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8A" w:rsidP="00866E8A" w14:paraId="59CE8959" w14:textId="3912861B">
      <w:pPr>
        <w:jc w:val="center"/>
        <w:rPr>
          <w:rFonts w:ascii="Times New Roman" w:hAnsi="Times New Roman"/>
          <w:szCs w:val="24"/>
        </w:rPr>
      </w:pPr>
    </w:p>
    <w:p w:rsidR="37E068CE" w:rsidP="5039746D" w14:paraId="67E26304" w14:textId="72B91035">
      <w:pPr>
        <w:jc w:val="center"/>
        <w:rPr>
          <w:rFonts w:ascii="Times New Roman" w:hAnsi="Times New Roman"/>
          <w:color w:val="D13438"/>
          <w:szCs w:val="24"/>
        </w:rPr>
      </w:pPr>
      <w:r>
        <w:rPr>
          <w:rFonts w:ascii="Times New Roman" w:hAnsi="Times New Roman"/>
          <w:szCs w:val="24"/>
        </w:rPr>
        <w:t xml:space="preserve">Recruitment of Divisions and Schools </w:t>
      </w:r>
      <w:r w:rsidRPr="5039746D" w:rsidR="2B2D3BA4">
        <w:rPr>
          <w:rFonts w:ascii="Times New Roman" w:hAnsi="Times New Roman"/>
          <w:szCs w:val="24"/>
        </w:rPr>
        <w:t>Evaluation</w:t>
      </w:r>
      <w:r w:rsidRPr="008262AA" w:rsidR="2B2D3BA4">
        <w:rPr>
          <w:rFonts w:ascii="Times New Roman" w:hAnsi="Times New Roman"/>
          <w:szCs w:val="24"/>
        </w:rPr>
        <w:t xml:space="preserve"> of the REL Appalachia Teaching Math to Young Children Toolkit</w:t>
      </w:r>
    </w:p>
    <w:p w:rsidR="00866E8A" w:rsidP="00AD381B" w14:paraId="245C7F24" w14:textId="77777777">
      <w:pPr>
        <w:pStyle w:val="Heading1"/>
        <w:rPr>
          <w:sz w:val="24"/>
          <w:szCs w:val="24"/>
        </w:rPr>
      </w:pPr>
    </w:p>
    <w:p w:rsidR="00043C32" w:rsidRPr="00AD381B" w:rsidP="00AD381B" w14:paraId="7AD273C5" w14:textId="5589D927">
      <w:pPr>
        <w:pStyle w:val="Heading1"/>
        <w:rPr>
          <w:sz w:val="24"/>
          <w:szCs w:val="24"/>
        </w:rPr>
      </w:pPr>
      <w:r w:rsidRPr="00AD381B">
        <w:rPr>
          <w:sz w:val="24"/>
          <w:szCs w:val="24"/>
        </w:rPr>
        <w:t>SUPPORTING STATEMENT</w:t>
      </w:r>
    </w:p>
    <w:p w:rsidR="00043C32" w:rsidP="00AD381B" w14:paraId="7AD273C6" w14:textId="17FAF469">
      <w:pPr>
        <w:pStyle w:val="Heading1"/>
        <w:rPr>
          <w:sz w:val="24"/>
          <w:szCs w:val="24"/>
        </w:rPr>
      </w:pPr>
      <w:r w:rsidRPr="003E0020">
        <w:rPr>
          <w:sz w:val="24"/>
          <w:szCs w:val="24"/>
        </w:rPr>
        <w:t>FOR PAPERWORK REDUCTION ACT SUBMISSION</w:t>
      </w:r>
    </w:p>
    <w:p w:rsidR="003E0020" w:rsidP="003E0020" w14:paraId="117F1DE3" w14:textId="54AA5AB7"/>
    <w:p w:rsidR="003E0020" w:rsidP="003E0020" w14:paraId="266702BD" w14:textId="30C0B126">
      <w:pPr>
        <w:jc w:val="center"/>
        <w:rPr>
          <w:rFonts w:ascii="Times New Roman" w:hAnsi="Times New Roman"/>
        </w:rPr>
      </w:pPr>
      <w:r w:rsidRPr="003E0020">
        <w:rPr>
          <w:rFonts w:ascii="Times New Roman" w:hAnsi="Times New Roman"/>
        </w:rPr>
        <w:t xml:space="preserve">PART </w:t>
      </w:r>
      <w:r w:rsidR="00E40487">
        <w:rPr>
          <w:rFonts w:ascii="Times New Roman" w:hAnsi="Times New Roman"/>
        </w:rPr>
        <w:t>B</w:t>
      </w:r>
      <w:r w:rsidRPr="003E0020">
        <w:rPr>
          <w:rFonts w:ascii="Times New Roman" w:hAnsi="Times New Roman"/>
        </w:rPr>
        <w:t xml:space="preserve">: </w:t>
      </w:r>
      <w:r w:rsidRPr="00A63000" w:rsidR="00A63000">
        <w:rPr>
          <w:rFonts w:ascii="Times New Roman" w:hAnsi="Times New Roman"/>
        </w:rPr>
        <w:t>Collection of Information Employing Statistical Methods</w:t>
      </w:r>
    </w:p>
    <w:p w:rsidR="00866E8A" w:rsidP="003E0020" w14:paraId="0D94F8AF" w14:textId="2715073A">
      <w:pPr>
        <w:jc w:val="center"/>
        <w:rPr>
          <w:rFonts w:ascii="Times New Roman" w:hAnsi="Times New Roman"/>
        </w:rPr>
      </w:pPr>
    </w:p>
    <w:p w:rsidR="00866E8A" w:rsidP="003E0020" w14:paraId="6CC2F1A4" w14:textId="209C51D7">
      <w:pPr>
        <w:jc w:val="center"/>
        <w:rPr>
          <w:rFonts w:ascii="Times New Roman" w:hAnsi="Times New Roman"/>
        </w:rPr>
      </w:pPr>
      <w:r>
        <w:rPr>
          <w:rFonts w:ascii="Times New Roman" w:hAnsi="Times New Roman"/>
        </w:rPr>
        <w:t>November</w:t>
      </w:r>
      <w:r w:rsidRPr="00CE11A1" w:rsidR="28F25F94">
        <w:rPr>
          <w:rFonts w:ascii="Times New Roman" w:hAnsi="Times New Roman"/>
        </w:rPr>
        <w:t xml:space="preserve"> </w:t>
      </w:r>
      <w:r w:rsidRPr="00CE11A1" w:rsidR="37E068CE">
        <w:rPr>
          <w:rFonts w:ascii="Times New Roman" w:hAnsi="Times New Roman"/>
        </w:rPr>
        <w:t>202</w:t>
      </w:r>
      <w:r w:rsidRPr="00CE11A1" w:rsidR="25056614">
        <w:rPr>
          <w:rFonts w:ascii="Times New Roman" w:hAnsi="Times New Roman"/>
        </w:rPr>
        <w:t>3</w:t>
      </w:r>
    </w:p>
    <w:p w:rsidR="00866E8A" w:rsidP="003E0020" w14:paraId="643DBF6F" w14:textId="52DC99AA">
      <w:pPr>
        <w:jc w:val="center"/>
        <w:rPr>
          <w:rFonts w:ascii="Times New Roman" w:hAnsi="Times New Roman"/>
        </w:rPr>
      </w:pPr>
    </w:p>
    <w:p w:rsidR="00DD64DC" w:rsidP="003E0020" w14:paraId="73FFE0E0" w14:textId="3A62F493">
      <w:pPr>
        <w:jc w:val="center"/>
        <w:rPr>
          <w:rFonts w:ascii="Times New Roman" w:hAnsi="Times New Roman"/>
        </w:rPr>
      </w:pPr>
    </w:p>
    <w:p w:rsidR="701E5034" w:rsidP="339E7E24" w14:paraId="4207DD0E" w14:textId="5632327C">
      <w:pPr>
        <w:jc w:val="center"/>
        <w:rPr>
          <w:rFonts w:ascii="Times New Roman" w:hAnsi="Times New Roman"/>
          <w:szCs w:val="24"/>
        </w:rPr>
      </w:pPr>
      <w:r w:rsidRPr="339E7E24">
        <w:rPr>
          <w:rFonts w:ascii="Times New Roman" w:hAnsi="Times New Roman"/>
          <w:szCs w:val="24"/>
        </w:rPr>
        <w:t>Submitted to:</w:t>
      </w:r>
    </w:p>
    <w:p w:rsidR="701E5034" w:rsidP="339E7E24" w14:paraId="23324B04" w14:textId="460DCB01">
      <w:pPr>
        <w:jc w:val="center"/>
        <w:rPr>
          <w:rFonts w:ascii="Times New Roman" w:hAnsi="Times New Roman"/>
          <w:szCs w:val="24"/>
        </w:rPr>
      </w:pPr>
      <w:r w:rsidRPr="339E7E24">
        <w:rPr>
          <w:rFonts w:ascii="Times New Roman" w:hAnsi="Times New Roman"/>
          <w:szCs w:val="24"/>
        </w:rPr>
        <w:t>Institute of Education Sciences</w:t>
      </w:r>
    </w:p>
    <w:p w:rsidR="701E5034" w:rsidP="339E7E24" w14:paraId="23844D70" w14:textId="3AB833DE">
      <w:pPr>
        <w:jc w:val="center"/>
        <w:rPr>
          <w:rFonts w:ascii="Times New Roman" w:hAnsi="Times New Roman"/>
          <w:szCs w:val="24"/>
        </w:rPr>
      </w:pPr>
      <w:r w:rsidRPr="339E7E24">
        <w:rPr>
          <w:rFonts w:ascii="Times New Roman" w:hAnsi="Times New Roman"/>
          <w:szCs w:val="24"/>
        </w:rPr>
        <w:t>U.S. Department of Education</w:t>
      </w:r>
    </w:p>
    <w:p w:rsidR="339E7E24" w:rsidP="339E7E24" w14:paraId="341A02CB" w14:textId="2C9F79D7">
      <w:pPr>
        <w:jc w:val="center"/>
        <w:rPr>
          <w:rFonts w:ascii="Times New Roman" w:hAnsi="Times New Roman"/>
          <w:szCs w:val="24"/>
        </w:rPr>
      </w:pPr>
    </w:p>
    <w:p w:rsidR="701E5034" w:rsidP="339E7E24" w14:paraId="053995C1" w14:textId="110414E3">
      <w:pPr>
        <w:jc w:val="center"/>
        <w:rPr>
          <w:rFonts w:ascii="Times New Roman" w:hAnsi="Times New Roman"/>
          <w:szCs w:val="24"/>
        </w:rPr>
      </w:pPr>
      <w:r w:rsidRPr="339E7E24">
        <w:rPr>
          <w:rFonts w:ascii="Times New Roman" w:hAnsi="Times New Roman"/>
          <w:szCs w:val="24"/>
        </w:rPr>
        <w:t>Submitted by:</w:t>
      </w:r>
    </w:p>
    <w:p w:rsidR="701E5034" w:rsidP="339E7E24" w14:paraId="2B5E804B" w14:textId="0F6049A2">
      <w:pPr>
        <w:spacing w:line="259" w:lineRule="auto"/>
        <w:jc w:val="center"/>
        <w:rPr>
          <w:rFonts w:ascii="Times New Roman" w:hAnsi="Times New Roman"/>
          <w:szCs w:val="24"/>
        </w:rPr>
      </w:pPr>
      <w:r w:rsidRPr="339E7E24">
        <w:rPr>
          <w:rFonts w:ascii="Times New Roman" w:hAnsi="Times New Roman"/>
          <w:szCs w:val="24"/>
        </w:rPr>
        <w:t>SRI International</w:t>
      </w:r>
    </w:p>
    <w:p w:rsidR="701E5034" w:rsidP="339E7E24" w14:paraId="2E8DB78C" w14:textId="264C4C51">
      <w:pPr>
        <w:jc w:val="center"/>
        <w:rPr>
          <w:rFonts w:ascii="Times New Roman" w:hAnsi="Times New Roman"/>
          <w:szCs w:val="24"/>
        </w:rPr>
      </w:pPr>
      <w:r w:rsidRPr="339E7E24">
        <w:rPr>
          <w:rFonts w:ascii="Times New Roman" w:hAnsi="Times New Roman"/>
          <w:szCs w:val="24"/>
        </w:rPr>
        <w:t xml:space="preserve">333 Ravenswood Ave </w:t>
      </w:r>
    </w:p>
    <w:p w:rsidR="701E5034" w:rsidP="339E7E24" w14:paraId="1755E447" w14:textId="4F12CDBF">
      <w:pPr>
        <w:jc w:val="center"/>
        <w:rPr>
          <w:rFonts w:ascii="Times New Roman" w:hAnsi="Times New Roman"/>
          <w:szCs w:val="24"/>
        </w:rPr>
      </w:pPr>
      <w:r w:rsidRPr="339E7E24">
        <w:rPr>
          <w:rFonts w:ascii="Times New Roman" w:hAnsi="Times New Roman"/>
          <w:szCs w:val="24"/>
        </w:rPr>
        <w:t>Menlo Park, CA 94025</w:t>
      </w:r>
    </w:p>
    <w:p w:rsidR="701E5034" w:rsidP="339E7E24" w14:paraId="38FD334D" w14:textId="0015EA08">
      <w:pPr>
        <w:jc w:val="center"/>
        <w:rPr>
          <w:rFonts w:ascii="Times New Roman" w:hAnsi="Times New Roman"/>
          <w:szCs w:val="24"/>
        </w:rPr>
      </w:pPr>
      <w:r w:rsidRPr="339E7E24">
        <w:rPr>
          <w:rFonts w:ascii="Times New Roman" w:hAnsi="Times New Roman"/>
          <w:szCs w:val="24"/>
        </w:rPr>
        <w:t>(650) 859-2000</w:t>
      </w:r>
    </w:p>
    <w:p w:rsidR="339E7E24" w:rsidP="339E7E24" w14:paraId="0397D2F3" w14:textId="4EA8D5D3">
      <w:pPr>
        <w:jc w:val="center"/>
        <w:rPr>
          <w:rFonts w:ascii="Times New Roman" w:hAnsi="Times New Roman"/>
        </w:rPr>
      </w:pPr>
    </w:p>
    <w:p w:rsidR="00866E8A" w:rsidP="003E0020" w14:paraId="070F6631" w14:textId="74D01C45">
      <w:pPr>
        <w:jc w:val="center"/>
        <w:rPr>
          <w:rFonts w:ascii="Times New Roman" w:hAnsi="Times New Roman"/>
        </w:rPr>
      </w:pPr>
    </w:p>
    <w:p w:rsidR="00866E8A" w:rsidP="003E0020" w14:paraId="6ED9854A" w14:textId="29DB5C66">
      <w:pPr>
        <w:jc w:val="center"/>
        <w:rPr>
          <w:rFonts w:ascii="Times New Roman" w:hAnsi="Times New Roman"/>
        </w:rPr>
      </w:pPr>
    </w:p>
    <w:p w:rsidR="00866E8A" w:rsidP="003E0020" w14:paraId="5F7479EA" w14:textId="1275DD14">
      <w:pPr>
        <w:jc w:val="center"/>
        <w:rPr>
          <w:rFonts w:ascii="Times New Roman" w:hAnsi="Times New Roman"/>
        </w:rPr>
      </w:pPr>
    </w:p>
    <w:p w:rsidR="00866E8A" w:rsidP="003E0020" w14:paraId="4EAEFE4A" w14:textId="2AB0AE01">
      <w:pPr>
        <w:jc w:val="center"/>
        <w:rPr>
          <w:rFonts w:ascii="Times New Roman" w:hAnsi="Times New Roman"/>
        </w:rPr>
      </w:pPr>
    </w:p>
    <w:p w:rsidR="00D32D9C" w:rsidP="003E0020" w14:paraId="571016A8" w14:textId="1F421103">
      <w:pPr>
        <w:jc w:val="center"/>
        <w:rPr>
          <w:rFonts w:ascii="Times New Roman" w:hAnsi="Times New Roman"/>
        </w:rPr>
      </w:pPr>
    </w:p>
    <w:p w:rsidR="00D32D9C" w:rsidP="003E0020" w14:paraId="44935BBC" w14:textId="64330540">
      <w:pPr>
        <w:jc w:val="center"/>
        <w:rPr>
          <w:rFonts w:ascii="Times New Roman" w:hAnsi="Times New Roman"/>
        </w:rPr>
      </w:pPr>
    </w:p>
    <w:p w:rsidR="00D32D9C" w:rsidP="003E0020" w14:paraId="145D4CCF" w14:textId="5A584B88">
      <w:pPr>
        <w:jc w:val="center"/>
        <w:rPr>
          <w:rFonts w:ascii="Times New Roman" w:hAnsi="Times New Roman"/>
        </w:rPr>
      </w:pPr>
    </w:p>
    <w:p w:rsidR="00D32D9C" w:rsidP="003E0020" w14:paraId="0856924D" w14:textId="7C374B0B">
      <w:pPr>
        <w:jc w:val="center"/>
        <w:rPr>
          <w:rFonts w:ascii="Times New Roman" w:hAnsi="Times New Roman"/>
        </w:rPr>
      </w:pPr>
    </w:p>
    <w:p w:rsidR="00D32D9C" w:rsidP="003E0020" w14:paraId="7046D23D" w14:textId="67FC6811">
      <w:pPr>
        <w:jc w:val="center"/>
        <w:rPr>
          <w:rFonts w:ascii="Times New Roman" w:hAnsi="Times New Roman"/>
        </w:rPr>
      </w:pPr>
    </w:p>
    <w:p w:rsidR="00D32D9C" w:rsidP="003E0020" w14:paraId="59314265" w14:textId="51CCFDF3">
      <w:pPr>
        <w:jc w:val="center"/>
        <w:rPr>
          <w:rFonts w:ascii="Times New Roman" w:hAnsi="Times New Roman"/>
        </w:rPr>
      </w:pPr>
    </w:p>
    <w:p w:rsidR="00D32D9C" w:rsidP="003E0020" w14:paraId="40372446" w14:textId="1E7778D5">
      <w:pPr>
        <w:jc w:val="center"/>
        <w:rPr>
          <w:rFonts w:ascii="Times New Roman" w:hAnsi="Times New Roman"/>
        </w:rPr>
      </w:pPr>
    </w:p>
    <w:p w:rsidR="00D32D9C" w:rsidP="003E0020" w14:paraId="68635054" w14:textId="450D9542">
      <w:pPr>
        <w:jc w:val="center"/>
        <w:rPr>
          <w:rFonts w:ascii="Times New Roman" w:hAnsi="Times New Roman"/>
        </w:rPr>
      </w:pPr>
    </w:p>
    <w:p w:rsidR="00D32D9C" w:rsidP="003E0020" w14:paraId="3523F0A6" w14:textId="3ED3EAD2">
      <w:pPr>
        <w:jc w:val="center"/>
        <w:rPr>
          <w:rFonts w:ascii="Times New Roman" w:hAnsi="Times New Roman"/>
        </w:rPr>
      </w:pPr>
    </w:p>
    <w:p w:rsidR="00D32D9C" w:rsidP="003E0020" w14:paraId="62E43DF3" w14:textId="69296DF0">
      <w:pPr>
        <w:jc w:val="center"/>
        <w:rPr>
          <w:rFonts w:ascii="Times New Roman" w:hAnsi="Times New Roman"/>
        </w:rPr>
      </w:pPr>
    </w:p>
    <w:p w:rsidR="00D32D9C" w:rsidP="003E0020" w14:paraId="756B8825" w14:textId="3952EC3A">
      <w:pPr>
        <w:jc w:val="center"/>
        <w:rPr>
          <w:rFonts w:ascii="Times New Roman" w:hAnsi="Times New Roman"/>
        </w:rPr>
      </w:pPr>
    </w:p>
    <w:p w:rsidR="00D32D9C" w:rsidP="003E0020" w14:paraId="3D3D3F6B" w14:textId="71B6B73F">
      <w:pPr>
        <w:jc w:val="center"/>
        <w:rPr>
          <w:rFonts w:ascii="Times New Roman" w:hAnsi="Times New Roman"/>
        </w:rPr>
      </w:pPr>
    </w:p>
    <w:p w:rsidR="00D32D9C" w:rsidP="003E0020" w14:paraId="09A0E1C1" w14:textId="7C0151F2">
      <w:pPr>
        <w:jc w:val="center"/>
        <w:rPr>
          <w:rFonts w:ascii="Times New Roman" w:hAnsi="Times New Roman"/>
        </w:rPr>
      </w:pPr>
    </w:p>
    <w:p w:rsidR="00D32D9C" w:rsidP="003E0020" w14:paraId="59B1B0E4" w14:textId="10DBFDF6">
      <w:pPr>
        <w:jc w:val="center"/>
        <w:rPr>
          <w:rFonts w:ascii="Times New Roman" w:hAnsi="Times New Roman"/>
        </w:rPr>
      </w:pPr>
    </w:p>
    <w:p w:rsidR="00D32D9C" w:rsidP="003E0020" w14:paraId="62AA85C1" w14:textId="42DA3094">
      <w:pPr>
        <w:jc w:val="center"/>
        <w:rPr>
          <w:rFonts w:ascii="Times New Roman" w:hAnsi="Times New Roman"/>
        </w:rPr>
      </w:pPr>
    </w:p>
    <w:p w:rsidR="00D32D9C" w:rsidP="003E0020" w14:paraId="47867415" w14:textId="0C202D10">
      <w:pPr>
        <w:jc w:val="center"/>
        <w:rPr>
          <w:rFonts w:ascii="Times New Roman" w:hAnsi="Times New Roman"/>
        </w:rPr>
      </w:pPr>
    </w:p>
    <w:p w:rsidR="00D32D9C" w:rsidP="003E0020" w14:paraId="496D73B6" w14:textId="06FCF01A">
      <w:pPr>
        <w:jc w:val="center"/>
        <w:rPr>
          <w:rFonts w:ascii="Times New Roman" w:hAnsi="Times New Roman"/>
        </w:rPr>
      </w:pPr>
    </w:p>
    <w:p w:rsidR="00D32D9C" w:rsidP="003E0020" w14:paraId="3093C6E6" w14:textId="30423AE6">
      <w:pPr>
        <w:jc w:val="center"/>
        <w:rPr>
          <w:rFonts w:ascii="Times New Roman" w:hAnsi="Times New Roman"/>
        </w:rPr>
      </w:pPr>
    </w:p>
    <w:p w:rsidR="00D32D9C" w:rsidP="003E0020" w14:paraId="77DA5F1F" w14:textId="0F8012BD">
      <w:pPr>
        <w:jc w:val="center"/>
        <w:rPr>
          <w:rFonts w:ascii="Times New Roman" w:hAnsi="Times New Roman"/>
        </w:rPr>
      </w:pPr>
    </w:p>
    <w:p w:rsidR="00D32D9C" w:rsidP="003E0020" w14:paraId="3F5B947B" w14:textId="375C18E3">
      <w:pPr>
        <w:jc w:val="center"/>
        <w:rPr>
          <w:rFonts w:ascii="Times New Roman" w:hAnsi="Times New Roman"/>
        </w:rPr>
      </w:pPr>
    </w:p>
    <w:p w:rsidR="00D32D9C" w:rsidP="003E0020" w14:paraId="63338D03" w14:textId="4BB5900B">
      <w:pPr>
        <w:jc w:val="center"/>
        <w:rPr>
          <w:rFonts w:ascii="Times New Roman" w:hAnsi="Times New Roman"/>
        </w:rPr>
      </w:pPr>
    </w:p>
    <w:p w:rsidR="00D32D9C" w:rsidP="003E0020" w14:paraId="0F63DBAD" w14:textId="77777777">
      <w:pPr>
        <w:jc w:val="center"/>
        <w:rPr>
          <w:rFonts w:ascii="Times New Roman" w:hAnsi="Times New Roman"/>
        </w:rPr>
      </w:pPr>
    </w:p>
    <w:p w:rsidR="00D32D9C" w:rsidRPr="00AD381B" w:rsidP="00D32D9C" w14:paraId="377F17BE" w14:textId="77777777">
      <w:pPr>
        <w:pStyle w:val="Header"/>
        <w:rPr>
          <w:rFonts w:ascii="Times New Roman" w:hAnsi="Times New Roman"/>
          <w:color w:val="FFFFFF" w:themeColor="background1"/>
          <w:szCs w:val="24"/>
        </w:rPr>
      </w:pPr>
      <w:r w:rsidRPr="00C875E8">
        <w:rPr>
          <w:rFonts w:ascii="Times New Roman" w:hAnsi="Times New Roman"/>
          <w:szCs w:val="24"/>
        </w:rPr>
        <w:t>Tracking and OMB Number: (XX) XXXX-XXXX</w:t>
      </w:r>
    </w:p>
    <w:p w:rsidR="00D32D9C" w:rsidRPr="00AD381B" w:rsidP="00D32D9C" w14:paraId="21BEAAF1" w14:textId="1D63B62F">
      <w:pPr>
        <w:pStyle w:val="Header"/>
        <w:rPr>
          <w:rFonts w:ascii="Times New Roman" w:hAnsi="Times New Roman"/>
          <w:color w:val="FFFFFF" w:themeColor="background1"/>
          <w:szCs w:val="24"/>
        </w:rPr>
      </w:pPr>
      <w:r w:rsidRPr="00C875E8">
        <w:rPr>
          <w:rFonts w:ascii="Times New Roman" w:hAnsi="Times New Roman"/>
          <w:szCs w:val="24"/>
        </w:rPr>
        <w:t xml:space="preserve">Revised: </w:t>
      </w:r>
      <w:r w:rsidR="000F4330">
        <w:rPr>
          <w:rFonts w:ascii="Times New Roman" w:hAnsi="Times New Roman"/>
          <w:szCs w:val="24"/>
        </w:rPr>
        <w:t>11</w:t>
      </w:r>
      <w:r w:rsidRPr="00C875E8">
        <w:rPr>
          <w:rFonts w:ascii="Times New Roman" w:hAnsi="Times New Roman"/>
          <w:szCs w:val="24"/>
        </w:rPr>
        <w:t>/</w:t>
      </w:r>
      <w:r w:rsidR="000F4330">
        <w:rPr>
          <w:rFonts w:ascii="Times New Roman" w:hAnsi="Times New Roman"/>
          <w:szCs w:val="24"/>
        </w:rPr>
        <w:t>14</w:t>
      </w:r>
      <w:r w:rsidRPr="00C875E8">
        <w:rPr>
          <w:rFonts w:ascii="Times New Roman" w:hAnsi="Times New Roman"/>
          <w:szCs w:val="24"/>
        </w:rPr>
        <w:t>/</w:t>
      </w:r>
      <w:r w:rsidR="000F4330">
        <w:rPr>
          <w:rFonts w:ascii="Times New Roman" w:hAnsi="Times New Roman"/>
          <w:szCs w:val="24"/>
        </w:rPr>
        <w:t>2023</w:t>
      </w:r>
    </w:p>
    <w:p w:rsidR="00866E8A" w:rsidP="003E0020" w14:paraId="7B2F8B55" w14:textId="0B83A625">
      <w:pPr>
        <w:jc w:val="center"/>
        <w:rPr>
          <w:rFonts w:ascii="Times New Roman" w:hAnsi="Times New Roman"/>
        </w:rPr>
      </w:pPr>
    </w:p>
    <w:p w:rsidR="00B55DA5" w:rsidP="00B55DA5" w14:paraId="77B82415" w14:textId="5614290B">
      <w:pPr>
        <w:pStyle w:val="Heading2"/>
        <w:jc w:val="left"/>
      </w:pPr>
      <w:r>
        <w:t>Overview</w:t>
      </w:r>
    </w:p>
    <w:p w:rsidR="00B55DA5" w:rsidRPr="00B55DA5" w:rsidP="00B55DA5" w14:paraId="5E776CB3" w14:textId="77777777"/>
    <w:p w:rsidR="003768D7" w:rsidP="000001B0" w14:paraId="7277A0D9" w14:textId="1422D8F2">
      <w:pPr>
        <w:pStyle w:val="Heading1"/>
        <w:jc w:val="left"/>
        <w:rPr>
          <w:sz w:val="24"/>
          <w:szCs w:val="24"/>
        </w:rPr>
      </w:pPr>
      <w:r w:rsidRPr="4D000D16">
        <w:rPr>
          <w:sz w:val="24"/>
          <w:szCs w:val="24"/>
        </w:rPr>
        <w:t>The U.S. Department of Education (ED)</w:t>
      </w:r>
      <w:r w:rsidRPr="4D000D16" w:rsidR="79018941">
        <w:rPr>
          <w:sz w:val="24"/>
          <w:szCs w:val="24"/>
        </w:rPr>
        <w:t xml:space="preserve">, through its Institute of Education Sciences (IES), </w:t>
      </w:r>
      <w:r w:rsidRPr="4D000D16">
        <w:rPr>
          <w:sz w:val="24"/>
          <w:szCs w:val="24"/>
        </w:rPr>
        <w:t xml:space="preserve">requests clearance for the recruitment materials under the </w:t>
      </w:r>
      <w:r w:rsidRPr="4D000D16" w:rsidR="00842F07">
        <w:rPr>
          <w:rFonts w:eastAsiaTheme="majorEastAsia"/>
          <w:sz w:val="24"/>
          <w:szCs w:val="24"/>
        </w:rPr>
        <w:t>Office of Management and Budget (</w:t>
      </w:r>
      <w:r w:rsidRPr="4D000D16">
        <w:rPr>
          <w:sz w:val="24"/>
          <w:szCs w:val="24"/>
        </w:rPr>
        <w:t>OMB</w:t>
      </w:r>
      <w:r w:rsidRPr="4D000D16" w:rsidR="00842F07">
        <w:rPr>
          <w:sz w:val="24"/>
          <w:szCs w:val="24"/>
        </w:rPr>
        <w:t>)</w:t>
      </w:r>
      <w:r w:rsidRPr="4D000D16">
        <w:rPr>
          <w:sz w:val="24"/>
          <w:szCs w:val="24"/>
        </w:rPr>
        <w:t xml:space="preserve"> clearance agreement (OMB Number </w:t>
      </w:r>
      <w:r w:rsidRPr="4D000D16" w:rsidR="1CC4AA62">
        <w:rPr>
          <w:sz w:val="24"/>
          <w:szCs w:val="24"/>
        </w:rPr>
        <w:t>(XX) XXXX-XXXX</w:t>
      </w:r>
      <w:r w:rsidRPr="4D000D16">
        <w:rPr>
          <w:sz w:val="24"/>
          <w:szCs w:val="24"/>
        </w:rPr>
        <w:t xml:space="preserve">) for activities related to the Regional Educational Laboratory </w:t>
      </w:r>
      <w:r w:rsidRPr="4D000D16" w:rsidR="70B263E8">
        <w:rPr>
          <w:sz w:val="24"/>
          <w:szCs w:val="24"/>
        </w:rPr>
        <w:t xml:space="preserve">Appalachia </w:t>
      </w:r>
      <w:r w:rsidRPr="4D000D16">
        <w:rPr>
          <w:sz w:val="24"/>
          <w:szCs w:val="24"/>
        </w:rPr>
        <w:t>(REL</w:t>
      </w:r>
      <w:r w:rsidRPr="4D000D16" w:rsidR="46649E42">
        <w:rPr>
          <w:sz w:val="24"/>
          <w:szCs w:val="24"/>
        </w:rPr>
        <w:t xml:space="preserve"> AP</w:t>
      </w:r>
      <w:r w:rsidRPr="4D000D16">
        <w:rPr>
          <w:sz w:val="24"/>
          <w:szCs w:val="24"/>
        </w:rPr>
        <w:t>)</w:t>
      </w:r>
      <w:r w:rsidRPr="4D000D16" w:rsidR="00620041">
        <w:rPr>
          <w:sz w:val="24"/>
          <w:szCs w:val="24"/>
        </w:rPr>
        <w:t xml:space="preserve"> program</w:t>
      </w:r>
      <w:r w:rsidRPr="4D000D16">
        <w:rPr>
          <w:sz w:val="24"/>
          <w:szCs w:val="24"/>
        </w:rPr>
        <w:t>.</w:t>
      </w:r>
      <w:r w:rsidRPr="005858A6" w:rsidR="005858A6">
        <w:t xml:space="preserve"> </w:t>
      </w:r>
      <w:r w:rsidRPr="005858A6" w:rsidR="005858A6">
        <w:rPr>
          <w:sz w:val="24"/>
          <w:szCs w:val="24"/>
        </w:rPr>
        <w:t>A second OMB package, which will be submitted later this year, will request clearance for data collection instruments and the collection of district administrative data.</w:t>
      </w:r>
    </w:p>
    <w:p w:rsidR="00E06A0F" w:rsidP="00E06A0F" w14:paraId="60239BF8" w14:textId="51236A89"/>
    <w:p w:rsidR="0BC370C3" w:rsidP="339E7E24" w14:paraId="0C16A763" w14:textId="73A7C6E0">
      <w:pPr>
        <w:rPr>
          <w:rFonts w:ascii="Times New Roman" w:hAnsi="Times New Roman"/>
        </w:rPr>
      </w:pPr>
      <w:r w:rsidRPr="4D000D16">
        <w:rPr>
          <w:rFonts w:ascii="Times New Roman" w:hAnsi="Times New Roman"/>
        </w:rPr>
        <w:t xml:space="preserve">Mathematics knowledge acquired in early childhood provides a critical foundation for long-term student success in math as well as reading (Duncan et al., 2007; Watts et al., 2014), but the professional development (PD) and curricular support for preschool teachers often lack specific content and training on high-quality math instruction delivered by math content experts. To address this problem, REL Appalachia is developing a toolkit to </w:t>
      </w:r>
      <w:r w:rsidRPr="4D000D16" w:rsidR="007E65E3">
        <w:rPr>
          <w:rFonts w:ascii="Times New Roman" w:hAnsi="Times New Roman"/>
        </w:rPr>
        <w:t>help</w:t>
      </w:r>
      <w:r w:rsidRPr="4D000D16" w:rsidR="00164689">
        <w:rPr>
          <w:rFonts w:ascii="Times New Roman" w:hAnsi="Times New Roman"/>
        </w:rPr>
        <w:t xml:space="preserve"> </w:t>
      </w:r>
      <w:r w:rsidRPr="4D000D16">
        <w:rPr>
          <w:rFonts w:ascii="Times New Roman" w:hAnsi="Times New Roman"/>
        </w:rPr>
        <w:t xml:space="preserve">preschool teachers implement core teaching practices essential to promoting early math skills and knowledge in children. The toolkit is based on the </w:t>
      </w:r>
      <w:r w:rsidRPr="4D000D16" w:rsidR="0034679E">
        <w:rPr>
          <w:rFonts w:ascii="Times New Roman" w:hAnsi="Times New Roman"/>
        </w:rPr>
        <w:t xml:space="preserve">IES </w:t>
      </w:r>
      <w:r w:rsidRPr="4D000D16">
        <w:rPr>
          <w:rFonts w:ascii="Times New Roman" w:hAnsi="Times New Roman"/>
          <w:i/>
          <w:iCs/>
        </w:rPr>
        <w:t>Teaching Math to Young Children</w:t>
      </w:r>
      <w:r w:rsidRPr="4D000D16">
        <w:rPr>
          <w:rFonts w:ascii="Times New Roman" w:hAnsi="Times New Roman"/>
        </w:rPr>
        <w:t xml:space="preserve"> practice guide (Frye et al., 2013) and is being developed in collaboration with state and district partners in Virginia. </w:t>
      </w:r>
    </w:p>
    <w:p w:rsidR="0BC370C3" w:rsidP="339E7E24" w14:paraId="7551A911" w14:textId="6F838312">
      <w:r w:rsidRPr="339E7E24">
        <w:rPr>
          <w:rFonts w:ascii="Times New Roman" w:hAnsi="Times New Roman"/>
        </w:rPr>
        <w:t xml:space="preserve"> </w:t>
      </w:r>
    </w:p>
    <w:p w:rsidR="00845B0B" w:rsidP="339E7E24" w14:paraId="5E024DB0" w14:textId="52688C58">
      <w:pPr>
        <w:rPr>
          <w:rFonts w:ascii="Times New Roman" w:hAnsi="Times New Roman"/>
        </w:rPr>
      </w:pPr>
      <w:r w:rsidRPr="4D000D16">
        <w:rPr>
          <w:rFonts w:ascii="Times New Roman" w:hAnsi="Times New Roman"/>
        </w:rPr>
        <w:t>REL A</w:t>
      </w:r>
      <w:r w:rsidRPr="4D000D16" w:rsidR="009014B5">
        <w:rPr>
          <w:rFonts w:ascii="Times New Roman" w:hAnsi="Times New Roman"/>
        </w:rPr>
        <w:t>P</w:t>
      </w:r>
      <w:r w:rsidRPr="4D000D16">
        <w:rPr>
          <w:rFonts w:ascii="Times New Roman" w:hAnsi="Times New Roman"/>
        </w:rPr>
        <w:t xml:space="preserve"> is requesting clearance to conduct an independent evaluation that will assess the efficacy of the school-based professional development resources included in the toolkit. The evaluation will also assess how teachers and facilitators implement the toolkit to provide context for the efficacy findings and guidance to improve the toolkit and its future use. The evaluation will take place in 50 schools across </w:t>
      </w:r>
      <w:r w:rsidRPr="4D000D16" w:rsidR="007E11B8">
        <w:rPr>
          <w:rFonts w:ascii="Times New Roman" w:hAnsi="Times New Roman"/>
        </w:rPr>
        <w:t xml:space="preserve">10 </w:t>
      </w:r>
      <w:r w:rsidRPr="4D000D16">
        <w:rPr>
          <w:rFonts w:ascii="Times New Roman" w:hAnsi="Times New Roman"/>
        </w:rPr>
        <w:t xml:space="preserve">divisions in Virginia and </w:t>
      </w:r>
      <w:r w:rsidRPr="4D000D16">
        <w:rPr>
          <w:rFonts w:ascii="Times New Roman" w:hAnsi="Times New Roman"/>
        </w:rPr>
        <w:t>focus</w:t>
      </w:r>
      <w:r w:rsidRPr="4D000D16">
        <w:rPr>
          <w:rFonts w:ascii="Times New Roman" w:hAnsi="Times New Roman"/>
        </w:rPr>
        <w:t xml:space="preserve"> on early mathematics support for preschool teachers.  </w:t>
      </w:r>
    </w:p>
    <w:p w:rsidR="00845B0B" w:rsidP="00845B0B" w14:paraId="360F4BA4" w14:textId="77777777">
      <w:pPr>
        <w:pStyle w:val="paragraph"/>
        <w:textAlignment w:val="baseline"/>
      </w:pPr>
      <w:r>
        <w:rPr>
          <w:rStyle w:val="normaltextrun"/>
          <w:color w:val="D13438"/>
          <w:u w:val="single"/>
        </w:rPr>
        <w:t>This package only requests clearance for data collection related to recruitment activities. A separate OMB package will request clearance for data collection procedures and activities related to addressing the study research questions (RQs). Additional details about the study goals and design are included below for context.</w:t>
      </w:r>
      <w:r>
        <w:rPr>
          <w:rStyle w:val="eop"/>
        </w:rPr>
        <w:t> </w:t>
      </w:r>
    </w:p>
    <w:p w:rsidR="00845B0B" w:rsidP="00845B0B" w14:paraId="03D592F2" w14:textId="39648A70">
      <w:pPr>
        <w:pStyle w:val="paragraph"/>
        <w:textAlignment w:val="baseline"/>
      </w:pPr>
      <w:r>
        <w:rPr>
          <w:rStyle w:val="normaltextrun"/>
          <w:lang w:val="en-AU"/>
        </w:rPr>
        <w:t>The impact and implementation RQs</w:t>
      </w:r>
      <w:r>
        <w:rPr>
          <w:rStyle w:val="normaltextrun"/>
          <w:color w:val="D13438"/>
          <w:lang w:val="en-AU"/>
        </w:rPr>
        <w:t xml:space="preserve"> </w:t>
      </w:r>
      <w:r>
        <w:rPr>
          <w:rStyle w:val="normaltextrun"/>
          <w:lang w:val="en-AU"/>
        </w:rPr>
        <w:t>addressed in this study include the following: </w:t>
      </w:r>
      <w:r>
        <w:rPr>
          <w:rStyle w:val="eop"/>
        </w:rPr>
        <w:t> </w:t>
      </w:r>
    </w:p>
    <w:p w:rsidR="00845B0B" w:rsidP="00845B0B" w14:paraId="33730284" w14:textId="77777777">
      <w:pPr>
        <w:pStyle w:val="paragraph"/>
        <w:numPr>
          <w:ilvl w:val="0"/>
          <w:numId w:val="14"/>
        </w:numPr>
        <w:ind w:left="1080" w:firstLine="0"/>
        <w:textAlignment w:val="baseline"/>
      </w:pPr>
      <w:r>
        <w:rPr>
          <w:rStyle w:val="normaltextrun"/>
          <w:lang w:val="en-AU"/>
        </w:rPr>
        <w:t>Do teachers in intervention-assigned schools (that is, teachers who are offered the toolkit PD resources) report greater confidence in, and positive attitudes toward, using evidence-based practices in math compared to teachers in control-assigned schools?</w:t>
      </w:r>
      <w:r>
        <w:rPr>
          <w:rStyle w:val="eop"/>
        </w:rPr>
        <w:t> </w:t>
      </w:r>
    </w:p>
    <w:p w:rsidR="00845B0B" w:rsidP="00845B0B" w14:paraId="5E34490F" w14:textId="77777777">
      <w:pPr>
        <w:pStyle w:val="paragraph"/>
        <w:numPr>
          <w:ilvl w:val="0"/>
          <w:numId w:val="15"/>
        </w:numPr>
        <w:ind w:left="1080" w:firstLine="0"/>
        <w:textAlignment w:val="baseline"/>
      </w:pPr>
      <w:r>
        <w:rPr>
          <w:rStyle w:val="normaltextrun"/>
          <w:lang w:val="en-AU"/>
        </w:rPr>
        <w:t>Do teachers in intervention-assigned schools implement more math activities, spend more time on math through daily instruction, and include more instruction across settings and activities?</w:t>
      </w:r>
      <w:r>
        <w:rPr>
          <w:rStyle w:val="eop"/>
        </w:rPr>
        <w:t> </w:t>
      </w:r>
    </w:p>
    <w:p w:rsidR="00845B0B" w:rsidP="00845B0B" w14:paraId="16E3ACC1" w14:textId="77777777">
      <w:pPr>
        <w:pStyle w:val="paragraph"/>
        <w:numPr>
          <w:ilvl w:val="0"/>
          <w:numId w:val="16"/>
        </w:numPr>
        <w:ind w:left="1080" w:firstLine="0"/>
        <w:textAlignment w:val="baseline"/>
      </w:pPr>
      <w:r>
        <w:rPr>
          <w:rStyle w:val="normaltextrun"/>
          <w:lang w:val="en-AU"/>
        </w:rPr>
        <w:t>Do teachers in intervention-assigned schools demonstrate more frequent use of evidence-based math teaching practices than teachers in control-assigned schools?</w:t>
      </w:r>
      <w:r>
        <w:rPr>
          <w:rStyle w:val="eop"/>
        </w:rPr>
        <w:t> </w:t>
      </w:r>
    </w:p>
    <w:p w:rsidR="00845B0B" w:rsidP="00845B0B" w14:paraId="37671598" w14:textId="77777777">
      <w:pPr>
        <w:pStyle w:val="paragraph"/>
        <w:numPr>
          <w:ilvl w:val="0"/>
          <w:numId w:val="17"/>
        </w:numPr>
        <w:ind w:left="1080" w:firstLine="0"/>
        <w:textAlignment w:val="baseline"/>
      </w:pPr>
      <w:r>
        <w:rPr>
          <w:rStyle w:val="normaltextrun"/>
          <w:lang w:val="en-AU"/>
        </w:rPr>
        <w:t>Do preschool students in intervention-assigned schools score higher on measures of math achievement in the spring of preschool than students in control-assigned schools?</w:t>
      </w:r>
      <w:r>
        <w:rPr>
          <w:rStyle w:val="eop"/>
        </w:rPr>
        <w:t> </w:t>
      </w:r>
    </w:p>
    <w:p w:rsidR="00845B0B" w:rsidP="00845B0B" w14:paraId="08B44BE1" w14:textId="77777777">
      <w:pPr>
        <w:pStyle w:val="paragraph"/>
        <w:numPr>
          <w:ilvl w:val="0"/>
          <w:numId w:val="18"/>
        </w:numPr>
        <w:ind w:left="1080" w:firstLine="0"/>
        <w:textAlignment w:val="baseline"/>
      </w:pPr>
      <w:r>
        <w:rPr>
          <w:rStyle w:val="normaltextrun"/>
          <w:lang w:val="en-AU"/>
        </w:rPr>
        <w:t>Did the professional development components of the toolkit implementation, classroom activities, and instruction occur as intended?</w:t>
      </w:r>
      <w:r>
        <w:rPr>
          <w:rStyle w:val="eop"/>
        </w:rPr>
        <w:t> </w:t>
      </w:r>
    </w:p>
    <w:p w:rsidR="00845B0B" w:rsidP="00845B0B" w14:paraId="07CF9A2F" w14:textId="77777777">
      <w:pPr>
        <w:pStyle w:val="paragraph"/>
        <w:numPr>
          <w:ilvl w:val="0"/>
          <w:numId w:val="19"/>
        </w:numPr>
        <w:ind w:left="1080" w:firstLine="0"/>
        <w:textAlignment w:val="baseline"/>
      </w:pPr>
      <w:r>
        <w:rPr>
          <w:rStyle w:val="normaltextrun"/>
          <w:lang w:val="en-AU"/>
        </w:rPr>
        <w:t>What are different ways that teachers engage with the toolkit PD resources? To what extent does teachers’ use of the PD resources vary? What helps or hinders effective learning from the PD resources?</w:t>
      </w:r>
      <w:r>
        <w:rPr>
          <w:rStyle w:val="eop"/>
        </w:rPr>
        <w:t> </w:t>
      </w:r>
    </w:p>
    <w:p w:rsidR="00845B0B" w:rsidP="00845B0B" w14:paraId="63ED3828" w14:textId="2D0FC9A7">
      <w:pPr>
        <w:pStyle w:val="paragraph"/>
        <w:numPr>
          <w:ilvl w:val="0"/>
          <w:numId w:val="20"/>
        </w:numPr>
        <w:ind w:left="1080" w:firstLine="0"/>
        <w:textAlignment w:val="baseline"/>
      </w:pPr>
      <w:r>
        <w:rPr>
          <w:rStyle w:val="normaltextrun"/>
          <w:lang w:val="en-AU"/>
        </w:rPr>
        <w:t>What challenges do teachers face in implementing the toolkit and how do teachers attempt to overcome those challenges? What additional supports are needed and what improvements do participants recommend for the toolkit?</w:t>
      </w:r>
      <w:r>
        <w:rPr>
          <w:rStyle w:val="eop"/>
        </w:rPr>
        <w:t> </w:t>
      </w:r>
    </w:p>
    <w:p w:rsidR="003768D7" w:rsidP="003768D7" w14:paraId="6B2F996E" w14:textId="77777777">
      <w:pPr>
        <w:pStyle w:val="Heading2"/>
        <w:jc w:val="left"/>
      </w:pPr>
      <w:bookmarkStart w:id="0" w:name="_Toc396221630"/>
    </w:p>
    <w:p w:rsidR="003768D7" w:rsidP="003768D7" w14:paraId="72629C57" w14:textId="5116768F">
      <w:pPr>
        <w:pStyle w:val="Heading2"/>
        <w:jc w:val="left"/>
      </w:pPr>
      <w:r>
        <w:t>B</w:t>
      </w:r>
      <w:r w:rsidRPr="00E12728">
        <w:t xml:space="preserve">1.  </w:t>
      </w:r>
      <w:bookmarkEnd w:id="0"/>
      <w:r>
        <w:t>Respondent Universe and Sample Design</w:t>
      </w:r>
    </w:p>
    <w:p w:rsidR="009B2667" w:rsidP="009B2667" w14:paraId="6E0AF973" w14:textId="3610B5DA"/>
    <w:p w:rsidR="006A3211" w:rsidP="5832925E" w14:paraId="7C5D73C0" w14:textId="4643D251">
      <w:pPr>
        <w:spacing w:line="259" w:lineRule="auto"/>
        <w:rPr>
          <w:rFonts w:ascii="Times New Roman" w:hAnsi="Times New Roman"/>
        </w:rPr>
      </w:pPr>
      <w:r w:rsidRPr="4D000D16">
        <w:rPr>
          <w:rFonts w:ascii="Times New Roman" w:hAnsi="Times New Roman"/>
        </w:rPr>
        <w:t xml:space="preserve">The evaluation will </w:t>
      </w:r>
      <w:r w:rsidRPr="4D000D16" w:rsidR="2D453E51">
        <w:rPr>
          <w:rFonts w:ascii="Times New Roman" w:hAnsi="Times New Roman"/>
        </w:rPr>
        <w:t xml:space="preserve">employ a </w:t>
      </w:r>
      <w:r w:rsidRPr="4D000D16" w:rsidR="0B822DAA">
        <w:rPr>
          <w:rFonts w:ascii="Times New Roman" w:hAnsi="Times New Roman"/>
        </w:rPr>
        <w:t xml:space="preserve">school-level, cluster-randomized controlled design, and </w:t>
      </w:r>
      <w:r w:rsidRPr="4D000D16">
        <w:rPr>
          <w:rFonts w:ascii="Times New Roman" w:hAnsi="Times New Roman"/>
        </w:rPr>
        <w:t xml:space="preserve">take place in </w:t>
      </w:r>
      <w:r w:rsidRPr="4D000D16" w:rsidR="1E616974">
        <w:rPr>
          <w:rFonts w:ascii="Times New Roman" w:hAnsi="Times New Roman"/>
        </w:rPr>
        <w:t xml:space="preserve">50 schools in </w:t>
      </w:r>
      <w:r w:rsidRPr="4D000D16" w:rsidR="02A93083">
        <w:rPr>
          <w:rFonts w:ascii="Times New Roman" w:hAnsi="Times New Roman"/>
        </w:rPr>
        <w:t>approximately 1</w:t>
      </w:r>
      <w:r w:rsidRPr="4D000D16" w:rsidR="115EDAF2">
        <w:rPr>
          <w:rFonts w:ascii="Times New Roman" w:hAnsi="Times New Roman"/>
        </w:rPr>
        <w:t>0</w:t>
      </w:r>
      <w:r w:rsidRPr="4D000D16" w:rsidR="02A93083">
        <w:rPr>
          <w:rFonts w:ascii="Times New Roman" w:hAnsi="Times New Roman"/>
        </w:rPr>
        <w:t xml:space="preserve"> </w:t>
      </w:r>
      <w:r w:rsidRPr="4D000D16">
        <w:rPr>
          <w:rFonts w:ascii="Times New Roman" w:hAnsi="Times New Roman"/>
        </w:rPr>
        <w:t>di</w:t>
      </w:r>
      <w:r w:rsidRPr="4D000D16" w:rsidR="4160EE60">
        <w:rPr>
          <w:rFonts w:ascii="Times New Roman" w:hAnsi="Times New Roman"/>
        </w:rPr>
        <w:t>vision</w:t>
      </w:r>
      <w:r w:rsidRPr="4D000D16">
        <w:rPr>
          <w:rFonts w:ascii="Times New Roman" w:hAnsi="Times New Roman"/>
        </w:rPr>
        <w:t xml:space="preserve">s in the state of </w:t>
      </w:r>
      <w:r w:rsidRPr="4D000D16" w:rsidR="66BA9047">
        <w:rPr>
          <w:rFonts w:ascii="Times New Roman" w:hAnsi="Times New Roman"/>
        </w:rPr>
        <w:t>Virginia</w:t>
      </w:r>
      <w:r w:rsidRPr="4D000D16">
        <w:rPr>
          <w:rFonts w:ascii="Times New Roman" w:hAnsi="Times New Roman"/>
        </w:rPr>
        <w:t>.</w:t>
      </w:r>
      <w:r w:rsidRPr="4D000D16">
        <w:rPr>
          <w:rFonts w:ascii="Times New Roman" w:hAnsi="Times New Roman"/>
          <w:vertAlign w:val="superscript"/>
        </w:rPr>
        <w:t xml:space="preserve"> </w:t>
      </w:r>
      <w:r w:rsidRPr="4D000D16" w:rsidR="00954166">
        <w:rPr>
          <w:rFonts w:ascii="Times New Roman" w:hAnsi="Times New Roman"/>
        </w:rPr>
        <w:t>The evaluation will examine the impact of the toolkit on</w:t>
      </w:r>
      <w:r w:rsidRPr="4D000D16" w:rsidR="00F96F74">
        <w:rPr>
          <w:rFonts w:ascii="Times New Roman" w:hAnsi="Times New Roman"/>
        </w:rPr>
        <w:t xml:space="preserve"> </w:t>
      </w:r>
      <w:r w:rsidRPr="4D000D16" w:rsidR="00954166">
        <w:rPr>
          <w:rFonts w:ascii="Times New Roman" w:hAnsi="Times New Roman"/>
        </w:rPr>
        <w:t>student math achievement</w:t>
      </w:r>
      <w:r w:rsidRPr="4D000D16" w:rsidR="2121FE09">
        <w:rPr>
          <w:rFonts w:ascii="Times New Roman" w:hAnsi="Times New Roman"/>
        </w:rPr>
        <w:t>.</w:t>
      </w:r>
      <w:r w:rsidRPr="4D000D16" w:rsidR="00954166">
        <w:rPr>
          <w:rFonts w:ascii="Times New Roman" w:hAnsi="Times New Roman"/>
        </w:rPr>
        <w:t xml:space="preserve"> </w:t>
      </w:r>
      <w:r w:rsidRPr="4D000D16" w:rsidR="798E9BCC">
        <w:rPr>
          <w:rFonts w:ascii="Times New Roman" w:hAnsi="Times New Roman"/>
        </w:rPr>
        <w:t>The inference population is schools and preschool teachers in low-resourced communities</w:t>
      </w:r>
      <w:r w:rsidRPr="4D000D16" w:rsidR="00790A65">
        <w:rPr>
          <w:rFonts w:ascii="Times New Roman" w:hAnsi="Times New Roman"/>
        </w:rPr>
        <w:t>.</w:t>
      </w:r>
      <w:r w:rsidRPr="4D000D16" w:rsidR="798E9BCC">
        <w:rPr>
          <w:rFonts w:ascii="Times New Roman" w:hAnsi="Times New Roman"/>
        </w:rPr>
        <w:t xml:space="preserve"> </w:t>
      </w:r>
      <w:r w:rsidRPr="4D000D16" w:rsidR="6DBE9818">
        <w:rPr>
          <w:rFonts w:ascii="Times New Roman" w:hAnsi="Times New Roman"/>
        </w:rPr>
        <w:t>Specifically, the evaluation will examine whether the intervention impacts</w:t>
      </w:r>
      <w:r w:rsidRPr="4D000D16" w:rsidR="7FE0EC1F">
        <w:rPr>
          <w:rFonts w:ascii="Times New Roman" w:hAnsi="Times New Roman"/>
        </w:rPr>
        <w:t>:</w:t>
      </w:r>
      <w:r w:rsidRPr="4D000D16" w:rsidR="6DBE9818">
        <w:rPr>
          <w:rFonts w:ascii="Times New Roman" w:hAnsi="Times New Roman"/>
        </w:rPr>
        <w:t xml:space="preserve"> </w:t>
      </w:r>
      <w:r w:rsidRPr="4D000D16" w:rsidR="007B2B56">
        <w:rPr>
          <w:rFonts w:ascii="Times New Roman" w:hAnsi="Times New Roman"/>
        </w:rPr>
        <w:t>T</w:t>
      </w:r>
      <w:r w:rsidRPr="4D000D16" w:rsidR="6DBE9818">
        <w:rPr>
          <w:rFonts w:ascii="Times New Roman" w:hAnsi="Times New Roman"/>
        </w:rPr>
        <w:t>eachers’ confidence in, and positive attitudes toward, using evidence-based practices in math</w:t>
      </w:r>
      <w:r w:rsidRPr="4D000D16" w:rsidR="07934214">
        <w:rPr>
          <w:rFonts w:ascii="Times New Roman" w:hAnsi="Times New Roman"/>
        </w:rPr>
        <w:t>;</w:t>
      </w:r>
      <w:r w:rsidRPr="4D000D16" w:rsidR="6DBE9818">
        <w:rPr>
          <w:rFonts w:ascii="Times New Roman" w:hAnsi="Times New Roman"/>
        </w:rPr>
        <w:t xml:space="preserve"> </w:t>
      </w:r>
      <w:r w:rsidRPr="4D000D16" w:rsidR="1E118451">
        <w:rPr>
          <w:rFonts w:ascii="Times New Roman" w:hAnsi="Times New Roman"/>
        </w:rPr>
        <w:t>teachers’ implementation of math activities and time spent on math through daily instruction and instruction across settings and activities; teachers’</w:t>
      </w:r>
      <w:r w:rsidRPr="4D000D16" w:rsidR="6DBE9818">
        <w:rPr>
          <w:rFonts w:ascii="Times New Roman" w:hAnsi="Times New Roman"/>
        </w:rPr>
        <w:t xml:space="preserve"> use of evidence-based math teaching practices</w:t>
      </w:r>
      <w:r w:rsidRPr="4D000D16" w:rsidR="15772828">
        <w:rPr>
          <w:rFonts w:ascii="Times New Roman" w:hAnsi="Times New Roman"/>
        </w:rPr>
        <w:t>; and</w:t>
      </w:r>
      <w:r w:rsidRPr="4D000D16" w:rsidR="73096E92">
        <w:rPr>
          <w:rFonts w:ascii="Times New Roman" w:hAnsi="Times New Roman"/>
        </w:rPr>
        <w:t xml:space="preserve"> students’</w:t>
      </w:r>
      <w:r w:rsidRPr="4D000D16" w:rsidR="6DBE9818">
        <w:rPr>
          <w:rFonts w:ascii="Times New Roman" w:hAnsi="Times New Roman"/>
        </w:rPr>
        <w:t xml:space="preserve"> math achievement</w:t>
      </w:r>
      <w:r w:rsidRPr="4D000D16" w:rsidR="6FA66C31">
        <w:rPr>
          <w:rFonts w:ascii="Times New Roman" w:hAnsi="Times New Roman"/>
        </w:rPr>
        <w:t>.</w:t>
      </w:r>
      <w:r w:rsidRPr="4D000D16" w:rsidR="1ABC5084">
        <w:rPr>
          <w:rFonts w:ascii="Times New Roman" w:hAnsi="Times New Roman"/>
        </w:rPr>
        <w:t xml:space="preserve"> The evaluation will also address several questions about implementation including: </w:t>
      </w:r>
      <w:r w:rsidRPr="4D000D16" w:rsidR="00FC5141">
        <w:rPr>
          <w:rFonts w:ascii="Times New Roman" w:hAnsi="Times New Roman"/>
        </w:rPr>
        <w:t>W</w:t>
      </w:r>
      <w:r w:rsidRPr="4D000D16" w:rsidR="1ABC5084">
        <w:rPr>
          <w:rFonts w:ascii="Times New Roman" w:hAnsi="Times New Roman"/>
        </w:rPr>
        <w:t>hether</w:t>
      </w:r>
      <w:r w:rsidRPr="4D000D16" w:rsidR="6DBE9818">
        <w:rPr>
          <w:rFonts w:ascii="Times New Roman" w:hAnsi="Times New Roman"/>
        </w:rPr>
        <w:t xml:space="preserve"> the professional </w:t>
      </w:r>
      <w:r w:rsidRPr="4D000D16" w:rsidR="4FA0AA88">
        <w:rPr>
          <w:rFonts w:ascii="Times New Roman" w:hAnsi="Times New Roman"/>
        </w:rPr>
        <w:t xml:space="preserve">development </w:t>
      </w:r>
      <w:r w:rsidRPr="4D000D16" w:rsidR="6DBE9818">
        <w:rPr>
          <w:rFonts w:ascii="Times New Roman" w:hAnsi="Times New Roman"/>
        </w:rPr>
        <w:t>components of the toolkit implementation, classroom activities</w:t>
      </w:r>
      <w:r w:rsidRPr="4D000D16" w:rsidR="009929E1">
        <w:rPr>
          <w:rFonts w:ascii="Times New Roman" w:hAnsi="Times New Roman"/>
        </w:rPr>
        <w:t>,</w:t>
      </w:r>
      <w:r w:rsidRPr="4D000D16" w:rsidR="6DBE9818">
        <w:rPr>
          <w:rFonts w:ascii="Times New Roman" w:hAnsi="Times New Roman"/>
        </w:rPr>
        <w:t xml:space="preserve"> and instruction occur as intended</w:t>
      </w:r>
      <w:r w:rsidRPr="4D000D16" w:rsidR="05197DE0">
        <w:rPr>
          <w:rFonts w:ascii="Times New Roman" w:hAnsi="Times New Roman"/>
        </w:rPr>
        <w:t>; how</w:t>
      </w:r>
      <w:r w:rsidRPr="4D000D16" w:rsidR="6DBE9818">
        <w:rPr>
          <w:rFonts w:ascii="Times New Roman" w:hAnsi="Times New Roman"/>
        </w:rPr>
        <w:t xml:space="preserve"> teachers engage with the toolkit PD resources</w:t>
      </w:r>
      <w:r w:rsidRPr="4D000D16" w:rsidR="27CD3563">
        <w:rPr>
          <w:rFonts w:ascii="Times New Roman" w:hAnsi="Times New Roman"/>
        </w:rPr>
        <w:t>; the</w:t>
      </w:r>
      <w:r w:rsidRPr="4D000D16" w:rsidR="6DBE9818">
        <w:rPr>
          <w:rFonts w:ascii="Times New Roman" w:hAnsi="Times New Roman"/>
        </w:rPr>
        <w:t xml:space="preserve"> extent </w:t>
      </w:r>
      <w:r w:rsidRPr="4D000D16" w:rsidR="3AFDF970">
        <w:rPr>
          <w:rFonts w:ascii="Times New Roman" w:hAnsi="Times New Roman"/>
        </w:rPr>
        <w:t xml:space="preserve">to which </w:t>
      </w:r>
      <w:r w:rsidRPr="4D000D16" w:rsidR="6DBE9818">
        <w:rPr>
          <w:rFonts w:ascii="Times New Roman" w:hAnsi="Times New Roman"/>
        </w:rPr>
        <w:t>teachers’ use of the PD resources var</w:t>
      </w:r>
      <w:r w:rsidRPr="4D000D16" w:rsidR="000E484F">
        <w:rPr>
          <w:rFonts w:ascii="Times New Roman" w:hAnsi="Times New Roman"/>
        </w:rPr>
        <w:t>ies</w:t>
      </w:r>
      <w:r w:rsidRPr="4D000D16" w:rsidR="7674827D">
        <w:rPr>
          <w:rFonts w:ascii="Times New Roman" w:hAnsi="Times New Roman"/>
        </w:rPr>
        <w:t>; w</w:t>
      </w:r>
      <w:r w:rsidRPr="4D000D16" w:rsidR="6DBE9818">
        <w:rPr>
          <w:rFonts w:ascii="Times New Roman" w:hAnsi="Times New Roman"/>
        </w:rPr>
        <w:t>hat helps or hinders effective learning from the PD resources</w:t>
      </w:r>
      <w:r w:rsidRPr="4D000D16" w:rsidR="7DE88E0A">
        <w:rPr>
          <w:rFonts w:ascii="Times New Roman" w:hAnsi="Times New Roman"/>
        </w:rPr>
        <w:t>; w</w:t>
      </w:r>
      <w:r w:rsidRPr="4D000D16" w:rsidR="6DBE9818">
        <w:rPr>
          <w:rFonts w:ascii="Times New Roman" w:hAnsi="Times New Roman"/>
        </w:rPr>
        <w:t>hat challenges teachers face in implementing the toolkit and how</w:t>
      </w:r>
      <w:r w:rsidRPr="4D000D16" w:rsidR="11FF9D4C">
        <w:rPr>
          <w:rFonts w:ascii="Times New Roman" w:hAnsi="Times New Roman"/>
        </w:rPr>
        <w:t xml:space="preserve"> </w:t>
      </w:r>
      <w:r w:rsidRPr="4D000D16" w:rsidR="6DBE9818">
        <w:rPr>
          <w:rFonts w:ascii="Times New Roman" w:hAnsi="Times New Roman"/>
        </w:rPr>
        <w:t>teachers attempt to overcome those challenges</w:t>
      </w:r>
      <w:r w:rsidRPr="4D000D16" w:rsidR="3352D5F8">
        <w:rPr>
          <w:rFonts w:ascii="Times New Roman" w:hAnsi="Times New Roman"/>
        </w:rPr>
        <w:t>; and w</w:t>
      </w:r>
      <w:r w:rsidRPr="4D000D16" w:rsidR="6DBE9818">
        <w:rPr>
          <w:rFonts w:ascii="Times New Roman" w:hAnsi="Times New Roman"/>
        </w:rPr>
        <w:t>hat additional supports are needed and what improvements do participants recommend for the toolkit</w:t>
      </w:r>
      <w:r w:rsidRPr="4D000D16" w:rsidR="178C9D81">
        <w:rPr>
          <w:rFonts w:ascii="Times New Roman" w:hAnsi="Times New Roman"/>
        </w:rPr>
        <w:t>.</w:t>
      </w:r>
    </w:p>
    <w:p w:rsidR="006A3211" w:rsidP="339E7E24" w14:paraId="235252E9" w14:textId="77777777">
      <w:pPr>
        <w:rPr>
          <w:rFonts w:ascii="Times New Roman" w:hAnsi="Times New Roman"/>
        </w:rPr>
      </w:pPr>
    </w:p>
    <w:p w:rsidR="004C737F" w:rsidP="5832925E" w14:paraId="5E5632AF" w14:textId="46554CDF">
      <w:pPr>
        <w:rPr>
          <w:rFonts w:ascii="Times New Roman" w:hAnsi="Times New Roman"/>
        </w:rPr>
      </w:pPr>
      <w:r w:rsidRPr="4D000D16">
        <w:rPr>
          <w:rFonts w:ascii="Times New Roman" w:hAnsi="Times New Roman"/>
        </w:rPr>
        <w:t>For recruitment purposes</w:t>
      </w:r>
      <w:r>
        <w:rPr>
          <w:rFonts w:ascii="Times New Roman" w:hAnsi="Times New Roman"/>
        </w:rPr>
        <w:t xml:space="preserve"> </w:t>
      </w:r>
      <w:r w:rsidRPr="004C737F">
        <w:rPr>
          <w:rFonts w:ascii="Times New Roman" w:hAnsi="Times New Roman"/>
        </w:rPr>
        <w:t>(the focus of this OMB package)</w:t>
      </w:r>
      <w:r w:rsidRPr="4D000D16">
        <w:rPr>
          <w:rFonts w:ascii="Times New Roman" w:hAnsi="Times New Roman"/>
        </w:rPr>
        <w:t>, the toolkit evaluation team will recruit school divisions</w:t>
      </w:r>
      <w:r w:rsidRPr="4D000D16" w:rsidR="009F3BD5">
        <w:rPr>
          <w:rFonts w:ascii="Times New Roman" w:hAnsi="Times New Roman"/>
        </w:rPr>
        <w:t xml:space="preserve"> of different sizes</w:t>
      </w:r>
      <w:r w:rsidRPr="4D000D16">
        <w:rPr>
          <w:rFonts w:ascii="Times New Roman" w:hAnsi="Times New Roman"/>
        </w:rPr>
        <w:t xml:space="preserve"> that have at least one preschool, prioritizing divisions with the highest percentages of students the Virginia Department of Education (VDOE) identifies as </w:t>
      </w:r>
      <w:r w:rsidRPr="4D000D16">
        <w:rPr>
          <w:rFonts w:ascii="Times New Roman" w:hAnsi="Times New Roman"/>
        </w:rPr>
        <w:t>economically disadvantaged</w:t>
      </w:r>
      <w:r w:rsidRPr="4D000D16" w:rsidR="798E9BCC">
        <w:rPr>
          <w:rFonts w:ascii="Times New Roman" w:hAnsi="Times New Roman"/>
        </w:rPr>
        <w:t xml:space="preserve">. </w:t>
      </w:r>
      <w:r w:rsidRPr="4D000D16" w:rsidR="73C753C7">
        <w:rPr>
          <w:rFonts w:ascii="Times New Roman" w:hAnsi="Times New Roman"/>
        </w:rPr>
        <w:t>E</w:t>
      </w:r>
      <w:r w:rsidRPr="4D000D16" w:rsidR="60BF1046">
        <w:rPr>
          <w:rFonts w:ascii="Times New Roman" w:hAnsi="Times New Roman"/>
        </w:rPr>
        <w:t xml:space="preserve">valuating the toolkit’s impact on </w:t>
      </w:r>
      <w:r w:rsidRPr="4D000D16" w:rsidR="12E8FB7B">
        <w:rPr>
          <w:rFonts w:ascii="Times New Roman" w:hAnsi="Times New Roman"/>
        </w:rPr>
        <w:t xml:space="preserve">teachers and students in low-resourced communities </w:t>
      </w:r>
      <w:r w:rsidRPr="4D000D16" w:rsidR="60BF1046">
        <w:rPr>
          <w:rFonts w:ascii="Times New Roman" w:hAnsi="Times New Roman"/>
        </w:rPr>
        <w:t xml:space="preserve">provides an opportunity to assess how this toolkit may improve early </w:t>
      </w:r>
      <w:r w:rsidRPr="4D000D16" w:rsidR="550DAD71">
        <w:rPr>
          <w:rFonts w:ascii="Times New Roman" w:hAnsi="Times New Roman"/>
        </w:rPr>
        <w:t xml:space="preserve">numeracy </w:t>
      </w:r>
      <w:r w:rsidRPr="4D000D16" w:rsidR="60BF1046">
        <w:rPr>
          <w:rFonts w:ascii="Times New Roman" w:hAnsi="Times New Roman"/>
        </w:rPr>
        <w:t xml:space="preserve">in this historically underserved population. </w:t>
      </w:r>
      <w:r w:rsidRPr="4D000D16" w:rsidR="03F2E80D">
        <w:rPr>
          <w:rFonts w:ascii="Times New Roman" w:hAnsi="Times New Roman"/>
        </w:rPr>
        <w:t xml:space="preserve">VDOE identifies students as </w:t>
      </w:r>
      <w:r w:rsidRPr="4D000D16" w:rsidR="03F2E80D">
        <w:rPr>
          <w:rFonts w:ascii="Times New Roman" w:hAnsi="Times New Roman"/>
        </w:rPr>
        <w:t>economically disadvantaged</w:t>
      </w:r>
      <w:r w:rsidRPr="4D000D16" w:rsidR="03F2E80D">
        <w:rPr>
          <w:rFonts w:ascii="Times New Roman" w:hAnsi="Times New Roman"/>
        </w:rPr>
        <w:t xml:space="preserve"> if they meet any of the following criteria: </w:t>
      </w:r>
      <w:r w:rsidRPr="4D000D16" w:rsidR="003C46BA">
        <w:rPr>
          <w:rFonts w:ascii="Times New Roman" w:hAnsi="Times New Roman"/>
        </w:rPr>
        <w:t>(</w:t>
      </w:r>
      <w:r w:rsidRPr="4D000D16" w:rsidR="03F2E80D">
        <w:rPr>
          <w:rFonts w:ascii="Times New Roman" w:hAnsi="Times New Roman"/>
        </w:rPr>
        <w:t xml:space="preserve">1) eligible for </w:t>
      </w:r>
      <w:r w:rsidRPr="4D000D16" w:rsidR="003C46BA">
        <w:rPr>
          <w:rFonts w:ascii="Times New Roman" w:hAnsi="Times New Roman"/>
        </w:rPr>
        <w:t>f</w:t>
      </w:r>
      <w:r w:rsidRPr="4D000D16" w:rsidR="03F2E80D">
        <w:rPr>
          <w:rFonts w:ascii="Times New Roman" w:hAnsi="Times New Roman"/>
        </w:rPr>
        <w:t>ree</w:t>
      </w:r>
      <w:r w:rsidRPr="4D000D16" w:rsidR="00617C53">
        <w:rPr>
          <w:rFonts w:ascii="Times New Roman" w:hAnsi="Times New Roman"/>
        </w:rPr>
        <w:t xml:space="preserve"> or </w:t>
      </w:r>
      <w:r w:rsidRPr="4D000D16" w:rsidR="003C46BA">
        <w:rPr>
          <w:rFonts w:ascii="Times New Roman" w:hAnsi="Times New Roman"/>
        </w:rPr>
        <w:t>r</w:t>
      </w:r>
      <w:r w:rsidRPr="4D000D16" w:rsidR="03F2E80D">
        <w:rPr>
          <w:rFonts w:ascii="Times New Roman" w:hAnsi="Times New Roman"/>
        </w:rPr>
        <w:t>educed</w:t>
      </w:r>
      <w:r w:rsidRPr="4D000D16" w:rsidR="00617C53">
        <w:rPr>
          <w:rFonts w:ascii="Times New Roman" w:hAnsi="Times New Roman"/>
        </w:rPr>
        <w:t>-price</w:t>
      </w:r>
      <w:r w:rsidRPr="4D000D16" w:rsidR="03F2E80D">
        <w:rPr>
          <w:rFonts w:ascii="Times New Roman" w:hAnsi="Times New Roman"/>
        </w:rPr>
        <w:t xml:space="preserve"> </w:t>
      </w:r>
      <w:r w:rsidRPr="4D000D16" w:rsidR="003C46BA">
        <w:rPr>
          <w:rFonts w:ascii="Times New Roman" w:hAnsi="Times New Roman"/>
        </w:rPr>
        <w:t>m</w:t>
      </w:r>
      <w:r w:rsidRPr="4D000D16" w:rsidR="03F2E80D">
        <w:rPr>
          <w:rFonts w:ascii="Times New Roman" w:hAnsi="Times New Roman"/>
        </w:rPr>
        <w:t xml:space="preserve">eals, </w:t>
      </w:r>
      <w:r w:rsidRPr="4D000D16" w:rsidR="003C46BA">
        <w:rPr>
          <w:rFonts w:ascii="Times New Roman" w:hAnsi="Times New Roman"/>
        </w:rPr>
        <w:t>(</w:t>
      </w:r>
      <w:r w:rsidRPr="4D000D16" w:rsidR="03F2E80D">
        <w:rPr>
          <w:rFonts w:ascii="Times New Roman" w:hAnsi="Times New Roman"/>
        </w:rPr>
        <w:t xml:space="preserve">2) receive Temporary Assistance for Needy Families, </w:t>
      </w:r>
      <w:r w:rsidRPr="4D000D16" w:rsidR="00CC02E6">
        <w:rPr>
          <w:rFonts w:ascii="Times New Roman" w:hAnsi="Times New Roman"/>
        </w:rPr>
        <w:t>(</w:t>
      </w:r>
      <w:r w:rsidRPr="4D000D16" w:rsidR="03F2E80D">
        <w:rPr>
          <w:rFonts w:ascii="Times New Roman" w:hAnsi="Times New Roman"/>
        </w:rPr>
        <w:t xml:space="preserve">3) eligible for </w:t>
      </w:r>
      <w:r w:rsidRPr="4D000D16" w:rsidR="03F2E80D">
        <w:rPr>
          <w:rFonts w:ascii="Times New Roman" w:hAnsi="Times New Roman"/>
        </w:rPr>
        <w:t>Medicaid, or 4) identif</w:t>
      </w:r>
      <w:r w:rsidRPr="4D000D16" w:rsidR="00374EB9">
        <w:rPr>
          <w:rFonts w:ascii="Times New Roman" w:hAnsi="Times New Roman"/>
        </w:rPr>
        <w:t>y</w:t>
      </w:r>
      <w:r w:rsidRPr="4D000D16" w:rsidR="03F2E80D">
        <w:rPr>
          <w:rFonts w:ascii="Times New Roman" w:hAnsi="Times New Roman"/>
        </w:rPr>
        <w:t xml:space="preserve"> as either </w:t>
      </w:r>
      <w:r w:rsidRPr="4D000D16" w:rsidR="00374EB9">
        <w:rPr>
          <w:rFonts w:ascii="Times New Roman" w:hAnsi="Times New Roman"/>
        </w:rPr>
        <w:t>m</w:t>
      </w:r>
      <w:r w:rsidRPr="4D000D16" w:rsidR="03F2E80D">
        <w:rPr>
          <w:rFonts w:ascii="Times New Roman" w:hAnsi="Times New Roman"/>
        </w:rPr>
        <w:t>igrant</w:t>
      </w:r>
      <w:r w:rsidRPr="4D000D16" w:rsidR="00A03C56">
        <w:rPr>
          <w:rFonts w:ascii="Times New Roman" w:hAnsi="Times New Roman"/>
        </w:rPr>
        <w:t xml:space="preserve"> or</w:t>
      </w:r>
      <w:r w:rsidRPr="4D000D16" w:rsidR="03F2E80D">
        <w:rPr>
          <w:rFonts w:ascii="Times New Roman" w:hAnsi="Times New Roman"/>
        </w:rPr>
        <w:t xml:space="preserve"> experiencing </w:t>
      </w:r>
      <w:r w:rsidRPr="4D000D16" w:rsidR="00374EB9">
        <w:rPr>
          <w:rFonts w:ascii="Times New Roman" w:hAnsi="Times New Roman"/>
        </w:rPr>
        <w:t>h</w:t>
      </w:r>
      <w:r w:rsidRPr="4D000D16" w:rsidR="03F2E80D">
        <w:rPr>
          <w:rFonts w:ascii="Times New Roman" w:hAnsi="Times New Roman"/>
        </w:rPr>
        <w:t xml:space="preserve">omelessness, </w:t>
      </w:r>
      <w:r w:rsidRPr="4D000D16" w:rsidR="00905D49">
        <w:rPr>
          <w:rFonts w:ascii="Times New Roman" w:hAnsi="Times New Roman"/>
        </w:rPr>
        <w:t>f</w:t>
      </w:r>
      <w:r w:rsidRPr="4D000D16" w:rsidR="03F2E80D">
        <w:rPr>
          <w:rFonts w:ascii="Times New Roman" w:hAnsi="Times New Roman"/>
        </w:rPr>
        <w:t xml:space="preserve">oster, or Head Start. The study team identified 12 </w:t>
      </w:r>
      <w:r w:rsidRPr="4D000D16" w:rsidR="00433FBF">
        <w:rPr>
          <w:rFonts w:ascii="Times New Roman" w:hAnsi="Times New Roman"/>
        </w:rPr>
        <w:t xml:space="preserve">divisions </w:t>
      </w:r>
      <w:r w:rsidRPr="4D000D16" w:rsidR="03F2E80D">
        <w:rPr>
          <w:rFonts w:ascii="Times New Roman" w:hAnsi="Times New Roman"/>
        </w:rPr>
        <w:t xml:space="preserve">serving </w:t>
      </w:r>
      <w:r w:rsidR="00FC01C8">
        <w:rPr>
          <w:rFonts w:ascii="Times New Roman" w:hAnsi="Times New Roman"/>
        </w:rPr>
        <w:t xml:space="preserve">the </w:t>
      </w:r>
      <w:r w:rsidR="00DB2E35">
        <w:rPr>
          <w:rFonts w:ascii="Times New Roman" w:hAnsi="Times New Roman"/>
        </w:rPr>
        <w:t>high</w:t>
      </w:r>
      <w:r w:rsidR="00FC01C8">
        <w:rPr>
          <w:rFonts w:ascii="Times New Roman" w:hAnsi="Times New Roman"/>
        </w:rPr>
        <w:t>est</w:t>
      </w:r>
      <w:r w:rsidR="00DB2E35">
        <w:rPr>
          <w:rFonts w:ascii="Times New Roman" w:hAnsi="Times New Roman"/>
        </w:rPr>
        <w:t xml:space="preserve"> percentages of </w:t>
      </w:r>
      <w:r w:rsidRPr="4D000D16" w:rsidR="03F2E80D">
        <w:rPr>
          <w:rFonts w:ascii="Times New Roman" w:hAnsi="Times New Roman"/>
        </w:rPr>
        <w:t>students from low-resourced communities based on VDOE data from the 2022/23 school year</w:t>
      </w:r>
      <w:r w:rsidRPr="4D000D16" w:rsidR="27FE780B">
        <w:rPr>
          <w:rFonts w:ascii="Times New Roman" w:hAnsi="Times New Roman"/>
        </w:rPr>
        <w:t xml:space="preserve">. </w:t>
      </w:r>
      <w:r w:rsidRPr="4D000D16" w:rsidR="03F2E80D">
        <w:rPr>
          <w:rFonts w:ascii="Times New Roman" w:hAnsi="Times New Roman"/>
        </w:rPr>
        <w:t xml:space="preserve">If obtaining </w:t>
      </w:r>
      <w:r w:rsidRPr="4D000D16" w:rsidR="00BF1710">
        <w:rPr>
          <w:rFonts w:ascii="Times New Roman" w:hAnsi="Times New Roman"/>
        </w:rPr>
        <w:t>enough</w:t>
      </w:r>
      <w:r w:rsidRPr="4D000D16" w:rsidR="03F2E80D">
        <w:rPr>
          <w:rFonts w:ascii="Times New Roman" w:hAnsi="Times New Roman"/>
        </w:rPr>
        <w:t xml:space="preserve"> schools from these divisions is not possible, we will recruit schools from the next most </w:t>
      </w:r>
      <w:r w:rsidRPr="4D000D16" w:rsidR="03F2E80D">
        <w:rPr>
          <w:rFonts w:ascii="Times New Roman" w:hAnsi="Times New Roman"/>
        </w:rPr>
        <w:t>economically disadvantaged</w:t>
      </w:r>
      <w:r w:rsidRPr="4D000D16" w:rsidR="03F2E80D">
        <w:rPr>
          <w:rFonts w:ascii="Times New Roman" w:hAnsi="Times New Roman"/>
        </w:rPr>
        <w:t xml:space="preserve"> divisions until we reach our target of 50 schools</w:t>
      </w:r>
      <w:r w:rsidRPr="4D000D16" w:rsidR="4AF922F9">
        <w:rPr>
          <w:rFonts w:ascii="Times New Roman" w:hAnsi="Times New Roman"/>
        </w:rPr>
        <w:t>.</w:t>
      </w:r>
      <w:r w:rsidRPr="4D000D16" w:rsidR="13B779AB">
        <w:rPr>
          <w:rFonts w:ascii="Times New Roman" w:hAnsi="Times New Roman"/>
        </w:rPr>
        <w:t xml:space="preserve"> </w:t>
      </w:r>
    </w:p>
    <w:p w:rsidR="004C737F" w:rsidP="5832925E" w14:paraId="7CFA8F99" w14:textId="77777777">
      <w:pPr>
        <w:rPr>
          <w:rFonts w:ascii="Times New Roman" w:hAnsi="Times New Roman"/>
        </w:rPr>
      </w:pPr>
    </w:p>
    <w:p w:rsidR="00AF55BF" w:rsidP="5832925E" w14:paraId="1A64530E" w14:textId="31ED8801">
      <w:pPr>
        <w:rPr>
          <w:rFonts w:ascii="Times New Roman" w:hAnsi="Times New Roman"/>
        </w:rPr>
      </w:pPr>
      <w:r w:rsidRPr="4D000D16">
        <w:rPr>
          <w:rFonts w:ascii="Times New Roman" w:hAnsi="Times New Roman"/>
        </w:rPr>
        <w:t>The focus of the efficacy study will be preschool teachers in school-based settings under the auspices of a school division or Head Start program (that is, publicly funded preschool classrooms)</w:t>
      </w:r>
      <w:r w:rsidR="0070512C">
        <w:rPr>
          <w:rFonts w:ascii="Times New Roman" w:hAnsi="Times New Roman"/>
        </w:rPr>
        <w:t xml:space="preserve"> and their students</w:t>
      </w:r>
      <w:r w:rsidRPr="4D000D16">
        <w:rPr>
          <w:rFonts w:ascii="Times New Roman" w:hAnsi="Times New Roman"/>
        </w:rPr>
        <w:t xml:space="preserve">. </w:t>
      </w:r>
      <w:r w:rsidRPr="4D000D16" w:rsidR="4A97A798">
        <w:rPr>
          <w:rFonts w:ascii="Times New Roman" w:hAnsi="Times New Roman"/>
        </w:rPr>
        <w:t xml:space="preserve">We conducted power analyses estimating the minimum detectable effect size (MDES) for both student and teacher outcomes at the school level, given the nested structure of the data. Both analyses were performed with </w:t>
      </w:r>
      <w:r w:rsidRPr="4D000D16" w:rsidR="4A97A798">
        <w:rPr>
          <w:rFonts w:ascii="Times New Roman" w:hAnsi="Times New Roman"/>
        </w:rPr>
        <w:t>PowerUp</w:t>
      </w:r>
      <w:r w:rsidRPr="4D000D16" w:rsidR="4A97A798">
        <w:rPr>
          <w:rFonts w:ascii="Times New Roman" w:hAnsi="Times New Roman"/>
        </w:rPr>
        <w:t xml:space="preserve">! </w:t>
      </w:r>
      <w:r w:rsidRPr="4D000D16" w:rsidR="00994D84">
        <w:rPr>
          <w:rFonts w:ascii="Times New Roman" w:hAnsi="Times New Roman"/>
        </w:rPr>
        <w:t xml:space="preserve">software </w:t>
      </w:r>
      <w:r w:rsidRPr="4D000D16" w:rsidR="4A97A798">
        <w:rPr>
          <w:rFonts w:ascii="Times New Roman" w:hAnsi="Times New Roman"/>
        </w:rPr>
        <w:t xml:space="preserve">(Dong &amp; Maynard, 2013), using the MDES formula (Dong &amp; Maynard, 2013, pp. 55–56). For the student math outcome measure, we used 4-Level Fixed Effects Blocked Cluster Random Assignment Designs (BCRA4_3f) — Intervention at Level 3 — to estimate the MDES with an assumption of an estimated school-level and teacher-level </w:t>
      </w:r>
      <w:r w:rsidRPr="4D000D16" w:rsidR="00ED7D95">
        <w:rPr>
          <w:rFonts w:ascii="Times New Roman" w:hAnsi="Times New Roman"/>
        </w:rPr>
        <w:t>intraclass correlation coefficient (</w:t>
      </w:r>
      <w:r w:rsidRPr="4D000D16" w:rsidR="4A97A798">
        <w:rPr>
          <w:rFonts w:ascii="Times New Roman" w:hAnsi="Times New Roman"/>
        </w:rPr>
        <w:t>ICC</w:t>
      </w:r>
      <w:r w:rsidRPr="4D000D16" w:rsidR="00ED7D95">
        <w:rPr>
          <w:rFonts w:ascii="Times New Roman" w:hAnsi="Times New Roman"/>
        </w:rPr>
        <w:t>)</w:t>
      </w:r>
      <w:r w:rsidRPr="4D000D16" w:rsidR="4A97A798">
        <w:rPr>
          <w:rFonts w:ascii="Times New Roman" w:hAnsi="Times New Roman"/>
        </w:rPr>
        <w:t xml:space="preserve"> of 0.10 provided in the published estimates for kindergarten and student, teacher, and school and division R</w:t>
      </w:r>
      <w:r w:rsidRPr="4D000D16" w:rsidR="4A97A798">
        <w:rPr>
          <w:rFonts w:ascii="Times New Roman" w:hAnsi="Times New Roman"/>
          <w:vertAlign w:val="superscript"/>
        </w:rPr>
        <w:t>2</w:t>
      </w:r>
      <w:r w:rsidRPr="4D000D16" w:rsidR="4A97A798">
        <w:rPr>
          <w:rFonts w:ascii="Times New Roman" w:hAnsi="Times New Roman"/>
        </w:rPr>
        <w:t xml:space="preserve"> of 0.5 (Bloom et al., 2007; Hedges &amp; Hedberg, 2007). The study will include 50 schools (25 intervention and 25 control) from approximately 10 divisions, with an estimated two preschool teachers per school and 20 students per teacher after attrition. The power analysis assumes 10 percent attrition of students due to absences on assessment days and movement of students out of the participating divisions or out of state schools. Use of a type </w:t>
      </w:r>
      <w:r w:rsidRPr="4D000D16" w:rsidR="005F28F7">
        <w:rPr>
          <w:rFonts w:ascii="Times New Roman" w:hAnsi="Times New Roman"/>
        </w:rPr>
        <w:t>I</w:t>
      </w:r>
      <w:r w:rsidRPr="4D000D16" w:rsidR="4A97A798">
        <w:rPr>
          <w:rFonts w:ascii="Times New Roman" w:hAnsi="Times New Roman"/>
        </w:rPr>
        <w:t xml:space="preserve"> error rate of .05 with a two-sided test of significance, with 80 percent power and with the intervention at the school level, yields an MDES of 0.24 for student math achievement outcomes. </w:t>
      </w:r>
    </w:p>
    <w:p w:rsidR="00AF55BF" w:rsidP="5832925E" w14:paraId="6704EAD6" w14:textId="5D422745">
      <w:pPr>
        <w:rPr>
          <w:rFonts w:ascii="Times New Roman" w:hAnsi="Times New Roman"/>
        </w:rPr>
      </w:pPr>
      <w:r w:rsidRPr="5832925E">
        <w:rPr>
          <w:rFonts w:ascii="Times New Roman" w:hAnsi="Times New Roman"/>
        </w:rPr>
        <w:t xml:space="preserve"> </w:t>
      </w:r>
    </w:p>
    <w:p w:rsidR="00AF55BF" w:rsidP="00740739" w14:paraId="21567A5C" w14:textId="6DE68363">
      <w:r w:rsidRPr="55E7EC11">
        <w:rPr>
          <w:rFonts w:ascii="Times New Roman" w:hAnsi="Times New Roman"/>
        </w:rPr>
        <w:t>Because of the lack of prior research on variance decomposition of teacher outcomes in preschool classrooms</w:t>
      </w:r>
      <w:r w:rsidRPr="55E7EC11" w:rsidR="00DF7C65">
        <w:rPr>
          <w:rFonts w:ascii="Times New Roman" w:hAnsi="Times New Roman"/>
        </w:rPr>
        <w:t xml:space="preserve"> across schools</w:t>
      </w:r>
      <w:r w:rsidRPr="55E7EC11">
        <w:rPr>
          <w:rFonts w:ascii="Times New Roman" w:hAnsi="Times New Roman"/>
        </w:rPr>
        <w:t>, student variance estimates will be generalized to teacher outcomes. We additionally assume 5 percent teacher attrition during the study year based on our previous preschool evaluation work in Virginia. Using the same assumptions we applied to the student-level power analyses, the MDES is 0.43 for teacher outcomes. Although this MDES is high compared to some other education research studies, it is appropriate for this study. Previous PD evaluation studies conducted by the developers of the toolkit found significant impacts on preschool to grade 3 teachers’ confidence (effect size [ES] ranges from 0.51 to 0.71) and instructional quality (ES ranges between 0.65 and 1.01) (Reid et al., 2020).</w:t>
      </w:r>
    </w:p>
    <w:p w:rsidR="00A15360" w:rsidP="00740739" w14:paraId="75C0F054" w14:textId="173861C7"/>
    <w:p w:rsidR="001253A9" w:rsidP="001253A9" w14:paraId="7816B048" w14:textId="46B1DC29">
      <w:pPr>
        <w:pStyle w:val="Heading2"/>
        <w:jc w:val="left"/>
      </w:pPr>
      <w:r>
        <w:t>B</w:t>
      </w:r>
      <w:r>
        <w:t>2</w:t>
      </w:r>
      <w:r w:rsidRPr="00E12728">
        <w:t xml:space="preserve">.  </w:t>
      </w:r>
      <w:r w:rsidR="00DB753C">
        <w:t>Information Collection Procedures</w:t>
      </w:r>
    </w:p>
    <w:p w:rsidR="001253A9" w:rsidRPr="00F20AF9" w:rsidP="001E0121" w14:paraId="10B39D2E" w14:textId="3FB226FC">
      <w:pPr>
        <w:rPr>
          <w:rFonts w:ascii="Times New Roman" w:hAnsi="Times New Roman"/>
        </w:rPr>
      </w:pPr>
    </w:p>
    <w:p w:rsidR="00F40C12" w:rsidRPr="000E3F8E" w:rsidP="00125E7C" w14:paraId="2997A7E4" w14:textId="3C04F25C">
      <w:pPr>
        <w:pStyle w:val="ListParagraph"/>
        <w:numPr>
          <w:ilvl w:val="0"/>
          <w:numId w:val="10"/>
        </w:numPr>
        <w:suppressAutoHyphens/>
        <w:rPr>
          <w:rFonts w:ascii="Times New Roman" w:hAnsi="Times New Roman"/>
          <w:b/>
        </w:rPr>
      </w:pPr>
      <w:r w:rsidRPr="000E3F8E">
        <w:rPr>
          <w:rFonts w:ascii="Times New Roman" w:hAnsi="Times New Roman"/>
          <w:b/>
        </w:rPr>
        <w:t>Notification of the Sample and Recruitment</w:t>
      </w:r>
    </w:p>
    <w:p w:rsidR="002A0235" w:rsidP="002A0235" w14:paraId="24D27F67" w14:textId="5BCF12F6">
      <w:pPr>
        <w:suppressAutoHyphens/>
        <w:ind w:left="60"/>
        <w:rPr>
          <w:rFonts w:ascii="Times New Roman" w:hAnsi="Times New Roman"/>
          <w:bCs/>
        </w:rPr>
      </w:pPr>
    </w:p>
    <w:p w:rsidR="30D07FB1" w:rsidP="339E7E24" w14:paraId="09E18438" w14:textId="4EF2E811">
      <w:pPr>
        <w:ind w:left="60"/>
        <w:rPr>
          <w:rFonts w:ascii="Times New Roman" w:hAnsi="Times New Roman"/>
        </w:rPr>
      </w:pPr>
      <w:r w:rsidRPr="4D000D16">
        <w:rPr>
          <w:rFonts w:ascii="Times New Roman" w:hAnsi="Times New Roman"/>
        </w:rPr>
        <w:t xml:space="preserve">The study team will </w:t>
      </w:r>
      <w:r w:rsidRPr="4D000D16" w:rsidR="00F1185C">
        <w:rPr>
          <w:rFonts w:ascii="Times New Roman" w:hAnsi="Times New Roman"/>
        </w:rPr>
        <w:t xml:space="preserve">call or email </w:t>
      </w:r>
      <w:r w:rsidRPr="4D000D16">
        <w:rPr>
          <w:rFonts w:ascii="Times New Roman" w:hAnsi="Times New Roman"/>
        </w:rPr>
        <w:t xml:space="preserve">preschool program and division administrators in the targeted divisions to inform them about the study. If division leaders are interested in participating, the evaluation team will ask </w:t>
      </w:r>
      <w:r w:rsidRPr="4D000D16" w:rsidR="005E16EF">
        <w:rPr>
          <w:rFonts w:ascii="Times New Roman" w:hAnsi="Times New Roman"/>
        </w:rPr>
        <w:t xml:space="preserve">them </w:t>
      </w:r>
      <w:r w:rsidRPr="4D000D16">
        <w:rPr>
          <w:rFonts w:ascii="Times New Roman" w:hAnsi="Times New Roman"/>
        </w:rPr>
        <w:t xml:space="preserve">for help contacting schools and ideas for how the study might be a fit for their schools. </w:t>
      </w:r>
    </w:p>
    <w:p w:rsidR="339E7E24" w:rsidP="339E7E24" w14:paraId="727841C8" w14:textId="124BFA9E">
      <w:pPr>
        <w:ind w:left="60"/>
        <w:rPr>
          <w:rFonts w:ascii="Times New Roman" w:hAnsi="Times New Roman"/>
        </w:rPr>
      </w:pPr>
    </w:p>
    <w:p w:rsidR="30D07FB1" w:rsidP="3D06C4FF" w14:paraId="4F331B26" w14:textId="26B5E093">
      <w:pPr>
        <w:ind w:left="60"/>
        <w:rPr>
          <w:rFonts w:ascii="Times New Roman" w:hAnsi="Times New Roman"/>
        </w:rPr>
      </w:pPr>
      <w:r w:rsidRPr="3D06C4FF">
        <w:rPr>
          <w:rFonts w:ascii="Times New Roman" w:hAnsi="Times New Roman"/>
        </w:rPr>
        <w:t xml:space="preserve">Upon division agreement, the team will contact all </w:t>
      </w:r>
      <w:r w:rsidRPr="3D06C4FF" w:rsidR="00995BFB">
        <w:rPr>
          <w:rFonts w:ascii="Times New Roman" w:hAnsi="Times New Roman"/>
        </w:rPr>
        <w:t>the division</w:t>
      </w:r>
      <w:r w:rsidRPr="3D06C4FF" w:rsidR="00DE46A8">
        <w:rPr>
          <w:rFonts w:ascii="Times New Roman" w:hAnsi="Times New Roman"/>
        </w:rPr>
        <w:t xml:space="preserve">’s </w:t>
      </w:r>
      <w:r w:rsidRPr="3D06C4FF">
        <w:rPr>
          <w:rFonts w:ascii="Times New Roman" w:hAnsi="Times New Roman"/>
        </w:rPr>
        <w:t xml:space="preserve">school leaders in schools with at least one preschool classroom and invite them to learn more about the study and what will be required of </w:t>
      </w:r>
      <w:r w:rsidRPr="3D06C4FF" w:rsidR="00DE46A8">
        <w:rPr>
          <w:rFonts w:ascii="Times New Roman" w:hAnsi="Times New Roman"/>
        </w:rPr>
        <w:t xml:space="preserve">school and division </w:t>
      </w:r>
      <w:r w:rsidRPr="3D06C4FF">
        <w:rPr>
          <w:rFonts w:ascii="Times New Roman" w:hAnsi="Times New Roman"/>
        </w:rPr>
        <w:t xml:space="preserve">staff. Once school leaders agree to participation by their school </w:t>
      </w:r>
      <w:r w:rsidRPr="3D06C4FF">
        <w:rPr>
          <w:rFonts w:ascii="Times New Roman" w:hAnsi="Times New Roman"/>
        </w:rPr>
        <w:t xml:space="preserve">and teachers, the study team will schedule a series of webinars (at least one per division) with preschool teachers in participating schools to explain the study purpose, benefits, and time commitment. The team will then invite the teachers to join the study and data-collection activities by </w:t>
      </w:r>
      <w:r w:rsidRPr="3D06C4FF" w:rsidR="009F734E">
        <w:rPr>
          <w:rFonts w:ascii="Times New Roman" w:hAnsi="Times New Roman"/>
        </w:rPr>
        <w:t>asking them to review and sign an</w:t>
      </w:r>
      <w:r w:rsidRPr="3D06C4FF">
        <w:rPr>
          <w:rFonts w:ascii="Times New Roman" w:hAnsi="Times New Roman"/>
        </w:rPr>
        <w:t xml:space="preserve"> online consent form</w:t>
      </w:r>
      <w:r w:rsidRPr="3D06C4FF" w:rsidR="00EC5D31">
        <w:rPr>
          <w:rFonts w:ascii="Times New Roman" w:hAnsi="Times New Roman"/>
        </w:rPr>
        <w:t>, prior to random assignment</w:t>
      </w:r>
      <w:r w:rsidRPr="3D06C4FF">
        <w:rPr>
          <w:rFonts w:ascii="Times New Roman" w:hAnsi="Times New Roman"/>
        </w:rPr>
        <w:t xml:space="preserve">. </w:t>
      </w:r>
      <w:r w:rsidRPr="3D06C4FF" w:rsidR="004D7B7B">
        <w:rPr>
          <w:rFonts w:ascii="Times New Roman" w:hAnsi="Times New Roman"/>
        </w:rPr>
        <w:t>This nonbinding agree</w:t>
      </w:r>
      <w:r w:rsidRPr="3D06C4FF" w:rsidR="00AA069E">
        <w:rPr>
          <w:rFonts w:ascii="Times New Roman" w:hAnsi="Times New Roman"/>
        </w:rPr>
        <w:t>ment will</w:t>
      </w:r>
      <w:r w:rsidRPr="3D06C4FF">
        <w:rPr>
          <w:rFonts w:ascii="Times New Roman" w:hAnsi="Times New Roman"/>
        </w:rPr>
        <w:t xml:space="preserve"> indicat</w:t>
      </w:r>
      <w:r w:rsidRPr="3D06C4FF" w:rsidR="00AA069E">
        <w:rPr>
          <w:rFonts w:ascii="Times New Roman" w:hAnsi="Times New Roman"/>
        </w:rPr>
        <w:t>e</w:t>
      </w:r>
      <w:r w:rsidRPr="3D06C4FF">
        <w:rPr>
          <w:rFonts w:ascii="Times New Roman" w:hAnsi="Times New Roman"/>
        </w:rPr>
        <w:t xml:space="preserve"> that they understand the intervention and the study and will participate to the best of their ability, regardless of the condition to which they are assigned. Schools will be included in the random assignment pool if at least one preschool teacher in that school consents to participate in the study.</w:t>
      </w:r>
      <w:r w:rsidRPr="3D06C4FF" w:rsidR="3988EB9D">
        <w:rPr>
          <w:rFonts w:ascii="Times New Roman" w:hAnsi="Times New Roman"/>
        </w:rPr>
        <w:t xml:space="preserve"> Once the teachers have consented, the study team will follow </w:t>
      </w:r>
      <w:r w:rsidR="00633778">
        <w:rPr>
          <w:rFonts w:ascii="Times New Roman" w:hAnsi="Times New Roman"/>
        </w:rPr>
        <w:t>division</w:t>
      </w:r>
      <w:r w:rsidRPr="3D06C4FF" w:rsidR="002F4914">
        <w:rPr>
          <w:rFonts w:ascii="Times New Roman" w:hAnsi="Times New Roman"/>
        </w:rPr>
        <w:t xml:space="preserve"> consent</w:t>
      </w:r>
      <w:r w:rsidRPr="3D06C4FF" w:rsidR="3988EB9D">
        <w:rPr>
          <w:rFonts w:ascii="Times New Roman" w:hAnsi="Times New Roman"/>
        </w:rPr>
        <w:t xml:space="preserve"> procedure</w:t>
      </w:r>
      <w:r w:rsidR="00633778">
        <w:rPr>
          <w:rFonts w:ascii="Times New Roman" w:hAnsi="Times New Roman"/>
        </w:rPr>
        <w:t>s</w:t>
      </w:r>
      <w:r w:rsidRPr="3D06C4FF" w:rsidR="3988EB9D">
        <w:rPr>
          <w:rFonts w:ascii="Times New Roman" w:hAnsi="Times New Roman"/>
        </w:rPr>
        <w:t xml:space="preserve"> for parents/guardians</w:t>
      </w:r>
      <w:r w:rsidR="00633778">
        <w:rPr>
          <w:rFonts w:ascii="Times New Roman" w:hAnsi="Times New Roman"/>
        </w:rPr>
        <w:t xml:space="preserve">. </w:t>
      </w:r>
      <w:r w:rsidR="00B13559">
        <w:rPr>
          <w:rFonts w:ascii="Times New Roman" w:hAnsi="Times New Roman"/>
        </w:rPr>
        <w:t>The intention is to engage divisions that allow passive consent procedure</w:t>
      </w:r>
      <w:r w:rsidR="006513E7">
        <w:rPr>
          <w:rFonts w:ascii="Times New Roman" w:hAnsi="Times New Roman"/>
        </w:rPr>
        <w:t>s</w:t>
      </w:r>
      <w:r w:rsidR="00B13559">
        <w:rPr>
          <w:rFonts w:ascii="Times New Roman" w:hAnsi="Times New Roman"/>
        </w:rPr>
        <w:t xml:space="preserve"> for parents/guardians</w:t>
      </w:r>
      <w:r w:rsidRPr="3D06C4FF" w:rsidR="3988EB9D">
        <w:rPr>
          <w:rFonts w:ascii="Times New Roman" w:hAnsi="Times New Roman"/>
        </w:rPr>
        <w:t xml:space="preserve"> to opt out of their child's participation in the study if they choose.</w:t>
      </w:r>
      <w:r w:rsidR="00B70A3B">
        <w:rPr>
          <w:rFonts w:ascii="Times New Roman" w:hAnsi="Times New Roman"/>
        </w:rPr>
        <w:t xml:space="preserve"> However, if divisions do not allow passive consent procedures, we will follow </w:t>
      </w:r>
      <w:r w:rsidR="00DA4417">
        <w:rPr>
          <w:rFonts w:ascii="Times New Roman" w:hAnsi="Times New Roman"/>
        </w:rPr>
        <w:t xml:space="preserve">the division procedures </w:t>
      </w:r>
      <w:r w:rsidR="006513E7">
        <w:rPr>
          <w:rFonts w:ascii="Times New Roman" w:hAnsi="Times New Roman"/>
        </w:rPr>
        <w:t>for active consent</w:t>
      </w:r>
      <w:r w:rsidR="00DA4417">
        <w:rPr>
          <w:rFonts w:ascii="Times New Roman" w:hAnsi="Times New Roman"/>
        </w:rPr>
        <w:t>.</w:t>
      </w:r>
      <w:r w:rsidR="00782C6C">
        <w:rPr>
          <w:rFonts w:ascii="Times New Roman" w:hAnsi="Times New Roman"/>
        </w:rPr>
        <w:t xml:space="preserve"> </w:t>
      </w:r>
      <w:r w:rsidRPr="258D184A" w:rsidR="00852FC7">
        <w:rPr>
          <w:rFonts w:ascii="Times New Roman" w:hAnsi="Times New Roman"/>
        </w:rPr>
        <w:t>Based on prior studies that SRI has conducted in pre-K classrooms, we expect the SRI IRB to classify this study as exempt because it involves established educational settings and involves normal educational practices that are not likely to adversely impacts students' opportunities to learn required educational content. With this, we expect that passive consent will be sufficient for this study.</w:t>
      </w:r>
      <w:r w:rsidRPr="3D06C4FF" w:rsidR="00852FC7">
        <w:rPr>
          <w:rFonts w:ascii="Times New Roman" w:hAnsi="Times New Roman"/>
        </w:rPr>
        <w:t xml:space="preserve"> </w:t>
      </w:r>
      <w:r w:rsidRPr="3D06C4FF" w:rsidR="1B4E9875">
        <w:rPr>
          <w:rFonts w:ascii="Times New Roman" w:hAnsi="Times New Roman"/>
        </w:rPr>
        <w:t xml:space="preserve">Recruitment materials that will be used for this study are included in </w:t>
      </w:r>
      <w:r w:rsidRPr="3D06C4FF" w:rsidR="00876815">
        <w:rPr>
          <w:rFonts w:ascii="Times New Roman" w:hAnsi="Times New Roman"/>
        </w:rPr>
        <w:t>a</w:t>
      </w:r>
      <w:r w:rsidRPr="3D06C4FF" w:rsidR="1B4E9875">
        <w:rPr>
          <w:rFonts w:ascii="Times New Roman" w:hAnsi="Times New Roman"/>
        </w:rPr>
        <w:t>ppendix A.</w:t>
      </w:r>
      <w:r w:rsidRPr="3D06C4FF">
        <w:rPr>
          <w:rFonts w:ascii="Times New Roman" w:hAnsi="Times New Roman"/>
        </w:rPr>
        <w:t xml:space="preserve"> </w:t>
      </w:r>
      <w:r w:rsidRPr="3D06C4FF" w:rsidR="4FA72533">
        <w:rPr>
          <w:rFonts w:ascii="Times New Roman" w:hAnsi="Times New Roman"/>
        </w:rPr>
        <w:t xml:space="preserve"> </w:t>
      </w:r>
    </w:p>
    <w:p w:rsidR="008D446E" w:rsidP="00E075CD" w14:paraId="1DC4E691" w14:textId="25CE05BF">
      <w:pPr>
        <w:suppressAutoHyphens/>
        <w:ind w:left="60"/>
        <w:rPr>
          <w:rFonts w:ascii="Times New Roman" w:hAnsi="Times New Roman"/>
          <w:bCs/>
        </w:rPr>
      </w:pPr>
    </w:p>
    <w:p w:rsidR="002A0235" w:rsidP="339E7E24" w14:paraId="76F97A20" w14:textId="462CC41A">
      <w:pPr>
        <w:suppressAutoHyphens/>
        <w:ind w:left="60"/>
        <w:rPr>
          <w:rFonts w:ascii="Times New Roman" w:hAnsi="Times New Roman"/>
        </w:rPr>
      </w:pPr>
      <w:r>
        <w:rPr>
          <w:rFonts w:ascii="Times New Roman" w:hAnsi="Times New Roman"/>
        </w:rPr>
        <w:t>Data collection</w:t>
      </w:r>
      <w:r w:rsidRPr="4D000D16">
        <w:rPr>
          <w:rFonts w:ascii="Times New Roman" w:hAnsi="Times New Roman"/>
        </w:rPr>
        <w:t xml:space="preserve"> </w:t>
      </w:r>
      <w:r w:rsidRPr="4D000D16" w:rsidR="4EABC997">
        <w:rPr>
          <w:rFonts w:ascii="Times New Roman" w:hAnsi="Times New Roman"/>
        </w:rPr>
        <w:t xml:space="preserve">will occur in schools that consent to be part of the study.  </w:t>
      </w:r>
      <w:r w:rsidRPr="4D000D16" w:rsidR="168E1F1E">
        <w:rPr>
          <w:rFonts w:ascii="Times New Roman" w:hAnsi="Times New Roman"/>
        </w:rPr>
        <w:t xml:space="preserve">Each round of data collection will include an initial outreach and three </w:t>
      </w:r>
      <w:r w:rsidRPr="4D000D16" w:rsidR="168E1F1E">
        <w:rPr>
          <w:rFonts w:ascii="Times New Roman" w:hAnsi="Times New Roman"/>
        </w:rPr>
        <w:t>followup</w:t>
      </w:r>
      <w:r w:rsidRPr="4D000D16" w:rsidR="168E1F1E">
        <w:rPr>
          <w:rFonts w:ascii="Times New Roman" w:hAnsi="Times New Roman"/>
        </w:rPr>
        <w:t xml:space="preserve"> emails for participants who have completed the consent form. Data</w:t>
      </w:r>
      <w:r w:rsidRPr="4D000D16" w:rsidR="00927CDD">
        <w:rPr>
          <w:rFonts w:ascii="Times New Roman" w:hAnsi="Times New Roman"/>
        </w:rPr>
        <w:t>-</w:t>
      </w:r>
      <w:r w:rsidRPr="4D000D16" w:rsidR="168E1F1E">
        <w:rPr>
          <w:rFonts w:ascii="Times New Roman" w:hAnsi="Times New Roman"/>
        </w:rPr>
        <w:t xml:space="preserve">collection communication email texts </w:t>
      </w:r>
      <w:r>
        <w:rPr>
          <w:rFonts w:ascii="Times New Roman" w:hAnsi="Times New Roman"/>
        </w:rPr>
        <w:t>will be submitted in a separate OMB package</w:t>
      </w:r>
      <w:r w:rsidRPr="4D000D16" w:rsidR="168E1F1E">
        <w:rPr>
          <w:rFonts w:ascii="Times New Roman" w:hAnsi="Times New Roman"/>
        </w:rPr>
        <w:t>.</w:t>
      </w:r>
    </w:p>
    <w:p w:rsidR="003E0309" w:rsidRPr="002A0235" w:rsidP="002A0235" w14:paraId="558DA3CA" w14:textId="77777777">
      <w:pPr>
        <w:suppressAutoHyphens/>
        <w:ind w:left="60"/>
        <w:rPr>
          <w:rFonts w:ascii="Times New Roman" w:hAnsi="Times New Roman"/>
          <w:bCs/>
        </w:rPr>
      </w:pPr>
    </w:p>
    <w:p w:rsidR="00E4585F" w:rsidRPr="00E075CD" w:rsidP="00125E7C" w14:paraId="44F206D2" w14:textId="1751772E">
      <w:pPr>
        <w:pStyle w:val="ListParagraph"/>
        <w:numPr>
          <w:ilvl w:val="0"/>
          <w:numId w:val="10"/>
        </w:numPr>
        <w:suppressAutoHyphens/>
        <w:rPr>
          <w:rFonts w:ascii="Times New Roman" w:hAnsi="Times New Roman"/>
          <w:b/>
        </w:rPr>
      </w:pPr>
      <w:r w:rsidRPr="00E075CD">
        <w:rPr>
          <w:rFonts w:ascii="Times New Roman" w:hAnsi="Times New Roman"/>
          <w:b/>
        </w:rPr>
        <w:t>Statistical Methodology for Stratification and Sample Selection</w:t>
      </w:r>
    </w:p>
    <w:p w:rsidR="00E075CD" w:rsidP="00E075CD" w14:paraId="167EB43F" w14:textId="55D65598">
      <w:pPr>
        <w:suppressAutoHyphens/>
        <w:ind w:left="60"/>
        <w:rPr>
          <w:rFonts w:ascii="Times New Roman" w:hAnsi="Times New Roman"/>
          <w:bCs/>
        </w:rPr>
      </w:pPr>
    </w:p>
    <w:p w:rsidR="00552B72" w:rsidP="00552B72" w14:paraId="7D87D7DD" w14:textId="1DE0F5F9">
      <w:pPr>
        <w:suppressAutoHyphens/>
        <w:ind w:left="60"/>
        <w:rPr>
          <w:rFonts w:ascii="Times New Roman" w:hAnsi="Times New Roman"/>
        </w:rPr>
      </w:pPr>
      <w:r w:rsidRPr="00552B72">
        <w:rPr>
          <w:rFonts w:ascii="Times New Roman" w:hAnsi="Times New Roman"/>
        </w:rPr>
        <w:t xml:space="preserve">The recruitment activities for which the study team requests clearance in this first OMB package will not be directly tabulated and published but rather will be used to facilitate sample selection for the efficacy study’s data collection activities. </w:t>
      </w:r>
    </w:p>
    <w:p w:rsidR="00552B72" w:rsidRPr="00552B72" w:rsidP="00552B72" w14:paraId="5A490BC0" w14:textId="77777777">
      <w:pPr>
        <w:suppressAutoHyphens/>
        <w:ind w:left="60"/>
        <w:rPr>
          <w:rFonts w:ascii="Times New Roman" w:hAnsi="Times New Roman"/>
        </w:rPr>
      </w:pPr>
    </w:p>
    <w:p w:rsidR="00552B72" w:rsidP="00552B72" w14:paraId="1B82CF7E" w14:textId="611AEE63">
      <w:pPr>
        <w:suppressAutoHyphens/>
        <w:ind w:left="60"/>
        <w:rPr>
          <w:rFonts w:ascii="Times New Roman" w:hAnsi="Times New Roman"/>
        </w:rPr>
      </w:pPr>
      <w:r w:rsidRPr="00552B72">
        <w:rPr>
          <w:rFonts w:ascii="Times New Roman" w:hAnsi="Times New Roman"/>
        </w:rPr>
        <w:t xml:space="preserve">For context, the study team has provided information below on the </w:t>
      </w:r>
      <w:r>
        <w:rPr>
          <w:rFonts w:ascii="Times New Roman" w:hAnsi="Times New Roman"/>
        </w:rPr>
        <w:t>sample assignment</w:t>
      </w:r>
      <w:r w:rsidRPr="00552B72">
        <w:rPr>
          <w:rFonts w:ascii="Times New Roman" w:hAnsi="Times New Roman"/>
        </w:rPr>
        <w:t xml:space="preserve"> the efficacy study will use. </w:t>
      </w:r>
    </w:p>
    <w:p w:rsidR="00552B72" w:rsidP="00552B72" w14:paraId="729D016E" w14:textId="77777777">
      <w:pPr>
        <w:suppressAutoHyphens/>
        <w:ind w:left="60"/>
        <w:rPr>
          <w:rFonts w:ascii="Times New Roman" w:hAnsi="Times New Roman"/>
        </w:rPr>
      </w:pPr>
    </w:p>
    <w:p w:rsidR="003C0726" w:rsidP="00552B72" w14:paraId="472BEE46" w14:textId="1759FF1F">
      <w:pPr>
        <w:suppressAutoHyphens/>
        <w:ind w:left="60"/>
        <w:rPr>
          <w:rFonts w:ascii="Times New Roman" w:hAnsi="Times New Roman"/>
        </w:rPr>
      </w:pPr>
      <w:r w:rsidRPr="4D000D16">
        <w:rPr>
          <w:rFonts w:ascii="Times New Roman" w:hAnsi="Times New Roman"/>
        </w:rPr>
        <w:t>Because the toolkit, centering on teacher knowledge and use of the</w:t>
      </w:r>
      <w:r w:rsidRPr="4D000D16" w:rsidR="0D6FC069">
        <w:rPr>
          <w:rFonts w:ascii="Times New Roman" w:hAnsi="Times New Roman"/>
        </w:rPr>
        <w:t xml:space="preserve"> </w:t>
      </w:r>
      <w:r w:rsidRPr="4D000D16">
        <w:rPr>
          <w:rFonts w:ascii="Times New Roman" w:hAnsi="Times New Roman"/>
        </w:rPr>
        <w:t xml:space="preserve">practice guide recommendations for improving </w:t>
      </w:r>
      <w:r w:rsidRPr="4D000D16" w:rsidR="5929EE4B">
        <w:rPr>
          <w:rFonts w:ascii="Times New Roman" w:hAnsi="Times New Roman"/>
        </w:rPr>
        <w:t xml:space="preserve">preschool </w:t>
      </w:r>
      <w:r w:rsidRPr="4D000D16">
        <w:rPr>
          <w:rFonts w:ascii="Times New Roman" w:hAnsi="Times New Roman"/>
        </w:rPr>
        <w:t xml:space="preserve">students’ </w:t>
      </w:r>
      <w:r w:rsidRPr="4D000D16" w:rsidR="4271B635">
        <w:rPr>
          <w:rFonts w:ascii="Times New Roman" w:hAnsi="Times New Roman"/>
        </w:rPr>
        <w:t>numeracy</w:t>
      </w:r>
      <w:r w:rsidRPr="4D000D16">
        <w:rPr>
          <w:rFonts w:ascii="Times New Roman" w:hAnsi="Times New Roman"/>
        </w:rPr>
        <w:t xml:space="preserve">, is designed to be used as part of a school’s approach to improve </w:t>
      </w:r>
      <w:r w:rsidRPr="4D000D16" w:rsidR="63C4F8B7">
        <w:rPr>
          <w:rFonts w:ascii="Times New Roman" w:hAnsi="Times New Roman"/>
        </w:rPr>
        <w:t xml:space="preserve">math </w:t>
      </w:r>
      <w:r w:rsidRPr="4D000D16">
        <w:rPr>
          <w:rFonts w:ascii="Times New Roman" w:hAnsi="Times New Roman"/>
        </w:rPr>
        <w:t xml:space="preserve">instruction by all </w:t>
      </w:r>
      <w:r w:rsidRPr="4D000D16" w:rsidR="15C5ED4D">
        <w:rPr>
          <w:rFonts w:ascii="Times New Roman" w:hAnsi="Times New Roman"/>
        </w:rPr>
        <w:t>preschool</w:t>
      </w:r>
      <w:r w:rsidRPr="4D000D16">
        <w:rPr>
          <w:rFonts w:ascii="Times New Roman" w:hAnsi="Times New Roman"/>
        </w:rPr>
        <w:t xml:space="preserve"> teachers within a school, the evaluation team proposes using the school as the unit of assignment. This level of assignment has multiple methodological benefits, including removing the within-school threat of diffusion of the toolkit use and crossovers.</w:t>
      </w:r>
    </w:p>
    <w:p w:rsidR="003C0726" w:rsidP="00A26813" w14:paraId="490F0000" w14:textId="77777777">
      <w:pPr>
        <w:suppressAutoHyphens/>
        <w:ind w:left="60"/>
        <w:rPr>
          <w:rFonts w:ascii="Times New Roman" w:hAnsi="Times New Roman"/>
        </w:rPr>
      </w:pPr>
    </w:p>
    <w:p w:rsidR="32939070" w:rsidP="339E7E24" w14:paraId="26FB9EAB" w14:textId="7025909C">
      <w:pPr>
        <w:ind w:left="60"/>
        <w:rPr>
          <w:rFonts w:ascii="Times New Roman" w:hAnsi="Times New Roman"/>
        </w:rPr>
      </w:pPr>
      <w:r w:rsidRPr="4D000D16">
        <w:rPr>
          <w:rFonts w:ascii="Times New Roman" w:hAnsi="Times New Roman"/>
        </w:rPr>
        <w:t xml:space="preserve">Prior to randomization, the study team will create blocks of schools based on </w:t>
      </w:r>
      <w:r w:rsidRPr="4D000D16" w:rsidR="00DB3060">
        <w:rPr>
          <w:rFonts w:ascii="Times New Roman" w:hAnsi="Times New Roman"/>
        </w:rPr>
        <w:t>school size</w:t>
      </w:r>
      <w:r w:rsidRPr="4D000D16">
        <w:rPr>
          <w:rFonts w:ascii="Times New Roman" w:hAnsi="Times New Roman"/>
        </w:rPr>
        <w:t xml:space="preserve"> and</w:t>
      </w:r>
      <w:r w:rsidRPr="4D000D16" w:rsidR="00DB3060">
        <w:rPr>
          <w:rFonts w:ascii="Times New Roman" w:hAnsi="Times New Roman"/>
        </w:rPr>
        <w:t xml:space="preserve">/or </w:t>
      </w:r>
      <w:r w:rsidRPr="4D000D16">
        <w:rPr>
          <w:rFonts w:ascii="Times New Roman" w:hAnsi="Times New Roman"/>
        </w:rPr>
        <w:t xml:space="preserve">percentage of student population identified as </w:t>
      </w:r>
      <w:r w:rsidRPr="4D000D16">
        <w:rPr>
          <w:rFonts w:ascii="Times New Roman" w:hAnsi="Times New Roman"/>
        </w:rPr>
        <w:t>economical</w:t>
      </w:r>
      <w:r w:rsidRPr="4D000D16" w:rsidR="000C04D2">
        <w:rPr>
          <w:rFonts w:ascii="Times New Roman" w:hAnsi="Times New Roman"/>
        </w:rPr>
        <w:t>ly</w:t>
      </w:r>
      <w:r w:rsidRPr="4D000D16">
        <w:rPr>
          <w:rFonts w:ascii="Times New Roman" w:hAnsi="Times New Roman"/>
        </w:rPr>
        <w:t xml:space="preserve"> disadvantage</w:t>
      </w:r>
      <w:r w:rsidRPr="4D000D16" w:rsidR="000C04D2">
        <w:rPr>
          <w:rFonts w:ascii="Times New Roman" w:hAnsi="Times New Roman"/>
        </w:rPr>
        <w:t>d</w:t>
      </w:r>
      <w:r w:rsidRPr="4D000D16">
        <w:rPr>
          <w:rFonts w:ascii="Times New Roman" w:hAnsi="Times New Roman"/>
        </w:rPr>
        <w:t xml:space="preserve"> (if schools in a division vary on this variable), and the team will then randomly assign schools within these blocks to either participate in the intervention or serve as the business-as-usual control. </w:t>
      </w:r>
      <w:r w:rsidRPr="4D000D16" w:rsidR="5D4120C5">
        <w:rPr>
          <w:rFonts w:ascii="Times New Roman" w:hAnsi="Times New Roman"/>
        </w:rPr>
        <w:t xml:space="preserve">If divisions </w:t>
      </w:r>
      <w:r w:rsidR="00D95DA1">
        <w:rPr>
          <w:rFonts w:ascii="Times New Roman" w:hAnsi="Times New Roman"/>
        </w:rPr>
        <w:t>with</w:t>
      </w:r>
      <w:r w:rsidRPr="4D000D16" w:rsidR="5D4120C5">
        <w:rPr>
          <w:rFonts w:ascii="Times New Roman" w:hAnsi="Times New Roman"/>
        </w:rPr>
        <w:t xml:space="preserve"> </w:t>
      </w:r>
      <w:r w:rsidRPr="4D000D16" w:rsidR="000354E7">
        <w:rPr>
          <w:rFonts w:ascii="Times New Roman" w:hAnsi="Times New Roman"/>
        </w:rPr>
        <w:t xml:space="preserve">both </w:t>
      </w:r>
      <w:r w:rsidRPr="4D000D16" w:rsidR="5D4120C5">
        <w:rPr>
          <w:rFonts w:ascii="Times New Roman" w:hAnsi="Times New Roman"/>
        </w:rPr>
        <w:t>Head Start and PreK classrooms</w:t>
      </w:r>
      <w:r w:rsidRPr="4D000D16" w:rsidR="008E75FA">
        <w:rPr>
          <w:rFonts w:ascii="Times New Roman" w:hAnsi="Times New Roman"/>
        </w:rPr>
        <w:t xml:space="preserve"> sign up for the study</w:t>
      </w:r>
      <w:r w:rsidRPr="4D000D16" w:rsidR="5D4120C5">
        <w:rPr>
          <w:rFonts w:ascii="Times New Roman" w:hAnsi="Times New Roman"/>
        </w:rPr>
        <w:t xml:space="preserve">, we will also create blocks and randomly assign schools within these blocks. </w:t>
      </w:r>
      <w:r w:rsidRPr="4D000D16">
        <w:rPr>
          <w:rFonts w:ascii="Times New Roman" w:hAnsi="Times New Roman"/>
        </w:rPr>
        <w:t xml:space="preserve">Random </w:t>
      </w:r>
      <w:r w:rsidRPr="4D000D16">
        <w:rPr>
          <w:rFonts w:ascii="Times New Roman" w:hAnsi="Times New Roman"/>
        </w:rPr>
        <w:t>assignment</w:t>
      </w:r>
      <w:r w:rsidRPr="4D000D16">
        <w:rPr>
          <w:rFonts w:ascii="Times New Roman" w:hAnsi="Times New Roman"/>
        </w:rPr>
        <w:t xml:space="preserve"> will occur approximately two to three weeks before the 2024</w:t>
      </w:r>
      <w:r w:rsidRPr="4D000D16" w:rsidR="008E75FA">
        <w:rPr>
          <w:rFonts w:ascii="Times New Roman" w:hAnsi="Times New Roman"/>
        </w:rPr>
        <w:t>/</w:t>
      </w:r>
      <w:r w:rsidRPr="4D000D16">
        <w:rPr>
          <w:rFonts w:ascii="Times New Roman" w:hAnsi="Times New Roman"/>
        </w:rPr>
        <w:t xml:space="preserve">25 school year starts to respect teachers’ need </w:t>
      </w:r>
      <w:r w:rsidRPr="4D000D16">
        <w:rPr>
          <w:rFonts w:ascii="Times New Roman" w:hAnsi="Times New Roman"/>
        </w:rPr>
        <w:t xml:space="preserve">for time to prepare and plan for </w:t>
      </w:r>
      <w:r w:rsidRPr="4D000D16" w:rsidR="008E75FA">
        <w:rPr>
          <w:rFonts w:ascii="Times New Roman" w:hAnsi="Times New Roman"/>
        </w:rPr>
        <w:t xml:space="preserve">the upcoming </w:t>
      </w:r>
      <w:r w:rsidRPr="4D000D16">
        <w:rPr>
          <w:rFonts w:ascii="Times New Roman" w:hAnsi="Times New Roman"/>
        </w:rPr>
        <w:t>year. Teachers will know their school has a 50 percent chance of being assigned to the intervention condition, and the study team will explain what will be required if teachers are assigned to the intervention in terms of meeting time, planning for instruction, and participation in the PD modules</w:t>
      </w:r>
      <w:r w:rsidRPr="4D000D16" w:rsidR="008D759B">
        <w:rPr>
          <w:rFonts w:ascii="Times New Roman" w:hAnsi="Times New Roman"/>
        </w:rPr>
        <w:t xml:space="preserve"> in addition to</w:t>
      </w:r>
      <w:r w:rsidRPr="4D000D16">
        <w:rPr>
          <w:rFonts w:ascii="Times New Roman" w:hAnsi="Times New Roman"/>
        </w:rPr>
        <w:t xml:space="preserve"> incorporating what they learn into their existing curricula, classroom instruction, and routines. Conducting random </w:t>
      </w:r>
      <w:r w:rsidRPr="4D000D16">
        <w:rPr>
          <w:rFonts w:ascii="Times New Roman" w:hAnsi="Times New Roman"/>
        </w:rPr>
        <w:t>assignment</w:t>
      </w:r>
      <w:r w:rsidRPr="4D000D16">
        <w:rPr>
          <w:rFonts w:ascii="Times New Roman" w:hAnsi="Times New Roman"/>
        </w:rPr>
        <w:t xml:space="preserve"> before the school year (instead of after the school year begins) allows teachers to prepare and reserve time for the professional </w:t>
      </w:r>
      <w:r w:rsidRPr="4D000D16" w:rsidR="5C15FA36">
        <w:rPr>
          <w:rFonts w:ascii="Times New Roman" w:hAnsi="Times New Roman"/>
        </w:rPr>
        <w:t xml:space="preserve">development </w:t>
      </w:r>
      <w:r w:rsidRPr="4D000D16">
        <w:rPr>
          <w:rFonts w:ascii="Times New Roman" w:hAnsi="Times New Roman"/>
        </w:rPr>
        <w:t xml:space="preserve">activities soon after school begins. If we were to conduct random assignment earlier in the summer or spring, we would risk higher attrition of both teachers and students, especially given the timing of preschool enrollment, which typically is not firmly set until the first few weeks of the school year. At the time of random assignment, teachers and school principals will be notified of their study condition, and the toolkit (i.e., PD resources and implementation supports) will be made available to all participating intervention teachers within three weeks of the start of the school year. </w:t>
      </w:r>
      <w:r w:rsidR="007E325E">
        <w:rPr>
          <w:rFonts w:ascii="Times New Roman" w:hAnsi="Times New Roman"/>
        </w:rPr>
        <w:t xml:space="preserve">Control group teachers will be provided access to </w:t>
      </w:r>
      <w:r w:rsidR="00434B10">
        <w:rPr>
          <w:rFonts w:ascii="Times New Roman" w:hAnsi="Times New Roman"/>
        </w:rPr>
        <w:t>the toolkit after the study period has concluded.</w:t>
      </w:r>
      <w:r w:rsidRPr="4D000D16">
        <w:rPr>
          <w:rFonts w:ascii="Times New Roman" w:hAnsi="Times New Roman"/>
        </w:rPr>
        <w:t xml:space="preserve"> </w:t>
      </w:r>
    </w:p>
    <w:p w:rsidR="00E96CFB" w:rsidRPr="00E075CD" w:rsidP="339E7E24" w14:paraId="70034608" w14:textId="7FF9F583">
      <w:pPr>
        <w:suppressAutoHyphens/>
        <w:ind w:left="60"/>
        <w:rPr>
          <w:rFonts w:ascii="Times New Roman" w:hAnsi="Times New Roman"/>
        </w:rPr>
      </w:pPr>
    </w:p>
    <w:p w:rsidR="00E4585F" w:rsidRPr="000469D3" w:rsidP="00125E7C" w14:paraId="2B55DA88" w14:textId="3902E240">
      <w:pPr>
        <w:pStyle w:val="ListParagraph"/>
        <w:numPr>
          <w:ilvl w:val="0"/>
          <w:numId w:val="10"/>
        </w:numPr>
        <w:suppressAutoHyphens/>
        <w:rPr>
          <w:rFonts w:ascii="Times New Roman" w:hAnsi="Times New Roman"/>
          <w:b/>
        </w:rPr>
      </w:pPr>
      <w:r w:rsidRPr="000469D3">
        <w:rPr>
          <w:rFonts w:ascii="Times New Roman" w:hAnsi="Times New Roman"/>
          <w:b/>
        </w:rPr>
        <w:t>Estimation Procedures</w:t>
      </w:r>
    </w:p>
    <w:p w:rsidR="003C0726" w:rsidP="003C0726" w14:paraId="3EAE82B3" w14:textId="59C03C31">
      <w:pPr>
        <w:suppressAutoHyphens/>
        <w:rPr>
          <w:rFonts w:ascii="Times New Roman" w:hAnsi="Times New Roman"/>
          <w:bCs/>
        </w:rPr>
      </w:pPr>
    </w:p>
    <w:p w:rsidR="00552B72" w:rsidP="00552B72" w14:paraId="5EB538A3" w14:textId="77777777">
      <w:pPr>
        <w:suppressAutoHyphens/>
        <w:ind w:left="60"/>
        <w:rPr>
          <w:rFonts w:ascii="Times New Roman" w:hAnsi="Times New Roman"/>
        </w:rPr>
      </w:pPr>
      <w:r w:rsidRPr="00552B72">
        <w:rPr>
          <w:rFonts w:ascii="Times New Roman" w:hAnsi="Times New Roman"/>
        </w:rPr>
        <w:t xml:space="preserve">The recruitment activities for which the study team requests clearance in this first OMB package will not be directly tabulated and published but rather will be used to facilitate sample selection for the efficacy study’s data collection activities. </w:t>
      </w:r>
    </w:p>
    <w:p w:rsidR="00552B72" w:rsidRPr="00552B72" w:rsidP="00552B72" w14:paraId="694ABCF3" w14:textId="77777777">
      <w:pPr>
        <w:suppressAutoHyphens/>
        <w:ind w:left="60"/>
        <w:rPr>
          <w:rFonts w:ascii="Times New Roman" w:hAnsi="Times New Roman"/>
        </w:rPr>
      </w:pPr>
    </w:p>
    <w:p w:rsidR="00552B72" w:rsidP="00552B72" w14:paraId="733F9A27" w14:textId="5FA6E5D0">
      <w:pPr>
        <w:suppressAutoHyphens/>
        <w:ind w:left="60"/>
        <w:rPr>
          <w:rFonts w:ascii="Times New Roman" w:hAnsi="Times New Roman"/>
        </w:rPr>
      </w:pPr>
      <w:r w:rsidRPr="00552B72">
        <w:rPr>
          <w:rFonts w:ascii="Times New Roman" w:hAnsi="Times New Roman"/>
        </w:rPr>
        <w:t xml:space="preserve">For context, the study team has provided information below on the estimation procedures the efficacy study will use to estimate the impacts of the toolkit on student and teacher outcomes as well as to conduct the implementation analysis. </w:t>
      </w:r>
      <w:r w:rsidR="006623E4">
        <w:rPr>
          <w:rFonts w:ascii="Times New Roman" w:hAnsi="Times New Roman"/>
        </w:rPr>
        <w:t xml:space="preserve">Additional </w:t>
      </w:r>
      <w:r w:rsidR="006623E4">
        <w:rPr>
          <w:rFonts w:ascii="Times New Roman" w:hAnsi="Times New Roman"/>
        </w:rPr>
        <w:t>detail</w:t>
      </w:r>
      <w:r w:rsidR="006623E4">
        <w:rPr>
          <w:rFonts w:ascii="Times New Roman" w:hAnsi="Times New Roman"/>
        </w:rPr>
        <w:t xml:space="preserve"> on these procedures will be provided as part of the second OMB package, focused on data collection.</w:t>
      </w:r>
    </w:p>
    <w:p w:rsidR="00552B72" w:rsidP="00552B72" w14:paraId="6A09CF3D" w14:textId="77777777">
      <w:pPr>
        <w:suppressAutoHyphens/>
        <w:ind w:left="60"/>
        <w:rPr>
          <w:rFonts w:ascii="Times New Roman" w:hAnsi="Times New Roman"/>
        </w:rPr>
      </w:pPr>
    </w:p>
    <w:p w:rsidR="00901C38" w:rsidRPr="000469D3" w:rsidP="339E7E24" w14:paraId="65757903" w14:textId="46DC20A0">
      <w:pPr>
        <w:suppressAutoHyphens/>
        <w:rPr>
          <w:rFonts w:ascii="Times New Roman" w:hAnsi="Times New Roman"/>
        </w:rPr>
      </w:pPr>
      <w:r w:rsidRPr="4D000D16">
        <w:rPr>
          <w:rFonts w:ascii="Times New Roman" w:hAnsi="Times New Roman"/>
        </w:rPr>
        <w:t xml:space="preserve">To estimate the impact of the toolkit PD resources on teacher outcomes, </w:t>
      </w:r>
      <w:r w:rsidRPr="4D000D16" w:rsidR="706375C5">
        <w:rPr>
          <w:rFonts w:ascii="Times New Roman" w:hAnsi="Times New Roman"/>
        </w:rPr>
        <w:t xml:space="preserve">the study team </w:t>
      </w:r>
      <w:r w:rsidRPr="4D000D16">
        <w:rPr>
          <w:rFonts w:ascii="Times New Roman" w:hAnsi="Times New Roman"/>
        </w:rPr>
        <w:t xml:space="preserve">will use hierarchical linear modeling (HLM) to adjust standard errors associated with the clustering of observations within schools and divisions (Raudenbush &amp; Bryk, 2002). </w:t>
      </w:r>
    </w:p>
    <w:p w:rsidR="339E7E24" w:rsidP="339E7E24" w14:paraId="08C66498" w14:textId="3DC5324D">
      <w:pPr>
        <w:rPr>
          <w:rFonts w:ascii="Times New Roman" w:hAnsi="Times New Roman"/>
        </w:rPr>
      </w:pPr>
    </w:p>
    <w:p w:rsidR="76188F02" w:rsidP="339E7E24" w14:paraId="1493002E" w14:textId="7A491BD7">
      <w:pPr>
        <w:rPr>
          <w:rFonts w:ascii="Times New Roman" w:hAnsi="Times New Roman"/>
        </w:rPr>
      </w:pPr>
      <w:r w:rsidRPr="4D000D16">
        <w:rPr>
          <w:rFonts w:ascii="Times New Roman" w:hAnsi="Times New Roman"/>
          <w:b/>
          <w:bCs/>
          <w:i/>
          <w:iCs/>
        </w:rPr>
        <w:t>Continuous Teacher Outcomes</w:t>
      </w:r>
      <w:r w:rsidRPr="4D000D16">
        <w:rPr>
          <w:rFonts w:ascii="Times New Roman" w:hAnsi="Times New Roman"/>
          <w:b/>
          <w:bCs/>
        </w:rPr>
        <w:t>.</w:t>
      </w:r>
      <w:r w:rsidRPr="4D000D16">
        <w:rPr>
          <w:rFonts w:ascii="Times New Roman" w:hAnsi="Times New Roman"/>
        </w:rPr>
        <w:t xml:space="preserve"> </w:t>
      </w:r>
      <w:r w:rsidRPr="4D000D16" w:rsidR="1C098B11">
        <w:rPr>
          <w:rFonts w:ascii="Times New Roman" w:hAnsi="Times New Roman"/>
        </w:rPr>
        <w:t>The study team will examine the impact of the toolkit on post-intervention outcomes in the following teacher measures: math confidence and attitudes as measured by the A</w:t>
      </w:r>
      <w:r w:rsidRPr="4D000D16" w:rsidR="06AA34E1">
        <w:rPr>
          <w:rFonts w:ascii="Times New Roman" w:hAnsi="Times New Roman"/>
        </w:rPr>
        <w:t xml:space="preserve">ttitudes, </w:t>
      </w:r>
      <w:r w:rsidRPr="4D000D16" w:rsidR="1C098B11">
        <w:rPr>
          <w:rFonts w:ascii="Times New Roman" w:hAnsi="Times New Roman"/>
        </w:rPr>
        <w:t>B</w:t>
      </w:r>
      <w:r w:rsidRPr="4D000D16" w:rsidR="5B8D8AE0">
        <w:rPr>
          <w:rFonts w:ascii="Times New Roman" w:hAnsi="Times New Roman"/>
        </w:rPr>
        <w:t xml:space="preserve">eliefs, and </w:t>
      </w:r>
      <w:r w:rsidRPr="4D000D16" w:rsidR="1C098B11">
        <w:rPr>
          <w:rFonts w:ascii="Times New Roman" w:hAnsi="Times New Roman"/>
        </w:rPr>
        <w:t>C</w:t>
      </w:r>
      <w:r w:rsidRPr="4D000D16" w:rsidR="37C55165">
        <w:rPr>
          <w:rFonts w:ascii="Times New Roman" w:hAnsi="Times New Roman"/>
        </w:rPr>
        <w:t>onfidence</w:t>
      </w:r>
      <w:r w:rsidRPr="4D000D16" w:rsidR="1C098B11">
        <w:rPr>
          <w:rFonts w:ascii="Times New Roman" w:hAnsi="Times New Roman"/>
        </w:rPr>
        <w:t xml:space="preserve"> Survey (</w:t>
      </w:r>
      <w:r w:rsidRPr="4D000D16" w:rsidR="27DBF46A">
        <w:rPr>
          <w:rFonts w:ascii="Times New Roman" w:hAnsi="Times New Roman"/>
        </w:rPr>
        <w:t xml:space="preserve">ABC, </w:t>
      </w:r>
      <w:r w:rsidRPr="4D000D16" w:rsidR="1C098B11">
        <w:rPr>
          <w:rFonts w:ascii="Times New Roman" w:hAnsi="Times New Roman"/>
        </w:rPr>
        <w:t>summary score for confidence items and summary score for attitudes items)</w:t>
      </w:r>
      <w:r w:rsidRPr="4D000D16" w:rsidR="00D918B2">
        <w:rPr>
          <w:rFonts w:ascii="Times New Roman" w:hAnsi="Times New Roman"/>
        </w:rPr>
        <w:t xml:space="preserve"> (Reid &amp; Melgar, 2018)</w:t>
      </w:r>
      <w:r w:rsidRPr="4D000D16" w:rsidR="1C098B11">
        <w:rPr>
          <w:rFonts w:ascii="Times New Roman" w:hAnsi="Times New Roman"/>
        </w:rPr>
        <w:t xml:space="preserve">, quantity of math instruction as measured by the Instructional Log (total number of minutes of math lessons and activities will be summed across the logs to provide a daily and weekly average number of minutes across the two conditions), and quality of math instruction as measured by the TPOT (summary continuous score), controlling for baseline scores on each measure. HLM models estimating teacher-level impact will need to account for the nesting of teachers within schools. We plan to estimate multilevel models with two levels: teachers and schools, and we will also calculate and examine intraclass correlation coefficients to determine whether adding an additional level accounting for division-level nesting is necessary. Models will be estimated separately for each </w:t>
      </w:r>
      <w:r w:rsidRPr="4D000D16" w:rsidR="1C098B11">
        <w:rPr>
          <w:rFonts w:ascii="Times New Roman" w:hAnsi="Times New Roman"/>
        </w:rPr>
        <w:t>teacher</w:t>
      </w:r>
      <w:r w:rsidRPr="4D000D16" w:rsidR="1C098B11">
        <w:rPr>
          <w:rFonts w:ascii="Times New Roman" w:hAnsi="Times New Roman"/>
        </w:rPr>
        <w:t xml:space="preserve"> outcome. The models will take the following form:</w:t>
      </w:r>
    </w:p>
    <w:p w:rsidR="339E7E24" w:rsidP="339E7E24" w14:paraId="78FBFC1A" w14:textId="5360B2FB">
      <w:pPr>
        <w:rPr>
          <w:rFonts w:ascii="Times New Roman" w:hAnsi="Times New Roman"/>
        </w:rPr>
      </w:pPr>
    </w:p>
    <w:p w:rsidR="76188F02" w:rsidP="339E7E24" w14:paraId="2D280D24" w14:textId="621C42EB">
      <w:pPr>
        <w:rPr>
          <w:rFonts w:ascii="Times New Roman" w:hAnsi="Times New Roman"/>
        </w:rPr>
      </w:pPr>
      <w:r w:rsidRPr="339E7E24">
        <w:rPr>
          <w:rFonts w:ascii="Times New Roman" w:hAnsi="Times New Roman"/>
        </w:rPr>
        <w:t xml:space="preserve">Level 1: Teachers </w:t>
      </w:r>
    </w:p>
    <w:p w:rsidR="76188F02" w:rsidP="339E7E24" w14:paraId="15DCABCA" w14:textId="6104CF0E">
      <w:r w:rsidRPr="339E7E24">
        <w:rPr>
          <w:rFonts w:ascii="Times New Roman" w:hAnsi="Times New Roman"/>
        </w:rPr>
        <w:t xml:space="preserve"> </w:t>
      </w:r>
    </w:p>
    <w:p w:rsidR="2FC3C146" w:rsidP="339E7E24" w14:paraId="0CE400DA" w14:textId="5697801D">
      <w:r w:rsidRPr="339E7E24">
        <w:rPr>
          <w:rFonts w:ascii="Cambria Math" w:eastAsia="Cambria Math" w:hAnsi="Cambria Math" w:cs="Cambria Math"/>
          <w:i/>
          <w:iCs/>
          <w:sz w:val="22"/>
          <w:szCs w:val="22"/>
        </w:rPr>
        <w:t>Y</w:t>
      </w:r>
      <w:r w:rsidRPr="339E7E24">
        <w:rPr>
          <w:rFonts w:ascii="Cambria Math" w:eastAsia="Cambria Math" w:hAnsi="Cambria Math" w:cs="Cambria Math"/>
          <w:i/>
          <w:iCs/>
          <w:sz w:val="22"/>
          <w:szCs w:val="22"/>
          <w:vertAlign w:val="subscript"/>
        </w:rPr>
        <w:t>jk</w:t>
      </w:r>
      <w:r w:rsidRPr="339E7E24" w:rsidR="265EC1D7">
        <w:rPr>
          <w:rFonts w:ascii="Cambria Math" w:eastAsia="Cambria Math" w:hAnsi="Cambria Math" w:cs="Cambria Math"/>
          <w:i/>
          <w:iCs/>
          <w:sz w:val="22"/>
          <w:szCs w:val="22"/>
          <w:vertAlign w:val="subscript"/>
        </w:rPr>
        <w:t xml:space="preserve"> </w:t>
      </w:r>
      <w:r w:rsidRPr="339E7E24">
        <w:rPr>
          <w:rFonts w:ascii="Cambria Math" w:eastAsia="Cambria Math" w:hAnsi="Cambria Math" w:cs="Cambria Math"/>
          <w:i/>
          <w:iCs/>
          <w:sz w:val="22"/>
          <w:szCs w:val="22"/>
        </w:rPr>
        <w:t>=</w:t>
      </w:r>
      <w:r w:rsidRPr="339E7E24" w:rsidR="33C8AF6D">
        <w:rPr>
          <w:rFonts w:ascii="Cambria Math" w:eastAsia="Cambria Math" w:hAnsi="Cambria Math" w:cs="Cambria Math"/>
          <w:i/>
          <w:iCs/>
          <w:sz w:val="22"/>
          <w:szCs w:val="22"/>
        </w:rPr>
        <w:t xml:space="preserve"> </w:t>
      </w:r>
      <w:r w:rsidRPr="339E7E24">
        <w:rPr>
          <w:rFonts w:ascii="Cambria Math" w:eastAsia="Cambria Math" w:hAnsi="Cambria Math" w:cs="Cambria Math"/>
          <w:i/>
          <w:iCs/>
          <w:sz w:val="22"/>
          <w:szCs w:val="22"/>
        </w:rPr>
        <w:t>𝛽</w:t>
      </w:r>
      <w:r w:rsidRPr="339E7E24">
        <w:rPr>
          <w:rFonts w:ascii="Cambria Math" w:eastAsia="Cambria Math" w:hAnsi="Cambria Math" w:cs="Cambria Math"/>
          <w:i/>
          <w:iCs/>
          <w:sz w:val="22"/>
          <w:szCs w:val="22"/>
          <w:vertAlign w:val="subscript"/>
        </w:rPr>
        <w:t>0k</w:t>
      </w:r>
      <w:r w:rsidRPr="339E7E24" w:rsidR="7B14FCB4">
        <w:rPr>
          <w:rFonts w:ascii="Cambria Math" w:eastAsia="Cambria Math" w:hAnsi="Cambria Math" w:cs="Cambria Math"/>
          <w:i/>
          <w:iCs/>
          <w:sz w:val="22"/>
          <w:szCs w:val="22"/>
          <w:vertAlign w:val="subscript"/>
        </w:rPr>
        <w:t xml:space="preserve"> </w:t>
      </w:r>
      <w:r w:rsidRPr="339E7E24">
        <w:rPr>
          <w:rFonts w:ascii="Cambria Math" w:eastAsia="Cambria Math" w:hAnsi="Cambria Math" w:cs="Cambria Math"/>
          <w:sz w:val="22"/>
          <w:szCs w:val="22"/>
        </w:rPr>
        <w:t>+</w:t>
      </w:r>
      <w:r w:rsidRPr="339E7E24" w:rsidR="7B14FCB4">
        <w:rPr>
          <w:rFonts w:ascii="Cambria Math" w:eastAsia="Cambria Math" w:hAnsi="Cambria Math" w:cs="Cambria Math"/>
          <w:i/>
          <w:iCs/>
          <w:sz w:val="22"/>
          <w:szCs w:val="22"/>
        </w:rPr>
        <w:t xml:space="preserve"> </w:t>
      </w:r>
      <w:r w:rsidRPr="339E7E24">
        <w:rPr>
          <w:rFonts w:ascii="Cambria Math" w:eastAsia="Cambria Math" w:hAnsi="Cambria Math" w:cs="Cambria Math"/>
          <w:i/>
          <w:iCs/>
          <w:sz w:val="22"/>
          <w:szCs w:val="22"/>
        </w:rPr>
        <w:t>𝛽</w:t>
      </w:r>
      <w:r w:rsidRPr="339E7E24">
        <w:rPr>
          <w:rFonts w:ascii="Cambria Math" w:eastAsia="Cambria Math" w:hAnsi="Cambria Math" w:cs="Cambria Math"/>
          <w:i/>
          <w:iCs/>
          <w:sz w:val="22"/>
          <w:szCs w:val="22"/>
          <w:vertAlign w:val="subscript"/>
        </w:rPr>
        <w:t>1k</w:t>
      </w:r>
      <w:r w:rsidRPr="339E7E24">
        <w:rPr>
          <w:rFonts w:ascii="Cambria Math" w:eastAsia="Cambria Math" w:hAnsi="Cambria Math" w:cs="Cambria Math"/>
          <w:i/>
          <w:iCs/>
          <w:sz w:val="22"/>
          <w:szCs w:val="22"/>
        </w:rPr>
        <w:t>Tch</w:t>
      </w:r>
      <w:r w:rsidRPr="339E7E24">
        <w:rPr>
          <w:rFonts w:ascii="Cambria Math" w:eastAsia="Cambria Math" w:hAnsi="Cambria Math" w:cs="Cambria Math"/>
          <w:i/>
          <w:iCs/>
          <w:sz w:val="22"/>
          <w:szCs w:val="22"/>
          <w:vertAlign w:val="subscript"/>
        </w:rPr>
        <w:t>jk</w:t>
      </w:r>
      <w:r w:rsidRPr="339E7E24" w:rsidR="6224382B">
        <w:rPr>
          <w:rFonts w:ascii="Cambria Math" w:eastAsia="Cambria Math" w:hAnsi="Cambria Math" w:cs="Cambria Math"/>
          <w:i/>
          <w:iCs/>
          <w:sz w:val="22"/>
          <w:szCs w:val="22"/>
          <w:vertAlign w:val="subscript"/>
        </w:rPr>
        <w:t xml:space="preserve"> </w:t>
      </w:r>
      <w:r w:rsidRPr="339E7E24">
        <w:rPr>
          <w:rFonts w:ascii="Cambria Math" w:eastAsia="Cambria Math" w:hAnsi="Cambria Math" w:cs="Cambria Math"/>
          <w:sz w:val="22"/>
          <w:szCs w:val="22"/>
        </w:rPr>
        <w:t>+</w:t>
      </w:r>
      <w:r w:rsidRPr="339E7E24" w:rsidR="47B840B1">
        <w:rPr>
          <w:rFonts w:ascii="Cambria Math" w:eastAsia="Cambria Math" w:hAnsi="Cambria Math" w:cs="Cambria Math"/>
          <w:i/>
          <w:iCs/>
          <w:sz w:val="22"/>
          <w:szCs w:val="22"/>
        </w:rPr>
        <w:t xml:space="preserve"> </w:t>
      </w:r>
      <w:r w:rsidRPr="339E7E24">
        <w:rPr>
          <w:rFonts w:ascii="Cambria Math" w:eastAsia="Cambria Math" w:hAnsi="Cambria Math" w:cs="Cambria Math"/>
          <w:i/>
          <w:iCs/>
          <w:sz w:val="22"/>
          <w:szCs w:val="22"/>
        </w:rPr>
        <w:t>r</w:t>
      </w:r>
      <w:r w:rsidRPr="339E7E24">
        <w:rPr>
          <w:rFonts w:ascii="Cambria Math" w:eastAsia="Cambria Math" w:hAnsi="Cambria Math" w:cs="Cambria Math"/>
          <w:i/>
          <w:iCs/>
          <w:sz w:val="22"/>
          <w:szCs w:val="22"/>
          <w:vertAlign w:val="subscript"/>
        </w:rPr>
        <w:t>jk</w:t>
      </w:r>
    </w:p>
    <w:p w:rsidR="339E7E24" w:rsidP="339E7E24" w14:paraId="746FF9D9" w14:textId="09CCE1D7">
      <w:pPr>
        <w:rPr>
          <w:rFonts w:ascii="Times New Roman" w:hAnsi="Times New Roman"/>
        </w:rPr>
      </w:pPr>
    </w:p>
    <w:p w:rsidR="76188F02" w:rsidP="4D000D16" w14:paraId="4B920C26" w14:textId="2797C531">
      <w:pPr>
        <w:rPr>
          <w:rFonts w:ascii="Times New Roman" w:hAnsi="Times New Roman"/>
          <w:i/>
          <w:iCs/>
        </w:rPr>
      </w:pPr>
      <w:r w:rsidRPr="4D000D16">
        <w:rPr>
          <w:rFonts w:ascii="Times New Roman" w:hAnsi="Times New Roman"/>
        </w:rPr>
        <w:t>where 𝛽</w:t>
      </w:r>
      <w:r w:rsidRPr="4D000D16">
        <w:rPr>
          <w:rFonts w:ascii="Times New Roman" w:hAnsi="Times New Roman"/>
          <w:vertAlign w:val="subscript"/>
        </w:rPr>
        <w:t>0k</w:t>
      </w:r>
      <w:r w:rsidRPr="4D000D16" w:rsidR="271CEE4D">
        <w:rPr>
          <w:rFonts w:ascii="Times New Roman" w:hAnsi="Times New Roman"/>
          <w:vertAlign w:val="subscript"/>
        </w:rPr>
        <w:t xml:space="preserve"> </w:t>
      </w:r>
      <w:r w:rsidRPr="4D000D16">
        <w:rPr>
          <w:rFonts w:ascii="Times New Roman" w:hAnsi="Times New Roman"/>
        </w:rPr>
        <w:t xml:space="preserve">is the random adjusted mean outcome score of teachers in school k, </w:t>
      </w:r>
      <w:r w:rsidRPr="4D000D16">
        <w:rPr>
          <w:rFonts w:ascii="Times New Roman" w:hAnsi="Times New Roman"/>
          <w:i/>
          <w:iCs/>
        </w:rPr>
        <w:t>Tch</w:t>
      </w:r>
      <w:r w:rsidRPr="4D000D16">
        <w:rPr>
          <w:rFonts w:ascii="Times New Roman" w:hAnsi="Times New Roman"/>
          <w:i/>
          <w:iCs/>
          <w:vertAlign w:val="subscript"/>
        </w:rPr>
        <w:t>jk</w:t>
      </w:r>
      <w:r w:rsidRPr="4D000D16" w:rsidR="6D82FCFA">
        <w:rPr>
          <w:rFonts w:ascii="Times New Roman" w:hAnsi="Times New Roman"/>
          <w:i/>
          <w:iCs/>
          <w:vertAlign w:val="subscript"/>
        </w:rPr>
        <w:t xml:space="preserve"> </w:t>
      </w:r>
      <w:r w:rsidRPr="4D000D16">
        <w:rPr>
          <w:rFonts w:ascii="Times New Roman" w:hAnsi="Times New Roman"/>
        </w:rPr>
        <w:t>is a vector of teacher-level baseline characteristics (education, years teaching, baseline score on the same</w:t>
      </w:r>
      <w:r w:rsidRPr="4D000D16" w:rsidR="4BEAD7FD">
        <w:rPr>
          <w:rFonts w:ascii="Times New Roman" w:hAnsi="Times New Roman"/>
        </w:rPr>
        <w:t xml:space="preserve"> </w:t>
      </w:r>
      <w:r w:rsidRPr="4D000D16">
        <w:rPr>
          <w:rFonts w:ascii="Times New Roman" w:hAnsi="Times New Roman"/>
        </w:rPr>
        <w:t xml:space="preserve">outcome variable), </w:t>
      </w:r>
      <w:r w:rsidRPr="4D000D16" w:rsidR="000C07B6">
        <w:rPr>
          <w:rFonts w:ascii="Times New Roman" w:hAnsi="Times New Roman"/>
        </w:rPr>
        <w:t xml:space="preserve">and </w:t>
      </w:r>
      <w:r w:rsidRPr="4D000D16">
        <w:rPr>
          <w:rFonts w:ascii="Times New Roman" w:hAnsi="Times New Roman"/>
          <w:i/>
          <w:iCs/>
        </w:rPr>
        <w:t>r</w:t>
      </w:r>
      <w:r w:rsidRPr="4D000D16">
        <w:rPr>
          <w:rFonts w:ascii="Times New Roman" w:hAnsi="Times New Roman"/>
          <w:i/>
          <w:iCs/>
          <w:vertAlign w:val="subscript"/>
        </w:rPr>
        <w:t>jk</w:t>
      </w:r>
      <w:r w:rsidRPr="4D000D16" w:rsidR="749722E5">
        <w:rPr>
          <w:rFonts w:ascii="Times New Roman" w:hAnsi="Times New Roman"/>
          <w:i/>
          <w:iCs/>
          <w:vertAlign w:val="subscript"/>
        </w:rPr>
        <w:t xml:space="preserve"> </w:t>
      </w:r>
      <w:r w:rsidRPr="4D000D16">
        <w:rPr>
          <w:rFonts w:ascii="Times New Roman" w:hAnsi="Times New Roman"/>
        </w:rPr>
        <w:t xml:space="preserve">is a teacher-specific error term. </w:t>
      </w:r>
    </w:p>
    <w:p w:rsidR="76188F02" w:rsidP="339E7E24" w14:paraId="1CCA6091" w14:textId="0BD04AC0">
      <w:r w:rsidRPr="339E7E24">
        <w:rPr>
          <w:rFonts w:ascii="Times New Roman" w:hAnsi="Times New Roman"/>
        </w:rPr>
        <w:t xml:space="preserve"> </w:t>
      </w:r>
    </w:p>
    <w:p w:rsidR="76188F02" w:rsidP="339E7E24" w14:paraId="6CD4BCA4" w14:textId="5C48A223">
      <w:r w:rsidRPr="339E7E24">
        <w:rPr>
          <w:rFonts w:ascii="Times New Roman" w:hAnsi="Times New Roman"/>
        </w:rPr>
        <w:t xml:space="preserve">Level 2: Schools </w:t>
      </w:r>
    </w:p>
    <w:p w:rsidR="76188F02" w:rsidP="339E7E24" w14:paraId="61BE5882" w14:textId="14ACFD35">
      <w:r w:rsidRPr="339E7E24">
        <w:rPr>
          <w:rFonts w:ascii="Times New Roman" w:hAnsi="Times New Roman"/>
        </w:rPr>
        <w:t xml:space="preserve"> </w:t>
      </w:r>
    </w:p>
    <w:p w:rsidR="76188F02" w:rsidP="339E7E24" w14:paraId="53D1896B" w14:textId="274C9D51">
      <w:r w:rsidRPr="339E7E24">
        <w:rPr>
          <w:rFonts w:ascii="Times New Roman" w:hAnsi="Times New Roman"/>
        </w:rPr>
        <w:t>𝛽</w:t>
      </w:r>
      <w:r w:rsidRPr="339E7E24">
        <w:rPr>
          <w:rFonts w:ascii="Times New Roman" w:hAnsi="Times New Roman"/>
          <w:i/>
          <w:iCs/>
          <w:vertAlign w:val="subscript"/>
        </w:rPr>
        <w:t>0k</w:t>
      </w:r>
      <w:r w:rsidRPr="339E7E24" w:rsidR="41721E6A">
        <w:rPr>
          <w:rFonts w:ascii="Times New Roman" w:hAnsi="Times New Roman"/>
        </w:rPr>
        <w:t xml:space="preserve"> </w:t>
      </w:r>
      <w:r w:rsidRPr="339E7E24">
        <w:rPr>
          <w:rFonts w:ascii="Times New Roman" w:hAnsi="Times New Roman"/>
        </w:rPr>
        <w:t>=</w:t>
      </w:r>
      <w:r w:rsidRPr="339E7E24" w:rsidR="48C9C4B7">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0</w:t>
      </w:r>
      <w:r w:rsidRPr="339E7E24" w:rsidR="039B2FD8">
        <w:rPr>
          <w:rFonts w:ascii="Times New Roman" w:hAnsi="Times New Roman"/>
        </w:rPr>
        <w:t xml:space="preserve"> </w:t>
      </w:r>
      <w:r w:rsidRPr="339E7E24">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1</w:t>
      </w:r>
      <w:r w:rsidRPr="339E7E24">
        <w:rPr>
          <w:rFonts w:ascii="Times New Roman" w:hAnsi="Times New Roman"/>
          <w:i/>
          <w:iCs/>
        </w:rPr>
        <w:t>Schl</w:t>
      </w:r>
      <w:r w:rsidRPr="339E7E24">
        <w:rPr>
          <w:rFonts w:ascii="Times New Roman" w:hAnsi="Times New Roman"/>
          <w:i/>
          <w:iCs/>
          <w:vertAlign w:val="subscript"/>
        </w:rPr>
        <w:t>k</w:t>
      </w:r>
      <w:r w:rsidRPr="339E7E24" w:rsidR="2D11ABC8">
        <w:rPr>
          <w:rFonts w:ascii="Times New Roman" w:hAnsi="Times New Roman"/>
        </w:rPr>
        <w:t xml:space="preserve"> </w:t>
      </w:r>
      <w:r w:rsidRPr="339E7E24">
        <w:rPr>
          <w:rFonts w:ascii="Times New Roman" w:hAnsi="Times New Roman"/>
        </w:rPr>
        <w:t>+</w:t>
      </w:r>
      <w:r w:rsidRPr="339E7E24" w:rsidR="2D11ABC8">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2</w:t>
      </w:r>
      <w:r w:rsidRPr="339E7E24">
        <w:rPr>
          <w:rFonts w:ascii="Times New Roman" w:hAnsi="Times New Roman"/>
          <w:i/>
          <w:iCs/>
        </w:rPr>
        <w:t>B</w:t>
      </w:r>
      <w:r w:rsidRPr="339E7E24">
        <w:rPr>
          <w:rFonts w:ascii="Times New Roman" w:hAnsi="Times New Roman"/>
          <w:i/>
          <w:iCs/>
          <w:vertAlign w:val="subscript"/>
        </w:rPr>
        <w:t>k</w:t>
      </w:r>
      <w:r w:rsidRPr="339E7E24" w:rsidR="0996B7C2">
        <w:rPr>
          <w:rFonts w:ascii="Times New Roman" w:hAnsi="Times New Roman"/>
        </w:rPr>
        <w:t xml:space="preserve"> </w:t>
      </w:r>
      <w:r w:rsidRPr="339E7E24">
        <w:rPr>
          <w:rFonts w:ascii="Times New Roman" w:hAnsi="Times New Roman"/>
        </w:rPr>
        <w:t>+</w:t>
      </w:r>
      <w:r w:rsidRPr="339E7E24" w:rsidR="0996B7C2">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3</w:t>
      </w:r>
      <w:r w:rsidRPr="339E7E24">
        <w:rPr>
          <w:rFonts w:ascii="Times New Roman" w:hAnsi="Times New Roman"/>
          <w:i/>
          <w:iCs/>
        </w:rPr>
        <w:t>T</w:t>
      </w:r>
      <w:r w:rsidRPr="339E7E24">
        <w:rPr>
          <w:rFonts w:ascii="Times New Roman" w:hAnsi="Times New Roman"/>
          <w:i/>
          <w:iCs/>
          <w:vertAlign w:val="subscript"/>
        </w:rPr>
        <w:t>k</w:t>
      </w:r>
      <w:r w:rsidRPr="339E7E24" w:rsidR="197748A4">
        <w:rPr>
          <w:rFonts w:ascii="Times New Roman" w:hAnsi="Times New Roman"/>
        </w:rPr>
        <w:t xml:space="preserve"> </w:t>
      </w:r>
      <w:r w:rsidRPr="339E7E24">
        <w:rPr>
          <w:rFonts w:ascii="Times New Roman" w:hAnsi="Times New Roman"/>
        </w:rPr>
        <w:t>+</w:t>
      </w:r>
      <w:r w:rsidRPr="339E7E24" w:rsidR="197748A4">
        <w:rPr>
          <w:rFonts w:ascii="Times New Roman" w:hAnsi="Times New Roman"/>
        </w:rPr>
        <w:t xml:space="preserve"> </w:t>
      </w:r>
      <w:r w:rsidRPr="339E7E24">
        <w:rPr>
          <w:rFonts w:ascii="Times New Roman" w:hAnsi="Times New Roman"/>
          <w:i/>
          <w:iCs/>
        </w:rPr>
        <w:t>u</w:t>
      </w:r>
      <w:r w:rsidRPr="339E7E24">
        <w:rPr>
          <w:rFonts w:ascii="Times New Roman" w:hAnsi="Times New Roman"/>
          <w:i/>
          <w:iCs/>
          <w:vertAlign w:val="subscript"/>
        </w:rPr>
        <w:t>0k</w:t>
      </w:r>
    </w:p>
    <w:p w:rsidR="339E7E24" w:rsidP="339E7E24" w14:paraId="28001B83" w14:textId="5F79C5CD">
      <w:pPr>
        <w:rPr>
          <w:rFonts w:ascii="Times New Roman" w:hAnsi="Times New Roman"/>
        </w:rPr>
      </w:pPr>
    </w:p>
    <w:p w:rsidR="76188F02" w:rsidP="4D000D16" w14:paraId="73EDE9EC" w14:textId="7C40456B">
      <w:pPr>
        <w:rPr>
          <w:rFonts w:ascii="Times New Roman" w:hAnsi="Times New Roman"/>
          <w:i/>
          <w:iCs/>
        </w:rPr>
      </w:pPr>
      <w:r w:rsidRPr="4D000D16">
        <w:rPr>
          <w:rFonts w:ascii="Times New Roman" w:hAnsi="Times New Roman"/>
        </w:rPr>
        <w:t xml:space="preserve">where </w:t>
      </w:r>
      <w:r w:rsidRPr="4D000D16">
        <w:rPr>
          <w:rFonts w:ascii="Times New Roman" w:hAnsi="Times New Roman"/>
          <w:i/>
          <w:iCs/>
        </w:rPr>
        <w:t>𝛾</w:t>
      </w:r>
      <w:r w:rsidRPr="4D000D16">
        <w:rPr>
          <w:rFonts w:ascii="Times New Roman" w:hAnsi="Times New Roman"/>
          <w:i/>
          <w:iCs/>
          <w:vertAlign w:val="subscript"/>
        </w:rPr>
        <w:t>00</w:t>
      </w:r>
      <w:r w:rsidRPr="4D000D16" w:rsidR="32B9852C">
        <w:rPr>
          <w:rFonts w:ascii="Times New Roman" w:hAnsi="Times New Roman"/>
          <w:i/>
          <w:iCs/>
          <w:vertAlign w:val="subscript"/>
        </w:rPr>
        <w:t xml:space="preserve"> </w:t>
      </w:r>
      <w:r w:rsidRPr="4D000D16">
        <w:rPr>
          <w:rFonts w:ascii="Times New Roman" w:hAnsi="Times New Roman"/>
        </w:rPr>
        <w:t xml:space="preserve">is the random adjusted mean outcome score across schools, </w:t>
      </w:r>
      <w:r w:rsidRPr="4D000D16">
        <w:rPr>
          <w:rFonts w:ascii="Times New Roman" w:hAnsi="Times New Roman"/>
          <w:i/>
          <w:iCs/>
        </w:rPr>
        <w:t>Schl</w:t>
      </w:r>
      <w:r w:rsidRPr="4D000D16">
        <w:rPr>
          <w:rFonts w:ascii="Times New Roman" w:hAnsi="Times New Roman"/>
          <w:i/>
          <w:iCs/>
          <w:vertAlign w:val="subscript"/>
        </w:rPr>
        <w:t>k</w:t>
      </w:r>
      <w:r w:rsidRPr="4D000D16" w:rsidR="301B8D61">
        <w:rPr>
          <w:rFonts w:ascii="Times New Roman" w:hAnsi="Times New Roman"/>
          <w:i/>
          <w:iCs/>
          <w:vertAlign w:val="subscript"/>
        </w:rPr>
        <w:t xml:space="preserve"> </w:t>
      </w:r>
      <w:r w:rsidRPr="4D000D16">
        <w:rPr>
          <w:rFonts w:ascii="Times New Roman" w:hAnsi="Times New Roman"/>
        </w:rPr>
        <w:t>is a vector of school-level baseline characteristics</w:t>
      </w:r>
      <w:r w:rsidRPr="4D000D16" w:rsidR="39D18220">
        <w:rPr>
          <w:rFonts w:ascii="Times New Roman" w:hAnsi="Times New Roman"/>
        </w:rPr>
        <w:t xml:space="preserve"> (</w:t>
      </w:r>
      <w:r w:rsidRPr="4D000D16">
        <w:rPr>
          <w:rFonts w:ascii="Times New Roman" w:hAnsi="Times New Roman"/>
        </w:rPr>
        <w:t>urbanicity</w:t>
      </w:r>
      <w:r w:rsidRPr="4D000D16" w:rsidR="53433655">
        <w:rPr>
          <w:rFonts w:ascii="Times New Roman" w:hAnsi="Times New Roman"/>
        </w:rPr>
        <w:t xml:space="preserve">, </w:t>
      </w:r>
      <w:r w:rsidRPr="4D000D16">
        <w:rPr>
          <w:rFonts w:ascii="Times New Roman" w:hAnsi="Times New Roman"/>
        </w:rPr>
        <w:t xml:space="preserve">percentage of students considered </w:t>
      </w:r>
      <w:r w:rsidRPr="4D000D16">
        <w:rPr>
          <w:rFonts w:ascii="Times New Roman" w:hAnsi="Times New Roman"/>
        </w:rPr>
        <w:t>economically disadvantaged</w:t>
      </w:r>
      <w:r w:rsidRPr="4D000D16" w:rsidR="65C1D37E">
        <w:rPr>
          <w:rFonts w:ascii="Times New Roman" w:hAnsi="Times New Roman"/>
        </w:rPr>
        <w:t>)</w:t>
      </w:r>
      <w:r w:rsidRPr="4D000D16">
        <w:rPr>
          <w:rFonts w:ascii="Times New Roman" w:hAnsi="Times New Roman"/>
        </w:rPr>
        <w:t xml:space="preserve">, </w:t>
      </w:r>
      <w:r w:rsidRPr="4D000D16">
        <w:rPr>
          <w:rFonts w:ascii="Times New Roman" w:hAnsi="Times New Roman"/>
          <w:i/>
          <w:iCs/>
        </w:rPr>
        <w:t>B</w:t>
      </w:r>
      <w:r w:rsidRPr="4D000D16">
        <w:rPr>
          <w:rFonts w:ascii="Times New Roman" w:hAnsi="Times New Roman"/>
          <w:i/>
          <w:iCs/>
          <w:vertAlign w:val="subscript"/>
        </w:rPr>
        <w:t>k</w:t>
      </w:r>
      <w:r w:rsidRPr="4D000D16" w:rsidR="189D0444">
        <w:rPr>
          <w:rFonts w:ascii="Times New Roman" w:hAnsi="Times New Roman"/>
          <w:i/>
          <w:iCs/>
          <w:vertAlign w:val="subscript"/>
        </w:rPr>
        <w:t xml:space="preserve"> </w:t>
      </w:r>
      <w:r w:rsidRPr="4D000D16">
        <w:rPr>
          <w:rFonts w:ascii="Times New Roman" w:hAnsi="Times New Roman"/>
        </w:rPr>
        <w:t xml:space="preserve">is a set of fixed effects for the randomization blocks, </w:t>
      </w:r>
      <w:r w:rsidRPr="4D000D16">
        <w:rPr>
          <w:rFonts w:ascii="Times New Roman" w:hAnsi="Times New Roman"/>
          <w:i/>
          <w:iCs/>
        </w:rPr>
        <w:t>T</w:t>
      </w:r>
      <w:r w:rsidRPr="4D000D16">
        <w:rPr>
          <w:rFonts w:ascii="Times New Roman" w:hAnsi="Times New Roman"/>
          <w:i/>
          <w:iCs/>
          <w:vertAlign w:val="subscript"/>
        </w:rPr>
        <w:t>k</w:t>
      </w:r>
      <w:r w:rsidRPr="4D000D16" w:rsidR="5164ADCB">
        <w:rPr>
          <w:rFonts w:ascii="Times New Roman" w:hAnsi="Times New Roman"/>
          <w:i/>
          <w:iCs/>
          <w:vertAlign w:val="subscript"/>
        </w:rPr>
        <w:t xml:space="preserve"> </w:t>
      </w:r>
      <w:r w:rsidRPr="4D000D16">
        <w:rPr>
          <w:rFonts w:ascii="Times New Roman" w:hAnsi="Times New Roman"/>
        </w:rPr>
        <w:t xml:space="preserve">is a binary intervention indicator, so that </w:t>
      </w:r>
      <w:r w:rsidRPr="4D000D16">
        <w:rPr>
          <w:rFonts w:ascii="Times New Roman" w:hAnsi="Times New Roman"/>
          <w:i/>
          <w:iCs/>
        </w:rPr>
        <w:t>𝛾</w:t>
      </w:r>
      <w:r w:rsidRPr="4D000D16">
        <w:rPr>
          <w:rFonts w:ascii="Times New Roman" w:hAnsi="Times New Roman"/>
          <w:i/>
          <w:iCs/>
          <w:vertAlign w:val="subscript"/>
        </w:rPr>
        <w:t>03</w:t>
      </w:r>
      <w:r w:rsidRPr="4D000D16" w:rsidR="45AD9075">
        <w:rPr>
          <w:rFonts w:ascii="Times New Roman" w:hAnsi="Times New Roman"/>
          <w:i/>
          <w:iCs/>
          <w:vertAlign w:val="subscript"/>
        </w:rPr>
        <w:t xml:space="preserve"> </w:t>
      </w:r>
      <w:r w:rsidRPr="4D000D16">
        <w:rPr>
          <w:rFonts w:ascii="Times New Roman" w:hAnsi="Times New Roman"/>
        </w:rPr>
        <w:t>is the main effect of the intervention on outcome scores,</w:t>
      </w:r>
      <w:r w:rsidRPr="4D000D16" w:rsidR="12783D53">
        <w:rPr>
          <w:rFonts w:ascii="Times New Roman" w:hAnsi="Times New Roman"/>
        </w:rPr>
        <w:t xml:space="preserve"> </w:t>
      </w:r>
      <w:r w:rsidRPr="4D000D16" w:rsidR="007762DC">
        <w:rPr>
          <w:rFonts w:ascii="Times New Roman" w:hAnsi="Times New Roman"/>
        </w:rPr>
        <w:t xml:space="preserve">and </w:t>
      </w:r>
      <w:r w:rsidRPr="4D000D16">
        <w:rPr>
          <w:rFonts w:ascii="Times New Roman" w:hAnsi="Times New Roman"/>
          <w:i/>
          <w:iCs/>
        </w:rPr>
        <w:t>u</w:t>
      </w:r>
      <w:r w:rsidRPr="4D000D16">
        <w:rPr>
          <w:rFonts w:ascii="Times New Roman" w:hAnsi="Times New Roman"/>
          <w:i/>
          <w:iCs/>
          <w:vertAlign w:val="subscript"/>
        </w:rPr>
        <w:t>0k</w:t>
      </w:r>
      <w:r w:rsidRPr="4D000D16" w:rsidR="019B66A8">
        <w:rPr>
          <w:rFonts w:ascii="Times New Roman" w:hAnsi="Times New Roman"/>
          <w:i/>
          <w:iCs/>
          <w:vertAlign w:val="subscript"/>
        </w:rPr>
        <w:t xml:space="preserve"> </w:t>
      </w:r>
      <w:r w:rsidRPr="4D000D16">
        <w:rPr>
          <w:rFonts w:ascii="Times New Roman" w:hAnsi="Times New Roman"/>
        </w:rPr>
        <w:t>is a school-specific error term.</w:t>
      </w:r>
    </w:p>
    <w:p w:rsidR="339E7E24" w:rsidP="339E7E24" w14:paraId="079425C2" w14:textId="6AD2527F">
      <w:pPr>
        <w:rPr>
          <w:rFonts w:ascii="Times New Roman" w:hAnsi="Times New Roman"/>
          <w:b/>
          <w:bCs/>
          <w:i/>
          <w:iCs/>
        </w:rPr>
      </w:pPr>
    </w:p>
    <w:p w:rsidR="48BE1C1B" w:rsidP="339E7E24" w14:paraId="375B2F5E" w14:textId="0D2516E1">
      <w:pPr>
        <w:rPr>
          <w:rFonts w:ascii="Times New Roman" w:hAnsi="Times New Roman"/>
        </w:rPr>
      </w:pPr>
      <w:bookmarkStart w:id="1" w:name="_Toc381190270"/>
      <w:r w:rsidRPr="4D000D16">
        <w:rPr>
          <w:rFonts w:ascii="Times New Roman" w:hAnsi="Times New Roman"/>
          <w:b/>
          <w:bCs/>
          <w:i/>
          <w:iCs/>
        </w:rPr>
        <w:t>Continuous Student Outcomes</w:t>
      </w:r>
      <w:r w:rsidRPr="4D000D16">
        <w:rPr>
          <w:rFonts w:ascii="Times New Roman" w:hAnsi="Times New Roman"/>
          <w:b/>
          <w:bCs/>
        </w:rPr>
        <w:t>.</w:t>
      </w:r>
      <w:r w:rsidRPr="4D000D16">
        <w:rPr>
          <w:rFonts w:ascii="Times New Roman" w:hAnsi="Times New Roman"/>
        </w:rPr>
        <w:t xml:space="preserve"> </w:t>
      </w:r>
      <w:r w:rsidRPr="4D000D16" w:rsidR="6E072F1C">
        <w:rPr>
          <w:rFonts w:ascii="Times New Roman" w:hAnsi="Times New Roman"/>
        </w:rPr>
        <w:t>To estimate the impact of the toolkit PD resources on student</w:t>
      </w:r>
      <w:r w:rsidRPr="4D000D16" w:rsidR="003120D6">
        <w:rPr>
          <w:rFonts w:ascii="Times New Roman" w:hAnsi="Times New Roman"/>
        </w:rPr>
        <w:t>s’</w:t>
      </w:r>
      <w:r w:rsidRPr="4D000D16" w:rsidR="6E072F1C">
        <w:rPr>
          <w:rFonts w:ascii="Times New Roman" w:hAnsi="Times New Roman"/>
        </w:rPr>
        <w:t xml:space="preserve"> </w:t>
      </w:r>
      <w:r w:rsidRPr="4D000D16" w:rsidR="00EE2296">
        <w:rPr>
          <w:rFonts w:ascii="Times New Roman" w:hAnsi="Times New Roman"/>
        </w:rPr>
        <w:t xml:space="preserve">Virginia </w:t>
      </w:r>
      <w:r w:rsidRPr="4D000D16" w:rsidR="00745EB5">
        <w:rPr>
          <w:rStyle w:val="normaltextrun"/>
          <w:rFonts w:ascii="Times New Roman" w:hAnsi="Times New Roman"/>
        </w:rPr>
        <w:t xml:space="preserve">Early Math Assessment System </w:t>
      </w:r>
      <w:r w:rsidRPr="4D000D16" w:rsidR="00EE2296">
        <w:rPr>
          <w:rStyle w:val="normaltextrun"/>
          <w:rFonts w:ascii="Times New Roman" w:hAnsi="Times New Roman"/>
        </w:rPr>
        <w:t>(</w:t>
      </w:r>
      <w:r w:rsidRPr="4D000D16" w:rsidR="6E072F1C">
        <w:rPr>
          <w:rFonts w:ascii="Times New Roman" w:hAnsi="Times New Roman"/>
        </w:rPr>
        <w:t>EMAS</w:t>
      </w:r>
      <w:r w:rsidRPr="4D000D16" w:rsidR="00EE2296">
        <w:rPr>
          <w:rFonts w:ascii="Times New Roman" w:hAnsi="Times New Roman"/>
        </w:rPr>
        <w:t>)</w:t>
      </w:r>
      <w:r w:rsidRPr="4D000D16" w:rsidR="6E072F1C">
        <w:rPr>
          <w:rFonts w:ascii="Times New Roman" w:hAnsi="Times New Roman"/>
        </w:rPr>
        <w:t xml:space="preserve"> scores</w:t>
      </w:r>
      <w:r w:rsidRPr="4D000D16" w:rsidR="00EE2296">
        <w:rPr>
          <w:rFonts w:ascii="Times New Roman" w:hAnsi="Times New Roman"/>
        </w:rPr>
        <w:t>,</w:t>
      </w:r>
      <w:r w:rsidRPr="4D000D16" w:rsidR="6E072F1C">
        <w:rPr>
          <w:rFonts w:ascii="Times New Roman" w:hAnsi="Times New Roman"/>
        </w:rPr>
        <w:t xml:space="preserve"> controlling for baseline scores, we will use HLM to adjust standard errors associated with the clustering of observations within classrooms and schools (Raudenbush &amp; Bryk, 2002). Additionally, student (age, gender, </w:t>
      </w:r>
      <w:r w:rsidRPr="4D000D16" w:rsidR="000E7DA3">
        <w:rPr>
          <w:rFonts w:ascii="Times New Roman" w:hAnsi="Times New Roman"/>
        </w:rPr>
        <w:t>Individualized Education Program [</w:t>
      </w:r>
      <w:r w:rsidRPr="4D000D16" w:rsidR="6E072F1C">
        <w:rPr>
          <w:rFonts w:ascii="Times New Roman" w:hAnsi="Times New Roman"/>
        </w:rPr>
        <w:t>IEP</w:t>
      </w:r>
      <w:r w:rsidRPr="4D000D16" w:rsidR="000E7DA3">
        <w:rPr>
          <w:rFonts w:ascii="Times New Roman" w:hAnsi="Times New Roman"/>
        </w:rPr>
        <w:t>]</w:t>
      </w:r>
      <w:r w:rsidRPr="4D000D16" w:rsidR="6E072F1C">
        <w:rPr>
          <w:rFonts w:ascii="Times New Roman" w:hAnsi="Times New Roman"/>
        </w:rPr>
        <w:t xml:space="preserve"> or </w:t>
      </w:r>
      <w:r w:rsidRPr="4D000D16" w:rsidR="00BD1813">
        <w:rPr>
          <w:rFonts w:ascii="Times New Roman" w:hAnsi="Times New Roman"/>
        </w:rPr>
        <w:t>multilingual learner [</w:t>
      </w:r>
      <w:r w:rsidRPr="4D000D16" w:rsidR="6E072F1C">
        <w:rPr>
          <w:rFonts w:ascii="Times New Roman" w:hAnsi="Times New Roman"/>
        </w:rPr>
        <w:t>MLL</w:t>
      </w:r>
      <w:r w:rsidRPr="4D000D16" w:rsidR="00BD1813">
        <w:rPr>
          <w:rFonts w:ascii="Times New Roman" w:hAnsi="Times New Roman"/>
        </w:rPr>
        <w:t>]</w:t>
      </w:r>
      <w:r w:rsidRPr="4D000D16" w:rsidR="6E072F1C">
        <w:rPr>
          <w:rFonts w:ascii="Times New Roman" w:hAnsi="Times New Roman"/>
        </w:rPr>
        <w:t xml:space="preserve"> status, fall EMAS score), teacher/classroom (education, experience), and school covariates will be included to reduce residual error and increase power. </w:t>
      </w:r>
    </w:p>
    <w:p w:rsidR="6E072F1C" w:rsidP="339E7E24" w14:paraId="334859C4" w14:textId="4CC11C37">
      <w:r w:rsidRPr="339E7E24">
        <w:rPr>
          <w:rFonts w:ascii="Times New Roman" w:hAnsi="Times New Roman"/>
        </w:rPr>
        <w:t xml:space="preserve"> </w:t>
      </w:r>
    </w:p>
    <w:p w:rsidR="6E072F1C" w:rsidP="339E7E24" w14:paraId="70BA84CC" w14:textId="01116289">
      <w:r w:rsidRPr="339E7E24">
        <w:rPr>
          <w:rFonts w:ascii="Times New Roman" w:hAnsi="Times New Roman"/>
        </w:rPr>
        <w:t xml:space="preserve">Level 1: Students </w:t>
      </w:r>
    </w:p>
    <w:p w:rsidR="6E072F1C" w:rsidP="339E7E24" w14:paraId="6FD5CCD2" w14:textId="4027D9C3">
      <w:r w:rsidRPr="339E7E24">
        <w:rPr>
          <w:rFonts w:ascii="Times New Roman" w:hAnsi="Times New Roman"/>
        </w:rPr>
        <w:t xml:space="preserve"> </w:t>
      </w:r>
    </w:p>
    <w:p w:rsidR="6E072F1C" w:rsidP="55E7EC11" w14:paraId="44E6A044" w14:textId="3E6ACDCE">
      <w:pPr>
        <w:rPr>
          <w:rFonts w:ascii="Times New Roman" w:hAnsi="Times New Roman"/>
          <w:i/>
          <w:iCs/>
        </w:rPr>
      </w:pPr>
      <w:r w:rsidRPr="55E7EC11">
        <w:rPr>
          <w:rFonts w:ascii="Times New Roman" w:hAnsi="Times New Roman"/>
          <w:i/>
          <w:iCs/>
        </w:rPr>
        <w:t>Y</w:t>
      </w:r>
      <w:r w:rsidRPr="55E7EC11">
        <w:rPr>
          <w:rFonts w:ascii="Times New Roman" w:hAnsi="Times New Roman"/>
          <w:i/>
          <w:iCs/>
          <w:vertAlign w:val="subscript"/>
        </w:rPr>
        <w:t>ijk</w:t>
      </w:r>
      <w:r w:rsidRPr="55E7EC11">
        <w:rPr>
          <w:rFonts w:ascii="Times New Roman" w:hAnsi="Times New Roman"/>
          <w:i/>
          <w:iCs/>
        </w:rPr>
        <w:t xml:space="preserve"> </w:t>
      </w:r>
      <w:r w:rsidRPr="55E7EC11">
        <w:rPr>
          <w:rFonts w:ascii="Times New Roman" w:hAnsi="Times New Roman"/>
        </w:rPr>
        <w:t>=</w:t>
      </w:r>
      <w:r w:rsidRPr="55E7EC11">
        <w:rPr>
          <w:rFonts w:ascii="Times New Roman" w:hAnsi="Times New Roman"/>
          <w:i/>
          <w:iCs/>
        </w:rPr>
        <w:t xml:space="preserve"> 𝜋</w:t>
      </w:r>
      <w:r w:rsidRPr="55E7EC11">
        <w:rPr>
          <w:rFonts w:ascii="Times New Roman" w:hAnsi="Times New Roman"/>
          <w:i/>
          <w:iCs/>
          <w:vertAlign w:val="subscript"/>
        </w:rPr>
        <w:t>0jk</w:t>
      </w:r>
      <w:r w:rsidRPr="55E7EC11">
        <w:rPr>
          <w:rFonts w:ascii="Times New Roman" w:hAnsi="Times New Roman"/>
          <w:i/>
          <w:iCs/>
        </w:rPr>
        <w:t xml:space="preserve"> </w:t>
      </w:r>
      <w:r w:rsidRPr="55E7EC11">
        <w:rPr>
          <w:rFonts w:ascii="Times New Roman" w:hAnsi="Times New Roman"/>
        </w:rPr>
        <w:t>+</w:t>
      </w:r>
      <w:r w:rsidRPr="55E7EC11">
        <w:rPr>
          <w:rFonts w:ascii="Times New Roman" w:hAnsi="Times New Roman"/>
          <w:i/>
          <w:iCs/>
        </w:rPr>
        <w:t xml:space="preserve"> 𝜋</w:t>
      </w:r>
      <w:r w:rsidRPr="55E7EC11">
        <w:rPr>
          <w:rFonts w:ascii="Times New Roman" w:hAnsi="Times New Roman"/>
          <w:i/>
          <w:iCs/>
          <w:vertAlign w:val="subscript"/>
        </w:rPr>
        <w:t>1jk</w:t>
      </w:r>
      <w:r w:rsidRPr="55E7EC11">
        <w:rPr>
          <w:rFonts w:ascii="Times New Roman" w:hAnsi="Times New Roman"/>
          <w:i/>
          <w:iCs/>
        </w:rPr>
        <w:t>St</w:t>
      </w:r>
      <w:r w:rsidRPr="55E7EC11">
        <w:rPr>
          <w:rFonts w:ascii="Times New Roman" w:hAnsi="Times New Roman"/>
          <w:i/>
          <w:iCs/>
          <w:vertAlign w:val="subscript"/>
        </w:rPr>
        <w:t>ijk</w:t>
      </w:r>
      <w:r w:rsidRPr="55E7EC11">
        <w:rPr>
          <w:rFonts w:ascii="Times New Roman" w:hAnsi="Times New Roman"/>
          <w:i/>
          <w:iCs/>
        </w:rPr>
        <w:t xml:space="preserve"> </w:t>
      </w:r>
      <w:r w:rsidRPr="55E7EC11">
        <w:rPr>
          <w:rFonts w:ascii="Times New Roman" w:hAnsi="Times New Roman"/>
        </w:rPr>
        <w:t>+</w:t>
      </w:r>
      <w:r w:rsidRPr="55E7EC11">
        <w:rPr>
          <w:rFonts w:ascii="Times New Roman" w:hAnsi="Times New Roman"/>
          <w:i/>
          <w:iCs/>
        </w:rPr>
        <w:t xml:space="preserve"> </w:t>
      </w:r>
      <w:r w:rsidRPr="55E7EC11">
        <w:rPr>
          <w:rFonts w:ascii="Times New Roman" w:hAnsi="Times New Roman"/>
          <w:i/>
          <w:iCs/>
        </w:rPr>
        <w:t>e</w:t>
      </w:r>
      <w:r w:rsidRPr="55E7EC11">
        <w:rPr>
          <w:rFonts w:ascii="Times New Roman" w:hAnsi="Times New Roman"/>
          <w:i/>
          <w:iCs/>
          <w:vertAlign w:val="subscript"/>
        </w:rPr>
        <w:t>ijk</w:t>
      </w:r>
    </w:p>
    <w:p w:rsidR="339E7E24" w:rsidP="339E7E24" w14:paraId="23A43AD8" w14:textId="24A98422">
      <w:pPr>
        <w:rPr>
          <w:rFonts w:ascii="Times New Roman" w:hAnsi="Times New Roman"/>
        </w:rPr>
      </w:pPr>
    </w:p>
    <w:p w:rsidR="6E072F1C" w:rsidP="339E7E24" w14:paraId="0BC0B1E6" w14:textId="30FC23C3">
      <w:r w:rsidRPr="4D000D16">
        <w:rPr>
          <w:rFonts w:ascii="Times New Roman" w:hAnsi="Times New Roman"/>
        </w:rPr>
        <w:t xml:space="preserve">where </w:t>
      </w:r>
      <w:r w:rsidRPr="4D000D16">
        <w:rPr>
          <w:rFonts w:ascii="Times New Roman" w:hAnsi="Times New Roman"/>
          <w:i/>
          <w:iCs/>
        </w:rPr>
        <w:t>𝜋</w:t>
      </w:r>
      <w:r w:rsidRPr="4D000D16">
        <w:rPr>
          <w:rFonts w:ascii="Times New Roman" w:hAnsi="Times New Roman"/>
          <w:i/>
          <w:iCs/>
          <w:vertAlign w:val="subscript"/>
        </w:rPr>
        <w:t>0jk</w:t>
      </w:r>
      <w:r w:rsidRPr="4D000D16" w:rsidR="50019E38">
        <w:rPr>
          <w:rFonts w:ascii="Times New Roman" w:hAnsi="Times New Roman"/>
          <w:i/>
          <w:iCs/>
          <w:vertAlign w:val="subscript"/>
        </w:rPr>
        <w:t xml:space="preserve"> </w:t>
      </w:r>
      <w:r w:rsidRPr="4D000D16">
        <w:rPr>
          <w:rFonts w:ascii="Times New Roman" w:hAnsi="Times New Roman"/>
        </w:rPr>
        <w:t xml:space="preserve">is the random adjusted mean math outcome score of students with teacher j in school k, </w:t>
      </w:r>
      <w:r w:rsidRPr="4D000D16">
        <w:rPr>
          <w:rFonts w:ascii="Times New Roman" w:hAnsi="Times New Roman"/>
          <w:i/>
          <w:iCs/>
        </w:rPr>
        <w:t>St</w:t>
      </w:r>
      <w:r w:rsidRPr="4D000D16">
        <w:rPr>
          <w:rFonts w:ascii="Times New Roman" w:hAnsi="Times New Roman"/>
          <w:i/>
          <w:iCs/>
          <w:vertAlign w:val="subscript"/>
        </w:rPr>
        <w:t>ijk</w:t>
      </w:r>
      <w:r w:rsidRPr="4D000D16">
        <w:rPr>
          <w:rFonts w:ascii="Times New Roman" w:hAnsi="Times New Roman"/>
        </w:rPr>
        <w:t xml:space="preserve"> is a vector of student-level baseline characteristics (age, gender, fall EMAS score), </w:t>
      </w:r>
      <w:r w:rsidRPr="4D000D16" w:rsidR="00235BCD">
        <w:rPr>
          <w:rFonts w:ascii="Times New Roman" w:hAnsi="Times New Roman"/>
        </w:rPr>
        <w:t xml:space="preserve">and </w:t>
      </w:r>
      <w:r w:rsidRPr="4D000D16" w:rsidR="4312F78D">
        <w:rPr>
          <w:rFonts w:ascii="Times New Roman" w:hAnsi="Times New Roman"/>
          <w:i/>
          <w:iCs/>
        </w:rPr>
        <w:t>e</w:t>
      </w:r>
      <w:r w:rsidRPr="4D000D16">
        <w:rPr>
          <w:rFonts w:ascii="Times New Roman" w:hAnsi="Times New Roman"/>
          <w:i/>
          <w:iCs/>
          <w:vertAlign w:val="subscript"/>
        </w:rPr>
        <w:t>ijk</w:t>
      </w:r>
      <w:r w:rsidRPr="4D000D16">
        <w:rPr>
          <w:rFonts w:ascii="Times New Roman" w:hAnsi="Times New Roman"/>
        </w:rPr>
        <w:t xml:space="preserve"> is a student-specific error term. </w:t>
      </w:r>
    </w:p>
    <w:p w:rsidR="6E072F1C" w:rsidP="339E7E24" w14:paraId="3B53699E" w14:textId="44A83538">
      <w:r w:rsidRPr="339E7E24">
        <w:rPr>
          <w:rFonts w:ascii="Times New Roman" w:hAnsi="Times New Roman"/>
        </w:rPr>
        <w:t xml:space="preserve"> </w:t>
      </w:r>
    </w:p>
    <w:p w:rsidR="6E072F1C" w:rsidP="339E7E24" w14:paraId="6F66D9B1" w14:textId="6EAF0020">
      <w:r w:rsidRPr="339E7E24">
        <w:rPr>
          <w:rFonts w:ascii="Times New Roman" w:hAnsi="Times New Roman"/>
        </w:rPr>
        <w:t xml:space="preserve">Level 2: Teachers </w:t>
      </w:r>
    </w:p>
    <w:p w:rsidR="6E072F1C" w:rsidP="339E7E24" w14:paraId="182D3360" w14:textId="35B6DB01">
      <w:r w:rsidRPr="339E7E24">
        <w:rPr>
          <w:rFonts w:ascii="Times New Roman" w:hAnsi="Times New Roman"/>
        </w:rPr>
        <w:t xml:space="preserve"> </w:t>
      </w:r>
    </w:p>
    <w:p w:rsidR="6E072F1C" w:rsidP="339E7E24" w14:paraId="7D4384BB" w14:textId="76101D06">
      <w:r w:rsidRPr="339E7E24">
        <w:rPr>
          <w:rFonts w:ascii="Times New Roman" w:hAnsi="Times New Roman"/>
          <w:i/>
          <w:iCs/>
        </w:rPr>
        <w:t>𝜋</w:t>
      </w:r>
      <w:r w:rsidRPr="339E7E24">
        <w:rPr>
          <w:rFonts w:ascii="Times New Roman" w:hAnsi="Times New Roman"/>
          <w:i/>
          <w:iCs/>
          <w:vertAlign w:val="subscript"/>
        </w:rPr>
        <w:t>0jk</w:t>
      </w:r>
      <w:r w:rsidRPr="339E7E24" w:rsidR="35A64D2A">
        <w:rPr>
          <w:rFonts w:ascii="Times New Roman" w:hAnsi="Times New Roman"/>
        </w:rPr>
        <w:t xml:space="preserve"> </w:t>
      </w:r>
      <w:r w:rsidRPr="339E7E24">
        <w:rPr>
          <w:rFonts w:ascii="Times New Roman" w:hAnsi="Times New Roman"/>
        </w:rPr>
        <w:t>=</w:t>
      </w:r>
      <w:r w:rsidRPr="339E7E24" w:rsidR="35A64D2A">
        <w:rPr>
          <w:rFonts w:ascii="Times New Roman" w:hAnsi="Times New Roman"/>
        </w:rPr>
        <w:t xml:space="preserve"> </w:t>
      </w:r>
      <w:r w:rsidRPr="339E7E24">
        <w:rPr>
          <w:rFonts w:ascii="Times New Roman" w:hAnsi="Times New Roman"/>
          <w:i/>
          <w:iCs/>
        </w:rPr>
        <w:t>𝛽</w:t>
      </w:r>
      <w:r w:rsidRPr="339E7E24">
        <w:rPr>
          <w:rFonts w:ascii="Times New Roman" w:hAnsi="Times New Roman"/>
          <w:i/>
          <w:iCs/>
          <w:vertAlign w:val="subscript"/>
        </w:rPr>
        <w:t>00k</w:t>
      </w:r>
      <w:r w:rsidRPr="339E7E24" w:rsidR="240ACA7E">
        <w:rPr>
          <w:rFonts w:ascii="Times New Roman" w:hAnsi="Times New Roman"/>
        </w:rPr>
        <w:t xml:space="preserve"> </w:t>
      </w:r>
      <w:r w:rsidRPr="339E7E24">
        <w:rPr>
          <w:rFonts w:ascii="Times New Roman" w:hAnsi="Times New Roman"/>
        </w:rPr>
        <w:t>+</w:t>
      </w:r>
      <w:r w:rsidRPr="339E7E24" w:rsidR="240ACA7E">
        <w:rPr>
          <w:rFonts w:ascii="Times New Roman" w:hAnsi="Times New Roman"/>
        </w:rPr>
        <w:t xml:space="preserve"> </w:t>
      </w:r>
      <w:r w:rsidRPr="339E7E24">
        <w:rPr>
          <w:rFonts w:ascii="Times New Roman" w:hAnsi="Times New Roman"/>
          <w:i/>
          <w:iCs/>
        </w:rPr>
        <w:t>𝛽</w:t>
      </w:r>
      <w:r w:rsidRPr="339E7E24">
        <w:rPr>
          <w:rFonts w:ascii="Times New Roman" w:hAnsi="Times New Roman"/>
          <w:i/>
          <w:iCs/>
          <w:vertAlign w:val="subscript"/>
        </w:rPr>
        <w:t>01k</w:t>
      </w:r>
      <w:r w:rsidRPr="339E7E24">
        <w:rPr>
          <w:rFonts w:ascii="Times New Roman" w:hAnsi="Times New Roman"/>
          <w:i/>
          <w:iCs/>
        </w:rPr>
        <w:t>Tch</w:t>
      </w:r>
      <w:r w:rsidRPr="339E7E24">
        <w:rPr>
          <w:rFonts w:ascii="Times New Roman" w:hAnsi="Times New Roman"/>
          <w:i/>
          <w:iCs/>
          <w:vertAlign w:val="subscript"/>
        </w:rPr>
        <w:t>jk</w:t>
      </w:r>
      <w:r w:rsidRPr="339E7E24" w:rsidR="2B60E503">
        <w:rPr>
          <w:rFonts w:ascii="Times New Roman" w:hAnsi="Times New Roman"/>
        </w:rPr>
        <w:t xml:space="preserve"> </w:t>
      </w:r>
      <w:r w:rsidRPr="339E7E24">
        <w:rPr>
          <w:rFonts w:ascii="Times New Roman" w:hAnsi="Times New Roman"/>
        </w:rPr>
        <w:t>+</w:t>
      </w:r>
      <w:r w:rsidRPr="339E7E24" w:rsidR="0A7D5307">
        <w:rPr>
          <w:rFonts w:ascii="Times New Roman" w:hAnsi="Times New Roman"/>
        </w:rPr>
        <w:t xml:space="preserve"> </w:t>
      </w:r>
      <w:r w:rsidRPr="339E7E24">
        <w:rPr>
          <w:rFonts w:ascii="Times New Roman" w:hAnsi="Times New Roman"/>
          <w:i/>
          <w:iCs/>
        </w:rPr>
        <w:t>r</w:t>
      </w:r>
      <w:r w:rsidRPr="339E7E24">
        <w:rPr>
          <w:rFonts w:ascii="Times New Roman" w:hAnsi="Times New Roman"/>
          <w:i/>
          <w:iCs/>
          <w:vertAlign w:val="subscript"/>
        </w:rPr>
        <w:t>0jk</w:t>
      </w:r>
    </w:p>
    <w:p w:rsidR="339E7E24" w:rsidP="339E7E24" w14:paraId="78C502FC" w14:textId="3500B559">
      <w:pPr>
        <w:rPr>
          <w:rFonts w:ascii="Times New Roman" w:hAnsi="Times New Roman"/>
        </w:rPr>
      </w:pPr>
    </w:p>
    <w:p w:rsidR="6E072F1C" w:rsidP="4D000D16" w14:paraId="3470797A" w14:textId="5FA37CE5">
      <w:pPr>
        <w:rPr>
          <w:rFonts w:ascii="Times New Roman" w:hAnsi="Times New Roman"/>
        </w:rPr>
      </w:pPr>
      <w:r w:rsidRPr="4D000D16">
        <w:rPr>
          <w:rFonts w:ascii="Times New Roman" w:hAnsi="Times New Roman"/>
        </w:rPr>
        <w:t xml:space="preserve">where </w:t>
      </w:r>
      <w:r w:rsidRPr="4D000D16">
        <w:rPr>
          <w:rFonts w:ascii="Times New Roman" w:hAnsi="Times New Roman"/>
          <w:i/>
          <w:iCs/>
        </w:rPr>
        <w:t>𝛽</w:t>
      </w:r>
      <w:r w:rsidRPr="4D000D16">
        <w:rPr>
          <w:rFonts w:ascii="Times New Roman" w:hAnsi="Times New Roman"/>
          <w:i/>
          <w:iCs/>
          <w:vertAlign w:val="subscript"/>
        </w:rPr>
        <w:t>00k</w:t>
      </w:r>
      <w:r w:rsidRPr="4D000D16" w:rsidR="2141BA69">
        <w:rPr>
          <w:rFonts w:ascii="Times New Roman" w:hAnsi="Times New Roman"/>
        </w:rPr>
        <w:t xml:space="preserve"> </w:t>
      </w:r>
      <w:r w:rsidRPr="4D000D16">
        <w:rPr>
          <w:rFonts w:ascii="Times New Roman" w:hAnsi="Times New Roman"/>
        </w:rPr>
        <w:t xml:space="preserve">is the random adjusted mean math outcome score of students in school k, </w:t>
      </w:r>
      <w:r w:rsidRPr="4D000D16">
        <w:rPr>
          <w:rFonts w:ascii="Times New Roman" w:hAnsi="Times New Roman"/>
          <w:i/>
          <w:iCs/>
        </w:rPr>
        <w:t>Tch</w:t>
      </w:r>
      <w:r w:rsidRPr="4D000D16">
        <w:rPr>
          <w:rFonts w:ascii="Times New Roman" w:hAnsi="Times New Roman"/>
          <w:i/>
          <w:iCs/>
          <w:vertAlign w:val="subscript"/>
        </w:rPr>
        <w:t>jk</w:t>
      </w:r>
      <w:r w:rsidRPr="4D000D16" w:rsidR="00E8094C">
        <w:rPr>
          <w:rFonts w:ascii="Times New Roman" w:hAnsi="Times New Roman"/>
        </w:rPr>
        <w:t xml:space="preserve"> </w:t>
      </w:r>
      <w:r w:rsidRPr="4D000D16">
        <w:rPr>
          <w:rFonts w:ascii="Times New Roman" w:hAnsi="Times New Roman"/>
        </w:rPr>
        <w:t xml:space="preserve">is a vector of teacher-level baseline characteristics (education, years teaching preschool or kindergarten), </w:t>
      </w:r>
      <w:r w:rsidRPr="4D000D16" w:rsidR="00F97375">
        <w:rPr>
          <w:rFonts w:ascii="Times New Roman" w:hAnsi="Times New Roman"/>
        </w:rPr>
        <w:t xml:space="preserve">and </w:t>
      </w:r>
      <w:r w:rsidRPr="4D000D16">
        <w:rPr>
          <w:rFonts w:ascii="Times New Roman" w:hAnsi="Times New Roman"/>
          <w:i/>
          <w:iCs/>
        </w:rPr>
        <w:t>r</w:t>
      </w:r>
      <w:r w:rsidRPr="4D000D16">
        <w:rPr>
          <w:rFonts w:ascii="Times New Roman" w:hAnsi="Times New Roman"/>
          <w:i/>
          <w:iCs/>
          <w:vertAlign w:val="subscript"/>
        </w:rPr>
        <w:t>0jk</w:t>
      </w:r>
      <w:r w:rsidRPr="4D000D16" w:rsidR="3C234326">
        <w:rPr>
          <w:rFonts w:ascii="Times New Roman" w:hAnsi="Times New Roman"/>
        </w:rPr>
        <w:t xml:space="preserve"> </w:t>
      </w:r>
      <w:r w:rsidRPr="4D000D16">
        <w:rPr>
          <w:rFonts w:ascii="Times New Roman" w:hAnsi="Times New Roman"/>
        </w:rPr>
        <w:t xml:space="preserve">is a teacher-specific error term. </w:t>
      </w:r>
    </w:p>
    <w:p w:rsidR="6E072F1C" w:rsidP="339E7E24" w14:paraId="5A3F83F8" w14:textId="181942D3">
      <w:r w:rsidRPr="339E7E24">
        <w:rPr>
          <w:rFonts w:ascii="Times New Roman" w:hAnsi="Times New Roman"/>
        </w:rPr>
        <w:t xml:space="preserve"> </w:t>
      </w:r>
    </w:p>
    <w:p w:rsidR="6E072F1C" w:rsidP="339E7E24" w14:paraId="5721E81D" w14:textId="65DF95A8">
      <w:r w:rsidRPr="339E7E24">
        <w:rPr>
          <w:rFonts w:ascii="Times New Roman" w:hAnsi="Times New Roman"/>
        </w:rPr>
        <w:t xml:space="preserve">Level 3: Schools </w:t>
      </w:r>
    </w:p>
    <w:p w:rsidR="6E072F1C" w:rsidP="339E7E24" w14:paraId="0C06B7C5" w14:textId="4B9C1801">
      <w:r w:rsidRPr="339E7E24">
        <w:rPr>
          <w:rFonts w:ascii="Times New Roman" w:hAnsi="Times New Roman"/>
        </w:rPr>
        <w:t xml:space="preserve"> </w:t>
      </w:r>
    </w:p>
    <w:p w:rsidR="6E072F1C" w:rsidP="339E7E24" w14:paraId="11597B46" w14:textId="2C6CCC7C">
      <w:r w:rsidRPr="339E7E24">
        <w:rPr>
          <w:rFonts w:ascii="Times New Roman" w:hAnsi="Times New Roman"/>
          <w:i/>
          <w:iCs/>
        </w:rPr>
        <w:t>𝛽</w:t>
      </w:r>
      <w:r w:rsidRPr="339E7E24">
        <w:rPr>
          <w:rFonts w:ascii="Times New Roman" w:hAnsi="Times New Roman"/>
          <w:i/>
          <w:iCs/>
          <w:vertAlign w:val="subscript"/>
        </w:rPr>
        <w:t>00k</w:t>
      </w:r>
      <w:r w:rsidRPr="339E7E24" w:rsidR="370810A0">
        <w:rPr>
          <w:rFonts w:ascii="Times New Roman" w:hAnsi="Times New Roman"/>
        </w:rPr>
        <w:t xml:space="preserve"> </w:t>
      </w:r>
      <w:r w:rsidRPr="339E7E24">
        <w:rPr>
          <w:rFonts w:ascii="Times New Roman" w:hAnsi="Times New Roman"/>
        </w:rPr>
        <w:t>=</w:t>
      </w:r>
      <w:r w:rsidRPr="339E7E24" w:rsidR="3D82BBA5">
        <w:rPr>
          <w:rFonts w:ascii="Times New Roman" w:hAnsi="Times New Roman"/>
          <w:i/>
          <w:iCs/>
        </w:rPr>
        <w:t xml:space="preserve"> </w:t>
      </w:r>
      <w:r w:rsidRPr="339E7E24">
        <w:rPr>
          <w:rFonts w:ascii="Times New Roman" w:hAnsi="Times New Roman"/>
          <w:i/>
          <w:iCs/>
        </w:rPr>
        <w:t>𝛾</w:t>
      </w:r>
      <w:r w:rsidRPr="339E7E24">
        <w:rPr>
          <w:rFonts w:ascii="Times New Roman" w:hAnsi="Times New Roman"/>
          <w:i/>
          <w:iCs/>
          <w:vertAlign w:val="subscript"/>
        </w:rPr>
        <w:t>000</w:t>
      </w:r>
      <w:r w:rsidRPr="339E7E24" w:rsidR="1FDB888F">
        <w:rPr>
          <w:rFonts w:ascii="Times New Roman" w:hAnsi="Times New Roman"/>
        </w:rPr>
        <w:t xml:space="preserve"> </w:t>
      </w:r>
      <w:r w:rsidRPr="339E7E24">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01</w:t>
      </w:r>
      <w:r w:rsidRPr="339E7E24">
        <w:rPr>
          <w:rFonts w:ascii="Times New Roman" w:hAnsi="Times New Roman"/>
          <w:i/>
          <w:iCs/>
        </w:rPr>
        <w:t>Schl</w:t>
      </w:r>
      <w:r w:rsidRPr="339E7E24">
        <w:rPr>
          <w:rFonts w:ascii="Times New Roman" w:hAnsi="Times New Roman"/>
          <w:i/>
          <w:iCs/>
          <w:vertAlign w:val="subscript"/>
        </w:rPr>
        <w:t>k</w:t>
      </w:r>
      <w:r w:rsidRPr="339E7E24" w:rsidR="0DC16563">
        <w:rPr>
          <w:rFonts w:ascii="Times New Roman" w:hAnsi="Times New Roman"/>
        </w:rPr>
        <w:t xml:space="preserve"> </w:t>
      </w:r>
      <w:r w:rsidRPr="339E7E24">
        <w:rPr>
          <w:rFonts w:ascii="Times New Roman" w:hAnsi="Times New Roman"/>
        </w:rPr>
        <w:t>+</w:t>
      </w:r>
      <w:r w:rsidRPr="339E7E24" w:rsidR="0DC16563">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02</w:t>
      </w:r>
      <w:r w:rsidRPr="339E7E24">
        <w:rPr>
          <w:rFonts w:ascii="Times New Roman" w:hAnsi="Times New Roman"/>
          <w:i/>
          <w:iCs/>
        </w:rPr>
        <w:t>B</w:t>
      </w:r>
      <w:r w:rsidRPr="339E7E24">
        <w:rPr>
          <w:rFonts w:ascii="Times New Roman" w:hAnsi="Times New Roman"/>
          <w:i/>
          <w:iCs/>
          <w:vertAlign w:val="subscript"/>
        </w:rPr>
        <w:t>k</w:t>
      </w:r>
      <w:r w:rsidRPr="339E7E24" w:rsidR="46AE2EC5">
        <w:rPr>
          <w:rFonts w:ascii="Times New Roman" w:hAnsi="Times New Roman"/>
        </w:rPr>
        <w:t xml:space="preserve"> </w:t>
      </w:r>
      <w:r w:rsidRPr="339E7E24">
        <w:rPr>
          <w:rFonts w:ascii="Times New Roman" w:hAnsi="Times New Roman"/>
        </w:rPr>
        <w:t>+</w:t>
      </w:r>
      <w:r w:rsidRPr="339E7E24" w:rsidR="419F175C">
        <w:rPr>
          <w:rFonts w:ascii="Times New Roman" w:hAnsi="Times New Roman"/>
        </w:rPr>
        <w:t xml:space="preserve"> </w:t>
      </w:r>
      <w:r w:rsidRPr="339E7E24">
        <w:rPr>
          <w:rFonts w:ascii="Times New Roman" w:hAnsi="Times New Roman"/>
          <w:i/>
          <w:iCs/>
        </w:rPr>
        <w:t>𝛾</w:t>
      </w:r>
      <w:r w:rsidRPr="339E7E24">
        <w:rPr>
          <w:rFonts w:ascii="Times New Roman" w:hAnsi="Times New Roman"/>
          <w:i/>
          <w:iCs/>
          <w:vertAlign w:val="subscript"/>
        </w:rPr>
        <w:t>003</w:t>
      </w:r>
      <w:r w:rsidRPr="339E7E24">
        <w:rPr>
          <w:rFonts w:ascii="Times New Roman" w:hAnsi="Times New Roman"/>
          <w:i/>
          <w:iCs/>
        </w:rPr>
        <w:t>T</w:t>
      </w:r>
      <w:r w:rsidRPr="339E7E24">
        <w:rPr>
          <w:rFonts w:ascii="Times New Roman" w:hAnsi="Times New Roman"/>
          <w:i/>
          <w:iCs/>
          <w:vertAlign w:val="subscript"/>
        </w:rPr>
        <w:t>k</w:t>
      </w:r>
      <w:r w:rsidRPr="339E7E24" w:rsidR="419F175C">
        <w:rPr>
          <w:rFonts w:ascii="Times New Roman" w:hAnsi="Times New Roman"/>
        </w:rPr>
        <w:t xml:space="preserve"> </w:t>
      </w:r>
      <w:r w:rsidRPr="339E7E24">
        <w:rPr>
          <w:rFonts w:ascii="Times New Roman" w:hAnsi="Times New Roman"/>
        </w:rPr>
        <w:t>+</w:t>
      </w:r>
      <w:r w:rsidRPr="339E7E24" w:rsidR="0DC4918B">
        <w:rPr>
          <w:rFonts w:ascii="Times New Roman" w:hAnsi="Times New Roman"/>
        </w:rPr>
        <w:t xml:space="preserve"> </w:t>
      </w:r>
      <w:r w:rsidRPr="339E7E24">
        <w:rPr>
          <w:rFonts w:ascii="Times New Roman" w:hAnsi="Times New Roman"/>
          <w:i/>
          <w:iCs/>
        </w:rPr>
        <w:t>u</w:t>
      </w:r>
      <w:r w:rsidRPr="339E7E24">
        <w:rPr>
          <w:rFonts w:ascii="Times New Roman" w:hAnsi="Times New Roman"/>
          <w:i/>
          <w:iCs/>
          <w:vertAlign w:val="subscript"/>
        </w:rPr>
        <w:t>00k</w:t>
      </w:r>
    </w:p>
    <w:p w:rsidR="339E7E24" w:rsidP="339E7E24" w14:paraId="3227264F" w14:textId="35C7524D">
      <w:pPr>
        <w:rPr>
          <w:rFonts w:ascii="Times New Roman" w:hAnsi="Times New Roman"/>
        </w:rPr>
      </w:pPr>
    </w:p>
    <w:p w:rsidR="6E072F1C" w:rsidP="4D000D16" w14:paraId="6D89C094" w14:textId="356AB114">
      <w:pPr>
        <w:rPr>
          <w:rFonts w:ascii="Times New Roman" w:hAnsi="Times New Roman"/>
        </w:rPr>
      </w:pPr>
      <w:r w:rsidRPr="4D000D16">
        <w:rPr>
          <w:rFonts w:ascii="Times New Roman" w:hAnsi="Times New Roman"/>
        </w:rPr>
        <w:t xml:space="preserve">where </w:t>
      </w:r>
      <w:r w:rsidRPr="4D000D16">
        <w:rPr>
          <w:rFonts w:ascii="Times New Roman" w:hAnsi="Times New Roman"/>
          <w:i/>
          <w:iCs/>
        </w:rPr>
        <w:t>𝛾</w:t>
      </w:r>
      <w:r w:rsidRPr="4D000D16">
        <w:rPr>
          <w:rFonts w:ascii="Times New Roman" w:hAnsi="Times New Roman"/>
          <w:i/>
          <w:iCs/>
          <w:vertAlign w:val="subscript"/>
        </w:rPr>
        <w:t>000</w:t>
      </w:r>
      <w:r w:rsidRPr="4D000D16" w:rsidR="2B8F70F2">
        <w:rPr>
          <w:rFonts w:ascii="Times New Roman" w:hAnsi="Times New Roman"/>
        </w:rPr>
        <w:t xml:space="preserve"> </w:t>
      </w:r>
      <w:r w:rsidRPr="4D000D16">
        <w:rPr>
          <w:rFonts w:ascii="Times New Roman" w:hAnsi="Times New Roman"/>
        </w:rPr>
        <w:t xml:space="preserve">is the random adjusted mean math outcome score of students across schools, </w:t>
      </w:r>
      <w:r w:rsidRPr="4D000D16">
        <w:rPr>
          <w:rFonts w:ascii="Times New Roman" w:hAnsi="Times New Roman"/>
          <w:i/>
          <w:iCs/>
        </w:rPr>
        <w:t>Schl</w:t>
      </w:r>
      <w:r w:rsidRPr="4D000D16">
        <w:rPr>
          <w:rFonts w:ascii="Times New Roman" w:hAnsi="Times New Roman"/>
          <w:i/>
          <w:iCs/>
          <w:vertAlign w:val="subscript"/>
        </w:rPr>
        <w:t>k</w:t>
      </w:r>
      <w:r w:rsidRPr="4D000D16" w:rsidR="00E8094C">
        <w:rPr>
          <w:rFonts w:ascii="Times New Roman" w:hAnsi="Times New Roman"/>
        </w:rPr>
        <w:t xml:space="preserve"> </w:t>
      </w:r>
      <w:r w:rsidRPr="4D000D16">
        <w:rPr>
          <w:rFonts w:ascii="Times New Roman" w:hAnsi="Times New Roman"/>
        </w:rPr>
        <w:t xml:space="preserve">is a vector of school-level student baseline characteristics (school means), </w:t>
      </w:r>
      <w:r w:rsidRPr="4D000D16">
        <w:rPr>
          <w:rFonts w:ascii="Times New Roman" w:hAnsi="Times New Roman"/>
          <w:i/>
          <w:iCs/>
        </w:rPr>
        <w:t>B</w:t>
      </w:r>
      <w:r w:rsidRPr="4D000D16">
        <w:rPr>
          <w:rFonts w:ascii="Times New Roman" w:hAnsi="Times New Roman"/>
          <w:i/>
          <w:iCs/>
          <w:vertAlign w:val="subscript"/>
        </w:rPr>
        <w:t>k</w:t>
      </w:r>
      <w:r w:rsidRPr="4D000D16">
        <w:rPr>
          <w:rFonts w:ascii="Times New Roman" w:hAnsi="Times New Roman"/>
        </w:rPr>
        <w:t xml:space="preserve"> is a set of fixed effects </w:t>
      </w:r>
      <w:r w:rsidRPr="4D000D16">
        <w:rPr>
          <w:rFonts w:ascii="Times New Roman" w:hAnsi="Times New Roman"/>
        </w:rPr>
        <w:t xml:space="preserve">for randomization blocks, </w:t>
      </w:r>
      <w:r w:rsidRPr="4D000D16">
        <w:rPr>
          <w:rFonts w:ascii="Times New Roman" w:hAnsi="Times New Roman"/>
          <w:i/>
          <w:iCs/>
        </w:rPr>
        <w:t>T</w:t>
      </w:r>
      <w:r w:rsidRPr="4D000D16">
        <w:rPr>
          <w:rFonts w:ascii="Times New Roman" w:hAnsi="Times New Roman"/>
          <w:i/>
          <w:iCs/>
          <w:vertAlign w:val="subscript"/>
        </w:rPr>
        <w:t>k</w:t>
      </w:r>
      <w:r w:rsidRPr="4D000D16" w:rsidR="43A0CE7A">
        <w:rPr>
          <w:rFonts w:ascii="Times New Roman" w:hAnsi="Times New Roman"/>
        </w:rPr>
        <w:t xml:space="preserve"> </w:t>
      </w:r>
      <w:r w:rsidRPr="4D000D16">
        <w:rPr>
          <w:rFonts w:ascii="Times New Roman" w:hAnsi="Times New Roman"/>
        </w:rPr>
        <w:t xml:space="preserve">is a binary intervention indicator, so that </w:t>
      </w:r>
      <w:r w:rsidRPr="4D000D16">
        <w:rPr>
          <w:rFonts w:ascii="Times New Roman" w:hAnsi="Times New Roman"/>
          <w:i/>
          <w:iCs/>
        </w:rPr>
        <w:t>𝛾</w:t>
      </w:r>
      <w:r w:rsidRPr="4D000D16">
        <w:rPr>
          <w:rFonts w:ascii="Times New Roman" w:hAnsi="Times New Roman"/>
          <w:i/>
          <w:iCs/>
          <w:vertAlign w:val="subscript"/>
        </w:rPr>
        <w:t>003</w:t>
      </w:r>
      <w:r w:rsidRPr="4D000D16" w:rsidR="33B443D1">
        <w:rPr>
          <w:rFonts w:ascii="Times New Roman" w:hAnsi="Times New Roman"/>
        </w:rPr>
        <w:t xml:space="preserve"> </w:t>
      </w:r>
      <w:r w:rsidRPr="4D000D16">
        <w:rPr>
          <w:rFonts w:ascii="Times New Roman" w:hAnsi="Times New Roman"/>
        </w:rPr>
        <w:t>is the main effect of the intervention on math scores,</w:t>
      </w:r>
      <w:r w:rsidRPr="4D000D16" w:rsidR="00E8094C">
        <w:rPr>
          <w:rFonts w:ascii="Times New Roman" w:hAnsi="Times New Roman"/>
        </w:rPr>
        <w:t xml:space="preserve"> and</w:t>
      </w:r>
      <w:r w:rsidRPr="4D000D16">
        <w:rPr>
          <w:rFonts w:ascii="Times New Roman" w:hAnsi="Times New Roman"/>
        </w:rPr>
        <w:t xml:space="preserve"> </w:t>
      </w:r>
      <w:r w:rsidRPr="4D000D16">
        <w:rPr>
          <w:rFonts w:ascii="Times New Roman" w:hAnsi="Times New Roman"/>
          <w:i/>
          <w:iCs/>
        </w:rPr>
        <w:t>u</w:t>
      </w:r>
      <w:r w:rsidRPr="4D000D16">
        <w:rPr>
          <w:rFonts w:ascii="Times New Roman" w:hAnsi="Times New Roman"/>
          <w:i/>
          <w:iCs/>
          <w:vertAlign w:val="subscript"/>
        </w:rPr>
        <w:t>00k</w:t>
      </w:r>
      <w:r w:rsidRPr="4D000D16" w:rsidR="2DFBC606">
        <w:rPr>
          <w:rFonts w:ascii="Times New Roman" w:hAnsi="Times New Roman"/>
          <w:i/>
          <w:iCs/>
        </w:rPr>
        <w:t xml:space="preserve"> </w:t>
      </w:r>
      <w:r w:rsidRPr="4D000D16">
        <w:rPr>
          <w:rFonts w:ascii="Times New Roman" w:hAnsi="Times New Roman"/>
        </w:rPr>
        <w:t>is a school-specific error term.</w:t>
      </w:r>
    </w:p>
    <w:bookmarkEnd w:id="1"/>
    <w:p w:rsidR="00F74CDB" w:rsidP="339E7E24" w14:paraId="78C74B67" w14:textId="4A4B1E26">
      <w:pPr>
        <w:suppressAutoHyphens/>
        <w:rPr>
          <w:rFonts w:ascii="Times New Roman" w:hAnsi="Times New Roman"/>
        </w:rPr>
      </w:pPr>
    </w:p>
    <w:p w:rsidR="000469D3" w:rsidRPr="000469D3" w:rsidP="339E7E24" w14:paraId="45007BE2" w14:textId="5D14BE2E">
      <w:pPr>
        <w:suppressAutoHyphens/>
        <w:rPr>
          <w:rFonts w:ascii="Times New Roman" w:hAnsi="Times New Roman"/>
        </w:rPr>
      </w:pPr>
      <w:r w:rsidRPr="339E7E24">
        <w:rPr>
          <w:rFonts w:ascii="Times New Roman" w:hAnsi="Times New Roman"/>
          <w:b/>
          <w:bCs/>
          <w:i/>
          <w:iCs/>
        </w:rPr>
        <w:t>Strategies for Correcting for Multiple Hypothesis Testing</w:t>
      </w:r>
      <w:r w:rsidRPr="339E7E24">
        <w:rPr>
          <w:rFonts w:ascii="Times New Roman" w:hAnsi="Times New Roman"/>
          <w:b/>
          <w:bCs/>
        </w:rPr>
        <w:t>.</w:t>
      </w:r>
      <w:r w:rsidRPr="339E7E24">
        <w:rPr>
          <w:rFonts w:ascii="Times New Roman" w:hAnsi="Times New Roman"/>
        </w:rPr>
        <w:t xml:space="preserve"> The proposed analysis does not require correction for multiple hypothesis testing, as it includes only one confirmatory analysis comparison within the </w:t>
      </w:r>
      <w:r w:rsidRPr="339E7E24" w:rsidR="2005446C">
        <w:rPr>
          <w:rFonts w:ascii="Times New Roman" w:hAnsi="Times New Roman"/>
        </w:rPr>
        <w:t>math</w:t>
      </w:r>
      <w:r w:rsidRPr="339E7E24">
        <w:rPr>
          <w:rFonts w:ascii="Times New Roman" w:hAnsi="Times New Roman"/>
        </w:rPr>
        <w:t xml:space="preserve"> domain (treatment vs. control outcome for all students).</w:t>
      </w:r>
    </w:p>
    <w:p w:rsidR="006A2AC8" w:rsidP="000469D3" w14:paraId="725417C8" w14:textId="27701EFC">
      <w:pPr>
        <w:suppressAutoHyphens/>
        <w:rPr>
          <w:rFonts w:ascii="Times New Roman" w:hAnsi="Times New Roman"/>
          <w:bCs/>
        </w:rPr>
      </w:pPr>
    </w:p>
    <w:p w:rsidR="00DE2B22" w:rsidP="339E7E24" w14:paraId="41CCC52E" w14:textId="1F813548">
      <w:pPr>
        <w:suppressAutoHyphens/>
        <w:rPr>
          <w:rFonts w:ascii="Times New Roman" w:hAnsi="Times New Roman"/>
        </w:rPr>
      </w:pPr>
      <w:r w:rsidRPr="4D000D16">
        <w:rPr>
          <w:rFonts w:ascii="Times New Roman" w:hAnsi="Times New Roman"/>
          <w:b/>
          <w:bCs/>
          <w:i/>
          <w:iCs/>
        </w:rPr>
        <w:t xml:space="preserve">Implementation Fidelity. </w:t>
      </w:r>
      <w:r w:rsidRPr="4D000D16">
        <w:rPr>
          <w:rFonts w:ascii="Times New Roman" w:hAnsi="Times New Roman"/>
        </w:rPr>
        <w:t>This evaluation will examine implementation of the key school-based components of the toolkit, which are hypothesized as the primary mechanism for improving teacher knowledge, instruction, and student reading comprehension outcomes. The key components of the toolkit intervention</w:t>
      </w:r>
      <w:r w:rsidRPr="4D000D16" w:rsidR="00AB2C76">
        <w:rPr>
          <w:rFonts w:ascii="Times New Roman" w:hAnsi="Times New Roman"/>
        </w:rPr>
        <w:t xml:space="preserve"> </w:t>
      </w:r>
      <w:r w:rsidRPr="4D000D16">
        <w:rPr>
          <w:rFonts w:ascii="Times New Roman" w:hAnsi="Times New Roman"/>
        </w:rPr>
        <w:t>—</w:t>
      </w:r>
      <w:r w:rsidRPr="4D000D16" w:rsidR="00AB2C76">
        <w:rPr>
          <w:rFonts w:ascii="Times New Roman" w:hAnsi="Times New Roman"/>
        </w:rPr>
        <w:t xml:space="preserve"> </w:t>
      </w:r>
      <w:r w:rsidRPr="4D000D16">
        <w:rPr>
          <w:rFonts w:ascii="Times New Roman" w:hAnsi="Times New Roman"/>
        </w:rPr>
        <w:t>integrating both activities and materials</w:t>
      </w:r>
      <w:r w:rsidRPr="4D000D16" w:rsidR="00AB2C76">
        <w:rPr>
          <w:rFonts w:ascii="Times New Roman" w:hAnsi="Times New Roman"/>
        </w:rPr>
        <w:t xml:space="preserve"> </w:t>
      </w:r>
      <w:r w:rsidRPr="4D000D16">
        <w:rPr>
          <w:rFonts w:ascii="Times New Roman" w:hAnsi="Times New Roman"/>
        </w:rPr>
        <w:t>—</w:t>
      </w:r>
      <w:r w:rsidRPr="4D000D16" w:rsidR="00AB2C76">
        <w:rPr>
          <w:rFonts w:ascii="Times New Roman" w:hAnsi="Times New Roman"/>
        </w:rPr>
        <w:t xml:space="preserve"> </w:t>
      </w:r>
      <w:r w:rsidRPr="4D000D16">
        <w:rPr>
          <w:rFonts w:ascii="Times New Roman" w:hAnsi="Times New Roman"/>
        </w:rPr>
        <w:t>are planning, learning, and institutionalizing. Because these are three distinct phases of implementation, the evaluation team will look at implementation for each of these three components, constructing separate measures for planning, learning, and institutionalizing.</w:t>
      </w:r>
      <w:r w:rsidRPr="4D000D16" w:rsidR="73A60386">
        <w:rPr>
          <w:rFonts w:ascii="Times New Roman" w:hAnsi="Times New Roman"/>
        </w:rPr>
        <w:t xml:space="preserve"> To analyze the implementation fidelity research questions, the evaluation team will examine means, standard deviations, and frequencies (percentages) of items on the Implementation Checklist, track SAMI completion, and study responses to the ease, usability, and satisfaction questions on the Toolkit Satisfaction Survey. To the extent possible, we will examine how variations in teacher characteristics (education, experience) are associated with implementation fidelity. </w:t>
      </w:r>
    </w:p>
    <w:p w:rsidR="00DE2B22" w:rsidP="339E7E24" w14:paraId="145A1122" w14:textId="703D2F55">
      <w:pPr>
        <w:suppressAutoHyphens/>
      </w:pPr>
      <w:r w:rsidRPr="339E7E24">
        <w:rPr>
          <w:rFonts w:ascii="Times New Roman" w:hAnsi="Times New Roman"/>
        </w:rPr>
        <w:t xml:space="preserve"> </w:t>
      </w:r>
    </w:p>
    <w:p w:rsidR="00DE2B22" w:rsidP="339E7E24" w14:paraId="4B0144E6" w14:textId="27C56D66">
      <w:pPr>
        <w:spacing w:line="259" w:lineRule="auto"/>
        <w:rPr>
          <w:rFonts w:ascii="Times New Roman" w:hAnsi="Times New Roman"/>
        </w:rPr>
      </w:pPr>
      <w:r w:rsidRPr="4D000D16">
        <w:rPr>
          <w:rFonts w:ascii="Times New Roman" w:hAnsi="Times New Roman"/>
          <w:b/>
          <w:bCs/>
          <w:i/>
          <w:iCs/>
        </w:rPr>
        <w:t xml:space="preserve">Implementation </w:t>
      </w:r>
      <w:r w:rsidRPr="4D000D16" w:rsidR="0604319F">
        <w:rPr>
          <w:rFonts w:ascii="Times New Roman" w:hAnsi="Times New Roman"/>
          <w:b/>
          <w:bCs/>
          <w:i/>
          <w:iCs/>
        </w:rPr>
        <w:t>Treatment Contrast.</w:t>
      </w:r>
      <w:r w:rsidRPr="4D000D16" w:rsidR="0604319F">
        <w:rPr>
          <w:rFonts w:ascii="Times New Roman" w:hAnsi="Times New Roman"/>
        </w:rPr>
        <w:t xml:space="preserve"> </w:t>
      </w:r>
      <w:r w:rsidRPr="4D000D16" w:rsidR="0B9AB497">
        <w:rPr>
          <w:rFonts w:ascii="Times New Roman" w:hAnsi="Times New Roman"/>
        </w:rPr>
        <w:t xml:space="preserve">To understand the differences between the professional </w:t>
      </w:r>
      <w:r w:rsidRPr="4D000D16" w:rsidR="14928C1A">
        <w:rPr>
          <w:rFonts w:ascii="Times New Roman" w:hAnsi="Times New Roman"/>
        </w:rPr>
        <w:t xml:space="preserve">development </w:t>
      </w:r>
      <w:r w:rsidRPr="4D000D16" w:rsidR="0B9AB497">
        <w:rPr>
          <w:rFonts w:ascii="Times New Roman" w:hAnsi="Times New Roman"/>
        </w:rPr>
        <w:t>experiences of teachers in the two groups</w:t>
      </w:r>
      <w:r w:rsidRPr="4D000D16" w:rsidR="0604319F">
        <w:rPr>
          <w:rFonts w:ascii="Times New Roman" w:hAnsi="Times New Roman"/>
        </w:rPr>
        <w:t xml:space="preserve">, the research team will conduct descriptive analysis of use of toolkit-like activities. </w:t>
      </w:r>
      <w:r w:rsidRPr="4D000D16" w:rsidR="12014AFB">
        <w:rPr>
          <w:rFonts w:ascii="Times New Roman" w:hAnsi="Times New Roman"/>
        </w:rPr>
        <w:t>T</w:t>
      </w:r>
      <w:r w:rsidRPr="4D000D16" w:rsidR="6A03AFAE">
        <w:rPr>
          <w:rFonts w:ascii="Times New Roman" w:hAnsi="Times New Roman"/>
        </w:rPr>
        <w:t xml:space="preserve">he study team will gather information on the non-intervention curricular material and PD resources available to and used by the control teachers by asking questions about these topics in conjunction with the administration of the online ABC Survey, collected post-test. Information about control teachers’ curricular material and PD resources and experiences will be used to describe the contrast between the intervention and control conditions. To understand the differences in math teaching </w:t>
      </w:r>
      <w:bookmarkStart w:id="2" w:name="_Int_JcYn29rV"/>
      <w:r w:rsidRPr="4D000D16" w:rsidR="6A03AFAE">
        <w:rPr>
          <w:rFonts w:ascii="Times New Roman" w:hAnsi="Times New Roman"/>
        </w:rPr>
        <w:t>that students</w:t>
      </w:r>
      <w:bookmarkEnd w:id="2"/>
      <w:r w:rsidRPr="4D000D16" w:rsidR="6A03AFAE">
        <w:rPr>
          <w:rFonts w:ascii="Times New Roman" w:hAnsi="Times New Roman"/>
        </w:rPr>
        <w:t xml:space="preserve"> in the two groups experience, we will look at teacher outcomes on the Instructional Log and TPOT measures. Following completion of the efficacy study and publication of the toolkit PD resources online, teachers in control-assigned schools will be offered the materials and resources.</w:t>
      </w:r>
    </w:p>
    <w:p w:rsidR="00730F15" w:rsidP="00DE2B22" w14:paraId="61084403" w14:textId="14F55185">
      <w:pPr>
        <w:suppressAutoHyphens/>
        <w:rPr>
          <w:rFonts w:ascii="Times New Roman" w:hAnsi="Times New Roman"/>
          <w:bCs/>
        </w:rPr>
      </w:pPr>
    </w:p>
    <w:p w:rsidR="00B77767" w:rsidRPr="00B77767" w:rsidP="339E7E24" w14:paraId="3280DC52" w14:textId="2849F065">
      <w:pPr>
        <w:suppressAutoHyphens/>
        <w:rPr>
          <w:rFonts w:ascii="Times New Roman" w:hAnsi="Times New Roman"/>
        </w:rPr>
      </w:pPr>
      <w:r w:rsidRPr="4D000D16">
        <w:rPr>
          <w:rFonts w:ascii="Times New Roman" w:hAnsi="Times New Roman"/>
          <w:b/>
          <w:bCs/>
          <w:i/>
          <w:iCs/>
        </w:rPr>
        <w:t>Implementation Challenges.</w:t>
      </w:r>
      <w:r w:rsidRPr="4D000D16">
        <w:rPr>
          <w:rFonts w:ascii="Times New Roman" w:hAnsi="Times New Roman"/>
        </w:rPr>
        <w:t xml:space="preserve"> To identify challenges for completing toolkit activities, the evaluation team will collect and analyze data from teachers, school leaders and facilitators, and district leaders. </w:t>
      </w:r>
      <w:r w:rsidRPr="4D000D16" w:rsidR="4A3F99C8">
        <w:rPr>
          <w:rFonts w:ascii="Times New Roman" w:hAnsi="Times New Roman"/>
        </w:rPr>
        <w:t>The s</w:t>
      </w:r>
      <w:r w:rsidRPr="4D000D16" w:rsidR="0442C4E4">
        <w:rPr>
          <w:rFonts w:ascii="Times New Roman" w:hAnsi="Times New Roman"/>
        </w:rPr>
        <w:t xml:space="preserve">urvey </w:t>
      </w:r>
      <w:r w:rsidRPr="4D000D16" w:rsidR="00BA0C3B">
        <w:rPr>
          <w:rFonts w:ascii="Times New Roman" w:hAnsi="Times New Roman"/>
        </w:rPr>
        <w:t xml:space="preserve">will </w:t>
      </w:r>
      <w:r w:rsidRPr="4D000D16" w:rsidR="0442C4E4">
        <w:rPr>
          <w:rFonts w:ascii="Times New Roman" w:hAnsi="Times New Roman"/>
        </w:rPr>
        <w:t xml:space="preserve">ask questions about potential challenges for toolkit implementation, and </w:t>
      </w:r>
      <w:r w:rsidRPr="4D000D16" w:rsidR="00E60E3D">
        <w:rPr>
          <w:rFonts w:ascii="Times New Roman" w:hAnsi="Times New Roman"/>
        </w:rPr>
        <w:t xml:space="preserve">the answers </w:t>
      </w:r>
      <w:r w:rsidRPr="4D000D16" w:rsidR="0442C4E4">
        <w:rPr>
          <w:rFonts w:ascii="Times New Roman" w:hAnsi="Times New Roman"/>
        </w:rPr>
        <w:t>will be summarize</w:t>
      </w:r>
      <w:r w:rsidRPr="4D000D16" w:rsidR="52307438">
        <w:rPr>
          <w:rFonts w:ascii="Times New Roman" w:hAnsi="Times New Roman"/>
        </w:rPr>
        <w:t>d</w:t>
      </w:r>
      <w:r w:rsidRPr="4D000D16" w:rsidR="0442C4E4">
        <w:rPr>
          <w:rFonts w:ascii="Times New Roman" w:hAnsi="Times New Roman"/>
        </w:rPr>
        <w:t xml:space="preserve">. </w:t>
      </w:r>
      <w:r w:rsidRPr="4D000D16" w:rsidR="77BA53F7">
        <w:rPr>
          <w:rFonts w:ascii="Times New Roman" w:hAnsi="Times New Roman"/>
        </w:rPr>
        <w:t>The research team will conduct qualitative analyses of the open-ended responses on the Toolkit Satisfaction Survey to examine how teachers used the toolkit resources, how teachers approached challenges</w:t>
      </w:r>
      <w:r w:rsidRPr="4D000D16" w:rsidR="00E60E3D">
        <w:rPr>
          <w:rFonts w:ascii="Times New Roman" w:hAnsi="Times New Roman"/>
        </w:rPr>
        <w:t>,</w:t>
      </w:r>
      <w:r w:rsidRPr="4D000D16" w:rsidR="77BA53F7">
        <w:rPr>
          <w:rFonts w:ascii="Times New Roman" w:hAnsi="Times New Roman"/>
        </w:rPr>
        <w:t xml:space="preserve"> and any suggested improvements teachers have for the toolkit. </w:t>
      </w:r>
      <w:r w:rsidRPr="4D000D16" w:rsidR="435746C8">
        <w:rPr>
          <w:rFonts w:ascii="Times New Roman" w:hAnsi="Times New Roman"/>
        </w:rPr>
        <w:t xml:space="preserve">The evaluation team will analyze these responses qualitatively, coding each interview in </w:t>
      </w:r>
      <w:r w:rsidRPr="4D000D16" w:rsidR="435746C8">
        <w:rPr>
          <w:rFonts w:ascii="Times New Roman" w:hAnsi="Times New Roman"/>
        </w:rPr>
        <w:t>Dedoose</w:t>
      </w:r>
      <w:r w:rsidRPr="5039746D" w:rsidR="435746C8">
        <w:rPr>
          <w:rFonts w:ascii="Times New Roman" w:hAnsi="Times New Roman"/>
        </w:rPr>
        <w:t xml:space="preserve"> </w:t>
      </w:r>
      <w:r w:rsidRPr="5039746D" w:rsidR="70E43965">
        <w:rPr>
          <w:rFonts w:ascii="Times New Roman" w:hAnsi="Times New Roman"/>
        </w:rPr>
        <w:t>(</w:t>
      </w:r>
      <w:r w:rsidRPr="5039746D" w:rsidR="70E43965">
        <w:rPr>
          <w:rFonts w:ascii="Times New Roman" w:hAnsi="Times New Roman"/>
        </w:rPr>
        <w:t>Dedoose</w:t>
      </w:r>
      <w:r w:rsidRPr="5039746D" w:rsidR="70E43965">
        <w:rPr>
          <w:rFonts w:ascii="Times New Roman" w:hAnsi="Times New Roman"/>
        </w:rPr>
        <w:t>, 2021)</w:t>
      </w:r>
      <w:r w:rsidRPr="4D000D16" w:rsidR="435746C8">
        <w:rPr>
          <w:rFonts w:ascii="Times New Roman" w:hAnsi="Times New Roman"/>
        </w:rPr>
        <w:t xml:space="preserve"> and developing analytic summaries for the most commonly occurring challenges and supports.</w:t>
      </w:r>
    </w:p>
    <w:p w:rsidR="003C0726" w:rsidRPr="003C0726" w:rsidP="339E7E24" w14:paraId="260171AA" w14:textId="0F57351B">
      <w:pPr>
        <w:suppressAutoHyphens/>
        <w:rPr>
          <w:rFonts w:ascii="Times New Roman" w:hAnsi="Times New Roman"/>
        </w:rPr>
      </w:pPr>
    </w:p>
    <w:p w:rsidR="00E72D3D" w:rsidRPr="00951B36" w:rsidP="00125E7C" w14:paraId="1D5E80D6" w14:textId="0C170789">
      <w:pPr>
        <w:pStyle w:val="ListParagraph"/>
        <w:numPr>
          <w:ilvl w:val="0"/>
          <w:numId w:val="10"/>
        </w:numPr>
        <w:suppressAutoHyphens/>
        <w:rPr>
          <w:rFonts w:ascii="Times New Roman" w:hAnsi="Times New Roman"/>
          <w:b/>
        </w:rPr>
      </w:pPr>
      <w:r w:rsidRPr="00951B36">
        <w:rPr>
          <w:rFonts w:ascii="Times New Roman" w:hAnsi="Times New Roman"/>
          <w:b/>
        </w:rPr>
        <w:t>Degree of Accuracy Needed</w:t>
      </w:r>
    </w:p>
    <w:p w:rsidR="00951B36" w:rsidP="00951B36" w14:paraId="6A88D8AD" w14:textId="2CED3A65">
      <w:pPr>
        <w:suppressAutoHyphens/>
        <w:rPr>
          <w:rFonts w:ascii="Times New Roman" w:hAnsi="Times New Roman"/>
          <w:bCs/>
        </w:rPr>
      </w:pPr>
    </w:p>
    <w:p w:rsidR="2B6B89CF" w:rsidP="0017175A" w14:paraId="42D5ECA5" w14:textId="732DE02D">
      <w:pPr>
        <w:rPr>
          <w:rFonts w:ascii="Times New Roman" w:hAnsi="Times New Roman"/>
        </w:rPr>
      </w:pPr>
      <w:r w:rsidRPr="4D000D16">
        <w:rPr>
          <w:rFonts w:ascii="Times New Roman" w:hAnsi="Times New Roman"/>
        </w:rPr>
        <w:t xml:space="preserve">We conducted power analyses estimating the minimum detectable effect size (MDES) for both student and teacher outcomes at the school level, given the nested structure of the data. Both analyses were performed with </w:t>
      </w:r>
      <w:r w:rsidRPr="4D000D16">
        <w:rPr>
          <w:rFonts w:ascii="Times New Roman" w:hAnsi="Times New Roman"/>
        </w:rPr>
        <w:t>PowerUp</w:t>
      </w:r>
      <w:r w:rsidRPr="4D000D16">
        <w:rPr>
          <w:rFonts w:ascii="Times New Roman" w:hAnsi="Times New Roman"/>
        </w:rPr>
        <w:t xml:space="preserve">! </w:t>
      </w:r>
      <w:r w:rsidRPr="4D000D16" w:rsidR="00C01C4D">
        <w:rPr>
          <w:rFonts w:ascii="Times New Roman" w:hAnsi="Times New Roman"/>
        </w:rPr>
        <w:t xml:space="preserve">Software </w:t>
      </w:r>
      <w:r w:rsidRPr="4D000D16">
        <w:rPr>
          <w:rFonts w:ascii="Times New Roman" w:hAnsi="Times New Roman"/>
        </w:rPr>
        <w:t>(Dong &amp; Maynard, 2013), using the MDES formula (Dong &amp; Maynard, 2013, pp. 55–56). For the student math outcome measure, we used 4-Level Fixed Effects Blocked Cluster Random Assignment Designs (BCRA4_3f) — Intervention at Level 3 — to estimate the MDES</w:t>
      </w:r>
      <w:r w:rsidRPr="4D000D16" w:rsidR="00443775">
        <w:rPr>
          <w:rFonts w:ascii="Times New Roman" w:hAnsi="Times New Roman"/>
        </w:rPr>
        <w:t>,</w:t>
      </w:r>
      <w:r w:rsidRPr="4D000D16">
        <w:rPr>
          <w:rFonts w:ascii="Times New Roman" w:hAnsi="Times New Roman"/>
        </w:rPr>
        <w:t xml:space="preserve"> with an assumption of an estimated school-level and teacher-level ICC of 0.10 provided in the published estimates for kindergarten and student, teacher, and school and division R</w:t>
      </w:r>
      <w:r w:rsidRPr="008262AA">
        <w:rPr>
          <w:rFonts w:ascii="Times New Roman" w:hAnsi="Times New Roman"/>
          <w:vertAlign w:val="superscript"/>
        </w:rPr>
        <w:t>2</w:t>
      </w:r>
      <w:r w:rsidRPr="4D000D16">
        <w:rPr>
          <w:rFonts w:ascii="Times New Roman" w:hAnsi="Times New Roman"/>
        </w:rPr>
        <w:t xml:space="preserve"> of 0.5 (Bloom et al., 2007; Hedges &amp; Hedberg, 2007). The study will include 50 schools (25 intervention and 25 control) from approximately 10 divisions, with an estimated two preschool teachers per school and 20 students per teacher after attrition. The power analysis assumes 10 percent attrition of students due to absences on assessment days and movement of students out of the study schools. Use of a type </w:t>
      </w:r>
      <w:r w:rsidRPr="4D000D16" w:rsidR="005D5464">
        <w:rPr>
          <w:rFonts w:ascii="Times New Roman" w:hAnsi="Times New Roman"/>
        </w:rPr>
        <w:t>I</w:t>
      </w:r>
      <w:r w:rsidRPr="4D000D16">
        <w:rPr>
          <w:rFonts w:ascii="Times New Roman" w:hAnsi="Times New Roman"/>
        </w:rPr>
        <w:t xml:space="preserve"> error rate of .05 with a two-sided test of significance, with 80 percent power and with the intervention at the school level, yields an MDES of 0.24 for student math achievement outcomes. </w:t>
      </w:r>
    </w:p>
    <w:p w:rsidR="2B6B89CF" w:rsidP="339E7E24" w14:paraId="32BCAB67" w14:textId="3AFDC3A8">
      <w:r w:rsidRPr="339E7E24">
        <w:rPr>
          <w:rFonts w:ascii="Times New Roman" w:hAnsi="Times New Roman"/>
        </w:rPr>
        <w:t xml:space="preserve"> </w:t>
      </w:r>
    </w:p>
    <w:p w:rsidR="2B6B89CF" w:rsidP="339E7E24" w14:paraId="72B6E316" w14:textId="7518A433">
      <w:r w:rsidRPr="4D000D16">
        <w:rPr>
          <w:rFonts w:ascii="Times New Roman" w:hAnsi="Times New Roman"/>
        </w:rPr>
        <w:t>Because of the lack of prior research on variance decomposition across schools of teacher outcomes in preschool classrooms, student variance estimates will be generalized to teacher outcomes. We additionally assume 5 percent teacher attrition during the study year based on our previous preschool evaluation work in Virginia. Using the same assumptions we applied to the student-level power analyses, the MDES is 0.43 for teacher outcomes. Although this MDES is high compared to some other education research studies, it is appropriate for this study. Previous PD evaluation studies conducted by the developers of the toolkit found significant impacts on preschool to grade 3 teachers’ confidence (effect size [ES] ranges from 0.51 to 0.71) and instructional quality (ES ranges between 0.65 and 1.01) (Reid et al., 2020).</w:t>
      </w:r>
    </w:p>
    <w:p w:rsidR="00951B36" w:rsidRPr="00951B36" w:rsidP="00951B36" w14:paraId="07173B97" w14:textId="77777777">
      <w:pPr>
        <w:suppressAutoHyphens/>
        <w:rPr>
          <w:rFonts w:ascii="Times New Roman" w:hAnsi="Times New Roman"/>
          <w:bCs/>
        </w:rPr>
      </w:pPr>
    </w:p>
    <w:p w:rsidR="00D0692C" w:rsidRPr="003D60DC" w:rsidP="00125E7C" w14:paraId="3B5C2602" w14:textId="14B6FDCB">
      <w:pPr>
        <w:pStyle w:val="ListParagraph"/>
        <w:numPr>
          <w:ilvl w:val="0"/>
          <w:numId w:val="10"/>
        </w:numPr>
        <w:suppressAutoHyphens/>
        <w:rPr>
          <w:rFonts w:ascii="Times New Roman" w:hAnsi="Times New Roman"/>
          <w:b/>
        </w:rPr>
      </w:pPr>
      <w:r w:rsidRPr="003D60DC">
        <w:rPr>
          <w:rFonts w:ascii="Times New Roman" w:hAnsi="Times New Roman"/>
          <w:b/>
        </w:rPr>
        <w:t>Unusual Problems Requiring Specialized Sampling Procedures</w:t>
      </w:r>
    </w:p>
    <w:p w:rsidR="003D60DC" w:rsidP="003D60DC" w14:paraId="7E361F18" w14:textId="01EDFAE8">
      <w:pPr>
        <w:suppressAutoHyphens/>
        <w:rPr>
          <w:rFonts w:ascii="Times New Roman" w:hAnsi="Times New Roman"/>
          <w:bCs/>
        </w:rPr>
      </w:pPr>
    </w:p>
    <w:p w:rsidR="003D60DC" w:rsidP="003D60DC" w14:paraId="184508B7" w14:textId="66F194E6">
      <w:pPr>
        <w:suppressAutoHyphens/>
        <w:rPr>
          <w:rFonts w:ascii="Times New Roman" w:hAnsi="Times New Roman"/>
          <w:bCs/>
        </w:rPr>
      </w:pPr>
      <w:r w:rsidRPr="003D60DC">
        <w:rPr>
          <w:rFonts w:ascii="Times New Roman" w:hAnsi="Times New Roman"/>
          <w:bCs/>
        </w:rPr>
        <w:t>There are no unusual problems requiring specialized sampling procedures.</w:t>
      </w:r>
    </w:p>
    <w:p w:rsidR="00B52307" w:rsidP="003D60DC" w14:paraId="5CEA3024" w14:textId="7AEBE21B">
      <w:pPr>
        <w:suppressAutoHyphens/>
        <w:rPr>
          <w:rFonts w:ascii="Times New Roman" w:hAnsi="Times New Roman"/>
          <w:bCs/>
        </w:rPr>
      </w:pPr>
    </w:p>
    <w:p w:rsidR="00B52307" w:rsidP="4D000D16" w14:paraId="6809A85D" w14:textId="7BA472D8">
      <w:pPr>
        <w:pStyle w:val="ListParagraph"/>
        <w:numPr>
          <w:ilvl w:val="0"/>
          <w:numId w:val="10"/>
        </w:numPr>
        <w:suppressAutoHyphens/>
        <w:rPr>
          <w:rFonts w:ascii="Times New Roman" w:hAnsi="Times New Roman"/>
          <w:b/>
          <w:bCs/>
        </w:rPr>
      </w:pPr>
      <w:r w:rsidRPr="4D000D16">
        <w:rPr>
          <w:rFonts w:ascii="Times New Roman" w:hAnsi="Times New Roman"/>
          <w:b/>
          <w:bCs/>
        </w:rPr>
        <w:t>Use of Periodic (</w:t>
      </w:r>
      <w:r w:rsidRPr="4D000D16" w:rsidR="00AE62C2">
        <w:rPr>
          <w:rFonts w:ascii="Times New Roman" w:hAnsi="Times New Roman"/>
          <w:b/>
          <w:bCs/>
        </w:rPr>
        <w:t>L</w:t>
      </w:r>
      <w:r w:rsidRPr="4D000D16">
        <w:rPr>
          <w:rFonts w:ascii="Times New Roman" w:hAnsi="Times New Roman"/>
          <w:b/>
          <w:bCs/>
        </w:rPr>
        <w:t xml:space="preserve">ess than </w:t>
      </w:r>
      <w:r w:rsidRPr="4D000D16" w:rsidR="00AE62C2">
        <w:rPr>
          <w:rFonts w:ascii="Times New Roman" w:hAnsi="Times New Roman"/>
          <w:b/>
          <w:bCs/>
        </w:rPr>
        <w:t>A</w:t>
      </w:r>
      <w:r w:rsidRPr="4D000D16">
        <w:rPr>
          <w:rFonts w:ascii="Times New Roman" w:hAnsi="Times New Roman"/>
          <w:b/>
          <w:bCs/>
        </w:rPr>
        <w:t>nnual) Data Collection to Reduce Burden</w:t>
      </w:r>
    </w:p>
    <w:p w:rsidR="00B52307" w:rsidP="00B52307" w14:paraId="4F31E73F" w14:textId="0F76CED8">
      <w:pPr>
        <w:suppressAutoHyphens/>
        <w:rPr>
          <w:rFonts w:ascii="Times New Roman" w:hAnsi="Times New Roman"/>
          <w:b/>
        </w:rPr>
      </w:pPr>
    </w:p>
    <w:p w:rsidR="00552B72" w:rsidP="3CC08C5F" w14:paraId="2B311247" w14:textId="77777777">
      <w:pPr>
        <w:suppressAutoHyphens/>
        <w:rPr>
          <w:rFonts w:ascii="Times New Roman" w:hAnsi="Times New Roman"/>
        </w:rPr>
      </w:pPr>
      <w:r w:rsidRPr="4D000D16">
        <w:rPr>
          <w:rFonts w:ascii="Times New Roman" w:hAnsi="Times New Roman"/>
        </w:rPr>
        <w:t xml:space="preserve">This project will collect data </w:t>
      </w:r>
      <w:r w:rsidRPr="4D000D16" w:rsidR="00BC03CE">
        <w:rPr>
          <w:rFonts w:ascii="Times New Roman" w:hAnsi="Times New Roman"/>
        </w:rPr>
        <w:t xml:space="preserve">once </w:t>
      </w:r>
      <w:r w:rsidRPr="4D000D16">
        <w:rPr>
          <w:rFonts w:ascii="Times New Roman" w:hAnsi="Times New Roman"/>
        </w:rPr>
        <w:t xml:space="preserve">for recruitment. </w:t>
      </w:r>
    </w:p>
    <w:p w:rsidR="00552B72" w:rsidP="3CC08C5F" w14:paraId="6219AFE0" w14:textId="77777777">
      <w:pPr>
        <w:suppressAutoHyphens/>
        <w:rPr>
          <w:rFonts w:ascii="Times New Roman" w:hAnsi="Times New Roman"/>
        </w:rPr>
      </w:pPr>
    </w:p>
    <w:p w:rsidR="00B52307" w:rsidRPr="003D60DC" w:rsidP="3CC08C5F" w14:paraId="464E26FC" w14:textId="4A59EFAB">
      <w:pPr>
        <w:suppressAutoHyphens/>
        <w:rPr>
          <w:rFonts w:ascii="Times New Roman" w:hAnsi="Times New Roman"/>
        </w:rPr>
      </w:pPr>
      <w:r>
        <w:rPr>
          <w:rFonts w:ascii="Times New Roman" w:hAnsi="Times New Roman"/>
        </w:rPr>
        <w:t>T</w:t>
      </w:r>
      <w:r w:rsidRPr="00552B72">
        <w:rPr>
          <w:rFonts w:ascii="Times New Roman" w:hAnsi="Times New Roman"/>
        </w:rPr>
        <w:t xml:space="preserve">he data collection activities and their frequency will be included in a future package for OMB clearance. </w:t>
      </w:r>
      <w:r w:rsidRPr="4D000D16" w:rsidR="251B8A30">
        <w:rPr>
          <w:rFonts w:ascii="Times New Roman" w:hAnsi="Times New Roman"/>
        </w:rPr>
        <w:t xml:space="preserve">Outcome data will need to be collected more frequently than annually because the evaluation is occurring within one school year, and some measures will need to be assessed </w:t>
      </w:r>
      <w:r w:rsidRPr="4D000D16" w:rsidR="7C5ADC5C">
        <w:rPr>
          <w:rFonts w:ascii="Times New Roman" w:hAnsi="Times New Roman"/>
        </w:rPr>
        <w:t>at the beginning, middle, and end</w:t>
      </w:r>
      <w:r w:rsidRPr="4D000D16" w:rsidR="251B8A30">
        <w:rPr>
          <w:rFonts w:ascii="Times New Roman" w:hAnsi="Times New Roman"/>
        </w:rPr>
        <w:t xml:space="preserve"> of th</w:t>
      </w:r>
      <w:r w:rsidRPr="4D000D16" w:rsidR="004F1447">
        <w:rPr>
          <w:rFonts w:ascii="Times New Roman" w:hAnsi="Times New Roman"/>
        </w:rPr>
        <w:t>at</w:t>
      </w:r>
      <w:r w:rsidRPr="4D000D16" w:rsidR="251B8A30">
        <w:rPr>
          <w:rFonts w:ascii="Times New Roman" w:hAnsi="Times New Roman"/>
        </w:rPr>
        <w:t xml:space="preserve"> same </w:t>
      </w:r>
      <w:r w:rsidRPr="4D000D16" w:rsidR="7F5C45A4">
        <w:rPr>
          <w:rFonts w:ascii="Times New Roman" w:hAnsi="Times New Roman"/>
        </w:rPr>
        <w:t xml:space="preserve">school </w:t>
      </w:r>
      <w:r w:rsidRPr="4D000D16" w:rsidR="251B8A30">
        <w:rPr>
          <w:rFonts w:ascii="Times New Roman" w:hAnsi="Times New Roman"/>
        </w:rPr>
        <w:t xml:space="preserve">year. A longer period between data collection would make it difficult for the study team to meet the requirements for the efficacy study (by preventing baseline and </w:t>
      </w:r>
      <w:r w:rsidRPr="4D000D16" w:rsidR="251B8A30">
        <w:rPr>
          <w:rFonts w:ascii="Times New Roman" w:hAnsi="Times New Roman"/>
        </w:rPr>
        <w:t>followup</w:t>
      </w:r>
      <w:r w:rsidRPr="4D000D16" w:rsidR="251B8A30">
        <w:rPr>
          <w:rFonts w:ascii="Times New Roman" w:hAnsi="Times New Roman"/>
        </w:rPr>
        <w:t xml:space="preserve"> data collection in the timeframe necessary for the evaluation).</w:t>
      </w:r>
      <w:r w:rsidR="00447B26">
        <w:rPr>
          <w:rFonts w:ascii="Times New Roman" w:hAnsi="Times New Roman"/>
        </w:rPr>
        <w:t xml:space="preserve"> However, the study period </w:t>
      </w:r>
      <w:r w:rsidR="002E7B13">
        <w:rPr>
          <w:rFonts w:ascii="Times New Roman" w:hAnsi="Times New Roman"/>
        </w:rPr>
        <w:t xml:space="preserve">will be one school year; there will not be recurring data collection in </w:t>
      </w:r>
      <w:r w:rsidR="00264FD4">
        <w:rPr>
          <w:rFonts w:ascii="Times New Roman" w:hAnsi="Times New Roman"/>
        </w:rPr>
        <w:t xml:space="preserve">future school years. </w:t>
      </w:r>
    </w:p>
    <w:p w:rsidR="00F40C12" w:rsidRPr="00F20AF9" w:rsidP="00241D49" w14:paraId="396A5ED3" w14:textId="77777777">
      <w:pPr>
        <w:suppressAutoHyphens/>
        <w:rPr>
          <w:rFonts w:ascii="Times New Roman" w:hAnsi="Times New Roman"/>
          <w:bCs/>
          <w:webHidden/>
        </w:rPr>
      </w:pPr>
    </w:p>
    <w:p w:rsidR="006F0AAA" w:rsidP="006F0AAA" w14:paraId="5B893167" w14:textId="135C1B08">
      <w:pPr>
        <w:pStyle w:val="Heading2"/>
        <w:jc w:val="left"/>
      </w:pPr>
      <w:r>
        <w:t>B</w:t>
      </w:r>
      <w:r w:rsidR="00CE413B">
        <w:t>3</w:t>
      </w:r>
      <w:r w:rsidRPr="00E12728">
        <w:t xml:space="preserve">.  </w:t>
      </w:r>
      <w:r w:rsidR="009F6B26">
        <w:t>Methods for Maximizing the Response Rate</w:t>
      </w:r>
    </w:p>
    <w:p w:rsidR="00CE64B3" w:rsidRPr="005866C1" w:rsidP="0069640A" w14:paraId="5C67D2AB" w14:textId="41CB41ED">
      <w:pPr>
        <w:suppressAutoHyphens/>
        <w:spacing w:line="240" w:lineRule="exact"/>
        <w:rPr>
          <w:rFonts w:ascii="Times New Roman" w:hAnsi="Times New Roman"/>
          <w:b/>
          <w:webHidden/>
        </w:rPr>
      </w:pPr>
    </w:p>
    <w:p w:rsidR="00932F3E" w:rsidP="00932F3E" w14:paraId="1E23C42E" w14:textId="555687F9">
      <w:pPr>
        <w:suppressAutoHyphens/>
        <w:rPr>
          <w:rFonts w:ascii="Times New Roman" w:hAnsi="Times New Roman"/>
        </w:rPr>
      </w:pPr>
      <w:r w:rsidRPr="00932F3E">
        <w:rPr>
          <w:rFonts w:ascii="Times New Roman" w:hAnsi="Times New Roman"/>
        </w:rPr>
        <w:t xml:space="preserve">The study team does not anticipate problems contacting, gaining the cooperation of, and gathering information from </w:t>
      </w:r>
      <w:r w:rsidR="00473BA9">
        <w:rPr>
          <w:rFonts w:ascii="Times New Roman" w:hAnsi="Times New Roman"/>
        </w:rPr>
        <w:t>division</w:t>
      </w:r>
      <w:r w:rsidRPr="00932F3E">
        <w:rPr>
          <w:rFonts w:ascii="Times New Roman" w:hAnsi="Times New Roman"/>
        </w:rPr>
        <w:t xml:space="preserve"> leaders during the recruitment activities. The study team </w:t>
      </w:r>
      <w:r w:rsidRPr="00932F3E">
        <w:rPr>
          <w:rFonts w:ascii="Times New Roman" w:hAnsi="Times New Roman"/>
        </w:rPr>
        <w:t xml:space="preserve">will conduct outreach to </w:t>
      </w:r>
      <w:r w:rsidR="00473BA9">
        <w:rPr>
          <w:rFonts w:ascii="Times New Roman" w:hAnsi="Times New Roman"/>
        </w:rPr>
        <w:t>division</w:t>
      </w:r>
      <w:r w:rsidRPr="00932F3E">
        <w:rPr>
          <w:rFonts w:ascii="Times New Roman" w:hAnsi="Times New Roman"/>
        </w:rPr>
        <w:t xml:space="preserve"> contacts via</w:t>
      </w:r>
      <w:r w:rsidR="00473BA9">
        <w:rPr>
          <w:rFonts w:ascii="Times New Roman" w:hAnsi="Times New Roman"/>
        </w:rPr>
        <w:t xml:space="preserve"> email and follow up with phone calls as </w:t>
      </w:r>
      <w:r w:rsidR="004774AB">
        <w:rPr>
          <w:rFonts w:ascii="Times New Roman" w:hAnsi="Times New Roman"/>
        </w:rPr>
        <w:t>necessary</w:t>
      </w:r>
      <w:r w:rsidRPr="00932F3E">
        <w:rPr>
          <w:rFonts w:ascii="Times New Roman" w:hAnsi="Times New Roman"/>
        </w:rPr>
        <w:t xml:space="preserve">. The study team will conduct calls with </w:t>
      </w:r>
      <w:r w:rsidR="004774AB">
        <w:rPr>
          <w:rFonts w:ascii="Times New Roman" w:hAnsi="Times New Roman"/>
        </w:rPr>
        <w:t>division</w:t>
      </w:r>
      <w:r w:rsidRPr="00932F3E" w:rsidR="004774AB">
        <w:rPr>
          <w:rFonts w:ascii="Times New Roman" w:hAnsi="Times New Roman"/>
        </w:rPr>
        <w:t xml:space="preserve"> </w:t>
      </w:r>
      <w:r w:rsidRPr="00932F3E">
        <w:rPr>
          <w:rFonts w:ascii="Times New Roman" w:hAnsi="Times New Roman"/>
        </w:rPr>
        <w:t xml:space="preserve">leaders during business hours at times that coincide best with their schedules. The study team will also be flexible during recruitment, allowing </w:t>
      </w:r>
      <w:r w:rsidR="004774AB">
        <w:rPr>
          <w:rFonts w:ascii="Times New Roman" w:hAnsi="Times New Roman"/>
        </w:rPr>
        <w:t>divisions</w:t>
      </w:r>
      <w:r w:rsidRPr="00932F3E" w:rsidR="004774AB">
        <w:rPr>
          <w:rFonts w:ascii="Times New Roman" w:hAnsi="Times New Roman"/>
        </w:rPr>
        <w:t xml:space="preserve"> </w:t>
      </w:r>
      <w:r w:rsidRPr="00932F3E">
        <w:rPr>
          <w:rFonts w:ascii="Times New Roman" w:hAnsi="Times New Roman"/>
        </w:rPr>
        <w:t>to provide the requested information either over the phone or by email.</w:t>
      </w:r>
    </w:p>
    <w:p w:rsidR="00932F3E" w:rsidRPr="00932F3E" w:rsidP="00932F3E" w14:paraId="271A27C9" w14:textId="77777777">
      <w:pPr>
        <w:suppressAutoHyphens/>
        <w:rPr>
          <w:rFonts w:ascii="Times New Roman" w:hAnsi="Times New Roman"/>
        </w:rPr>
      </w:pPr>
    </w:p>
    <w:p w:rsidR="005866C1" w:rsidRPr="005866C1" w:rsidP="00932F3E" w14:paraId="21BFAA8C" w14:textId="5D0BDABB">
      <w:pPr>
        <w:suppressAutoHyphens/>
        <w:rPr>
          <w:rFonts w:ascii="Times New Roman" w:hAnsi="Times New Roman"/>
        </w:rPr>
      </w:pPr>
      <w:r w:rsidRPr="00932F3E">
        <w:rPr>
          <w:rFonts w:ascii="Times New Roman" w:hAnsi="Times New Roman"/>
        </w:rPr>
        <w:t xml:space="preserve">For the data collection activities that will be included in the second OMB package, the study team </w:t>
      </w:r>
      <w:r w:rsidRPr="4D000D16" w:rsidR="0DFCC428">
        <w:rPr>
          <w:rFonts w:ascii="Times New Roman" w:hAnsi="Times New Roman"/>
        </w:rPr>
        <w:t xml:space="preserve">is committed to obtaining complete data for this evaluation. A key to </w:t>
      </w:r>
      <w:r w:rsidRPr="4D000D16" w:rsidR="059A6493">
        <w:rPr>
          <w:rFonts w:ascii="Times New Roman" w:hAnsi="Times New Roman"/>
        </w:rPr>
        <w:t xml:space="preserve">attaining </w:t>
      </w:r>
      <w:r w:rsidRPr="4D000D16" w:rsidR="0DFCC428">
        <w:rPr>
          <w:rFonts w:ascii="Times New Roman" w:hAnsi="Times New Roman"/>
        </w:rPr>
        <w:t xml:space="preserve">complete administrative data is tracking the data components from </w:t>
      </w:r>
      <w:r w:rsidRPr="4D000D16" w:rsidR="53E4932F">
        <w:rPr>
          <w:rFonts w:ascii="Times New Roman" w:hAnsi="Times New Roman"/>
        </w:rPr>
        <w:t>each di</w:t>
      </w:r>
      <w:r w:rsidRPr="4D000D16" w:rsidR="0317B4A1">
        <w:rPr>
          <w:rFonts w:ascii="Times New Roman" w:hAnsi="Times New Roman"/>
        </w:rPr>
        <w:t xml:space="preserve">vision </w:t>
      </w:r>
      <w:r w:rsidRPr="4D000D16" w:rsidR="0DFCC428">
        <w:rPr>
          <w:rFonts w:ascii="Times New Roman" w:hAnsi="Times New Roman"/>
        </w:rPr>
        <w:t>with email and telephone contact</w:t>
      </w:r>
      <w:r w:rsidRPr="4D000D16" w:rsidR="009F5A74">
        <w:rPr>
          <w:rFonts w:ascii="Times New Roman" w:hAnsi="Times New Roman"/>
        </w:rPr>
        <w:t>s</w:t>
      </w:r>
      <w:r w:rsidRPr="4D000D16" w:rsidR="0DFCC428">
        <w:rPr>
          <w:rFonts w:ascii="Times New Roman" w:hAnsi="Times New Roman"/>
        </w:rPr>
        <w:t xml:space="preserve"> to the appropriate parties to resolve issues of missing or delayed data files. All administrative data files will be reviewed for consistency and completeness. If a data file has too many missing values or if an instrument in the implementation study has too few items completed to be counted as a response, </w:t>
      </w:r>
      <w:r w:rsidRPr="4D000D16" w:rsidR="53E4932F">
        <w:rPr>
          <w:rFonts w:ascii="Times New Roman" w:hAnsi="Times New Roman"/>
        </w:rPr>
        <w:t>the evaluation team</w:t>
      </w:r>
      <w:r w:rsidRPr="4D000D16" w:rsidR="0DFCC428">
        <w:rPr>
          <w:rFonts w:ascii="Times New Roman" w:hAnsi="Times New Roman"/>
        </w:rPr>
        <w:t xml:space="preserve"> will seek to obtain more complete responses by email or phone.</w:t>
      </w:r>
    </w:p>
    <w:p w:rsidR="005866C1" w:rsidRPr="005866C1" w:rsidP="005866C1" w14:paraId="50FE74FB" w14:textId="77777777">
      <w:pPr>
        <w:suppressAutoHyphens/>
        <w:rPr>
          <w:rFonts w:ascii="Times New Roman" w:hAnsi="Times New Roman"/>
          <w:bCs/>
        </w:rPr>
      </w:pPr>
    </w:p>
    <w:p w:rsidR="005866C1" w:rsidP="339E7E24" w14:paraId="4CDA9CE5" w14:textId="256A0E83">
      <w:pPr>
        <w:suppressAutoHyphens/>
        <w:rPr>
          <w:rFonts w:ascii="Times New Roman" w:hAnsi="Times New Roman"/>
        </w:rPr>
      </w:pPr>
      <w:r w:rsidRPr="4D000D16">
        <w:rPr>
          <w:rFonts w:ascii="Times New Roman" w:hAnsi="Times New Roman"/>
        </w:rPr>
        <w:t xml:space="preserve">Based </w:t>
      </w:r>
      <w:r w:rsidRPr="4D000D16" w:rsidR="708B1360">
        <w:rPr>
          <w:rFonts w:ascii="Times New Roman" w:hAnsi="Times New Roman"/>
        </w:rPr>
        <w:t>on our previous preschool evaluation work in Virginia</w:t>
      </w:r>
      <w:r w:rsidRPr="4D000D16">
        <w:rPr>
          <w:rFonts w:ascii="Times New Roman" w:hAnsi="Times New Roman"/>
        </w:rPr>
        <w:t xml:space="preserve">, </w:t>
      </w:r>
      <w:r w:rsidRPr="4D000D16" w:rsidR="051EDE90">
        <w:rPr>
          <w:rFonts w:ascii="Times New Roman" w:hAnsi="Times New Roman"/>
        </w:rPr>
        <w:t>the evaluation team</w:t>
      </w:r>
      <w:r w:rsidRPr="4D000D16">
        <w:rPr>
          <w:rFonts w:ascii="Times New Roman" w:hAnsi="Times New Roman"/>
        </w:rPr>
        <w:t xml:space="preserve"> expects the response rate to be </w:t>
      </w:r>
      <w:r w:rsidRPr="4D000D16" w:rsidR="00942214">
        <w:rPr>
          <w:rFonts w:ascii="Times New Roman" w:hAnsi="Times New Roman"/>
        </w:rPr>
        <w:t xml:space="preserve">about </w:t>
      </w:r>
      <w:r w:rsidRPr="4D000D16" w:rsidR="14635A8C">
        <w:rPr>
          <w:rFonts w:ascii="Times New Roman" w:hAnsi="Times New Roman"/>
        </w:rPr>
        <w:t>9</w:t>
      </w:r>
      <w:r w:rsidRPr="4D000D16">
        <w:rPr>
          <w:rFonts w:ascii="Times New Roman" w:hAnsi="Times New Roman"/>
        </w:rPr>
        <w:t xml:space="preserve">5 percent for teachers who consent to participate in the study. We will contact non-responding </w:t>
      </w:r>
      <w:r w:rsidRPr="4D000D16" w:rsidR="1B86F063">
        <w:rPr>
          <w:rFonts w:ascii="Times New Roman" w:hAnsi="Times New Roman"/>
        </w:rPr>
        <w:t>teach</w:t>
      </w:r>
      <w:r w:rsidRPr="4D000D16" w:rsidR="051EDE90">
        <w:rPr>
          <w:rFonts w:ascii="Times New Roman" w:hAnsi="Times New Roman"/>
        </w:rPr>
        <w:t>ers</w:t>
      </w:r>
      <w:r w:rsidRPr="4D000D16">
        <w:rPr>
          <w:rFonts w:ascii="Times New Roman" w:hAnsi="Times New Roman"/>
        </w:rPr>
        <w:t xml:space="preserve"> up to four times to encourage participation. Three </w:t>
      </w:r>
      <w:r w:rsidRPr="4D000D16">
        <w:rPr>
          <w:rFonts w:ascii="Times New Roman" w:hAnsi="Times New Roman"/>
        </w:rPr>
        <w:t>followup</w:t>
      </w:r>
      <w:r w:rsidRPr="4D000D16">
        <w:rPr>
          <w:rFonts w:ascii="Times New Roman" w:hAnsi="Times New Roman"/>
        </w:rPr>
        <w:t xml:space="preserve"> email reminders will be sent to individual </w:t>
      </w:r>
      <w:r w:rsidRPr="4D000D16" w:rsidR="002D3D46">
        <w:rPr>
          <w:rFonts w:ascii="Times New Roman" w:hAnsi="Times New Roman"/>
        </w:rPr>
        <w:t>teachers</w:t>
      </w:r>
      <w:r w:rsidRPr="4D000D16" w:rsidR="46EE76A5">
        <w:rPr>
          <w:rFonts w:ascii="Times New Roman" w:hAnsi="Times New Roman"/>
        </w:rPr>
        <w:t xml:space="preserve"> </w:t>
      </w:r>
      <w:r w:rsidRPr="4D000D16" w:rsidR="001917B4">
        <w:rPr>
          <w:rFonts w:ascii="Times New Roman" w:hAnsi="Times New Roman"/>
        </w:rPr>
        <w:t>if</w:t>
      </w:r>
      <w:r w:rsidRPr="4D000D16">
        <w:rPr>
          <w:rFonts w:ascii="Times New Roman" w:hAnsi="Times New Roman"/>
        </w:rPr>
        <w:t xml:space="preserve"> responses are not obtained for </w:t>
      </w:r>
      <w:r w:rsidRPr="4D000D16" w:rsidR="004A77E6">
        <w:rPr>
          <w:rFonts w:ascii="Times New Roman" w:hAnsi="Times New Roman"/>
        </w:rPr>
        <w:t>online</w:t>
      </w:r>
      <w:r w:rsidRPr="4D000D16">
        <w:rPr>
          <w:rFonts w:ascii="Times New Roman" w:hAnsi="Times New Roman"/>
        </w:rPr>
        <w:t xml:space="preserve"> surveys. </w:t>
      </w:r>
      <w:r w:rsidRPr="4D000D16" w:rsidR="505A35FB">
        <w:rPr>
          <w:rFonts w:ascii="Times New Roman" w:hAnsi="Times New Roman"/>
        </w:rPr>
        <w:t>The evaluation team will consider other modes of follow-up</w:t>
      </w:r>
      <w:r w:rsidRPr="4D000D16" w:rsidR="00D61217">
        <w:rPr>
          <w:rFonts w:ascii="Times New Roman" w:hAnsi="Times New Roman"/>
        </w:rPr>
        <w:t>,</w:t>
      </w:r>
      <w:r w:rsidRPr="4D000D16" w:rsidR="505A35FB">
        <w:rPr>
          <w:rFonts w:ascii="Times New Roman" w:hAnsi="Times New Roman"/>
        </w:rPr>
        <w:t xml:space="preserve"> including reminder letters and phone calls if response rates are below expectation. </w:t>
      </w:r>
    </w:p>
    <w:p w:rsidR="00A513D0" w:rsidRPr="005866C1" w:rsidP="005866C1" w14:paraId="1A20DE29" w14:textId="77777777">
      <w:pPr>
        <w:suppressAutoHyphens/>
        <w:rPr>
          <w:rFonts w:ascii="Times New Roman" w:hAnsi="Times New Roman"/>
          <w:bCs/>
        </w:rPr>
      </w:pPr>
    </w:p>
    <w:p w:rsidR="008A6369" w:rsidP="339E7E24" w14:paraId="29E5D987" w14:textId="309B53B9">
      <w:pPr>
        <w:suppressAutoHyphens/>
        <w:rPr>
          <w:rFonts w:ascii="Times New Roman" w:hAnsi="Times New Roman"/>
        </w:rPr>
      </w:pPr>
      <w:r w:rsidRPr="4D000D16">
        <w:rPr>
          <w:rFonts w:ascii="Times New Roman" w:hAnsi="Times New Roman"/>
        </w:rPr>
        <w:t xml:space="preserve">In addition, </w:t>
      </w:r>
      <w:r w:rsidRPr="4D000D16">
        <w:rPr>
          <w:rFonts w:ascii="Times New Roman" w:hAnsi="Times New Roman"/>
        </w:rPr>
        <w:t>a number of</w:t>
      </w:r>
      <w:r w:rsidRPr="4D000D16">
        <w:rPr>
          <w:rFonts w:ascii="Times New Roman" w:hAnsi="Times New Roman"/>
        </w:rPr>
        <w:t xml:space="preserve"> steps will be taken to maximize response rates. For example, respondents will receive advance communications explaining the study, introducing REL </w:t>
      </w:r>
      <w:r w:rsidRPr="4D000D16" w:rsidR="676CD27E">
        <w:rPr>
          <w:rFonts w:ascii="Times New Roman" w:hAnsi="Times New Roman"/>
        </w:rPr>
        <w:t>A</w:t>
      </w:r>
      <w:r w:rsidRPr="4D000D16" w:rsidR="00E73906">
        <w:rPr>
          <w:rFonts w:ascii="Times New Roman" w:hAnsi="Times New Roman"/>
        </w:rPr>
        <w:t>P</w:t>
      </w:r>
      <w:r w:rsidRPr="4D000D16">
        <w:rPr>
          <w:rFonts w:ascii="Times New Roman" w:hAnsi="Times New Roman"/>
        </w:rPr>
        <w:t>, provid</w:t>
      </w:r>
      <w:r w:rsidRPr="4D000D16" w:rsidR="0012423A">
        <w:rPr>
          <w:rFonts w:ascii="Times New Roman" w:hAnsi="Times New Roman"/>
        </w:rPr>
        <w:t>ing</w:t>
      </w:r>
      <w:r w:rsidRPr="4D000D16">
        <w:rPr>
          <w:rFonts w:ascii="Times New Roman" w:hAnsi="Times New Roman"/>
        </w:rPr>
        <w:t xml:space="preserve"> an assurance of confidentiality, and encourag</w:t>
      </w:r>
      <w:r w:rsidRPr="4D000D16" w:rsidR="004B6579">
        <w:rPr>
          <w:rFonts w:ascii="Times New Roman" w:hAnsi="Times New Roman"/>
        </w:rPr>
        <w:t>ing</w:t>
      </w:r>
      <w:r w:rsidRPr="4D000D16">
        <w:rPr>
          <w:rFonts w:ascii="Times New Roman" w:hAnsi="Times New Roman"/>
        </w:rPr>
        <w:t xml:space="preserve"> them to participate to help </w:t>
      </w:r>
      <w:r w:rsidRPr="4D000D16" w:rsidR="0874399E">
        <w:rPr>
          <w:rFonts w:ascii="Times New Roman" w:hAnsi="Times New Roman"/>
        </w:rPr>
        <w:t>refine the toolkit</w:t>
      </w:r>
      <w:r w:rsidRPr="4D000D16">
        <w:rPr>
          <w:rFonts w:ascii="Times New Roman" w:hAnsi="Times New Roman"/>
        </w:rPr>
        <w:t xml:space="preserve">. Respondents also will be given a contact number to reach </w:t>
      </w:r>
      <w:r w:rsidRPr="4D000D16" w:rsidR="0874399E">
        <w:rPr>
          <w:rFonts w:ascii="Times New Roman" w:hAnsi="Times New Roman"/>
        </w:rPr>
        <w:t>the evaluation team</w:t>
      </w:r>
      <w:r w:rsidRPr="4D000D16">
        <w:rPr>
          <w:rFonts w:ascii="Times New Roman" w:hAnsi="Times New Roman"/>
        </w:rPr>
        <w:t xml:space="preserve"> with questions. </w:t>
      </w:r>
      <w:r w:rsidR="009D4BAA">
        <w:rPr>
          <w:rFonts w:ascii="Times New Roman" w:hAnsi="Times New Roman"/>
        </w:rPr>
        <w:t>Data collection</w:t>
      </w:r>
      <w:r w:rsidR="000E5E19">
        <w:rPr>
          <w:rFonts w:ascii="Times New Roman" w:hAnsi="Times New Roman"/>
        </w:rPr>
        <w:t xml:space="preserve"> (e.g.,</w:t>
      </w:r>
      <w:r w:rsidR="009D4BAA">
        <w:rPr>
          <w:rFonts w:ascii="Times New Roman" w:hAnsi="Times New Roman"/>
        </w:rPr>
        <w:t xml:space="preserve"> for </w:t>
      </w:r>
      <w:r w:rsidR="007E4421">
        <w:rPr>
          <w:rFonts w:ascii="Times New Roman" w:hAnsi="Times New Roman"/>
        </w:rPr>
        <w:t xml:space="preserve">the surveys and Instructional </w:t>
      </w:r>
      <w:r w:rsidR="000E5E19">
        <w:rPr>
          <w:rFonts w:ascii="Times New Roman" w:hAnsi="Times New Roman"/>
        </w:rPr>
        <w:t>L</w:t>
      </w:r>
      <w:r w:rsidR="007E4421">
        <w:rPr>
          <w:rFonts w:ascii="Times New Roman" w:hAnsi="Times New Roman"/>
        </w:rPr>
        <w:t>og</w:t>
      </w:r>
      <w:r w:rsidR="000E5E19">
        <w:rPr>
          <w:rFonts w:ascii="Times New Roman" w:hAnsi="Times New Roman"/>
        </w:rPr>
        <w:t>s)</w:t>
      </w:r>
      <w:r w:rsidR="007E4421">
        <w:rPr>
          <w:rFonts w:ascii="Times New Roman" w:hAnsi="Times New Roman"/>
        </w:rPr>
        <w:t xml:space="preserve"> will </w:t>
      </w:r>
      <w:r w:rsidR="008D4860">
        <w:rPr>
          <w:rFonts w:ascii="Times New Roman" w:hAnsi="Times New Roman"/>
        </w:rPr>
        <w:t>be completed using web-based technology</w:t>
      </w:r>
      <w:r w:rsidR="005D0B50">
        <w:rPr>
          <w:rFonts w:ascii="Times New Roman" w:hAnsi="Times New Roman"/>
        </w:rPr>
        <w:t xml:space="preserve"> to minimize </w:t>
      </w:r>
      <w:r w:rsidR="005D0B50">
        <w:rPr>
          <w:rFonts w:ascii="Times New Roman" w:hAnsi="Times New Roman"/>
        </w:rPr>
        <w:t>burden</w:t>
      </w:r>
      <w:r w:rsidR="005D0B50">
        <w:rPr>
          <w:rFonts w:ascii="Times New Roman" w:hAnsi="Times New Roman"/>
        </w:rPr>
        <w:t xml:space="preserve"> for participants.</w:t>
      </w:r>
    </w:p>
    <w:p w:rsidR="005866C1" w:rsidP="339E7E24" w14:paraId="79C1E39D" w14:textId="25AEC951">
      <w:pPr>
        <w:pStyle w:val="BodyText0"/>
        <w:suppressAutoHyphens/>
        <w:spacing w:line="240" w:lineRule="auto"/>
        <w:rPr>
          <w:rFonts w:eastAsia="Times New Roman"/>
        </w:rPr>
      </w:pPr>
      <w:r>
        <w:t xml:space="preserve">Finally, respondents will receive an incentive </w:t>
      </w:r>
      <w:r>
        <w:t>for participating</w:t>
      </w:r>
      <w:r>
        <w:t xml:space="preserve"> in the stud</w:t>
      </w:r>
      <w:r w:rsidR="0D930D02">
        <w:t>y</w:t>
      </w:r>
      <w:r w:rsidR="0874399E">
        <w:t>.</w:t>
      </w:r>
      <w:r w:rsidRPr="4D000D16" w:rsidR="4785675F">
        <w:rPr>
          <w:rFonts w:eastAsia="Times New Roman"/>
        </w:rPr>
        <w:t xml:space="preserve"> Teachers in the intervention group will either be directly paid $40 per hour of PD </w:t>
      </w:r>
      <w:r w:rsidR="00E41519">
        <w:rPr>
          <w:rFonts w:eastAsia="Times New Roman"/>
        </w:rPr>
        <w:t xml:space="preserve">if completed outside of work hours </w:t>
      </w:r>
      <w:r w:rsidRPr="4D000D16" w:rsidR="4785675F">
        <w:rPr>
          <w:rFonts w:eastAsia="Times New Roman"/>
        </w:rPr>
        <w:t>(up to $800 total across the life of the study with an estimated 20 hours to participate in the professional learning activities)</w:t>
      </w:r>
      <w:r w:rsidRPr="4D000D16" w:rsidR="00BE7C5D">
        <w:rPr>
          <w:rFonts w:eastAsia="Times New Roman"/>
        </w:rPr>
        <w:t>,</w:t>
      </w:r>
      <w:r w:rsidRPr="4D000D16" w:rsidR="4785675F">
        <w:rPr>
          <w:rFonts w:eastAsia="Times New Roman"/>
        </w:rPr>
        <w:t xml:space="preserve"> or the study team will provide funds to the school or division to pay for substitute days to allow intervention teachers to complete the PD modules. Intervention teachers will also be given $50 per data-collection wave for completing the implementation surveys. All intervention and control teachers will also be compensate</w:t>
      </w:r>
      <w:r w:rsidRPr="4D000D16" w:rsidR="00C25D80">
        <w:rPr>
          <w:rFonts w:eastAsia="Times New Roman"/>
        </w:rPr>
        <w:t>d</w:t>
      </w:r>
      <w:r w:rsidRPr="4D000D16" w:rsidR="4785675F">
        <w:rPr>
          <w:rFonts w:eastAsia="Times New Roman"/>
        </w:rPr>
        <w:t xml:space="preserve"> for their time spent completing the surveys and teacher </w:t>
      </w:r>
      <w:r w:rsidRPr="4D000D16" w:rsidR="00D64E50">
        <w:rPr>
          <w:rFonts w:eastAsia="Times New Roman"/>
        </w:rPr>
        <w:t>I</w:t>
      </w:r>
      <w:r w:rsidRPr="4D000D16" w:rsidR="4785675F">
        <w:rPr>
          <w:rFonts w:eastAsia="Times New Roman"/>
        </w:rPr>
        <w:t xml:space="preserve">nstructional </w:t>
      </w:r>
      <w:r w:rsidRPr="4D000D16" w:rsidR="00D64E50">
        <w:rPr>
          <w:rFonts w:eastAsia="Times New Roman"/>
        </w:rPr>
        <w:t>L</w:t>
      </w:r>
      <w:r w:rsidRPr="4D000D16" w:rsidR="4785675F">
        <w:rPr>
          <w:rFonts w:eastAsia="Times New Roman"/>
        </w:rPr>
        <w:t xml:space="preserve">ogs ($50 per completed data-collection wave). The study team will also provide each division with $400 for </w:t>
      </w:r>
      <w:r w:rsidRPr="4D000D16" w:rsidR="00C25D80">
        <w:rPr>
          <w:rFonts w:eastAsia="Times New Roman"/>
        </w:rPr>
        <w:t xml:space="preserve">its </w:t>
      </w:r>
      <w:r w:rsidRPr="4D000D16" w:rsidR="4785675F">
        <w:rPr>
          <w:rFonts w:eastAsia="Times New Roman"/>
        </w:rPr>
        <w:t>assistance with data exports from administrative data systems.</w:t>
      </w:r>
    </w:p>
    <w:p w:rsidR="008A6369" w:rsidRPr="005866C1" w:rsidP="005866C1" w14:paraId="32B91D47" w14:textId="77777777">
      <w:pPr>
        <w:suppressAutoHyphens/>
        <w:rPr>
          <w:rFonts w:ascii="Times New Roman" w:hAnsi="Times New Roman"/>
          <w:bCs/>
        </w:rPr>
      </w:pPr>
    </w:p>
    <w:p w:rsidR="00712A44" w:rsidRPr="00E32010" w:rsidP="339E7E24" w14:paraId="2DAD0787" w14:textId="42203E1D">
      <w:pPr>
        <w:suppressAutoHyphens/>
        <w:rPr>
          <w:rFonts w:ascii="Times New Roman" w:hAnsi="Times New Roman"/>
          <w:webHidden/>
        </w:rPr>
      </w:pPr>
      <w:r w:rsidRPr="4D000D16">
        <w:rPr>
          <w:rFonts w:ascii="Times New Roman" w:hAnsi="Times New Roman"/>
        </w:rPr>
        <w:t xml:space="preserve">The evaluation team has multiple strategies to deal with missing data due to non-response. </w:t>
      </w:r>
      <w:r w:rsidRPr="4D000D16" w:rsidR="0874399E">
        <w:rPr>
          <w:rFonts w:ascii="Times New Roman" w:hAnsi="Times New Roman"/>
        </w:rPr>
        <w:t>Prior to starting the analyses, the evaluation team will examine the extent of missing data overall and by treatment group. Starting from the W</w:t>
      </w:r>
      <w:r w:rsidRPr="4D000D16" w:rsidR="00C76B8A">
        <w:rPr>
          <w:rFonts w:ascii="Times New Roman" w:hAnsi="Times New Roman"/>
        </w:rPr>
        <w:t xml:space="preserve">hat </w:t>
      </w:r>
      <w:r w:rsidRPr="4D000D16" w:rsidR="0874399E">
        <w:rPr>
          <w:rFonts w:ascii="Times New Roman" w:hAnsi="Times New Roman"/>
        </w:rPr>
        <w:t>W</w:t>
      </w:r>
      <w:r w:rsidRPr="4D000D16" w:rsidR="00C76B8A">
        <w:rPr>
          <w:rFonts w:ascii="Times New Roman" w:hAnsi="Times New Roman"/>
        </w:rPr>
        <w:t xml:space="preserve">orks </w:t>
      </w:r>
      <w:r w:rsidRPr="4D000D16" w:rsidR="0874399E">
        <w:rPr>
          <w:rFonts w:ascii="Times New Roman" w:hAnsi="Times New Roman"/>
        </w:rPr>
        <w:t>C</w:t>
      </w:r>
      <w:r w:rsidRPr="4D000D16" w:rsidR="00C76B8A">
        <w:rPr>
          <w:rFonts w:ascii="Times New Roman" w:hAnsi="Times New Roman"/>
        </w:rPr>
        <w:t>learinghouse (WWC</w:t>
      </w:r>
      <w:r w:rsidRPr="4D000D16" w:rsidR="618E073A">
        <w:rPr>
          <w:rFonts w:ascii="Times New Roman" w:hAnsi="Times New Roman"/>
        </w:rPr>
        <w:t>, 2022</w:t>
      </w:r>
      <w:r w:rsidRPr="4D000D16" w:rsidR="00C76B8A">
        <w:rPr>
          <w:rFonts w:ascii="Times New Roman" w:hAnsi="Times New Roman"/>
        </w:rPr>
        <w:t>)</w:t>
      </w:r>
      <w:r w:rsidRPr="4D000D16" w:rsidR="0874399E">
        <w:rPr>
          <w:rFonts w:ascii="Times New Roman" w:hAnsi="Times New Roman"/>
        </w:rPr>
        <w:t xml:space="preserve"> </w:t>
      </w:r>
      <w:r w:rsidRPr="5039746D" w:rsidR="3C4C2393">
        <w:rPr>
          <w:rFonts w:ascii="Times New Roman" w:hAnsi="Times New Roman"/>
        </w:rPr>
        <w:t xml:space="preserve">recommendations </w:t>
      </w:r>
      <w:r w:rsidRPr="4D000D16" w:rsidR="0874399E">
        <w:rPr>
          <w:rFonts w:ascii="Times New Roman" w:hAnsi="Times New Roman"/>
        </w:rPr>
        <w:t xml:space="preserve">for dealing with missing data, researchers on the team will use appropriate analytic methods to account for missing data and will consider options such as complete case analyses with regression adjustment, maximum likelihood methods, or non-response weights. Implementation of the approach will follow requirements such as using one of the WWC </w:t>
      </w:r>
      <w:r w:rsidRPr="4D000D16" w:rsidR="0874399E">
        <w:rPr>
          <w:rFonts w:ascii="Times New Roman" w:hAnsi="Times New Roman"/>
        </w:rPr>
        <w:t xml:space="preserve">acceptable approaches and assessing the analysis sample for low attrition before applying the acceptable missing data approach. The most recent statistical literature will also be considered to examine additional methods. If such methods are necessary, results using data not adjusted for missingness will also be included in an appendix </w:t>
      </w:r>
      <w:r w:rsidRPr="4D000D16" w:rsidR="000E33B3">
        <w:rPr>
          <w:rFonts w:ascii="Times New Roman" w:hAnsi="Times New Roman"/>
        </w:rPr>
        <w:t xml:space="preserve">to </w:t>
      </w:r>
      <w:r w:rsidRPr="4D000D16" w:rsidR="0874399E">
        <w:rPr>
          <w:rFonts w:ascii="Times New Roman" w:hAnsi="Times New Roman"/>
        </w:rPr>
        <w:t>the report.</w:t>
      </w:r>
    </w:p>
    <w:p w:rsidR="00CE64B3" w:rsidRPr="0069640A" w:rsidP="0069640A" w14:paraId="11B4EEC3" w14:textId="77777777">
      <w:pPr>
        <w:suppressAutoHyphens/>
        <w:spacing w:line="240" w:lineRule="exact"/>
        <w:rPr>
          <w:rFonts w:ascii="Times New Roman" w:hAnsi="Times New Roman"/>
          <w:szCs w:val="24"/>
        </w:rPr>
      </w:pPr>
    </w:p>
    <w:p w:rsidR="00495396" w:rsidP="00495396" w14:paraId="42728D4F" w14:textId="14E50864">
      <w:pPr>
        <w:pStyle w:val="Heading2"/>
        <w:jc w:val="left"/>
      </w:pPr>
      <w:r>
        <w:t>B</w:t>
      </w:r>
      <w:r>
        <w:t>4</w:t>
      </w:r>
      <w:r w:rsidRPr="00E12728">
        <w:t xml:space="preserve">.  </w:t>
      </w:r>
      <w:r w:rsidR="00B0128C">
        <w:t>Test of Procedures</w:t>
      </w:r>
    </w:p>
    <w:p w:rsidR="00992C29" w:rsidP="00495396" w14:paraId="5F19AACD" w14:textId="24CB6FE8">
      <w:pPr>
        <w:pStyle w:val="ListParagraph"/>
        <w:suppressAutoHyphens/>
        <w:spacing w:line="240" w:lineRule="exact"/>
        <w:ind w:left="0"/>
        <w:contextualSpacing w:val="0"/>
        <w:rPr>
          <w:rFonts w:ascii="Times New Roman" w:hAnsi="Times New Roman"/>
          <w:szCs w:val="24"/>
        </w:rPr>
      </w:pPr>
    </w:p>
    <w:p w:rsidR="00BB4E01" w:rsidP="00BB4E01" w14:paraId="57948986" w14:textId="18204585">
      <w:pPr>
        <w:suppressAutoHyphens/>
        <w:ind w:left="60"/>
        <w:rPr>
          <w:rFonts w:ascii="Times New Roman" w:hAnsi="Times New Roman"/>
        </w:rPr>
      </w:pPr>
      <w:r w:rsidRPr="00552B72">
        <w:rPr>
          <w:rFonts w:ascii="Times New Roman" w:hAnsi="Times New Roman"/>
        </w:rPr>
        <w:t xml:space="preserve">The recruitment activities for which the study team requests clearance in this first OMB package will not be directly tabulated and published but rather will be used to facilitate sample selection for the efficacy study’s data collection activities. </w:t>
      </w:r>
      <w:r>
        <w:rPr>
          <w:rFonts w:ascii="Times New Roman" w:hAnsi="Times New Roman"/>
        </w:rPr>
        <w:t xml:space="preserve">Additional </w:t>
      </w:r>
      <w:r>
        <w:rPr>
          <w:rFonts w:ascii="Times New Roman" w:hAnsi="Times New Roman"/>
        </w:rPr>
        <w:t>detail</w:t>
      </w:r>
      <w:r>
        <w:rPr>
          <w:rFonts w:ascii="Times New Roman" w:hAnsi="Times New Roman"/>
        </w:rPr>
        <w:t xml:space="preserve"> about</w:t>
      </w:r>
      <w:r w:rsidRPr="00552B72">
        <w:rPr>
          <w:rFonts w:ascii="Times New Roman" w:hAnsi="Times New Roman"/>
        </w:rPr>
        <w:t xml:space="preserve"> data collection activities </w:t>
      </w:r>
      <w:r>
        <w:rPr>
          <w:rFonts w:ascii="Times New Roman" w:hAnsi="Times New Roman"/>
        </w:rPr>
        <w:t>and procedures</w:t>
      </w:r>
      <w:r w:rsidRPr="00552B72">
        <w:rPr>
          <w:rFonts w:ascii="Times New Roman" w:hAnsi="Times New Roman"/>
        </w:rPr>
        <w:t xml:space="preserve"> will be included in a future package for OMB clearance.</w:t>
      </w:r>
    </w:p>
    <w:p w:rsidR="00BB4E01" w:rsidP="339E7E24" w14:paraId="4023DA59" w14:textId="77777777">
      <w:pPr>
        <w:pStyle w:val="ListParagraph"/>
        <w:suppressAutoHyphens/>
        <w:ind w:left="0"/>
        <w:rPr>
          <w:rFonts w:ascii="Times New Roman" w:hAnsi="Times New Roman"/>
        </w:rPr>
      </w:pPr>
    </w:p>
    <w:p w:rsidR="007423DB" w:rsidP="339E7E24" w14:paraId="2B90CB82" w14:textId="53EDE832">
      <w:pPr>
        <w:pStyle w:val="ListParagraph"/>
        <w:suppressAutoHyphens/>
        <w:ind w:left="0"/>
        <w:rPr>
          <w:rFonts w:ascii="Times New Roman" w:hAnsi="Times New Roman"/>
        </w:rPr>
      </w:pPr>
      <w:r w:rsidRPr="4D000D16">
        <w:rPr>
          <w:rFonts w:ascii="Times New Roman" w:hAnsi="Times New Roman"/>
        </w:rPr>
        <w:t xml:space="preserve">The student outcome measure </w:t>
      </w:r>
      <w:r w:rsidRPr="4D000D16" w:rsidR="1EBED90E">
        <w:rPr>
          <w:rFonts w:ascii="Times New Roman" w:hAnsi="Times New Roman"/>
        </w:rPr>
        <w:t xml:space="preserve">used to analyze the impact of the toolkit </w:t>
      </w:r>
      <w:r w:rsidRPr="4D000D16" w:rsidR="01A7AC37">
        <w:rPr>
          <w:rFonts w:ascii="Times New Roman" w:hAnsi="Times New Roman"/>
        </w:rPr>
        <w:t>will be</w:t>
      </w:r>
      <w:r w:rsidRPr="4D000D16" w:rsidR="3A0C934B">
        <w:rPr>
          <w:rFonts w:ascii="Times New Roman" w:hAnsi="Times New Roman"/>
        </w:rPr>
        <w:t xml:space="preserve"> the Virginia Kindergarten Readiness Program (VKRP) Early Math Assessment System (EMAS)</w:t>
      </w:r>
      <w:r w:rsidRPr="4D000D16" w:rsidR="0F49944D">
        <w:rPr>
          <w:rFonts w:ascii="Times New Roman" w:hAnsi="Times New Roman"/>
        </w:rPr>
        <w:t>, which ha</w:t>
      </w:r>
      <w:r w:rsidRPr="4D000D16" w:rsidR="4CBC2455">
        <w:rPr>
          <w:rFonts w:ascii="Times New Roman" w:hAnsi="Times New Roman"/>
        </w:rPr>
        <w:t xml:space="preserve">s </w:t>
      </w:r>
      <w:r w:rsidRPr="4D000D16" w:rsidR="0F49944D">
        <w:rPr>
          <w:rFonts w:ascii="Times New Roman" w:hAnsi="Times New Roman"/>
        </w:rPr>
        <w:t>demonstrated validity and reliability</w:t>
      </w:r>
      <w:r w:rsidRPr="4D000D16" w:rsidR="01A7AC37">
        <w:rPr>
          <w:rFonts w:ascii="Times New Roman" w:hAnsi="Times New Roman"/>
        </w:rPr>
        <w:t xml:space="preserve"> and will not require pretesting.</w:t>
      </w:r>
      <w:r w:rsidRPr="4D000D16" w:rsidR="0FC700E2">
        <w:rPr>
          <w:rFonts w:ascii="Times New Roman" w:hAnsi="Times New Roman"/>
        </w:rPr>
        <w:t xml:space="preserve"> Teachers will complete the Attitudes, Beliefs, and Confidence (ABC) Survey to capture their attitudes</w:t>
      </w:r>
      <w:r w:rsidRPr="4D000D16" w:rsidR="0066186B">
        <w:rPr>
          <w:rFonts w:ascii="Times New Roman" w:hAnsi="Times New Roman"/>
        </w:rPr>
        <w:t xml:space="preserve"> and</w:t>
      </w:r>
      <w:r w:rsidRPr="4D000D16" w:rsidR="0FC700E2">
        <w:rPr>
          <w:rFonts w:ascii="Times New Roman" w:hAnsi="Times New Roman"/>
        </w:rPr>
        <w:t xml:space="preserve"> beliefs. The ABC Survey has demonstrated validity and reliability and will not require pretesting.</w:t>
      </w:r>
      <w:r w:rsidRPr="4D000D16" w:rsidR="01A7AC37">
        <w:rPr>
          <w:rFonts w:ascii="Times New Roman" w:hAnsi="Times New Roman"/>
        </w:rPr>
        <w:t xml:space="preserve"> Teacher </w:t>
      </w:r>
      <w:r w:rsidRPr="4D000D16" w:rsidR="00D64E50">
        <w:rPr>
          <w:rFonts w:ascii="Times New Roman" w:hAnsi="Times New Roman"/>
        </w:rPr>
        <w:t>I</w:t>
      </w:r>
      <w:r w:rsidRPr="4D000D16" w:rsidR="104B3304">
        <w:rPr>
          <w:rFonts w:ascii="Times New Roman" w:hAnsi="Times New Roman"/>
        </w:rPr>
        <w:t xml:space="preserve">nstructional </w:t>
      </w:r>
      <w:r w:rsidRPr="4D000D16" w:rsidR="00D64E50">
        <w:rPr>
          <w:rFonts w:ascii="Times New Roman" w:hAnsi="Times New Roman"/>
        </w:rPr>
        <w:t>L</w:t>
      </w:r>
      <w:r w:rsidRPr="4D000D16" w:rsidR="104B3304">
        <w:rPr>
          <w:rFonts w:ascii="Times New Roman" w:hAnsi="Times New Roman"/>
        </w:rPr>
        <w:t>ogs</w:t>
      </w:r>
      <w:r w:rsidR="00131354">
        <w:rPr>
          <w:rFonts w:ascii="Times New Roman" w:hAnsi="Times New Roman"/>
        </w:rPr>
        <w:t>, used to capture data on teachers</w:t>
      </w:r>
      <w:r w:rsidR="00C35727">
        <w:rPr>
          <w:rFonts w:ascii="Times New Roman" w:hAnsi="Times New Roman"/>
        </w:rPr>
        <w:t>’</w:t>
      </w:r>
      <w:r w:rsidR="00131354">
        <w:rPr>
          <w:rFonts w:ascii="Times New Roman" w:hAnsi="Times New Roman"/>
        </w:rPr>
        <w:t xml:space="preserve"> instructional practices relating to mathematics,</w:t>
      </w:r>
      <w:r w:rsidRPr="4D000D16" w:rsidR="7F412F36">
        <w:rPr>
          <w:rFonts w:ascii="Times New Roman" w:hAnsi="Times New Roman"/>
        </w:rPr>
        <w:t xml:space="preserve"> will be </w:t>
      </w:r>
      <w:r w:rsidRPr="4D000D16" w:rsidR="00C53820">
        <w:rPr>
          <w:rFonts w:ascii="Times New Roman" w:hAnsi="Times New Roman"/>
        </w:rPr>
        <w:t>pilot tested</w:t>
      </w:r>
      <w:r w:rsidRPr="4D000D16" w:rsidR="7CE00640">
        <w:rPr>
          <w:rFonts w:ascii="Times New Roman" w:hAnsi="Times New Roman"/>
        </w:rPr>
        <w:t xml:space="preserve"> in 2023</w:t>
      </w:r>
      <w:r w:rsidRPr="4D000D16" w:rsidR="7F412F36">
        <w:rPr>
          <w:rFonts w:ascii="Times New Roman" w:hAnsi="Times New Roman"/>
        </w:rPr>
        <w:t xml:space="preserve"> with </w:t>
      </w:r>
      <w:r w:rsidRPr="4D000D16" w:rsidR="6DA19A5D">
        <w:rPr>
          <w:rFonts w:ascii="Times New Roman" w:hAnsi="Times New Roman"/>
        </w:rPr>
        <w:t xml:space="preserve">fewer </w:t>
      </w:r>
      <w:r w:rsidRPr="4D000D16" w:rsidR="7F412F36">
        <w:rPr>
          <w:rFonts w:ascii="Times New Roman" w:hAnsi="Times New Roman"/>
        </w:rPr>
        <w:t xml:space="preserve">than </w:t>
      </w:r>
      <w:r w:rsidRPr="4D000D16" w:rsidR="22DA6090">
        <w:rPr>
          <w:rFonts w:ascii="Times New Roman" w:hAnsi="Times New Roman"/>
        </w:rPr>
        <w:t>nine</w:t>
      </w:r>
      <w:r w:rsidRPr="4D000D16" w:rsidR="7F412F36">
        <w:rPr>
          <w:rFonts w:ascii="Times New Roman" w:hAnsi="Times New Roman"/>
        </w:rPr>
        <w:t xml:space="preserve"> respondents. </w:t>
      </w:r>
      <w:r w:rsidRPr="00AA7A5B" w:rsidR="00AA7A5B">
        <w:rPr>
          <w:rFonts w:ascii="Times New Roman" w:hAnsi="Times New Roman"/>
        </w:rPr>
        <w:t>If the school or preschool program participates in Virginia’s Quality Rating Improvement System, we will obtain teachers’ Classroom Assessment Scoring System (CLASS)® scores to provide a measure of overall teaching quality practices in addition to the math-specific practices</w:t>
      </w:r>
      <w:r w:rsidR="00AA7A5B">
        <w:rPr>
          <w:rFonts w:ascii="Times New Roman" w:hAnsi="Times New Roman"/>
        </w:rPr>
        <w:t xml:space="preserve">. </w:t>
      </w:r>
      <w:r w:rsidRPr="4D000D16" w:rsidR="7F412F36">
        <w:rPr>
          <w:rFonts w:ascii="Times New Roman" w:hAnsi="Times New Roman"/>
        </w:rPr>
        <w:t xml:space="preserve">The instruments </w:t>
      </w:r>
      <w:r w:rsidRPr="4D000D16" w:rsidR="11677441">
        <w:rPr>
          <w:rFonts w:ascii="Times New Roman" w:hAnsi="Times New Roman"/>
        </w:rPr>
        <w:t>will be submitted in a separate package for OMB approval</w:t>
      </w:r>
      <w:r w:rsidRPr="4D000D16" w:rsidR="7F412F36">
        <w:rPr>
          <w:rFonts w:ascii="Times New Roman" w:hAnsi="Times New Roman"/>
        </w:rPr>
        <w:t>.</w:t>
      </w:r>
    </w:p>
    <w:p w:rsidR="005F00B3" w:rsidP="007423DB" w14:paraId="56AB2B23" w14:textId="7FA2B886">
      <w:pPr>
        <w:pStyle w:val="ListParagraph"/>
        <w:suppressAutoHyphens/>
        <w:ind w:left="0"/>
        <w:contextualSpacing w:val="0"/>
        <w:rPr>
          <w:rFonts w:ascii="Times New Roman" w:hAnsi="Times New Roman"/>
          <w:szCs w:val="24"/>
        </w:rPr>
      </w:pPr>
    </w:p>
    <w:p w:rsidR="005F00B3" w:rsidP="005F00B3" w14:paraId="009FE206" w14:textId="08E2D247">
      <w:pPr>
        <w:pStyle w:val="Heading2"/>
        <w:jc w:val="left"/>
      </w:pPr>
      <w:bookmarkStart w:id="3" w:name="_Hlk114233606"/>
      <w:r>
        <w:t>B</w:t>
      </w:r>
      <w:r>
        <w:t xml:space="preserve">5.  </w:t>
      </w:r>
      <w:bookmarkEnd w:id="3"/>
      <w:r w:rsidR="4A0BE544">
        <w:t xml:space="preserve">Names and telephone numbers of individuals consulted on statistical aspects of the design and the names of the contractors who will actually collect or analyze the information for the </w:t>
      </w:r>
      <w:r w:rsidR="4A0BE544">
        <w:t>agency</w:t>
      </w:r>
    </w:p>
    <w:p w:rsidR="005F00B3" w:rsidP="007423DB" w14:paraId="208DF294" w14:textId="73C1B72E">
      <w:pPr>
        <w:pStyle w:val="ListParagraph"/>
        <w:suppressAutoHyphens/>
        <w:ind w:left="0"/>
        <w:contextualSpacing w:val="0"/>
        <w:rPr>
          <w:rFonts w:ascii="Times New Roman" w:hAnsi="Times New Roman"/>
          <w:szCs w:val="24"/>
        </w:rPr>
      </w:pPr>
    </w:p>
    <w:p w:rsidR="00932F3E" w:rsidP="7C065271" w14:paraId="6CC05A5E" w14:textId="0702ACAF">
      <w:pPr>
        <w:pStyle w:val="TEXT-PPSSBO"/>
        <w:rPr>
          <w:rFonts w:ascii="Times New Roman" w:hAnsi="Times New Roman"/>
          <w:sz w:val="24"/>
          <w:szCs w:val="24"/>
        </w:rPr>
      </w:pPr>
      <w:r w:rsidRPr="00932F3E">
        <w:rPr>
          <w:rFonts w:ascii="Times New Roman" w:hAnsi="Times New Roman"/>
          <w:sz w:val="24"/>
          <w:szCs w:val="24"/>
        </w:rPr>
        <w:t>The study’s analytical plans were reviewed by the Regional Educational Laboratory Peer Review contract with IES, which supports quality assurance of REL applied research studies. In addition, the following people were consulted on the statistical aspects of the study:</w:t>
      </w:r>
    </w:p>
    <w:p w:rsidR="007325F3" w:rsidP="7C065271" w14:paraId="674734E0" w14:textId="588D3534">
      <w:pPr>
        <w:pStyle w:val="TEXT-PPSSBO"/>
        <w:rPr>
          <w:rFonts w:ascii="Times New Roman" w:hAnsi="Times New Roman"/>
          <w:sz w:val="24"/>
          <w:szCs w:val="24"/>
        </w:rPr>
      </w:pPr>
      <w:r>
        <w:rPr>
          <w:rFonts w:ascii="Times New Roman" w:hAnsi="Times New Roman"/>
          <w:sz w:val="24"/>
          <w:szCs w:val="24"/>
        </w:rPr>
        <w:t>Todd Grindal (SRI)</w:t>
      </w:r>
      <w:r w:rsidR="003B13F2">
        <w:rPr>
          <w:rFonts w:ascii="Times New Roman" w:hAnsi="Times New Roman"/>
          <w:sz w:val="24"/>
          <w:szCs w:val="24"/>
        </w:rPr>
        <w:t xml:space="preserve"> served as the subject matter expert.</w:t>
      </w:r>
      <w:r w:rsidR="00903387">
        <w:rPr>
          <w:rFonts w:ascii="Times New Roman" w:hAnsi="Times New Roman"/>
          <w:sz w:val="24"/>
          <w:szCs w:val="24"/>
        </w:rPr>
        <w:t xml:space="preserve"> </w:t>
      </w:r>
      <w:r w:rsidR="009A3770">
        <w:rPr>
          <w:rFonts w:ascii="Times New Roman" w:hAnsi="Times New Roman"/>
          <w:sz w:val="24"/>
          <w:szCs w:val="24"/>
        </w:rPr>
        <w:t xml:space="preserve">Mary Klute (SRI) and Julie Harris (SRI) were consulted on the </w:t>
      </w:r>
      <w:r w:rsidR="003F3A86">
        <w:rPr>
          <w:rFonts w:ascii="Times New Roman" w:hAnsi="Times New Roman"/>
          <w:sz w:val="24"/>
          <w:szCs w:val="24"/>
        </w:rPr>
        <w:t xml:space="preserve">design and </w:t>
      </w:r>
      <w:r w:rsidR="009A3770">
        <w:rPr>
          <w:rFonts w:ascii="Times New Roman" w:hAnsi="Times New Roman"/>
          <w:sz w:val="24"/>
          <w:szCs w:val="24"/>
        </w:rPr>
        <w:t>statistical aspects of this study.</w:t>
      </w:r>
      <w:r w:rsidR="003F3A86">
        <w:rPr>
          <w:rFonts w:ascii="Times New Roman" w:hAnsi="Times New Roman"/>
          <w:sz w:val="24"/>
          <w:szCs w:val="24"/>
        </w:rPr>
        <w:t xml:space="preserve"> </w:t>
      </w:r>
      <w:r w:rsidR="00932F3E">
        <w:rPr>
          <w:rFonts w:ascii="Times New Roman" w:hAnsi="Times New Roman"/>
          <w:sz w:val="24"/>
          <w:szCs w:val="24"/>
        </w:rPr>
        <w:t>T</w:t>
      </w:r>
      <w:r w:rsidRPr="00932F3E" w:rsidR="00932F3E">
        <w:rPr>
          <w:rFonts w:ascii="Times New Roman" w:hAnsi="Times New Roman"/>
          <w:sz w:val="24"/>
          <w:szCs w:val="24"/>
        </w:rPr>
        <w:t xml:space="preserve">he following </w:t>
      </w:r>
      <w:r w:rsidRPr="4D000D16" w:rsidR="4A0BE544">
        <w:rPr>
          <w:rFonts w:ascii="Times New Roman" w:hAnsi="Times New Roman"/>
          <w:sz w:val="24"/>
          <w:szCs w:val="24"/>
        </w:rPr>
        <w:t xml:space="preserve">staff </w:t>
      </w:r>
      <w:r w:rsidR="00932F3E">
        <w:rPr>
          <w:rFonts w:ascii="Times New Roman" w:hAnsi="Times New Roman"/>
          <w:sz w:val="24"/>
          <w:szCs w:val="24"/>
        </w:rPr>
        <w:t xml:space="preserve">are </w:t>
      </w:r>
      <w:r w:rsidRPr="4D000D16" w:rsidR="4A0BE544">
        <w:rPr>
          <w:rFonts w:ascii="Times New Roman" w:hAnsi="Times New Roman"/>
          <w:sz w:val="24"/>
          <w:szCs w:val="24"/>
        </w:rPr>
        <w:t>responsible for collecting and analyzing the study data</w:t>
      </w:r>
      <w:r w:rsidR="00932F3E">
        <w:rPr>
          <w:rFonts w:ascii="Times New Roman" w:hAnsi="Times New Roman"/>
          <w:sz w:val="24"/>
          <w:szCs w:val="24"/>
        </w:rPr>
        <w:t>:</w:t>
      </w:r>
    </w:p>
    <w:tbl>
      <w:tblPr>
        <w:tblW w:w="9345" w:type="dxa"/>
        <w:tblInd w:w="105" w:type="dxa"/>
        <w:tblLayout w:type="fixed"/>
        <w:tblLook w:val="04A0"/>
      </w:tblPr>
      <w:tblGrid>
        <w:gridCol w:w="2265"/>
        <w:gridCol w:w="3780"/>
        <w:gridCol w:w="1680"/>
        <w:gridCol w:w="1620"/>
      </w:tblGrid>
      <w:tr w14:paraId="08715618" w14:textId="77777777" w:rsidTr="00AA2E9D">
        <w:tblPrEx>
          <w:tblW w:w="9345" w:type="dxa"/>
          <w:tblInd w:w="105" w:type="dxa"/>
          <w:tblLayout w:type="fixed"/>
          <w:tblLook w:val="04A0"/>
        </w:tblPrEx>
        <w:trPr>
          <w:trHeight w:val="585"/>
        </w:trPr>
        <w:tc>
          <w:tcPr>
            <w:tcW w:w="2265" w:type="dxa"/>
            <w:tcBorders>
              <w:top w:val="single" w:sz="6" w:space="0" w:color="auto"/>
              <w:left w:val="nil"/>
              <w:bottom w:val="single" w:sz="6" w:space="0" w:color="auto"/>
            </w:tcBorders>
            <w:tcMar>
              <w:left w:w="105" w:type="dxa"/>
              <w:right w:w="105" w:type="dxa"/>
            </w:tcMar>
            <w:vAlign w:val="bottom"/>
          </w:tcPr>
          <w:p w:rsidR="7C065271" w:rsidP="7C065271" w14:paraId="51827441" w14:textId="01E8060A">
            <w:pPr>
              <w:pStyle w:val="TableColumnHeading-PPSSBO"/>
              <w:rPr>
                <w:rFonts w:ascii="Times New Roman" w:hAnsi="Times New Roman" w:cs="Times New Roman"/>
                <w:szCs w:val="24"/>
              </w:rPr>
            </w:pPr>
            <w:r w:rsidRPr="7C065271">
              <w:rPr>
                <w:rFonts w:ascii="Times New Roman" w:hAnsi="Times New Roman" w:cs="Times New Roman"/>
                <w:szCs w:val="24"/>
              </w:rPr>
              <w:t>Name</w:t>
            </w:r>
          </w:p>
        </w:tc>
        <w:tc>
          <w:tcPr>
            <w:tcW w:w="3780" w:type="dxa"/>
            <w:tcBorders>
              <w:top w:val="single" w:sz="6" w:space="0" w:color="auto"/>
              <w:bottom w:val="single" w:sz="6" w:space="0" w:color="auto"/>
            </w:tcBorders>
            <w:tcMar>
              <w:left w:w="105" w:type="dxa"/>
              <w:right w:w="105" w:type="dxa"/>
            </w:tcMar>
            <w:vAlign w:val="bottom"/>
          </w:tcPr>
          <w:p w:rsidR="7C065271" w:rsidP="0D559A8D" w14:paraId="0A8B9051" w14:textId="01515AF9">
            <w:pPr>
              <w:pStyle w:val="TableColumnHeading-PPSSBO"/>
              <w:rPr>
                <w:rFonts w:ascii="Times New Roman" w:hAnsi="Times New Roman" w:cs="Times New Roman"/>
                <w:szCs w:val="24"/>
              </w:rPr>
            </w:pPr>
            <w:r w:rsidRPr="0D559A8D">
              <w:rPr>
                <w:rFonts w:ascii="Times New Roman" w:hAnsi="Times New Roman" w:cs="Times New Roman"/>
                <w:szCs w:val="24"/>
              </w:rPr>
              <w:t>Project role</w:t>
            </w:r>
          </w:p>
        </w:tc>
        <w:tc>
          <w:tcPr>
            <w:tcW w:w="1680" w:type="dxa"/>
            <w:tcBorders>
              <w:top w:val="single" w:sz="6" w:space="0" w:color="auto"/>
              <w:bottom w:val="single" w:sz="6" w:space="0" w:color="auto"/>
            </w:tcBorders>
            <w:tcMar>
              <w:left w:w="105" w:type="dxa"/>
              <w:right w:w="105" w:type="dxa"/>
            </w:tcMar>
            <w:vAlign w:val="bottom"/>
          </w:tcPr>
          <w:p w:rsidR="7C065271" w:rsidP="7C065271" w14:paraId="3E4075B0" w14:textId="4A4F1C47">
            <w:pPr>
              <w:pStyle w:val="TableColumnHeading-PPSSBO"/>
              <w:rPr>
                <w:rFonts w:ascii="Times New Roman" w:hAnsi="Times New Roman" w:cs="Times New Roman"/>
                <w:szCs w:val="24"/>
              </w:rPr>
            </w:pPr>
            <w:r w:rsidRPr="7C065271">
              <w:rPr>
                <w:rFonts w:ascii="Times New Roman" w:hAnsi="Times New Roman" w:cs="Times New Roman"/>
                <w:szCs w:val="24"/>
              </w:rPr>
              <w:t>Organization</w:t>
            </w:r>
          </w:p>
        </w:tc>
        <w:tc>
          <w:tcPr>
            <w:tcW w:w="1620" w:type="dxa"/>
            <w:tcBorders>
              <w:top w:val="single" w:sz="6" w:space="0" w:color="auto"/>
              <w:bottom w:val="single" w:sz="6" w:space="0" w:color="auto"/>
              <w:right w:val="nil"/>
            </w:tcBorders>
            <w:tcMar>
              <w:left w:w="105" w:type="dxa"/>
              <w:right w:w="105" w:type="dxa"/>
            </w:tcMar>
            <w:vAlign w:val="bottom"/>
          </w:tcPr>
          <w:p w:rsidR="7C065271" w:rsidP="7C065271" w14:paraId="25BCA167" w14:textId="3C7F41CC">
            <w:pPr>
              <w:pStyle w:val="TableColumnHeading-PPSSBO"/>
              <w:rPr>
                <w:rFonts w:ascii="Times New Roman" w:hAnsi="Times New Roman" w:cs="Times New Roman"/>
                <w:szCs w:val="24"/>
              </w:rPr>
            </w:pPr>
            <w:r w:rsidRPr="7C065271">
              <w:rPr>
                <w:rFonts w:ascii="Times New Roman" w:hAnsi="Times New Roman" w:cs="Times New Roman"/>
                <w:szCs w:val="24"/>
              </w:rPr>
              <w:t>Phone number</w:t>
            </w:r>
          </w:p>
        </w:tc>
      </w:tr>
      <w:tr w14:paraId="417A4E62" w14:textId="77777777" w:rsidTr="00AA2E9D">
        <w:tblPrEx>
          <w:tblW w:w="9345" w:type="dxa"/>
          <w:tblInd w:w="105" w:type="dxa"/>
          <w:tblLayout w:type="fixed"/>
          <w:tblLook w:val="04A0"/>
        </w:tblPrEx>
        <w:trPr>
          <w:trHeight w:val="345"/>
        </w:trPr>
        <w:tc>
          <w:tcPr>
            <w:tcW w:w="2265" w:type="dxa"/>
            <w:tcBorders>
              <w:top w:val="nil"/>
              <w:left w:val="nil"/>
              <w:bottom w:val="nil"/>
            </w:tcBorders>
            <w:tcMar>
              <w:left w:w="105" w:type="dxa"/>
              <w:right w:w="105" w:type="dxa"/>
            </w:tcMar>
            <w:vAlign w:val="center"/>
          </w:tcPr>
          <w:p w:rsidR="619CA6AA" w:rsidP="7C065271" w14:paraId="7C5E8103" w14:textId="03A76A34">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Erika Gaylor</w:t>
            </w:r>
          </w:p>
        </w:tc>
        <w:tc>
          <w:tcPr>
            <w:tcW w:w="3780" w:type="dxa"/>
            <w:tcBorders>
              <w:top w:val="nil"/>
              <w:bottom w:val="nil"/>
            </w:tcBorders>
            <w:tcMar>
              <w:left w:w="105" w:type="dxa"/>
              <w:right w:w="105" w:type="dxa"/>
            </w:tcMar>
            <w:vAlign w:val="center"/>
          </w:tcPr>
          <w:p w:rsidR="4755AFA7" w:rsidP="7C065271" w14:paraId="0E14ECDE" w14:textId="1B3BCC81">
            <w:pPr>
              <w:pStyle w:val="TableText-PPSSBO"/>
              <w:jc w:val="center"/>
              <w:rPr>
                <w:rFonts w:ascii="Times New Roman" w:hAnsi="Times New Roman" w:cs="Times New Roman"/>
                <w:szCs w:val="24"/>
              </w:rPr>
            </w:pPr>
            <w:r w:rsidRPr="7C065271">
              <w:rPr>
                <w:rFonts w:ascii="Times New Roman" w:hAnsi="Times New Roman" w:cs="Times New Roman"/>
                <w:szCs w:val="24"/>
              </w:rPr>
              <w:t>Evaluation Lead</w:t>
            </w:r>
          </w:p>
        </w:tc>
        <w:tc>
          <w:tcPr>
            <w:tcW w:w="1680" w:type="dxa"/>
            <w:tcBorders>
              <w:top w:val="nil"/>
              <w:bottom w:val="nil"/>
            </w:tcBorders>
            <w:tcMar>
              <w:left w:w="105" w:type="dxa"/>
              <w:right w:w="105" w:type="dxa"/>
            </w:tcMar>
            <w:vAlign w:val="center"/>
          </w:tcPr>
          <w:p w:rsidR="7C065271" w:rsidP="7C065271" w14:paraId="29CD43DD" w14:textId="2A7043A9">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76773273" w:rsidP="7C065271" w14:paraId="27B7FC36" w14:textId="24B910BE">
            <w:pPr>
              <w:pStyle w:val="TableText-PPSSBO"/>
              <w:jc w:val="center"/>
              <w:rPr>
                <w:rFonts w:ascii="Times New Roman" w:hAnsi="Times New Roman" w:cs="Times New Roman"/>
                <w:szCs w:val="24"/>
              </w:rPr>
            </w:pPr>
            <w:r w:rsidRPr="7C065271">
              <w:rPr>
                <w:rFonts w:ascii="Times New Roman" w:hAnsi="Times New Roman" w:cs="Times New Roman"/>
                <w:szCs w:val="24"/>
              </w:rPr>
              <w:t>650</w:t>
            </w:r>
            <w:r w:rsidRPr="7C065271" w:rsidR="2D007F8A">
              <w:rPr>
                <w:rFonts w:ascii="Times New Roman" w:hAnsi="Times New Roman" w:cs="Times New Roman"/>
                <w:szCs w:val="24"/>
              </w:rPr>
              <w:t xml:space="preserve"> </w:t>
            </w:r>
            <w:r w:rsidRPr="7C065271">
              <w:rPr>
                <w:rFonts w:ascii="Times New Roman" w:hAnsi="Times New Roman" w:cs="Times New Roman"/>
                <w:szCs w:val="24"/>
              </w:rPr>
              <w:t>859</w:t>
            </w:r>
            <w:r w:rsidRPr="7C065271" w:rsidR="5D21145B">
              <w:rPr>
                <w:rFonts w:ascii="Times New Roman" w:hAnsi="Times New Roman" w:cs="Times New Roman"/>
                <w:szCs w:val="24"/>
              </w:rPr>
              <w:t xml:space="preserve"> </w:t>
            </w:r>
            <w:r w:rsidRPr="7C065271">
              <w:rPr>
                <w:rFonts w:ascii="Times New Roman" w:hAnsi="Times New Roman" w:cs="Times New Roman"/>
                <w:szCs w:val="24"/>
              </w:rPr>
              <w:t>2110</w:t>
            </w:r>
          </w:p>
        </w:tc>
      </w:tr>
      <w:tr w14:paraId="3141324E" w14:textId="77777777" w:rsidTr="00AA2E9D">
        <w:tblPrEx>
          <w:tblW w:w="9345" w:type="dxa"/>
          <w:tblInd w:w="105" w:type="dxa"/>
          <w:tblLayout w:type="fixed"/>
          <w:tblLook w:val="04A0"/>
        </w:tblPrEx>
        <w:trPr>
          <w:trHeight w:val="345"/>
        </w:trPr>
        <w:tc>
          <w:tcPr>
            <w:tcW w:w="2265" w:type="dxa"/>
            <w:tcBorders>
              <w:top w:val="nil"/>
              <w:left w:val="nil"/>
              <w:bottom w:val="nil"/>
            </w:tcBorders>
            <w:tcMar>
              <w:left w:w="105" w:type="dxa"/>
              <w:right w:w="105" w:type="dxa"/>
            </w:tcMar>
            <w:vAlign w:val="center"/>
          </w:tcPr>
          <w:p w:rsidR="43D4F845" w:rsidP="7C065271" w14:paraId="0722630E" w14:textId="29ECA07A">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Sarah Nixon Gerard</w:t>
            </w:r>
          </w:p>
        </w:tc>
        <w:tc>
          <w:tcPr>
            <w:tcW w:w="3780" w:type="dxa"/>
            <w:tcBorders>
              <w:top w:val="nil"/>
              <w:bottom w:val="nil"/>
            </w:tcBorders>
            <w:tcMar>
              <w:left w:w="105" w:type="dxa"/>
              <w:right w:w="105" w:type="dxa"/>
            </w:tcMar>
            <w:vAlign w:val="center"/>
          </w:tcPr>
          <w:p w:rsidR="3153B639" w:rsidP="7C065271" w14:paraId="4E83EBEF" w14:textId="51DEBA7D">
            <w:pPr>
              <w:pStyle w:val="TableText-PPSSBO"/>
              <w:jc w:val="center"/>
              <w:rPr>
                <w:rFonts w:ascii="Times New Roman" w:hAnsi="Times New Roman" w:cs="Times New Roman"/>
                <w:szCs w:val="24"/>
              </w:rPr>
            </w:pPr>
            <w:r w:rsidRPr="7C065271">
              <w:rPr>
                <w:rFonts w:ascii="Times New Roman" w:hAnsi="Times New Roman" w:cs="Times New Roman"/>
                <w:szCs w:val="24"/>
              </w:rPr>
              <w:t>Evaluation Co-Lead</w:t>
            </w:r>
          </w:p>
        </w:tc>
        <w:tc>
          <w:tcPr>
            <w:tcW w:w="1680" w:type="dxa"/>
            <w:tcBorders>
              <w:top w:val="nil"/>
              <w:bottom w:val="nil"/>
            </w:tcBorders>
            <w:tcMar>
              <w:left w:w="105" w:type="dxa"/>
              <w:right w:w="105" w:type="dxa"/>
            </w:tcMar>
            <w:vAlign w:val="center"/>
          </w:tcPr>
          <w:p w:rsidR="7C065271" w:rsidP="7C065271" w14:paraId="13985FA1" w14:textId="6E6FE785">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7AA494FE" w:rsidP="7C065271" w14:paraId="6582B2AA" w14:textId="7D4852D0">
            <w:pPr>
              <w:pStyle w:val="TableText-PPSSBO"/>
              <w:jc w:val="center"/>
              <w:rPr>
                <w:rFonts w:ascii="Times New Roman" w:hAnsi="Times New Roman" w:cs="Times New Roman"/>
                <w:szCs w:val="24"/>
              </w:rPr>
            </w:pPr>
            <w:r w:rsidRPr="7C065271">
              <w:rPr>
                <w:rFonts w:ascii="Times New Roman" w:hAnsi="Times New Roman" w:cs="Times New Roman"/>
                <w:szCs w:val="24"/>
              </w:rPr>
              <w:t>703 247 8545</w:t>
            </w:r>
          </w:p>
        </w:tc>
      </w:tr>
      <w:tr w14:paraId="4CFE59D9" w14:textId="77777777" w:rsidTr="00AA2E9D">
        <w:tblPrEx>
          <w:tblW w:w="9345" w:type="dxa"/>
          <w:tblInd w:w="105" w:type="dxa"/>
          <w:tblLayout w:type="fixed"/>
          <w:tblLook w:val="04A0"/>
        </w:tblPrEx>
        <w:trPr>
          <w:trHeight w:val="300"/>
        </w:trPr>
        <w:tc>
          <w:tcPr>
            <w:tcW w:w="2265" w:type="dxa"/>
            <w:tcBorders>
              <w:top w:val="nil"/>
              <w:left w:val="nil"/>
              <w:bottom w:val="nil"/>
            </w:tcBorders>
            <w:tcMar>
              <w:left w:w="105" w:type="dxa"/>
              <w:right w:w="105" w:type="dxa"/>
            </w:tcMar>
            <w:vAlign w:val="center"/>
          </w:tcPr>
          <w:p w:rsidR="7C85543E" w:rsidP="7C065271" w14:paraId="219B07D8" w14:textId="32E8406C">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Mary Klute</w:t>
            </w:r>
          </w:p>
        </w:tc>
        <w:tc>
          <w:tcPr>
            <w:tcW w:w="3780" w:type="dxa"/>
            <w:tcBorders>
              <w:top w:val="nil"/>
              <w:bottom w:val="nil"/>
            </w:tcBorders>
            <w:tcMar>
              <w:left w:w="105" w:type="dxa"/>
              <w:right w:w="105" w:type="dxa"/>
            </w:tcMar>
            <w:vAlign w:val="center"/>
          </w:tcPr>
          <w:p w:rsidR="7C065271" w:rsidP="55E7EC11" w14:paraId="7051BA9F" w14:textId="780C34B0">
            <w:pPr>
              <w:pStyle w:val="TableText-PPSSBO"/>
              <w:jc w:val="center"/>
              <w:rPr>
                <w:rFonts w:ascii="Times New Roman" w:hAnsi="Times New Roman" w:cs="Times New Roman"/>
              </w:rPr>
            </w:pPr>
            <w:r w:rsidRPr="55E7EC11">
              <w:rPr>
                <w:rFonts w:ascii="Times New Roman" w:hAnsi="Times New Roman" w:cs="Times New Roman"/>
              </w:rPr>
              <w:t>REL AP Research Lead</w:t>
            </w:r>
          </w:p>
        </w:tc>
        <w:tc>
          <w:tcPr>
            <w:tcW w:w="1680" w:type="dxa"/>
            <w:tcBorders>
              <w:top w:val="nil"/>
              <w:bottom w:val="nil"/>
            </w:tcBorders>
            <w:tcMar>
              <w:left w:w="105" w:type="dxa"/>
              <w:right w:w="105" w:type="dxa"/>
            </w:tcMar>
            <w:vAlign w:val="center"/>
          </w:tcPr>
          <w:p w:rsidR="7EFFB73E" w:rsidP="7C065271" w14:paraId="23ACED46" w14:textId="6F63D0F2">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59F70797" w:rsidP="7C065271" w14:paraId="7C454C98" w14:textId="642E300F">
            <w:pPr>
              <w:pStyle w:val="TableText-PPSSBO"/>
              <w:jc w:val="center"/>
              <w:rPr>
                <w:rFonts w:ascii="Times New Roman" w:hAnsi="Times New Roman" w:cs="Times New Roman"/>
                <w:szCs w:val="24"/>
              </w:rPr>
            </w:pPr>
            <w:r w:rsidRPr="7C065271">
              <w:rPr>
                <w:rFonts w:ascii="Times New Roman" w:hAnsi="Times New Roman" w:cs="Times New Roman"/>
                <w:szCs w:val="24"/>
              </w:rPr>
              <w:t>650 859</w:t>
            </w:r>
            <w:r w:rsidRPr="7C065271" w:rsidR="09C6C301">
              <w:rPr>
                <w:rFonts w:ascii="Times New Roman" w:hAnsi="Times New Roman" w:cs="Times New Roman"/>
                <w:szCs w:val="24"/>
              </w:rPr>
              <w:t xml:space="preserve"> </w:t>
            </w:r>
            <w:r w:rsidRPr="7C065271">
              <w:rPr>
                <w:rFonts w:ascii="Times New Roman" w:hAnsi="Times New Roman" w:cs="Times New Roman"/>
                <w:szCs w:val="24"/>
              </w:rPr>
              <w:t>2380</w:t>
            </w:r>
          </w:p>
        </w:tc>
      </w:tr>
      <w:tr w14:paraId="5EC3E337" w14:textId="77777777" w:rsidTr="00AA2E9D">
        <w:tblPrEx>
          <w:tblW w:w="9345" w:type="dxa"/>
          <w:tblInd w:w="105" w:type="dxa"/>
          <w:tblLayout w:type="fixed"/>
          <w:tblLook w:val="04A0"/>
        </w:tblPrEx>
        <w:trPr>
          <w:trHeight w:val="300"/>
        </w:trPr>
        <w:tc>
          <w:tcPr>
            <w:tcW w:w="2265" w:type="dxa"/>
            <w:tcBorders>
              <w:top w:val="nil"/>
              <w:left w:val="nil"/>
              <w:bottom w:val="nil"/>
            </w:tcBorders>
            <w:tcMar>
              <w:left w:w="105" w:type="dxa"/>
              <w:right w:w="105" w:type="dxa"/>
            </w:tcMar>
            <w:vAlign w:val="center"/>
          </w:tcPr>
          <w:p w:rsidR="7C85543E" w:rsidP="4D000D16" w14:paraId="5138BB1C" w14:textId="329C376E">
            <w:pPr>
              <w:pStyle w:val="TableText-PPSSBO"/>
              <w:spacing w:line="259" w:lineRule="auto"/>
              <w:jc w:val="center"/>
              <w:rPr>
                <w:rFonts w:ascii="Times New Roman" w:hAnsi="Times New Roman" w:cs="Times New Roman"/>
              </w:rPr>
            </w:pPr>
            <w:r w:rsidRPr="4D000D16">
              <w:rPr>
                <w:rFonts w:ascii="Times New Roman" w:hAnsi="Times New Roman" w:cs="Times New Roman"/>
              </w:rPr>
              <w:t>Julie Harris</w:t>
            </w:r>
          </w:p>
        </w:tc>
        <w:tc>
          <w:tcPr>
            <w:tcW w:w="3780" w:type="dxa"/>
            <w:tcBorders>
              <w:top w:val="nil"/>
              <w:bottom w:val="nil"/>
            </w:tcBorders>
            <w:tcMar>
              <w:left w:w="105" w:type="dxa"/>
              <w:right w:w="105" w:type="dxa"/>
            </w:tcMar>
            <w:vAlign w:val="center"/>
          </w:tcPr>
          <w:p w:rsidR="7C065271" w:rsidP="55E7EC11" w14:paraId="09868504" w14:textId="3E04F057">
            <w:pPr>
              <w:pStyle w:val="TableText-PPSSBO"/>
              <w:jc w:val="center"/>
              <w:rPr>
                <w:rFonts w:ascii="Times New Roman" w:hAnsi="Times New Roman" w:cs="Times New Roman"/>
              </w:rPr>
            </w:pPr>
            <w:r w:rsidRPr="55E7EC11">
              <w:rPr>
                <w:rFonts w:ascii="Times New Roman" w:hAnsi="Times New Roman" w:cs="Times New Roman"/>
              </w:rPr>
              <w:t>REL AP Deputy Research Lead</w:t>
            </w:r>
          </w:p>
        </w:tc>
        <w:tc>
          <w:tcPr>
            <w:tcW w:w="1680" w:type="dxa"/>
            <w:tcBorders>
              <w:top w:val="nil"/>
              <w:bottom w:val="nil"/>
            </w:tcBorders>
            <w:tcMar>
              <w:left w:w="105" w:type="dxa"/>
              <w:right w:w="105" w:type="dxa"/>
            </w:tcMar>
            <w:vAlign w:val="center"/>
          </w:tcPr>
          <w:p w:rsidR="23A5664B" w:rsidP="7C065271" w14:paraId="6D054B7B" w14:textId="3EC2FB9F">
            <w:pPr>
              <w:pStyle w:val="TableText-PPSSB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top w:val="nil"/>
              <w:bottom w:val="nil"/>
              <w:right w:val="nil"/>
            </w:tcBorders>
            <w:tcMar>
              <w:left w:w="105" w:type="dxa"/>
              <w:right w:w="105" w:type="dxa"/>
            </w:tcMar>
            <w:vAlign w:val="center"/>
          </w:tcPr>
          <w:p w:rsidR="7033CB20" w:rsidP="7C065271" w14:paraId="6DDFBA70" w14:textId="3ECD0CBE">
            <w:pPr>
              <w:pStyle w:val="TableText-PPSSBO"/>
              <w:jc w:val="center"/>
              <w:rPr>
                <w:rFonts w:ascii="Times New Roman" w:hAnsi="Times New Roman" w:cs="Times New Roman"/>
                <w:szCs w:val="24"/>
              </w:rPr>
            </w:pPr>
            <w:r w:rsidRPr="7C065271">
              <w:rPr>
                <w:rFonts w:ascii="Times New Roman" w:hAnsi="Times New Roman" w:cs="Times New Roman"/>
                <w:szCs w:val="24"/>
              </w:rPr>
              <w:t>703</w:t>
            </w:r>
            <w:r w:rsidRPr="7C065271" w:rsidR="47562447">
              <w:rPr>
                <w:rFonts w:ascii="Times New Roman" w:hAnsi="Times New Roman" w:cs="Times New Roman"/>
                <w:szCs w:val="24"/>
              </w:rPr>
              <w:t xml:space="preserve"> </w:t>
            </w:r>
            <w:r w:rsidRPr="7C065271">
              <w:rPr>
                <w:rFonts w:ascii="Times New Roman" w:hAnsi="Times New Roman" w:cs="Times New Roman"/>
                <w:szCs w:val="24"/>
              </w:rPr>
              <w:t>247</w:t>
            </w:r>
            <w:r w:rsidRPr="7C065271" w:rsidR="09C6C301">
              <w:rPr>
                <w:rFonts w:ascii="Times New Roman" w:hAnsi="Times New Roman" w:cs="Times New Roman"/>
                <w:szCs w:val="24"/>
              </w:rPr>
              <w:t xml:space="preserve"> </w:t>
            </w:r>
            <w:r w:rsidRPr="7C065271">
              <w:rPr>
                <w:rFonts w:ascii="Times New Roman" w:hAnsi="Times New Roman" w:cs="Times New Roman"/>
                <w:szCs w:val="24"/>
              </w:rPr>
              <w:t>8619</w:t>
            </w:r>
          </w:p>
        </w:tc>
      </w:tr>
      <w:tr w14:paraId="49950835" w14:textId="77777777" w:rsidTr="00AA2E9D">
        <w:tblPrEx>
          <w:tblW w:w="9345" w:type="dxa"/>
          <w:tblInd w:w="105" w:type="dxa"/>
          <w:tblLayout w:type="fixed"/>
          <w:tblLook w:val="04A0"/>
        </w:tblPrEx>
        <w:trPr>
          <w:trHeight w:val="75"/>
        </w:trPr>
        <w:tc>
          <w:tcPr>
            <w:tcW w:w="2265" w:type="dxa"/>
            <w:tcBorders>
              <w:left w:val="nil"/>
              <w:bottom w:val="single" w:sz="6" w:space="0" w:color="auto"/>
            </w:tcBorders>
            <w:tcMar>
              <w:left w:w="105" w:type="dxa"/>
              <w:right w:w="105" w:type="dxa"/>
            </w:tcMar>
            <w:vAlign w:val="center"/>
          </w:tcPr>
          <w:p w:rsidR="7C85543E" w:rsidP="7C065271" w14:paraId="29ECD638" w14:textId="5C668492">
            <w:pPr>
              <w:pStyle w:val="TableText-PPSSBO"/>
              <w:jc w:val="center"/>
              <w:rPr>
                <w:rFonts w:ascii="Times New Roman" w:hAnsi="Times New Roman" w:cs="Times New Roman"/>
                <w:szCs w:val="24"/>
              </w:rPr>
            </w:pPr>
            <w:r w:rsidRPr="7C065271">
              <w:rPr>
                <w:rFonts w:ascii="Times New Roman" w:hAnsi="Times New Roman" w:cs="Times New Roman"/>
                <w:szCs w:val="24"/>
              </w:rPr>
              <w:t xml:space="preserve">Marta </w:t>
            </w:r>
            <w:r w:rsidRPr="7C065271">
              <w:rPr>
                <w:rFonts w:ascii="Times New Roman" w:hAnsi="Times New Roman" w:cs="Times New Roman"/>
                <w:szCs w:val="24"/>
              </w:rPr>
              <w:t>Mielicki</w:t>
            </w:r>
          </w:p>
        </w:tc>
        <w:tc>
          <w:tcPr>
            <w:tcW w:w="3780" w:type="dxa"/>
            <w:tcBorders>
              <w:bottom w:val="single" w:sz="6" w:space="0" w:color="auto"/>
            </w:tcBorders>
            <w:tcMar>
              <w:left w:w="105" w:type="dxa"/>
              <w:right w:w="105" w:type="dxa"/>
            </w:tcMar>
            <w:vAlign w:val="center"/>
          </w:tcPr>
          <w:p w:rsidR="2AA7E24D" w:rsidP="7C065271" w14:paraId="374C20C8" w14:textId="1F61BF25">
            <w:pPr>
              <w:pStyle w:val="TableText-PPSSBO"/>
              <w:jc w:val="center"/>
              <w:rPr>
                <w:rFonts w:ascii="Times New Roman" w:hAnsi="Times New Roman" w:cs="Times New Roman"/>
                <w:szCs w:val="24"/>
              </w:rPr>
            </w:pPr>
            <w:r w:rsidRPr="7C065271">
              <w:rPr>
                <w:rFonts w:ascii="Times New Roman" w:hAnsi="Times New Roman" w:cs="Times New Roman"/>
                <w:szCs w:val="24"/>
              </w:rPr>
              <w:t>Project Coordinator</w:t>
            </w:r>
          </w:p>
        </w:tc>
        <w:tc>
          <w:tcPr>
            <w:tcW w:w="1680" w:type="dxa"/>
            <w:tcBorders>
              <w:bottom w:val="single" w:sz="6" w:space="0" w:color="auto"/>
            </w:tcBorders>
            <w:tcMar>
              <w:left w:w="105" w:type="dxa"/>
              <w:right w:w="105" w:type="dxa"/>
            </w:tcMar>
            <w:vAlign w:val="center"/>
          </w:tcPr>
          <w:p w:rsidR="024A3412" w:rsidP="7C065271" w14:paraId="5225144A" w14:textId="2A34D431">
            <w:pPr>
              <w:pStyle w:val="TableText-PPSSBO"/>
              <w:spacing w:line="259" w:lineRule="auto"/>
              <w:jc w:val="center"/>
              <w:rPr>
                <w:rFonts w:ascii="Times New Roman" w:hAnsi="Times New Roman" w:cs="Times New Roman"/>
                <w:szCs w:val="24"/>
              </w:rPr>
            </w:pPr>
            <w:r w:rsidRPr="7C065271">
              <w:rPr>
                <w:rFonts w:ascii="Times New Roman" w:hAnsi="Times New Roman" w:cs="Times New Roman"/>
                <w:szCs w:val="24"/>
              </w:rPr>
              <w:t>SRI</w:t>
            </w:r>
          </w:p>
        </w:tc>
        <w:tc>
          <w:tcPr>
            <w:tcW w:w="1620" w:type="dxa"/>
            <w:tcBorders>
              <w:bottom w:val="single" w:sz="6" w:space="0" w:color="auto"/>
              <w:right w:val="nil"/>
            </w:tcBorders>
            <w:tcMar>
              <w:left w:w="105" w:type="dxa"/>
              <w:right w:w="105" w:type="dxa"/>
            </w:tcMar>
            <w:vAlign w:val="center"/>
          </w:tcPr>
          <w:p w:rsidR="01EA65AA" w:rsidP="7C065271" w14:paraId="155A000C" w14:textId="34046FE3">
            <w:pPr>
              <w:pStyle w:val="TableText-PPSSBO"/>
              <w:jc w:val="center"/>
              <w:rPr>
                <w:rFonts w:ascii="Times New Roman" w:hAnsi="Times New Roman" w:cs="Times New Roman"/>
                <w:szCs w:val="24"/>
              </w:rPr>
            </w:pPr>
            <w:r w:rsidRPr="7C065271">
              <w:rPr>
                <w:rFonts w:ascii="Times New Roman" w:hAnsi="Times New Roman" w:cs="Times New Roman"/>
                <w:szCs w:val="24"/>
              </w:rPr>
              <w:t>703</w:t>
            </w:r>
            <w:r w:rsidRPr="7C065271" w:rsidR="271E1B48">
              <w:rPr>
                <w:rFonts w:ascii="Times New Roman" w:hAnsi="Times New Roman" w:cs="Times New Roman"/>
                <w:szCs w:val="24"/>
              </w:rPr>
              <w:t xml:space="preserve"> </w:t>
            </w:r>
            <w:r w:rsidRPr="7C065271">
              <w:rPr>
                <w:rFonts w:ascii="Times New Roman" w:hAnsi="Times New Roman" w:cs="Times New Roman"/>
                <w:szCs w:val="24"/>
              </w:rPr>
              <w:t>247</w:t>
            </w:r>
            <w:r w:rsidRPr="7C065271" w:rsidR="328759A7">
              <w:rPr>
                <w:rFonts w:ascii="Times New Roman" w:hAnsi="Times New Roman" w:cs="Times New Roman"/>
                <w:szCs w:val="24"/>
              </w:rPr>
              <w:t xml:space="preserve"> </w:t>
            </w:r>
            <w:r w:rsidRPr="7C065271">
              <w:rPr>
                <w:rFonts w:ascii="Times New Roman" w:hAnsi="Times New Roman" w:cs="Times New Roman"/>
                <w:szCs w:val="24"/>
              </w:rPr>
              <w:t>8430</w:t>
            </w:r>
          </w:p>
        </w:tc>
      </w:tr>
    </w:tbl>
    <w:p w:rsidR="007325F3" w:rsidP="7C065271" w14:paraId="12843744" w14:textId="7C42E3A3">
      <w:pPr>
        <w:pStyle w:val="ListParagraph"/>
        <w:suppressAutoHyphens/>
        <w:spacing w:after="40"/>
        <w:contextualSpacing w:val="0"/>
        <w:rPr>
          <w:rFonts w:ascii="Times New Roman" w:hAnsi="Times New Roman"/>
          <w:szCs w:val="24"/>
        </w:rPr>
      </w:pPr>
    </w:p>
    <w:p w:rsidR="00D739FC" w:rsidP="7C065271" w14:paraId="56782A47" w14:textId="4998C9E0">
      <w:pPr>
        <w:pStyle w:val="Heading2"/>
        <w:suppressAutoHyphens/>
        <w:jc w:val="left"/>
        <w:rPr>
          <w:sz w:val="24"/>
          <w:szCs w:val="24"/>
        </w:rPr>
      </w:pPr>
      <w:r w:rsidRPr="7C065271">
        <w:rPr>
          <w:sz w:val="24"/>
          <w:szCs w:val="24"/>
        </w:rPr>
        <w:t>References</w:t>
      </w:r>
    </w:p>
    <w:p w:rsidR="00B52462" w:rsidRPr="001A3942" w:rsidP="7C065271" w14:paraId="7E4C41B8" w14:textId="77777777">
      <w:pPr>
        <w:autoSpaceDE w:val="0"/>
        <w:autoSpaceDN w:val="0"/>
        <w:adjustRightInd w:val="0"/>
        <w:ind w:left="720" w:hanging="720"/>
        <w:rPr>
          <w:rFonts w:ascii="Times New Roman" w:hAnsi="Times New Roman"/>
          <w:szCs w:val="24"/>
        </w:rPr>
      </w:pPr>
    </w:p>
    <w:p w:rsidR="3F80006E" w:rsidP="339E7E24" w14:paraId="686B395E" w14:textId="61911ADE">
      <w:pPr>
        <w:spacing w:after="160"/>
        <w:ind w:left="720" w:hanging="720"/>
        <w:rPr>
          <w:rFonts w:ascii="Times New Roman" w:hAnsi="Times New Roman"/>
        </w:rPr>
      </w:pPr>
      <w:r w:rsidRPr="4D000D16">
        <w:rPr>
          <w:rFonts w:ascii="Times New Roman" w:hAnsi="Times New Roman"/>
        </w:rPr>
        <w:t xml:space="preserve">Bloom H. S., Richburg-Hayes, L., &amp; Black A. R. (2007). Using covariates to improve precision for studies that randomize schools to evaluate educational interventions. </w:t>
      </w:r>
      <w:r w:rsidRPr="4D000D16">
        <w:rPr>
          <w:rFonts w:ascii="Times New Roman" w:hAnsi="Times New Roman"/>
          <w:i/>
          <w:iCs/>
        </w:rPr>
        <w:t>Educational Evaluation and Policy Analysis, 29(1)</w:t>
      </w:r>
      <w:r w:rsidRPr="4D000D16">
        <w:rPr>
          <w:rFonts w:ascii="Times New Roman" w:hAnsi="Times New Roman"/>
        </w:rPr>
        <w:t>, 30–59. doi:10.3102/0162373707299550</w:t>
      </w:r>
      <w:r w:rsidRPr="4D000D16" w:rsidR="00C13BD0">
        <w:rPr>
          <w:rFonts w:ascii="Times New Roman" w:hAnsi="Times New Roman"/>
        </w:rPr>
        <w:t xml:space="preserve"> </w:t>
      </w:r>
    </w:p>
    <w:p w:rsidR="240B57B7" w:rsidP="5039746D" w14:paraId="5178A434" w14:textId="1697FAD9">
      <w:pPr>
        <w:spacing w:after="160"/>
        <w:ind w:left="720" w:hanging="720"/>
        <w:rPr>
          <w:rFonts w:ascii="Times New Roman" w:hAnsi="Times New Roman"/>
        </w:rPr>
      </w:pPr>
      <w:r w:rsidRPr="5039746D">
        <w:rPr>
          <w:rFonts w:ascii="Times New Roman" w:hAnsi="Times New Roman"/>
        </w:rPr>
        <w:t>Dedoose</w:t>
      </w:r>
      <w:r w:rsidRPr="5039746D">
        <w:rPr>
          <w:rFonts w:ascii="Times New Roman" w:hAnsi="Times New Roman"/>
        </w:rPr>
        <w:t xml:space="preserve"> Version 9.0.17, cloud application for managing, analyzing, and presenting qualitative and mixed method research data (2021). Los Angeles, CA: </w:t>
      </w:r>
      <w:r w:rsidRPr="5039746D">
        <w:rPr>
          <w:rFonts w:ascii="Times New Roman" w:hAnsi="Times New Roman"/>
        </w:rPr>
        <w:t>SocioCultural</w:t>
      </w:r>
      <w:r w:rsidRPr="5039746D">
        <w:rPr>
          <w:rFonts w:ascii="Times New Roman" w:hAnsi="Times New Roman"/>
        </w:rPr>
        <w:t xml:space="preserve"> Research Consultants, LLC www.dedoose.com.</w:t>
      </w:r>
    </w:p>
    <w:p w:rsidR="0026026D" w:rsidRPr="001A3942" w:rsidP="339E7E24" w14:paraId="3C9EC8C1" w14:textId="3ED0D0B7">
      <w:pPr>
        <w:autoSpaceDE w:val="0"/>
        <w:autoSpaceDN w:val="0"/>
        <w:adjustRightInd w:val="0"/>
        <w:spacing w:after="160"/>
        <w:ind w:left="720" w:hanging="720"/>
        <w:rPr>
          <w:rFonts w:ascii="Times New Roman" w:hAnsi="Times New Roman"/>
          <w:color w:val="222222"/>
          <w:shd w:val="clear" w:color="auto" w:fill="FFFFFF"/>
        </w:rPr>
      </w:pPr>
      <w:r w:rsidRPr="4D000D16">
        <w:rPr>
          <w:rFonts w:ascii="Times New Roman" w:hAnsi="Times New Roman"/>
        </w:rPr>
        <w:t xml:space="preserve">Dong, N., &amp; Maynard, R. (2013). </w:t>
      </w:r>
      <w:r w:rsidRPr="4D000D16">
        <w:rPr>
          <w:rFonts w:ascii="Times New Roman" w:hAnsi="Times New Roman"/>
        </w:rPr>
        <w:t>PowerUp</w:t>
      </w:r>
      <w:r w:rsidRPr="4D000D16">
        <w:rPr>
          <w:rFonts w:ascii="Times New Roman" w:hAnsi="Times New Roman"/>
        </w:rPr>
        <w:t xml:space="preserve">! A tool for calculating minimum detectable effect sizes and minimum required sample sizes for experimental and quasi-experimental design studies. </w:t>
      </w:r>
      <w:r w:rsidRPr="4D000D16">
        <w:rPr>
          <w:rFonts w:ascii="Times New Roman" w:hAnsi="Times New Roman"/>
          <w:i/>
          <w:iCs/>
        </w:rPr>
        <w:t>Journal of Research on Educational Effectiveness, 6</w:t>
      </w:r>
      <w:r w:rsidRPr="4D000D16">
        <w:rPr>
          <w:rFonts w:ascii="Times New Roman" w:hAnsi="Times New Roman"/>
        </w:rPr>
        <w:t>(1), 24–67. doi:10.1080/19345747.2012.673143</w:t>
      </w:r>
    </w:p>
    <w:p w:rsidR="048B7C04" w:rsidP="339E7E24" w14:paraId="7C5E1511" w14:textId="4AB37092">
      <w:pPr>
        <w:ind w:left="720" w:hanging="720"/>
        <w:rPr>
          <w:rFonts w:ascii="Times New Roman" w:hAnsi="Times New Roman"/>
          <w:szCs w:val="24"/>
        </w:rPr>
      </w:pPr>
      <w:r w:rsidRPr="339E7E24">
        <w:rPr>
          <w:rFonts w:ascii="Times New Roman" w:hAnsi="Times New Roman"/>
          <w:szCs w:val="24"/>
        </w:rPr>
        <w:t xml:space="preserve">Duncan, G. J., Dowsett, C. J., Claessens, A., Magnuson, K., Huston, A. C., &amp; Klebanov, P. (2007). School readiness and later achievement. </w:t>
      </w:r>
      <w:r w:rsidRPr="339E7E24">
        <w:rPr>
          <w:rFonts w:ascii="Times New Roman" w:hAnsi="Times New Roman"/>
          <w:i/>
          <w:iCs/>
          <w:szCs w:val="24"/>
        </w:rPr>
        <w:t>Developmental Psychology, 43</w:t>
      </w:r>
      <w:r w:rsidRPr="339E7E24">
        <w:rPr>
          <w:rFonts w:ascii="Times New Roman" w:hAnsi="Times New Roman"/>
          <w:szCs w:val="24"/>
        </w:rPr>
        <w:t xml:space="preserve">, 1428−1446. </w:t>
      </w:r>
      <w:hyperlink r:id="rId8">
        <w:r w:rsidRPr="339E7E24">
          <w:rPr>
            <w:rStyle w:val="Hyperlink"/>
            <w:rFonts w:ascii="Times New Roman" w:hAnsi="Times New Roman"/>
            <w:szCs w:val="24"/>
          </w:rPr>
          <w:t>https://doi.org/10.1037/0012-1649.43.6.1428</w:t>
        </w:r>
      </w:hyperlink>
      <w:r w:rsidRPr="339E7E24">
        <w:rPr>
          <w:rFonts w:ascii="Times New Roman" w:hAnsi="Times New Roman"/>
          <w:szCs w:val="24"/>
        </w:rPr>
        <w:t xml:space="preserve"> </w:t>
      </w:r>
    </w:p>
    <w:p w:rsidR="048B7C04" w:rsidP="339E7E24" w14:paraId="6D4440C0" w14:textId="439B11FD">
      <w:pPr>
        <w:ind w:left="720" w:hanging="720"/>
        <w:rPr>
          <w:rFonts w:ascii="Times New Roman" w:hAnsi="Times New Roman"/>
          <w:szCs w:val="24"/>
        </w:rPr>
      </w:pPr>
      <w:r w:rsidRPr="339E7E24">
        <w:rPr>
          <w:rFonts w:ascii="Times New Roman" w:hAnsi="Times New Roman"/>
          <w:szCs w:val="24"/>
        </w:rPr>
        <w:t xml:space="preserve"> </w:t>
      </w:r>
    </w:p>
    <w:p w:rsidR="048B7C04" w:rsidP="339E7E24" w14:paraId="7572341C" w14:textId="764CBD4D">
      <w:pPr>
        <w:ind w:left="720" w:hanging="720"/>
        <w:rPr>
          <w:rFonts w:ascii="Times New Roman" w:hAnsi="Times New Roman"/>
          <w:szCs w:val="24"/>
        </w:rPr>
      </w:pPr>
      <w:r w:rsidRPr="339E7E24">
        <w:rPr>
          <w:rFonts w:ascii="Times New Roman" w:hAnsi="Times New Roman"/>
          <w:szCs w:val="24"/>
        </w:rPr>
        <w:t xml:space="preserve">Frye, D., Baroody, A. J., Burchinal, M., Carver, S. M., Jordan, N. C., &amp; McDowell, J. (2013). </w:t>
      </w:r>
      <w:r w:rsidRPr="339E7E24">
        <w:rPr>
          <w:rFonts w:ascii="Times New Roman" w:hAnsi="Times New Roman"/>
          <w:i/>
          <w:iCs/>
          <w:szCs w:val="24"/>
        </w:rPr>
        <w:t>Teaching math to young children practice guide</w:t>
      </w:r>
      <w:r w:rsidRPr="339E7E24">
        <w:rPr>
          <w:rFonts w:ascii="Times New Roman" w:hAnsi="Times New Roman"/>
          <w:szCs w:val="24"/>
        </w:rPr>
        <w:t xml:space="preserve"> (NCEE 2014-4005). U.S. Department of Education, Institute of Education Sciences, National Center for Education Evaluation and Regional Assistance. </w:t>
      </w:r>
      <w:hyperlink r:id="rId9">
        <w:r w:rsidRPr="339E7E24">
          <w:rPr>
            <w:rStyle w:val="Hyperlink"/>
            <w:rFonts w:ascii="Times New Roman" w:hAnsi="Times New Roman"/>
            <w:szCs w:val="24"/>
          </w:rPr>
          <w:t>https://ies.ed.gov/ncee/wwc/practiceguide/18</w:t>
        </w:r>
      </w:hyperlink>
      <w:r w:rsidRPr="339E7E24">
        <w:rPr>
          <w:rFonts w:ascii="Times New Roman" w:hAnsi="Times New Roman"/>
          <w:szCs w:val="24"/>
        </w:rPr>
        <w:t xml:space="preserve">  </w:t>
      </w:r>
    </w:p>
    <w:p w:rsidR="339E7E24" w:rsidP="339E7E24" w14:paraId="6D6D4F26" w14:textId="1EE7C840">
      <w:pPr>
        <w:rPr>
          <w:rFonts w:ascii="Times New Roman" w:hAnsi="Times New Roman"/>
          <w:szCs w:val="24"/>
        </w:rPr>
      </w:pPr>
    </w:p>
    <w:p w:rsidR="004310E8" w:rsidP="4D000D16" w14:paraId="2892F2E7" w14:textId="54FB7035">
      <w:pPr>
        <w:autoSpaceDE w:val="0"/>
        <w:autoSpaceDN w:val="0"/>
        <w:adjustRightInd w:val="0"/>
        <w:ind w:left="720" w:hanging="720"/>
        <w:rPr>
          <w:rFonts w:ascii="Times New Roman" w:hAnsi="Times New Roman"/>
        </w:rPr>
      </w:pPr>
      <w:r w:rsidRPr="4D000D16">
        <w:rPr>
          <w:rFonts w:ascii="Times New Roman" w:hAnsi="Times New Roman"/>
        </w:rPr>
        <w:t>Hedges, L. V., &amp; Hedberg, E. C. (20</w:t>
      </w:r>
      <w:r w:rsidRPr="4D000D16" w:rsidR="3A2F82F7">
        <w:rPr>
          <w:rFonts w:ascii="Times New Roman" w:hAnsi="Times New Roman"/>
        </w:rPr>
        <w:t>07</w:t>
      </w:r>
      <w:r w:rsidRPr="4D000D16">
        <w:rPr>
          <w:rFonts w:ascii="Times New Roman" w:hAnsi="Times New Roman"/>
        </w:rPr>
        <w:t>). Intraclass correlations and covariate outcome correlations for planning two-and three-level cluster-randomized experiments in education.</w:t>
      </w:r>
      <w:r w:rsidRPr="4D000D16" w:rsidR="003B47E8">
        <w:rPr>
          <w:rFonts w:ascii="Times New Roman" w:hAnsi="Times New Roman"/>
        </w:rPr>
        <w:t xml:space="preserve"> </w:t>
      </w:r>
      <w:r w:rsidRPr="4D000D16">
        <w:rPr>
          <w:rFonts w:ascii="Times New Roman" w:hAnsi="Times New Roman"/>
          <w:i/>
          <w:iCs/>
        </w:rPr>
        <w:t>Evaluation Review</w:t>
      </w:r>
      <w:r w:rsidRPr="4D000D16">
        <w:rPr>
          <w:rFonts w:ascii="Times New Roman" w:hAnsi="Times New Roman"/>
        </w:rPr>
        <w:t>, </w:t>
      </w:r>
      <w:r w:rsidRPr="4D000D16">
        <w:rPr>
          <w:rFonts w:ascii="Times New Roman" w:hAnsi="Times New Roman"/>
          <w:i/>
          <w:iCs/>
        </w:rPr>
        <w:t>37</w:t>
      </w:r>
      <w:r w:rsidRPr="4D000D16">
        <w:rPr>
          <w:rFonts w:ascii="Times New Roman" w:hAnsi="Times New Roman"/>
        </w:rPr>
        <w:t>(6), 445</w:t>
      </w:r>
      <w:r w:rsidRPr="4D000D16" w:rsidR="00DA3165">
        <w:rPr>
          <w:rFonts w:ascii="Times New Roman" w:hAnsi="Times New Roman"/>
        </w:rPr>
        <w:t>–</w:t>
      </w:r>
      <w:r w:rsidRPr="4D000D16">
        <w:rPr>
          <w:rFonts w:ascii="Times New Roman" w:hAnsi="Times New Roman"/>
        </w:rPr>
        <w:t>489.</w:t>
      </w:r>
    </w:p>
    <w:p w:rsidR="004310E8" w:rsidP="0026026D" w14:paraId="67C3F5B5" w14:textId="77777777">
      <w:pPr>
        <w:autoSpaceDE w:val="0"/>
        <w:autoSpaceDN w:val="0"/>
        <w:adjustRightInd w:val="0"/>
        <w:ind w:left="720" w:hanging="720"/>
        <w:rPr>
          <w:rFonts w:ascii="Times New Roman" w:hAnsi="Times New Roman"/>
          <w:szCs w:val="24"/>
        </w:rPr>
      </w:pPr>
    </w:p>
    <w:p w:rsidR="00B52462" w:rsidP="0026026D" w14:paraId="20D9ACC8" w14:textId="77777777">
      <w:pPr>
        <w:autoSpaceDE w:val="0"/>
        <w:autoSpaceDN w:val="0"/>
        <w:adjustRightInd w:val="0"/>
        <w:rPr>
          <w:rFonts w:ascii="Times New Roman" w:hAnsi="Times New Roman"/>
          <w:bCs/>
          <w:i/>
          <w:iCs/>
          <w:szCs w:val="24"/>
        </w:rPr>
      </w:pPr>
      <w:r w:rsidRPr="00B52462">
        <w:rPr>
          <w:rFonts w:ascii="Times New Roman" w:hAnsi="Times New Roman"/>
          <w:bCs/>
          <w:szCs w:val="24"/>
        </w:rPr>
        <w:t>Raudenbush, S. W., &amp; Bryk, A. S. (2002). </w:t>
      </w:r>
      <w:r w:rsidRPr="00B52462">
        <w:rPr>
          <w:rFonts w:ascii="Times New Roman" w:hAnsi="Times New Roman"/>
          <w:bCs/>
          <w:i/>
          <w:iCs/>
          <w:szCs w:val="24"/>
        </w:rPr>
        <w:t>Hierarchical linear models: Applications and data</w:t>
      </w:r>
      <w:r>
        <w:rPr>
          <w:rFonts w:ascii="Times New Roman" w:hAnsi="Times New Roman"/>
          <w:bCs/>
          <w:i/>
          <w:iCs/>
          <w:szCs w:val="24"/>
        </w:rPr>
        <w:t>\</w:t>
      </w:r>
    </w:p>
    <w:p w:rsidR="0026026D" w:rsidRPr="001A3942" w:rsidP="4D000D16" w14:paraId="2B2BF3ED" w14:textId="0223E260">
      <w:pPr>
        <w:autoSpaceDE w:val="0"/>
        <w:autoSpaceDN w:val="0"/>
        <w:adjustRightInd w:val="0"/>
        <w:ind w:firstLine="720"/>
        <w:rPr>
          <w:rFonts w:ascii="Times New Roman" w:hAnsi="Times New Roman"/>
        </w:rPr>
      </w:pPr>
      <w:r w:rsidRPr="4D000D16">
        <w:rPr>
          <w:rFonts w:ascii="Times New Roman" w:hAnsi="Times New Roman"/>
          <w:i/>
          <w:iCs/>
        </w:rPr>
        <w:t>analysis methods</w:t>
      </w:r>
      <w:r w:rsidRPr="4D000D16">
        <w:rPr>
          <w:rFonts w:ascii="Times New Roman" w:hAnsi="Times New Roman"/>
        </w:rPr>
        <w:t> (</w:t>
      </w:r>
      <w:r w:rsidRPr="4D000D16" w:rsidR="00CF48BD">
        <w:rPr>
          <w:rFonts w:ascii="Times New Roman" w:hAnsi="Times New Roman"/>
        </w:rPr>
        <w:t>v</w:t>
      </w:r>
      <w:r w:rsidRPr="4D000D16">
        <w:rPr>
          <w:rFonts w:ascii="Times New Roman" w:hAnsi="Times New Roman"/>
        </w:rPr>
        <w:t>ol. 1). Sage Publications.</w:t>
      </w:r>
    </w:p>
    <w:p w:rsidR="001A3942" w:rsidRPr="001A3942" w:rsidP="339E7E24" w14:paraId="446CE956" w14:textId="3045C554">
      <w:pPr>
        <w:rPr>
          <w:rFonts w:ascii="Times New Roman" w:hAnsi="Times New Roman"/>
        </w:rPr>
      </w:pPr>
    </w:p>
    <w:p w:rsidR="10504488" w:rsidP="339E7E24" w14:paraId="281D7E36" w14:textId="72EAB708">
      <w:pPr>
        <w:spacing w:after="160"/>
        <w:ind w:left="720" w:hanging="720"/>
        <w:rPr>
          <w:rFonts w:ascii="Times New Roman" w:hAnsi="Times New Roman"/>
        </w:rPr>
      </w:pPr>
      <w:r w:rsidRPr="000A629D">
        <w:rPr>
          <w:rFonts w:ascii="Times New Roman" w:hAnsi="Times New Roman"/>
          <w:lang w:val=""/>
        </w:rPr>
        <w:t xml:space="preserve">Reid, E. E., </w:t>
      </w:r>
      <w:r w:rsidRPr="000A629D">
        <w:rPr>
          <w:rFonts w:ascii="Times New Roman" w:hAnsi="Times New Roman"/>
          <w:lang w:val=""/>
        </w:rPr>
        <w:t>McCray</w:t>
      </w:r>
      <w:r w:rsidRPr="000A629D">
        <w:rPr>
          <w:rFonts w:ascii="Times New Roman" w:hAnsi="Times New Roman"/>
          <w:lang w:val=""/>
        </w:rPr>
        <w:t xml:space="preserve">, J. S., </w:t>
      </w:r>
      <w:r w:rsidRPr="000A629D">
        <w:rPr>
          <w:rFonts w:ascii="Times New Roman" w:hAnsi="Times New Roman"/>
          <w:lang w:val=""/>
        </w:rPr>
        <w:t>Gaylor</w:t>
      </w:r>
      <w:r w:rsidRPr="000A629D">
        <w:rPr>
          <w:rFonts w:ascii="Times New Roman" w:hAnsi="Times New Roman"/>
          <w:lang w:val=""/>
        </w:rPr>
        <w:t xml:space="preserve">, E., &amp; </w:t>
      </w:r>
      <w:r w:rsidRPr="000A629D">
        <w:rPr>
          <w:rFonts w:ascii="Times New Roman" w:hAnsi="Times New Roman"/>
          <w:lang w:val=""/>
        </w:rPr>
        <w:t>Dominguez</w:t>
      </w:r>
      <w:r w:rsidRPr="000A629D">
        <w:rPr>
          <w:rFonts w:ascii="Times New Roman" w:hAnsi="Times New Roman"/>
          <w:lang w:val=""/>
        </w:rPr>
        <w:t xml:space="preserve">, X. (2020). </w:t>
      </w:r>
      <w:r w:rsidRPr="4D000D16" w:rsidR="00BE2720">
        <w:rPr>
          <w:rFonts w:ascii="Times New Roman" w:hAnsi="Times New Roman"/>
        </w:rPr>
        <w:t>“</w:t>
      </w:r>
      <w:r w:rsidRPr="4D000D16">
        <w:rPr>
          <w:rFonts w:ascii="Times New Roman" w:hAnsi="Times New Roman"/>
        </w:rPr>
        <w:t>Innovations in early mathematics professional development: Benefits to teachers.</w:t>
      </w:r>
      <w:r w:rsidRPr="4D000D16" w:rsidR="00BE2720">
        <w:rPr>
          <w:rFonts w:ascii="Times New Roman" w:hAnsi="Times New Roman"/>
        </w:rPr>
        <w:t>”</w:t>
      </w:r>
      <w:r w:rsidRPr="4D000D16">
        <w:rPr>
          <w:rFonts w:ascii="Times New Roman" w:hAnsi="Times New Roman"/>
        </w:rPr>
        <w:t xml:space="preserve"> Poster presentation at the Society for Research in Educational Effectiveness (SREE) Spring 2020 conference, online program, March 11–14, 2020, Crystal City, VA.  </w:t>
      </w:r>
    </w:p>
    <w:p w:rsidR="10504488" w:rsidP="339E7E24" w14:paraId="060D92A6" w14:textId="40B5BF49">
      <w:pPr>
        <w:spacing w:after="160"/>
        <w:ind w:left="720" w:hanging="720"/>
        <w:rPr>
          <w:rFonts w:ascii="Times New Roman" w:hAnsi="Times New Roman"/>
        </w:rPr>
      </w:pPr>
      <w:r w:rsidRPr="4D000D16">
        <w:rPr>
          <w:rFonts w:ascii="Times New Roman" w:hAnsi="Times New Roman"/>
        </w:rPr>
        <w:t xml:space="preserve">Reid, E. E., &amp; Melgar, C. (2018, March). </w:t>
      </w:r>
      <w:r w:rsidRPr="4D000D16" w:rsidR="006D2D37">
        <w:rPr>
          <w:rFonts w:ascii="Times New Roman" w:hAnsi="Times New Roman"/>
        </w:rPr>
        <w:t>“</w:t>
      </w:r>
      <w:r w:rsidRPr="4D000D16">
        <w:rPr>
          <w:rFonts w:ascii="Times New Roman" w:hAnsi="Times New Roman"/>
        </w:rPr>
        <w:t>A center-based approach to changing teacher math attitudes in Head Start centers.</w:t>
      </w:r>
      <w:r w:rsidRPr="4D000D16" w:rsidR="006D2D37">
        <w:rPr>
          <w:rFonts w:ascii="Times New Roman" w:hAnsi="Times New Roman"/>
        </w:rPr>
        <w:t>”</w:t>
      </w:r>
      <w:r w:rsidRPr="4D000D16">
        <w:rPr>
          <w:rFonts w:ascii="Times New Roman" w:hAnsi="Times New Roman"/>
        </w:rPr>
        <w:t xml:space="preserve"> Poster presented at the annual Erikson Research Symposium.</w:t>
      </w:r>
      <w:r w:rsidRPr="4D000D16" w:rsidR="005B4D1C">
        <w:rPr>
          <w:rFonts w:ascii="Times New Roman" w:hAnsi="Times New Roman"/>
        </w:rPr>
        <w:t xml:space="preserve"> Chicago: Erikson </w:t>
      </w:r>
      <w:r w:rsidRPr="4D000D16" w:rsidR="006D2D37">
        <w:rPr>
          <w:rFonts w:ascii="Times New Roman" w:hAnsi="Times New Roman"/>
        </w:rPr>
        <w:t xml:space="preserve">Institute, </w:t>
      </w:r>
      <w:r w:rsidRPr="4D000D16" w:rsidR="005B4D1C">
        <w:rPr>
          <w:rFonts w:ascii="Times New Roman" w:hAnsi="Times New Roman"/>
        </w:rPr>
        <w:t>Early Math Collaborative</w:t>
      </w:r>
    </w:p>
    <w:p w:rsidR="4B31CC3A" w:rsidP="5832925E" w14:paraId="44D5B464" w14:textId="6CAFFD57">
      <w:pPr>
        <w:spacing w:after="160"/>
        <w:ind w:left="720" w:hanging="720"/>
        <w:rPr>
          <w:rFonts w:ascii="Times New Roman" w:hAnsi="Times New Roman"/>
        </w:rPr>
      </w:pPr>
      <w:r w:rsidRPr="5832925E">
        <w:rPr>
          <w:rFonts w:ascii="Times New Roman" w:hAnsi="Times New Roman"/>
        </w:rPr>
        <w:t xml:space="preserve">Watts, T. W., Duncan, G. J., Siegler, R. S., &amp; Davis-Kean, P. (2014). What’s past is prologue: Relations between early mathematics knowledge and high school achievement. </w:t>
      </w:r>
      <w:r w:rsidRPr="5832925E">
        <w:rPr>
          <w:rFonts w:ascii="Times New Roman" w:hAnsi="Times New Roman"/>
          <w:i/>
        </w:rPr>
        <w:t>Educational Researcher, 43(7)</w:t>
      </w:r>
      <w:r w:rsidRPr="5832925E">
        <w:rPr>
          <w:rFonts w:ascii="Times New Roman" w:hAnsi="Times New Roman"/>
        </w:rPr>
        <w:t>, 352–360.</w:t>
      </w:r>
    </w:p>
    <w:p w:rsidR="733FE8BC" w:rsidP="5832925E" w14:paraId="1ECBE3F9" w14:textId="3DB30F99">
      <w:pPr>
        <w:ind w:left="720" w:hanging="720"/>
        <w:rPr>
          <w:rFonts w:ascii="Times New Roman" w:hAnsi="Times New Roman"/>
        </w:rPr>
      </w:pPr>
      <w:r w:rsidRPr="4D000D16">
        <w:rPr>
          <w:rFonts w:ascii="Times New Roman" w:hAnsi="Times New Roman"/>
        </w:rPr>
        <w:t xml:space="preserve">What Works Clearinghouse. (2022). </w:t>
      </w:r>
      <w:r w:rsidRPr="4D000D16">
        <w:rPr>
          <w:rFonts w:ascii="Times New Roman" w:hAnsi="Times New Roman"/>
          <w:i/>
          <w:iCs/>
        </w:rPr>
        <w:t>What Works Clearinghouse procedures and standards handbook</w:t>
      </w:r>
      <w:r w:rsidRPr="4D000D16">
        <w:rPr>
          <w:rFonts w:ascii="Times New Roman" w:hAnsi="Times New Roman"/>
        </w:rPr>
        <w:t>, version 5.0. U.S. Department of Education, Institute of Education Sciences, National Center for Education Evaluation and Regional Assistance (NCEE). https://ies.ed.gov/ncee/wwc/Handbooks</w:t>
      </w:r>
    </w:p>
    <w:p w:rsidR="0235682C" w:rsidP="4D000D16" w14:paraId="6324D08B" w14:textId="2386CA90">
      <w:pPr>
        <w:spacing w:after="160"/>
        <w:ind w:left="720" w:hanging="720"/>
      </w:pPr>
      <w:r>
        <w:br w:type="page"/>
      </w:r>
    </w:p>
    <w:p w:rsidR="00D739FC" w:rsidP="00D739FC" w14:paraId="641E8459" w14:textId="3C40813E">
      <w:pPr>
        <w:pStyle w:val="Heading2"/>
        <w:jc w:val="left"/>
      </w:pPr>
      <w:r>
        <w:t>Appendix A – Recruitment Materials</w:t>
      </w:r>
    </w:p>
    <w:p w:rsidR="00D739FC" w:rsidRPr="00D739FC" w:rsidP="00D739FC" w14:paraId="11AAFA66" w14:textId="77777777"/>
    <w:p w:rsidR="00D739FC" w:rsidRPr="00D739FC" w:rsidP="7C065271" w14:paraId="01C82A3F" w14:textId="11AD9894">
      <w:pPr>
        <w:pStyle w:val="ListParagraph"/>
        <w:numPr>
          <w:ilvl w:val="0"/>
          <w:numId w:val="11"/>
        </w:numPr>
        <w:rPr>
          <w:rFonts w:ascii="Times New Roman" w:hAnsi="Times New Roman"/>
        </w:rPr>
      </w:pPr>
      <w:r w:rsidRPr="7A2EADB6">
        <w:rPr>
          <w:rFonts w:ascii="Times New Roman" w:hAnsi="Times New Roman"/>
        </w:rPr>
        <w:t xml:space="preserve">Appendix A1 – </w:t>
      </w:r>
      <w:r w:rsidRPr="7A2EADB6" w:rsidR="660C828F">
        <w:rPr>
          <w:rFonts w:ascii="Times New Roman" w:hAnsi="Times New Roman"/>
        </w:rPr>
        <w:t>School Division Recruitment Flyer</w:t>
      </w:r>
      <w:r w:rsidRPr="7A2EADB6" w:rsidR="005F30B7">
        <w:rPr>
          <w:rFonts w:ascii="Times New Roman" w:hAnsi="Times New Roman"/>
        </w:rPr>
        <w:t xml:space="preserve"> and Follow</w:t>
      </w:r>
      <w:r w:rsidRPr="7A2EADB6" w:rsidR="2F913C1C">
        <w:rPr>
          <w:rFonts w:ascii="Times New Roman" w:hAnsi="Times New Roman"/>
        </w:rPr>
        <w:t>-</w:t>
      </w:r>
      <w:r w:rsidRPr="7A2EADB6" w:rsidR="005F30B7">
        <w:rPr>
          <w:rFonts w:ascii="Times New Roman" w:hAnsi="Times New Roman"/>
        </w:rPr>
        <w:t>up Phone Call Talking Points</w:t>
      </w:r>
    </w:p>
    <w:p w:rsidR="00D739FC" w:rsidP="7C065271" w14:paraId="7BFA16DD" w14:textId="1532614E">
      <w:pPr>
        <w:pStyle w:val="ListParagraph"/>
        <w:numPr>
          <w:ilvl w:val="0"/>
          <w:numId w:val="11"/>
        </w:numPr>
        <w:rPr>
          <w:rFonts w:ascii="Times New Roman" w:hAnsi="Times New Roman"/>
        </w:rPr>
      </w:pPr>
      <w:r w:rsidRPr="7A2EADB6">
        <w:rPr>
          <w:rFonts w:ascii="Times New Roman" w:hAnsi="Times New Roman"/>
        </w:rPr>
        <w:t xml:space="preserve">Appendix A2 – </w:t>
      </w:r>
      <w:r w:rsidRPr="7A2EADB6" w:rsidR="4FA7D1B3">
        <w:rPr>
          <w:rFonts w:ascii="Times New Roman" w:hAnsi="Times New Roman"/>
        </w:rPr>
        <w:t>School Leader Recruitment Email</w:t>
      </w:r>
      <w:r w:rsidR="003F3A86">
        <w:rPr>
          <w:rFonts w:ascii="Times New Roman" w:hAnsi="Times New Roman"/>
        </w:rPr>
        <w:t>,</w:t>
      </w:r>
      <w:r w:rsidRPr="7A2EADB6" w:rsidR="005F30B7">
        <w:rPr>
          <w:rFonts w:ascii="Times New Roman" w:hAnsi="Times New Roman"/>
        </w:rPr>
        <w:t xml:space="preserve"> Follow</w:t>
      </w:r>
      <w:r w:rsidRPr="7A2EADB6" w:rsidR="7AE08C16">
        <w:rPr>
          <w:rFonts w:ascii="Times New Roman" w:hAnsi="Times New Roman"/>
        </w:rPr>
        <w:t>-</w:t>
      </w:r>
      <w:r w:rsidRPr="7A2EADB6" w:rsidR="005F30B7">
        <w:rPr>
          <w:rFonts w:ascii="Times New Roman" w:hAnsi="Times New Roman"/>
        </w:rPr>
        <w:t>up Phone Call Talking Points,</w:t>
      </w:r>
      <w:r w:rsidRPr="7A2EADB6" w:rsidR="4FA7D1B3">
        <w:rPr>
          <w:rFonts w:ascii="Times New Roman" w:hAnsi="Times New Roman"/>
        </w:rPr>
        <w:t xml:space="preserve"> and Agenda for School Staff Informational Webinar</w:t>
      </w:r>
    </w:p>
    <w:p w:rsidR="00D739FC" w:rsidP="7C065271" w14:paraId="44E00FFC" w14:textId="42954E43">
      <w:pPr>
        <w:pStyle w:val="ListParagraph"/>
        <w:numPr>
          <w:ilvl w:val="0"/>
          <w:numId w:val="11"/>
        </w:numPr>
        <w:rPr>
          <w:rFonts w:ascii="Times New Roman" w:hAnsi="Times New Roman"/>
        </w:rPr>
      </w:pPr>
      <w:r w:rsidRPr="7C065271">
        <w:rPr>
          <w:rFonts w:ascii="Times New Roman" w:hAnsi="Times New Roman"/>
        </w:rPr>
        <w:t xml:space="preserve">Appendix A3 – </w:t>
      </w:r>
      <w:r w:rsidRPr="7C065271" w:rsidR="5ABE31E9">
        <w:rPr>
          <w:rFonts w:ascii="Times New Roman" w:hAnsi="Times New Roman"/>
        </w:rPr>
        <w:t>Teacher Recruitment Email and Consent Form</w:t>
      </w:r>
    </w:p>
    <w:p w:rsidR="005D15CE" w:rsidP="7C065271" w14:paraId="7C4C484B" w14:textId="2477C927">
      <w:pPr>
        <w:pStyle w:val="ListParagraph"/>
        <w:rPr>
          <w:rFonts w:ascii="Times New Roman" w:hAnsi="Times New Roman"/>
        </w:rPr>
      </w:pPr>
    </w:p>
    <w:p w:rsidR="009C0FE9" w:rsidP="4D000D16" w14:paraId="1B480F8A" w14:textId="09936674">
      <w:pPr>
        <w:pStyle w:val="ListParagraph"/>
        <w:suppressAutoHyphens/>
        <w:rPr>
          <w:rFonts w:ascii="Times New Roman" w:hAnsi="Times New Roman"/>
        </w:rPr>
      </w:pPr>
    </w:p>
    <w:sectPr w:rsidSect="00043C32">
      <w:footerReference w:type="default" r:id="rId10"/>
      <w:endnotePr>
        <w:numFmt w:val="decimal"/>
      </w:endnotePr>
      <w:pgSz w:w="12240" w:h="15840" w:code="1"/>
      <w:pgMar w:top="1440" w:right="1440" w:bottom="1440" w:left="1440" w:header="706" w:footer="70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70F8" w14:paraId="7AD27489" w14:textId="77777777">
    <w:pPr>
      <w:spacing w:before="140" w:line="100" w:lineRule="exact"/>
      <w:rPr>
        <w:sz w:val="10"/>
      </w:rPr>
    </w:pPr>
  </w:p>
  <w:p w:rsidR="006E70F8" w14:paraId="7AD2748A" w14:textId="77777777">
    <w:pPr>
      <w:tabs>
        <w:tab w:val="left" w:pos="0"/>
      </w:tabs>
      <w:suppressAutoHyphens/>
    </w:pPr>
  </w:p>
  <w:p w:rsidR="006E70F8" w14:paraId="7AD2748B" w14:textId="77777777">
    <w:pPr>
      <w:tabs>
        <w:tab w:val="left" w:pos="0"/>
      </w:tabs>
      <w:suppressAutoHyphens/>
    </w:pPr>
    <w:r>
      <w:rPr>
        <w:noProof/>
        <w:color w:val="2B579A"/>
        <w:shd w:val="clear" w:color="auto" w:fill="E6E6E6"/>
      </w:rPr>
      <mc:AlternateContent>
        <mc:Choice Requires="wps">
          <w:drawing>
            <wp:inline distT="0" distB="0" distL="0" distR="0">
              <wp:extent cx="5905500" cy="152400"/>
              <wp:effectExtent l="0" t="0" r="0" b="0"/>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6E70F8" w:rsidRPr="00534B4A"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wps:txbx>
                    <wps:bodyPr rot="0" vert="horz" wrap="square" lIns="0" tIns="0" rIns="0" bIns="0" anchor="t" anchorCtr="0" upright="1"/>
                  </wps:wsp>
                </a:graphicData>
              </a:graphic>
            </wp:inline>
          </w:drawing>
        </mc:Choice>
        <mc:Fallback>
          <w:pict>
            <v:rect id="Rectangle 2" o:spid="_x0000_i2049" style="width:465pt;height:12pt;mso-left-percent:-10001;mso-position-horizontal-relative:char;mso-position-vertical-relative:line;mso-top-percent:-10001;mso-wrap-style:square;visibility:visible;v-text-anchor:top" filled="f" stroked="f">
              <v:textbox inset="0,0,0,0">
                <w:txbxContent>
                  <w:p w:rsidR="006E70F8" w:rsidRPr="00534B4A" w14:paraId="7AD2748F"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v:textbox>
              <w10:wrap type="none"/>
              <w10:anchorlock/>
            </v:rect>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84FB0"/>
    <w:multiLevelType w:val="hybridMultilevel"/>
    <w:tmpl w:val="B54E13E8"/>
    <w:lvl w:ilvl="0">
      <w:start w:val="1"/>
      <w:numFmt w:val="bullet"/>
      <w:lvlText w:val=""/>
      <w:lvlJc w:val="left"/>
      <w:pPr>
        <w:tabs>
          <w:tab w:val="num" w:pos="700"/>
        </w:tabs>
        <w:ind w:left="700" w:hanging="360"/>
      </w:pPr>
      <w:rPr>
        <w:rFonts w:ascii="Wingdings" w:hAnsi="Wingdings" w:hint="default"/>
      </w:rPr>
    </w:lvl>
    <w:lvl w:ilvl="1" w:tentative="1">
      <w:start w:val="1"/>
      <w:numFmt w:val="bullet"/>
      <w:lvlText w:val="o"/>
      <w:lvlJc w:val="left"/>
      <w:pPr>
        <w:tabs>
          <w:tab w:val="num" w:pos="1420"/>
        </w:tabs>
        <w:ind w:left="1420" w:hanging="360"/>
      </w:pPr>
      <w:rPr>
        <w:rFonts w:ascii="Courier New" w:hAnsi="Courier New" w:hint="default"/>
      </w:rPr>
    </w:lvl>
    <w:lvl w:ilvl="2" w:tentative="1">
      <w:start w:val="1"/>
      <w:numFmt w:val="bullet"/>
      <w:lvlText w:val=""/>
      <w:lvlJc w:val="left"/>
      <w:pPr>
        <w:tabs>
          <w:tab w:val="num" w:pos="2140"/>
        </w:tabs>
        <w:ind w:left="2140" w:hanging="360"/>
      </w:pPr>
      <w:rPr>
        <w:rFonts w:ascii="Wingdings" w:hAnsi="Wingdings" w:hint="default"/>
      </w:rPr>
    </w:lvl>
    <w:lvl w:ilvl="3" w:tentative="1">
      <w:start w:val="1"/>
      <w:numFmt w:val="bullet"/>
      <w:lvlText w:val=""/>
      <w:lvlJc w:val="left"/>
      <w:pPr>
        <w:tabs>
          <w:tab w:val="num" w:pos="2860"/>
        </w:tabs>
        <w:ind w:left="2860" w:hanging="360"/>
      </w:pPr>
      <w:rPr>
        <w:rFonts w:ascii="Symbol" w:hAnsi="Symbol" w:hint="default"/>
      </w:rPr>
    </w:lvl>
    <w:lvl w:ilvl="4" w:tentative="1">
      <w:start w:val="1"/>
      <w:numFmt w:val="bullet"/>
      <w:lvlText w:val="o"/>
      <w:lvlJc w:val="left"/>
      <w:pPr>
        <w:tabs>
          <w:tab w:val="num" w:pos="3580"/>
        </w:tabs>
        <w:ind w:left="3580" w:hanging="360"/>
      </w:pPr>
      <w:rPr>
        <w:rFonts w:ascii="Courier New" w:hAnsi="Courier New" w:hint="default"/>
      </w:rPr>
    </w:lvl>
    <w:lvl w:ilvl="5" w:tentative="1">
      <w:start w:val="1"/>
      <w:numFmt w:val="bullet"/>
      <w:lvlText w:val=""/>
      <w:lvlJc w:val="left"/>
      <w:pPr>
        <w:tabs>
          <w:tab w:val="num" w:pos="4300"/>
        </w:tabs>
        <w:ind w:left="4300" w:hanging="360"/>
      </w:pPr>
      <w:rPr>
        <w:rFonts w:ascii="Wingdings" w:hAnsi="Wingdings" w:hint="default"/>
      </w:rPr>
    </w:lvl>
    <w:lvl w:ilvl="6" w:tentative="1">
      <w:start w:val="1"/>
      <w:numFmt w:val="bullet"/>
      <w:lvlText w:val=""/>
      <w:lvlJc w:val="left"/>
      <w:pPr>
        <w:tabs>
          <w:tab w:val="num" w:pos="5020"/>
        </w:tabs>
        <w:ind w:left="5020" w:hanging="360"/>
      </w:pPr>
      <w:rPr>
        <w:rFonts w:ascii="Symbol" w:hAnsi="Symbol" w:hint="default"/>
      </w:rPr>
    </w:lvl>
    <w:lvl w:ilvl="7" w:tentative="1">
      <w:start w:val="1"/>
      <w:numFmt w:val="bullet"/>
      <w:lvlText w:val="o"/>
      <w:lvlJc w:val="left"/>
      <w:pPr>
        <w:tabs>
          <w:tab w:val="num" w:pos="5740"/>
        </w:tabs>
        <w:ind w:left="5740" w:hanging="360"/>
      </w:pPr>
      <w:rPr>
        <w:rFonts w:ascii="Courier New" w:hAnsi="Courier New" w:hint="default"/>
      </w:rPr>
    </w:lvl>
    <w:lvl w:ilvl="8" w:tentative="1">
      <w:start w:val="1"/>
      <w:numFmt w:val="bullet"/>
      <w:lvlText w:val=""/>
      <w:lvlJc w:val="left"/>
      <w:pPr>
        <w:tabs>
          <w:tab w:val="num" w:pos="6460"/>
        </w:tabs>
        <w:ind w:left="6460" w:hanging="360"/>
      </w:pPr>
      <w:rPr>
        <w:rFonts w:ascii="Wingdings" w:hAnsi="Wingdings" w:hint="default"/>
      </w:rPr>
    </w:lvl>
  </w:abstractNum>
  <w:abstractNum w:abstractNumId="1">
    <w:nsid w:val="03450DAD"/>
    <w:multiLevelType w:val="multilevel"/>
    <w:tmpl w:val="9970DE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BC7F19"/>
    <w:multiLevelType w:val="hybridMultilevel"/>
    <w:tmpl w:val="4A0E6A6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EBD6CCB"/>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4">
    <w:nsid w:val="3C037488"/>
    <w:multiLevelType w:val="hybridMultilevel"/>
    <w:tmpl w:val="6C88FB82"/>
    <w:lvl w:ilvl="0">
      <w:start w:val="1"/>
      <w:numFmt w:val="upperLetter"/>
      <w:lvlText w:val="%1."/>
      <w:lvlJc w:val="left"/>
      <w:pPr>
        <w:ind w:left="770" w:hanging="41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FD80FED"/>
    <w:multiLevelType w:val="hybridMultilevel"/>
    <w:tmpl w:val="4582F3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7F717F1"/>
    <w:multiLevelType w:val="multilevel"/>
    <w:tmpl w:val="35CE78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9E63732"/>
    <w:multiLevelType w:val="hybridMultilevel"/>
    <w:tmpl w:val="5CB28D20"/>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8">
    <w:nsid w:val="4B414E97"/>
    <w:multiLevelType w:val="hybridMultilevel"/>
    <w:tmpl w:val="8028DD4E"/>
    <w:lvl w:ilvl="0">
      <w:start w:val="1"/>
      <w:numFmt w:val="bullet"/>
      <w:lvlText w:val=""/>
      <w:lvlJc w:val="left"/>
      <w:pPr>
        <w:tabs>
          <w:tab w:val="num" w:pos="1170"/>
        </w:tabs>
        <w:ind w:left="1170" w:hanging="360"/>
      </w:pPr>
      <w:rPr>
        <w:rFonts w:ascii="Wingdings" w:hAnsi="Wingdings" w:hint="default"/>
      </w:rPr>
    </w:lvl>
    <w:lvl w:ilvl="1" w:tentative="1">
      <w:start w:val="1"/>
      <w:numFmt w:val="bullet"/>
      <w:lvlText w:val="o"/>
      <w:lvlJc w:val="left"/>
      <w:pPr>
        <w:tabs>
          <w:tab w:val="num" w:pos="1890"/>
        </w:tabs>
        <w:ind w:left="1890" w:hanging="360"/>
      </w:pPr>
      <w:rPr>
        <w:rFonts w:ascii="Courier New" w:hAnsi="Courier New" w:hint="default"/>
      </w:rPr>
    </w:lvl>
    <w:lvl w:ilvl="2" w:tentative="1">
      <w:start w:val="1"/>
      <w:numFmt w:val="bullet"/>
      <w:lvlText w:val=""/>
      <w:lvlJc w:val="left"/>
      <w:pPr>
        <w:tabs>
          <w:tab w:val="num" w:pos="2610"/>
        </w:tabs>
        <w:ind w:left="2610" w:hanging="360"/>
      </w:pPr>
      <w:rPr>
        <w:rFonts w:ascii="Wingdings" w:hAnsi="Wingdings" w:hint="default"/>
      </w:rPr>
    </w:lvl>
    <w:lvl w:ilvl="3" w:tentative="1">
      <w:start w:val="1"/>
      <w:numFmt w:val="bullet"/>
      <w:lvlText w:val=""/>
      <w:lvlJc w:val="left"/>
      <w:pPr>
        <w:tabs>
          <w:tab w:val="num" w:pos="3330"/>
        </w:tabs>
        <w:ind w:left="3330" w:hanging="360"/>
      </w:pPr>
      <w:rPr>
        <w:rFonts w:ascii="Symbol" w:hAnsi="Symbol" w:hint="default"/>
      </w:rPr>
    </w:lvl>
    <w:lvl w:ilvl="4" w:tentative="1">
      <w:start w:val="1"/>
      <w:numFmt w:val="bullet"/>
      <w:lvlText w:val="o"/>
      <w:lvlJc w:val="left"/>
      <w:pPr>
        <w:tabs>
          <w:tab w:val="num" w:pos="4050"/>
        </w:tabs>
        <w:ind w:left="4050" w:hanging="360"/>
      </w:pPr>
      <w:rPr>
        <w:rFonts w:ascii="Courier New" w:hAnsi="Courier New" w:hint="default"/>
      </w:rPr>
    </w:lvl>
    <w:lvl w:ilvl="5" w:tentative="1">
      <w:start w:val="1"/>
      <w:numFmt w:val="bullet"/>
      <w:lvlText w:val=""/>
      <w:lvlJc w:val="left"/>
      <w:pPr>
        <w:tabs>
          <w:tab w:val="num" w:pos="4770"/>
        </w:tabs>
        <w:ind w:left="4770" w:hanging="360"/>
      </w:pPr>
      <w:rPr>
        <w:rFonts w:ascii="Wingdings" w:hAnsi="Wingdings" w:hint="default"/>
      </w:rPr>
    </w:lvl>
    <w:lvl w:ilvl="6" w:tentative="1">
      <w:start w:val="1"/>
      <w:numFmt w:val="bullet"/>
      <w:lvlText w:val=""/>
      <w:lvlJc w:val="left"/>
      <w:pPr>
        <w:tabs>
          <w:tab w:val="num" w:pos="5490"/>
        </w:tabs>
        <w:ind w:left="5490" w:hanging="360"/>
      </w:pPr>
      <w:rPr>
        <w:rFonts w:ascii="Symbol" w:hAnsi="Symbol" w:hint="default"/>
      </w:rPr>
    </w:lvl>
    <w:lvl w:ilvl="7" w:tentative="1">
      <w:start w:val="1"/>
      <w:numFmt w:val="bullet"/>
      <w:lvlText w:val="o"/>
      <w:lvlJc w:val="left"/>
      <w:pPr>
        <w:tabs>
          <w:tab w:val="num" w:pos="6210"/>
        </w:tabs>
        <w:ind w:left="6210" w:hanging="360"/>
      </w:pPr>
      <w:rPr>
        <w:rFonts w:ascii="Courier New" w:hAnsi="Courier New" w:hint="default"/>
      </w:rPr>
    </w:lvl>
    <w:lvl w:ilvl="8" w:tentative="1">
      <w:start w:val="1"/>
      <w:numFmt w:val="bullet"/>
      <w:lvlText w:val=""/>
      <w:lvlJc w:val="left"/>
      <w:pPr>
        <w:tabs>
          <w:tab w:val="num" w:pos="6930"/>
        </w:tabs>
        <w:ind w:left="6930" w:hanging="360"/>
      </w:pPr>
      <w:rPr>
        <w:rFonts w:ascii="Wingdings" w:hAnsi="Wingdings" w:hint="default"/>
      </w:rPr>
    </w:lvl>
  </w:abstractNum>
  <w:abstractNum w:abstractNumId="9">
    <w:nsid w:val="51690211"/>
    <w:multiLevelType w:val="hybridMultilevel"/>
    <w:tmpl w:val="F3F48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4784797"/>
    <w:multiLevelType w:val="multilevel"/>
    <w:tmpl w:val="53A0A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5FC7648"/>
    <w:multiLevelType w:val="multilevel"/>
    <w:tmpl w:val="039841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95135E5"/>
    <w:multiLevelType w:val="multilevel"/>
    <w:tmpl w:val="92C653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AD86280"/>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4">
    <w:nsid w:val="5FA5793D"/>
    <w:multiLevelType w:val="hybridMultilevel"/>
    <w:tmpl w:val="B7F0EB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7A26E27"/>
    <w:multiLevelType w:val="hybridMultilevel"/>
    <w:tmpl w:val="15469C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F294381"/>
    <w:multiLevelType w:val="multilevel"/>
    <w:tmpl w:val="BF5A814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0AB156C"/>
    <w:multiLevelType w:val="hybridMultilevel"/>
    <w:tmpl w:val="9DA40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60F644C"/>
    <w:multiLevelType w:val="multilevel"/>
    <w:tmpl w:val="040ED6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7EA145F"/>
    <w:multiLevelType w:val="hybridMultilevel"/>
    <w:tmpl w:val="CFB4B266"/>
    <w:lvl w:ilvl="0">
      <w:start w:val="8"/>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97264009">
    <w:abstractNumId w:val="0"/>
  </w:num>
  <w:num w:numId="2" w16cid:durableId="369578417">
    <w:abstractNumId w:val="8"/>
  </w:num>
  <w:num w:numId="3" w16cid:durableId="150676839">
    <w:abstractNumId w:val="7"/>
  </w:num>
  <w:num w:numId="4" w16cid:durableId="1478721492">
    <w:abstractNumId w:val="17"/>
  </w:num>
  <w:num w:numId="5" w16cid:durableId="1968050099">
    <w:abstractNumId w:val="19"/>
  </w:num>
  <w:num w:numId="6" w16cid:durableId="666132714">
    <w:abstractNumId w:val="4"/>
  </w:num>
  <w:num w:numId="7" w16cid:durableId="1051274400">
    <w:abstractNumId w:val="5"/>
  </w:num>
  <w:num w:numId="8" w16cid:durableId="713386675">
    <w:abstractNumId w:val="2"/>
  </w:num>
  <w:num w:numId="9" w16cid:durableId="243032894">
    <w:abstractNumId w:val="9"/>
  </w:num>
  <w:num w:numId="10" w16cid:durableId="407189241">
    <w:abstractNumId w:val="3"/>
  </w:num>
  <w:num w:numId="11" w16cid:durableId="1913082059">
    <w:abstractNumId w:val="14"/>
  </w:num>
  <w:num w:numId="12" w16cid:durableId="468282964">
    <w:abstractNumId w:val="15"/>
  </w:num>
  <w:num w:numId="13" w16cid:durableId="1864054360">
    <w:abstractNumId w:val="13"/>
  </w:num>
  <w:num w:numId="14" w16cid:durableId="1631202010">
    <w:abstractNumId w:val="10"/>
  </w:num>
  <w:num w:numId="15" w16cid:durableId="618226461">
    <w:abstractNumId w:val="11"/>
  </w:num>
  <w:num w:numId="16" w16cid:durableId="766971616">
    <w:abstractNumId w:val="1"/>
  </w:num>
  <w:num w:numId="17" w16cid:durableId="1789004064">
    <w:abstractNumId w:val="6"/>
  </w:num>
  <w:num w:numId="18" w16cid:durableId="1227186506">
    <w:abstractNumId w:val="18"/>
  </w:num>
  <w:num w:numId="19" w16cid:durableId="700739552">
    <w:abstractNumId w:val="16"/>
  </w:num>
  <w:num w:numId="20" w16cid:durableId="105188527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C32"/>
    <w:rsid w:val="000001B0"/>
    <w:rsid w:val="0000143D"/>
    <w:rsid w:val="00010D85"/>
    <w:rsid w:val="000147FB"/>
    <w:rsid w:val="000219CE"/>
    <w:rsid w:val="000354E7"/>
    <w:rsid w:val="00035ED5"/>
    <w:rsid w:val="00041151"/>
    <w:rsid w:val="0004196F"/>
    <w:rsid w:val="00043C32"/>
    <w:rsid w:val="000446F5"/>
    <w:rsid w:val="000448CC"/>
    <w:rsid w:val="000461C4"/>
    <w:rsid w:val="000469D3"/>
    <w:rsid w:val="00050E23"/>
    <w:rsid w:val="00051194"/>
    <w:rsid w:val="00052194"/>
    <w:rsid w:val="00057F7C"/>
    <w:rsid w:val="00091381"/>
    <w:rsid w:val="00091E2F"/>
    <w:rsid w:val="00093017"/>
    <w:rsid w:val="00094805"/>
    <w:rsid w:val="000A629D"/>
    <w:rsid w:val="000A6E79"/>
    <w:rsid w:val="000B0D6E"/>
    <w:rsid w:val="000B3BC5"/>
    <w:rsid w:val="000C0062"/>
    <w:rsid w:val="000C04D2"/>
    <w:rsid w:val="000C07B6"/>
    <w:rsid w:val="000C48BE"/>
    <w:rsid w:val="000D1310"/>
    <w:rsid w:val="000D52CE"/>
    <w:rsid w:val="000E0EA0"/>
    <w:rsid w:val="000E33B3"/>
    <w:rsid w:val="000E3F8E"/>
    <w:rsid w:val="000E484F"/>
    <w:rsid w:val="000E5E19"/>
    <w:rsid w:val="000E6778"/>
    <w:rsid w:val="000E7DA3"/>
    <w:rsid w:val="000F2988"/>
    <w:rsid w:val="000F4330"/>
    <w:rsid w:val="000F715E"/>
    <w:rsid w:val="001017C7"/>
    <w:rsid w:val="001045CD"/>
    <w:rsid w:val="00106D4A"/>
    <w:rsid w:val="0012423A"/>
    <w:rsid w:val="001253A9"/>
    <w:rsid w:val="00125E7C"/>
    <w:rsid w:val="0012732A"/>
    <w:rsid w:val="00131354"/>
    <w:rsid w:val="00142D20"/>
    <w:rsid w:val="00150C52"/>
    <w:rsid w:val="0015226D"/>
    <w:rsid w:val="001552F0"/>
    <w:rsid w:val="00157366"/>
    <w:rsid w:val="00161518"/>
    <w:rsid w:val="00164689"/>
    <w:rsid w:val="001706CA"/>
    <w:rsid w:val="0017175A"/>
    <w:rsid w:val="001824F3"/>
    <w:rsid w:val="001859C1"/>
    <w:rsid w:val="00191163"/>
    <w:rsid w:val="001917B4"/>
    <w:rsid w:val="00191933"/>
    <w:rsid w:val="001A3942"/>
    <w:rsid w:val="001A6AE0"/>
    <w:rsid w:val="001A7918"/>
    <w:rsid w:val="001B1066"/>
    <w:rsid w:val="001B4797"/>
    <w:rsid w:val="001B4C49"/>
    <w:rsid w:val="001B66CC"/>
    <w:rsid w:val="001C02CD"/>
    <w:rsid w:val="001C1D94"/>
    <w:rsid w:val="001C437F"/>
    <w:rsid w:val="001C73C0"/>
    <w:rsid w:val="001D6F84"/>
    <w:rsid w:val="001D7FCC"/>
    <w:rsid w:val="001E0121"/>
    <w:rsid w:val="001E2016"/>
    <w:rsid w:val="001E79BD"/>
    <w:rsid w:val="001F0AF4"/>
    <w:rsid w:val="00205E01"/>
    <w:rsid w:val="00211393"/>
    <w:rsid w:val="00212F08"/>
    <w:rsid w:val="00214EEE"/>
    <w:rsid w:val="00216C2E"/>
    <w:rsid w:val="002225CC"/>
    <w:rsid w:val="002230F9"/>
    <w:rsid w:val="00224A3B"/>
    <w:rsid w:val="00232AE1"/>
    <w:rsid w:val="00235BCD"/>
    <w:rsid w:val="00236CB4"/>
    <w:rsid w:val="00240A39"/>
    <w:rsid w:val="00241D49"/>
    <w:rsid w:val="00243BD3"/>
    <w:rsid w:val="00246FE9"/>
    <w:rsid w:val="002473BC"/>
    <w:rsid w:val="00250100"/>
    <w:rsid w:val="002528E7"/>
    <w:rsid w:val="00253657"/>
    <w:rsid w:val="002538D6"/>
    <w:rsid w:val="0026026D"/>
    <w:rsid w:val="00262A69"/>
    <w:rsid w:val="00264FD4"/>
    <w:rsid w:val="00267A0E"/>
    <w:rsid w:val="00270AF7"/>
    <w:rsid w:val="00270BBB"/>
    <w:rsid w:val="00272F01"/>
    <w:rsid w:val="00280214"/>
    <w:rsid w:val="00292859"/>
    <w:rsid w:val="00293CB1"/>
    <w:rsid w:val="00296142"/>
    <w:rsid w:val="0029704C"/>
    <w:rsid w:val="002A0235"/>
    <w:rsid w:val="002A3221"/>
    <w:rsid w:val="002B1AA2"/>
    <w:rsid w:val="002B3471"/>
    <w:rsid w:val="002C2345"/>
    <w:rsid w:val="002C3520"/>
    <w:rsid w:val="002C7C46"/>
    <w:rsid w:val="002D3D46"/>
    <w:rsid w:val="002E14E0"/>
    <w:rsid w:val="002E3064"/>
    <w:rsid w:val="002E5684"/>
    <w:rsid w:val="002E6CD4"/>
    <w:rsid w:val="002E7B13"/>
    <w:rsid w:val="002F0627"/>
    <w:rsid w:val="002F338A"/>
    <w:rsid w:val="002F4914"/>
    <w:rsid w:val="002F55E5"/>
    <w:rsid w:val="00300468"/>
    <w:rsid w:val="003014C1"/>
    <w:rsid w:val="00302168"/>
    <w:rsid w:val="00310602"/>
    <w:rsid w:val="00311E29"/>
    <w:rsid w:val="003120D6"/>
    <w:rsid w:val="003133A2"/>
    <w:rsid w:val="00314625"/>
    <w:rsid w:val="0032078A"/>
    <w:rsid w:val="00321BED"/>
    <w:rsid w:val="0032539E"/>
    <w:rsid w:val="0033039B"/>
    <w:rsid w:val="0033094F"/>
    <w:rsid w:val="00331F03"/>
    <w:rsid w:val="003378EB"/>
    <w:rsid w:val="00343266"/>
    <w:rsid w:val="003454D0"/>
    <w:rsid w:val="0034679E"/>
    <w:rsid w:val="00351D8F"/>
    <w:rsid w:val="00354526"/>
    <w:rsid w:val="0035742E"/>
    <w:rsid w:val="00365D67"/>
    <w:rsid w:val="00367646"/>
    <w:rsid w:val="00372F5E"/>
    <w:rsid w:val="00374EB9"/>
    <w:rsid w:val="00375AE7"/>
    <w:rsid w:val="003768D7"/>
    <w:rsid w:val="003775CB"/>
    <w:rsid w:val="003860E4"/>
    <w:rsid w:val="003B13F2"/>
    <w:rsid w:val="003B1545"/>
    <w:rsid w:val="003B1B54"/>
    <w:rsid w:val="003B47E8"/>
    <w:rsid w:val="003B7343"/>
    <w:rsid w:val="003C0726"/>
    <w:rsid w:val="003C46BA"/>
    <w:rsid w:val="003C5928"/>
    <w:rsid w:val="003D2227"/>
    <w:rsid w:val="003D47E6"/>
    <w:rsid w:val="003D60DC"/>
    <w:rsid w:val="003E0020"/>
    <w:rsid w:val="003E0309"/>
    <w:rsid w:val="003F3A86"/>
    <w:rsid w:val="00401E0F"/>
    <w:rsid w:val="00404202"/>
    <w:rsid w:val="00405FAA"/>
    <w:rsid w:val="00412915"/>
    <w:rsid w:val="004146C8"/>
    <w:rsid w:val="004153F4"/>
    <w:rsid w:val="00422ECD"/>
    <w:rsid w:val="004310E8"/>
    <w:rsid w:val="00432CF2"/>
    <w:rsid w:val="00433FBF"/>
    <w:rsid w:val="00434B10"/>
    <w:rsid w:val="0044077C"/>
    <w:rsid w:val="00442E07"/>
    <w:rsid w:val="00443775"/>
    <w:rsid w:val="00443CB0"/>
    <w:rsid w:val="0044529D"/>
    <w:rsid w:val="00447B26"/>
    <w:rsid w:val="00450557"/>
    <w:rsid w:val="00453BEB"/>
    <w:rsid w:val="0045428D"/>
    <w:rsid w:val="00461151"/>
    <w:rsid w:val="00461B4C"/>
    <w:rsid w:val="00473BA9"/>
    <w:rsid w:val="00473C9D"/>
    <w:rsid w:val="004774AB"/>
    <w:rsid w:val="00480778"/>
    <w:rsid w:val="00483C97"/>
    <w:rsid w:val="00487E8E"/>
    <w:rsid w:val="00495396"/>
    <w:rsid w:val="004960F4"/>
    <w:rsid w:val="00496CC3"/>
    <w:rsid w:val="004A2884"/>
    <w:rsid w:val="004A67D7"/>
    <w:rsid w:val="004A77E6"/>
    <w:rsid w:val="004B202E"/>
    <w:rsid w:val="004B504B"/>
    <w:rsid w:val="004B6579"/>
    <w:rsid w:val="004C2288"/>
    <w:rsid w:val="004C3D73"/>
    <w:rsid w:val="004C6706"/>
    <w:rsid w:val="004C737F"/>
    <w:rsid w:val="004D05C1"/>
    <w:rsid w:val="004D6CBF"/>
    <w:rsid w:val="004D7B7B"/>
    <w:rsid w:val="004E2D8B"/>
    <w:rsid w:val="004E3B1C"/>
    <w:rsid w:val="004F1447"/>
    <w:rsid w:val="004F2ED6"/>
    <w:rsid w:val="004F39C0"/>
    <w:rsid w:val="00504C27"/>
    <w:rsid w:val="00507064"/>
    <w:rsid w:val="005108C6"/>
    <w:rsid w:val="00510B63"/>
    <w:rsid w:val="005146C9"/>
    <w:rsid w:val="0052073E"/>
    <w:rsid w:val="00523FA6"/>
    <w:rsid w:val="005310DA"/>
    <w:rsid w:val="0053384E"/>
    <w:rsid w:val="00534B4A"/>
    <w:rsid w:val="00537DB3"/>
    <w:rsid w:val="0054384C"/>
    <w:rsid w:val="0054581F"/>
    <w:rsid w:val="005463E3"/>
    <w:rsid w:val="00552B72"/>
    <w:rsid w:val="0055451E"/>
    <w:rsid w:val="00574E18"/>
    <w:rsid w:val="00575A44"/>
    <w:rsid w:val="00581C11"/>
    <w:rsid w:val="005858A6"/>
    <w:rsid w:val="005866C1"/>
    <w:rsid w:val="00586CDB"/>
    <w:rsid w:val="00590772"/>
    <w:rsid w:val="0059710E"/>
    <w:rsid w:val="005A6EB4"/>
    <w:rsid w:val="005B1051"/>
    <w:rsid w:val="005B4D1C"/>
    <w:rsid w:val="005D0B50"/>
    <w:rsid w:val="005D15CE"/>
    <w:rsid w:val="005D5464"/>
    <w:rsid w:val="005E16EF"/>
    <w:rsid w:val="005F00B3"/>
    <w:rsid w:val="005F28F7"/>
    <w:rsid w:val="005F290B"/>
    <w:rsid w:val="005F30B7"/>
    <w:rsid w:val="00610AD1"/>
    <w:rsid w:val="00614262"/>
    <w:rsid w:val="00617C53"/>
    <w:rsid w:val="00620041"/>
    <w:rsid w:val="006216B3"/>
    <w:rsid w:val="00623381"/>
    <w:rsid w:val="006237B7"/>
    <w:rsid w:val="00624707"/>
    <w:rsid w:val="00626A2B"/>
    <w:rsid w:val="00627758"/>
    <w:rsid w:val="00633778"/>
    <w:rsid w:val="00633A7C"/>
    <w:rsid w:val="00650563"/>
    <w:rsid w:val="0065105B"/>
    <w:rsid w:val="006513E7"/>
    <w:rsid w:val="0065363A"/>
    <w:rsid w:val="00655CEE"/>
    <w:rsid w:val="0066186B"/>
    <w:rsid w:val="006623E4"/>
    <w:rsid w:val="006637AA"/>
    <w:rsid w:val="00664603"/>
    <w:rsid w:val="006703E8"/>
    <w:rsid w:val="00677843"/>
    <w:rsid w:val="00677CE0"/>
    <w:rsid w:val="00680118"/>
    <w:rsid w:val="00680C83"/>
    <w:rsid w:val="006855A8"/>
    <w:rsid w:val="0068562B"/>
    <w:rsid w:val="0068567A"/>
    <w:rsid w:val="00686E78"/>
    <w:rsid w:val="00690D11"/>
    <w:rsid w:val="006921A2"/>
    <w:rsid w:val="00692B98"/>
    <w:rsid w:val="0069640A"/>
    <w:rsid w:val="006A292A"/>
    <w:rsid w:val="006A2AC8"/>
    <w:rsid w:val="006A3211"/>
    <w:rsid w:val="006A38F7"/>
    <w:rsid w:val="006A41CB"/>
    <w:rsid w:val="006A4EBB"/>
    <w:rsid w:val="006B4172"/>
    <w:rsid w:val="006B43AF"/>
    <w:rsid w:val="006B5034"/>
    <w:rsid w:val="006C4E75"/>
    <w:rsid w:val="006C760D"/>
    <w:rsid w:val="006C7CF9"/>
    <w:rsid w:val="006D08B4"/>
    <w:rsid w:val="006D1B41"/>
    <w:rsid w:val="006D2D37"/>
    <w:rsid w:val="006E2074"/>
    <w:rsid w:val="006E61E8"/>
    <w:rsid w:val="006E70F8"/>
    <w:rsid w:val="006F0AAA"/>
    <w:rsid w:val="0070061D"/>
    <w:rsid w:val="00702AE3"/>
    <w:rsid w:val="0070512C"/>
    <w:rsid w:val="00712A44"/>
    <w:rsid w:val="0071531E"/>
    <w:rsid w:val="00730F15"/>
    <w:rsid w:val="007325F3"/>
    <w:rsid w:val="0073324B"/>
    <w:rsid w:val="0073443E"/>
    <w:rsid w:val="00740739"/>
    <w:rsid w:val="007423DB"/>
    <w:rsid w:val="00745EB5"/>
    <w:rsid w:val="00755D99"/>
    <w:rsid w:val="00756FD3"/>
    <w:rsid w:val="00757C12"/>
    <w:rsid w:val="00760E90"/>
    <w:rsid w:val="0076107F"/>
    <w:rsid w:val="00764A86"/>
    <w:rsid w:val="00764A9C"/>
    <w:rsid w:val="00765392"/>
    <w:rsid w:val="0077473C"/>
    <w:rsid w:val="007762DC"/>
    <w:rsid w:val="007806D0"/>
    <w:rsid w:val="00782C6C"/>
    <w:rsid w:val="00783464"/>
    <w:rsid w:val="0079091B"/>
    <w:rsid w:val="00790A65"/>
    <w:rsid w:val="00790E3E"/>
    <w:rsid w:val="007B2B56"/>
    <w:rsid w:val="007B525D"/>
    <w:rsid w:val="007B64B8"/>
    <w:rsid w:val="007C0A4C"/>
    <w:rsid w:val="007C2FD0"/>
    <w:rsid w:val="007C6E32"/>
    <w:rsid w:val="007E11B8"/>
    <w:rsid w:val="007E325E"/>
    <w:rsid w:val="007E4421"/>
    <w:rsid w:val="007E65E3"/>
    <w:rsid w:val="007E6678"/>
    <w:rsid w:val="007E6BBF"/>
    <w:rsid w:val="007F6104"/>
    <w:rsid w:val="007F7EFE"/>
    <w:rsid w:val="008002B8"/>
    <w:rsid w:val="00800D30"/>
    <w:rsid w:val="00802917"/>
    <w:rsid w:val="008039E6"/>
    <w:rsid w:val="00806079"/>
    <w:rsid w:val="00807A7E"/>
    <w:rsid w:val="00807D1A"/>
    <w:rsid w:val="00807F14"/>
    <w:rsid w:val="00822B05"/>
    <w:rsid w:val="0082312F"/>
    <w:rsid w:val="008262AA"/>
    <w:rsid w:val="00826CFE"/>
    <w:rsid w:val="008277A1"/>
    <w:rsid w:val="00830307"/>
    <w:rsid w:val="00835661"/>
    <w:rsid w:val="00835BA8"/>
    <w:rsid w:val="00836AB4"/>
    <w:rsid w:val="00842F07"/>
    <w:rsid w:val="00845B0B"/>
    <w:rsid w:val="00850B6A"/>
    <w:rsid w:val="00850CCB"/>
    <w:rsid w:val="00852FC7"/>
    <w:rsid w:val="00865150"/>
    <w:rsid w:val="008652B8"/>
    <w:rsid w:val="00866E8A"/>
    <w:rsid w:val="00874202"/>
    <w:rsid w:val="00874EFE"/>
    <w:rsid w:val="00875BB5"/>
    <w:rsid w:val="00876815"/>
    <w:rsid w:val="00882126"/>
    <w:rsid w:val="008834FD"/>
    <w:rsid w:val="008835D1"/>
    <w:rsid w:val="00891310"/>
    <w:rsid w:val="008933F1"/>
    <w:rsid w:val="00894C14"/>
    <w:rsid w:val="0089728A"/>
    <w:rsid w:val="008A2C21"/>
    <w:rsid w:val="008A4D4D"/>
    <w:rsid w:val="008A6369"/>
    <w:rsid w:val="008B66BC"/>
    <w:rsid w:val="008B6DCF"/>
    <w:rsid w:val="008D0601"/>
    <w:rsid w:val="008D1F11"/>
    <w:rsid w:val="008D2F2C"/>
    <w:rsid w:val="008D446E"/>
    <w:rsid w:val="008D4860"/>
    <w:rsid w:val="008D759B"/>
    <w:rsid w:val="008D7BDC"/>
    <w:rsid w:val="008E5919"/>
    <w:rsid w:val="008E75FA"/>
    <w:rsid w:val="008F2C40"/>
    <w:rsid w:val="008F6DE8"/>
    <w:rsid w:val="008F7714"/>
    <w:rsid w:val="009014B5"/>
    <w:rsid w:val="00901C38"/>
    <w:rsid w:val="00903387"/>
    <w:rsid w:val="00903B54"/>
    <w:rsid w:val="00905951"/>
    <w:rsid w:val="00905D49"/>
    <w:rsid w:val="009078ED"/>
    <w:rsid w:val="00912D2C"/>
    <w:rsid w:val="0091529C"/>
    <w:rsid w:val="00916EE4"/>
    <w:rsid w:val="00920F63"/>
    <w:rsid w:val="009243F3"/>
    <w:rsid w:val="00927CDD"/>
    <w:rsid w:val="0092B4B4"/>
    <w:rsid w:val="00932F3E"/>
    <w:rsid w:val="0093366B"/>
    <w:rsid w:val="00933713"/>
    <w:rsid w:val="00934185"/>
    <w:rsid w:val="009341F8"/>
    <w:rsid w:val="00941879"/>
    <w:rsid w:val="00942214"/>
    <w:rsid w:val="00942797"/>
    <w:rsid w:val="00946126"/>
    <w:rsid w:val="00951B36"/>
    <w:rsid w:val="00952DF9"/>
    <w:rsid w:val="0095370B"/>
    <w:rsid w:val="00954166"/>
    <w:rsid w:val="0095421D"/>
    <w:rsid w:val="0095489E"/>
    <w:rsid w:val="00960C86"/>
    <w:rsid w:val="009630A7"/>
    <w:rsid w:val="009716E6"/>
    <w:rsid w:val="00972927"/>
    <w:rsid w:val="00976621"/>
    <w:rsid w:val="009767AF"/>
    <w:rsid w:val="00976AB8"/>
    <w:rsid w:val="00976AD0"/>
    <w:rsid w:val="00981F58"/>
    <w:rsid w:val="00983D56"/>
    <w:rsid w:val="00986D0A"/>
    <w:rsid w:val="009911CE"/>
    <w:rsid w:val="009929E1"/>
    <w:rsid w:val="00992B1D"/>
    <w:rsid w:val="00992C29"/>
    <w:rsid w:val="00994D84"/>
    <w:rsid w:val="00995BFB"/>
    <w:rsid w:val="009A2C90"/>
    <w:rsid w:val="009A3770"/>
    <w:rsid w:val="009A3A52"/>
    <w:rsid w:val="009B1554"/>
    <w:rsid w:val="009B2667"/>
    <w:rsid w:val="009B6958"/>
    <w:rsid w:val="009C014C"/>
    <w:rsid w:val="009C0FE9"/>
    <w:rsid w:val="009C1F9E"/>
    <w:rsid w:val="009D0CA2"/>
    <w:rsid w:val="009D36ED"/>
    <w:rsid w:val="009D4BAA"/>
    <w:rsid w:val="009D5216"/>
    <w:rsid w:val="009D69AD"/>
    <w:rsid w:val="009D6CFC"/>
    <w:rsid w:val="009E3E86"/>
    <w:rsid w:val="009E4186"/>
    <w:rsid w:val="009E5507"/>
    <w:rsid w:val="009E5785"/>
    <w:rsid w:val="009F228F"/>
    <w:rsid w:val="009F3BD5"/>
    <w:rsid w:val="009F5A74"/>
    <w:rsid w:val="009F6B26"/>
    <w:rsid w:val="009F734E"/>
    <w:rsid w:val="00A00DED"/>
    <w:rsid w:val="00A02216"/>
    <w:rsid w:val="00A03C56"/>
    <w:rsid w:val="00A118A2"/>
    <w:rsid w:val="00A13589"/>
    <w:rsid w:val="00A15360"/>
    <w:rsid w:val="00A2203E"/>
    <w:rsid w:val="00A2248B"/>
    <w:rsid w:val="00A23F26"/>
    <w:rsid w:val="00A26813"/>
    <w:rsid w:val="00A352EA"/>
    <w:rsid w:val="00A4001C"/>
    <w:rsid w:val="00A40AAB"/>
    <w:rsid w:val="00A45601"/>
    <w:rsid w:val="00A46127"/>
    <w:rsid w:val="00A46D01"/>
    <w:rsid w:val="00A513D0"/>
    <w:rsid w:val="00A53729"/>
    <w:rsid w:val="00A56E4C"/>
    <w:rsid w:val="00A63000"/>
    <w:rsid w:val="00A70816"/>
    <w:rsid w:val="00A7636D"/>
    <w:rsid w:val="00A821BB"/>
    <w:rsid w:val="00A82D3D"/>
    <w:rsid w:val="00A85EA5"/>
    <w:rsid w:val="00A9138E"/>
    <w:rsid w:val="00AA069E"/>
    <w:rsid w:val="00AA1B39"/>
    <w:rsid w:val="00AA2102"/>
    <w:rsid w:val="00AA27DE"/>
    <w:rsid w:val="00AA2E9D"/>
    <w:rsid w:val="00AA7A5B"/>
    <w:rsid w:val="00AB2C76"/>
    <w:rsid w:val="00AB63B1"/>
    <w:rsid w:val="00AC1C89"/>
    <w:rsid w:val="00AC3CE4"/>
    <w:rsid w:val="00AC4406"/>
    <w:rsid w:val="00AC6414"/>
    <w:rsid w:val="00AC7AC5"/>
    <w:rsid w:val="00AD20FE"/>
    <w:rsid w:val="00AD381B"/>
    <w:rsid w:val="00AE62C2"/>
    <w:rsid w:val="00AF5308"/>
    <w:rsid w:val="00AF55BF"/>
    <w:rsid w:val="00AF5B5B"/>
    <w:rsid w:val="00AF5D1A"/>
    <w:rsid w:val="00B0128C"/>
    <w:rsid w:val="00B017F9"/>
    <w:rsid w:val="00B01D36"/>
    <w:rsid w:val="00B07213"/>
    <w:rsid w:val="00B10A05"/>
    <w:rsid w:val="00B13559"/>
    <w:rsid w:val="00B32A62"/>
    <w:rsid w:val="00B3719F"/>
    <w:rsid w:val="00B41182"/>
    <w:rsid w:val="00B42A97"/>
    <w:rsid w:val="00B52307"/>
    <w:rsid w:val="00B52462"/>
    <w:rsid w:val="00B54167"/>
    <w:rsid w:val="00B55DA5"/>
    <w:rsid w:val="00B56B05"/>
    <w:rsid w:val="00B60EDC"/>
    <w:rsid w:val="00B62A0A"/>
    <w:rsid w:val="00B62E06"/>
    <w:rsid w:val="00B635AC"/>
    <w:rsid w:val="00B63EA3"/>
    <w:rsid w:val="00B64B1D"/>
    <w:rsid w:val="00B65CE6"/>
    <w:rsid w:val="00B678C3"/>
    <w:rsid w:val="00B70A3B"/>
    <w:rsid w:val="00B71520"/>
    <w:rsid w:val="00B73CFA"/>
    <w:rsid w:val="00B73EB1"/>
    <w:rsid w:val="00B77767"/>
    <w:rsid w:val="00B8448B"/>
    <w:rsid w:val="00B948DF"/>
    <w:rsid w:val="00B9671B"/>
    <w:rsid w:val="00B96D95"/>
    <w:rsid w:val="00BA06BB"/>
    <w:rsid w:val="00BA0C3B"/>
    <w:rsid w:val="00BA1D31"/>
    <w:rsid w:val="00BA27B7"/>
    <w:rsid w:val="00BB0BD9"/>
    <w:rsid w:val="00BB4E01"/>
    <w:rsid w:val="00BB4E06"/>
    <w:rsid w:val="00BB702D"/>
    <w:rsid w:val="00BC03CE"/>
    <w:rsid w:val="00BC4B64"/>
    <w:rsid w:val="00BD1813"/>
    <w:rsid w:val="00BD5DB9"/>
    <w:rsid w:val="00BE2720"/>
    <w:rsid w:val="00BE7C5D"/>
    <w:rsid w:val="00BF0F4B"/>
    <w:rsid w:val="00BF1710"/>
    <w:rsid w:val="00BF3DB1"/>
    <w:rsid w:val="00C01728"/>
    <w:rsid w:val="00C01C4D"/>
    <w:rsid w:val="00C13BD0"/>
    <w:rsid w:val="00C1572B"/>
    <w:rsid w:val="00C164D3"/>
    <w:rsid w:val="00C203A3"/>
    <w:rsid w:val="00C20670"/>
    <w:rsid w:val="00C224FD"/>
    <w:rsid w:val="00C2549B"/>
    <w:rsid w:val="00C25D80"/>
    <w:rsid w:val="00C261A0"/>
    <w:rsid w:val="00C31130"/>
    <w:rsid w:val="00C35727"/>
    <w:rsid w:val="00C43328"/>
    <w:rsid w:val="00C47375"/>
    <w:rsid w:val="00C51251"/>
    <w:rsid w:val="00C53820"/>
    <w:rsid w:val="00C55252"/>
    <w:rsid w:val="00C5725F"/>
    <w:rsid w:val="00C6781E"/>
    <w:rsid w:val="00C70EFF"/>
    <w:rsid w:val="00C7202A"/>
    <w:rsid w:val="00C74314"/>
    <w:rsid w:val="00C76B8A"/>
    <w:rsid w:val="00C76C03"/>
    <w:rsid w:val="00C77B32"/>
    <w:rsid w:val="00C820B5"/>
    <w:rsid w:val="00C86713"/>
    <w:rsid w:val="00C875E8"/>
    <w:rsid w:val="00C91126"/>
    <w:rsid w:val="00C92035"/>
    <w:rsid w:val="00C94028"/>
    <w:rsid w:val="00C949DC"/>
    <w:rsid w:val="00C97D79"/>
    <w:rsid w:val="00CA07DE"/>
    <w:rsid w:val="00CA15D8"/>
    <w:rsid w:val="00CA2DA3"/>
    <w:rsid w:val="00CA3089"/>
    <w:rsid w:val="00CA6D4B"/>
    <w:rsid w:val="00CB0C1B"/>
    <w:rsid w:val="00CB36DF"/>
    <w:rsid w:val="00CC02E6"/>
    <w:rsid w:val="00CC1DD2"/>
    <w:rsid w:val="00CC25AC"/>
    <w:rsid w:val="00CC2A72"/>
    <w:rsid w:val="00CC3FB5"/>
    <w:rsid w:val="00CD2067"/>
    <w:rsid w:val="00CD47BC"/>
    <w:rsid w:val="00CE11A1"/>
    <w:rsid w:val="00CE413B"/>
    <w:rsid w:val="00CE4731"/>
    <w:rsid w:val="00CE5127"/>
    <w:rsid w:val="00CE64B3"/>
    <w:rsid w:val="00CF1D22"/>
    <w:rsid w:val="00CF2486"/>
    <w:rsid w:val="00CF28E2"/>
    <w:rsid w:val="00CF3DD1"/>
    <w:rsid w:val="00CF48BD"/>
    <w:rsid w:val="00CF6CEA"/>
    <w:rsid w:val="00D0692C"/>
    <w:rsid w:val="00D22CE0"/>
    <w:rsid w:val="00D26C5A"/>
    <w:rsid w:val="00D26F6C"/>
    <w:rsid w:val="00D32D9C"/>
    <w:rsid w:val="00D34984"/>
    <w:rsid w:val="00D34FC4"/>
    <w:rsid w:val="00D36C35"/>
    <w:rsid w:val="00D51621"/>
    <w:rsid w:val="00D554B6"/>
    <w:rsid w:val="00D55F4B"/>
    <w:rsid w:val="00D57F76"/>
    <w:rsid w:val="00D61217"/>
    <w:rsid w:val="00D64E50"/>
    <w:rsid w:val="00D663B5"/>
    <w:rsid w:val="00D67648"/>
    <w:rsid w:val="00D739FC"/>
    <w:rsid w:val="00D75313"/>
    <w:rsid w:val="00D76B10"/>
    <w:rsid w:val="00D91520"/>
    <w:rsid w:val="00D918B2"/>
    <w:rsid w:val="00D94134"/>
    <w:rsid w:val="00D94DC0"/>
    <w:rsid w:val="00D95DA1"/>
    <w:rsid w:val="00D9695E"/>
    <w:rsid w:val="00DA096D"/>
    <w:rsid w:val="00DA3165"/>
    <w:rsid w:val="00DA4417"/>
    <w:rsid w:val="00DA490E"/>
    <w:rsid w:val="00DA648F"/>
    <w:rsid w:val="00DB2E35"/>
    <w:rsid w:val="00DB3060"/>
    <w:rsid w:val="00DB6DD5"/>
    <w:rsid w:val="00DB753C"/>
    <w:rsid w:val="00DD1619"/>
    <w:rsid w:val="00DD6103"/>
    <w:rsid w:val="00DD64DC"/>
    <w:rsid w:val="00DE1B67"/>
    <w:rsid w:val="00DE2B22"/>
    <w:rsid w:val="00DE2D26"/>
    <w:rsid w:val="00DE46A8"/>
    <w:rsid w:val="00DF4A67"/>
    <w:rsid w:val="00DF7C65"/>
    <w:rsid w:val="00E04776"/>
    <w:rsid w:val="00E06A0F"/>
    <w:rsid w:val="00E0735A"/>
    <w:rsid w:val="00E075CD"/>
    <w:rsid w:val="00E12728"/>
    <w:rsid w:val="00E16ACD"/>
    <w:rsid w:val="00E17134"/>
    <w:rsid w:val="00E208CF"/>
    <w:rsid w:val="00E22F23"/>
    <w:rsid w:val="00E25EBC"/>
    <w:rsid w:val="00E2734C"/>
    <w:rsid w:val="00E32010"/>
    <w:rsid w:val="00E40487"/>
    <w:rsid w:val="00E41519"/>
    <w:rsid w:val="00E43134"/>
    <w:rsid w:val="00E4585F"/>
    <w:rsid w:val="00E56C59"/>
    <w:rsid w:val="00E5798A"/>
    <w:rsid w:val="00E60E3D"/>
    <w:rsid w:val="00E66550"/>
    <w:rsid w:val="00E7061B"/>
    <w:rsid w:val="00E723C9"/>
    <w:rsid w:val="00E72D3D"/>
    <w:rsid w:val="00E73906"/>
    <w:rsid w:val="00E75D8C"/>
    <w:rsid w:val="00E8094C"/>
    <w:rsid w:val="00E877BF"/>
    <w:rsid w:val="00E96CFB"/>
    <w:rsid w:val="00E97D7B"/>
    <w:rsid w:val="00EA1767"/>
    <w:rsid w:val="00EA1C45"/>
    <w:rsid w:val="00EA482F"/>
    <w:rsid w:val="00EB0929"/>
    <w:rsid w:val="00EB0FA5"/>
    <w:rsid w:val="00EB1641"/>
    <w:rsid w:val="00EC01DD"/>
    <w:rsid w:val="00EC35E3"/>
    <w:rsid w:val="00EC5D31"/>
    <w:rsid w:val="00EC79EC"/>
    <w:rsid w:val="00ED0F7E"/>
    <w:rsid w:val="00ED7195"/>
    <w:rsid w:val="00ED75C5"/>
    <w:rsid w:val="00ED7604"/>
    <w:rsid w:val="00ED7D95"/>
    <w:rsid w:val="00EE2296"/>
    <w:rsid w:val="00EF0614"/>
    <w:rsid w:val="00F0414F"/>
    <w:rsid w:val="00F068F8"/>
    <w:rsid w:val="00F07DA7"/>
    <w:rsid w:val="00F1185C"/>
    <w:rsid w:val="00F1542D"/>
    <w:rsid w:val="00F16968"/>
    <w:rsid w:val="00F20AF9"/>
    <w:rsid w:val="00F25F1C"/>
    <w:rsid w:val="00F25F5C"/>
    <w:rsid w:val="00F27AAF"/>
    <w:rsid w:val="00F31BEC"/>
    <w:rsid w:val="00F31F02"/>
    <w:rsid w:val="00F346C4"/>
    <w:rsid w:val="00F3525E"/>
    <w:rsid w:val="00F37E9F"/>
    <w:rsid w:val="00F40C12"/>
    <w:rsid w:val="00F44791"/>
    <w:rsid w:val="00F5782B"/>
    <w:rsid w:val="00F65B6B"/>
    <w:rsid w:val="00F66DA5"/>
    <w:rsid w:val="00F7274F"/>
    <w:rsid w:val="00F73131"/>
    <w:rsid w:val="00F74CDB"/>
    <w:rsid w:val="00F82A5D"/>
    <w:rsid w:val="00F84833"/>
    <w:rsid w:val="00F96F74"/>
    <w:rsid w:val="00F97375"/>
    <w:rsid w:val="00F976AF"/>
    <w:rsid w:val="00FA07E8"/>
    <w:rsid w:val="00FA3AC9"/>
    <w:rsid w:val="00FB0E61"/>
    <w:rsid w:val="00FC01C8"/>
    <w:rsid w:val="00FC0EE0"/>
    <w:rsid w:val="00FC1C20"/>
    <w:rsid w:val="00FC394F"/>
    <w:rsid w:val="00FC5141"/>
    <w:rsid w:val="00FC526A"/>
    <w:rsid w:val="00FC669D"/>
    <w:rsid w:val="00FD0E91"/>
    <w:rsid w:val="00FD314E"/>
    <w:rsid w:val="00FD4F0B"/>
    <w:rsid w:val="00FE02FC"/>
    <w:rsid w:val="00FE0961"/>
    <w:rsid w:val="00FE1BAE"/>
    <w:rsid w:val="00FE393B"/>
    <w:rsid w:val="00FE560A"/>
    <w:rsid w:val="00FF3733"/>
    <w:rsid w:val="00FF4F15"/>
    <w:rsid w:val="019B66A8"/>
    <w:rsid w:val="01A7AC37"/>
    <w:rsid w:val="01EA65AA"/>
    <w:rsid w:val="01EC0C83"/>
    <w:rsid w:val="020988F7"/>
    <w:rsid w:val="0226EADD"/>
    <w:rsid w:val="0235682C"/>
    <w:rsid w:val="024A3412"/>
    <w:rsid w:val="02A6C44E"/>
    <w:rsid w:val="02A93083"/>
    <w:rsid w:val="0317B4A1"/>
    <w:rsid w:val="037ED2C2"/>
    <w:rsid w:val="039B2FD8"/>
    <w:rsid w:val="03F2E80D"/>
    <w:rsid w:val="0442C4E4"/>
    <w:rsid w:val="048B7C04"/>
    <w:rsid w:val="04D283B4"/>
    <w:rsid w:val="04F633E5"/>
    <w:rsid w:val="050655F7"/>
    <w:rsid w:val="05197DE0"/>
    <w:rsid w:val="051EDE90"/>
    <w:rsid w:val="056625D7"/>
    <w:rsid w:val="058E7950"/>
    <w:rsid w:val="059A6493"/>
    <w:rsid w:val="05AB0767"/>
    <w:rsid w:val="05D2133A"/>
    <w:rsid w:val="0604319F"/>
    <w:rsid w:val="06AA34E1"/>
    <w:rsid w:val="06F8F611"/>
    <w:rsid w:val="072A49B1"/>
    <w:rsid w:val="07934214"/>
    <w:rsid w:val="07BAFFC2"/>
    <w:rsid w:val="0874399E"/>
    <w:rsid w:val="0996B7C2"/>
    <w:rsid w:val="09C6C301"/>
    <w:rsid w:val="0A17B7D5"/>
    <w:rsid w:val="0A7D5307"/>
    <w:rsid w:val="0A8C5C00"/>
    <w:rsid w:val="0AD17A89"/>
    <w:rsid w:val="0B49B2BE"/>
    <w:rsid w:val="0B822DAA"/>
    <w:rsid w:val="0B9AB497"/>
    <w:rsid w:val="0BC370C3"/>
    <w:rsid w:val="0C418733"/>
    <w:rsid w:val="0C891410"/>
    <w:rsid w:val="0D1167DC"/>
    <w:rsid w:val="0D25B508"/>
    <w:rsid w:val="0D559A8D"/>
    <w:rsid w:val="0D6FC069"/>
    <w:rsid w:val="0D930D02"/>
    <w:rsid w:val="0DC16563"/>
    <w:rsid w:val="0DC3FCC2"/>
    <w:rsid w:val="0DC4918B"/>
    <w:rsid w:val="0DFCC428"/>
    <w:rsid w:val="0E0B3AC7"/>
    <w:rsid w:val="0E3D0FB4"/>
    <w:rsid w:val="0ECD326F"/>
    <w:rsid w:val="0EEF9A4B"/>
    <w:rsid w:val="0EFD8C44"/>
    <w:rsid w:val="0F1E6265"/>
    <w:rsid w:val="0F49944D"/>
    <w:rsid w:val="0F54E9F9"/>
    <w:rsid w:val="0F7F20C8"/>
    <w:rsid w:val="0FC700E2"/>
    <w:rsid w:val="104B3304"/>
    <w:rsid w:val="10504488"/>
    <w:rsid w:val="1078F8F2"/>
    <w:rsid w:val="10AC08F2"/>
    <w:rsid w:val="115EDAF2"/>
    <w:rsid w:val="11677441"/>
    <w:rsid w:val="1186A05D"/>
    <w:rsid w:val="1195E621"/>
    <w:rsid w:val="11FF9D4C"/>
    <w:rsid w:val="12014AFB"/>
    <w:rsid w:val="12783D53"/>
    <w:rsid w:val="12E8FB7B"/>
    <w:rsid w:val="133A56BB"/>
    <w:rsid w:val="138EA6DE"/>
    <w:rsid w:val="13B779AB"/>
    <w:rsid w:val="14629909"/>
    <w:rsid w:val="14635A8C"/>
    <w:rsid w:val="14928C1A"/>
    <w:rsid w:val="14A17050"/>
    <w:rsid w:val="14BB13D6"/>
    <w:rsid w:val="14EABDFE"/>
    <w:rsid w:val="15772828"/>
    <w:rsid w:val="15C5ED4D"/>
    <w:rsid w:val="16096419"/>
    <w:rsid w:val="1652456A"/>
    <w:rsid w:val="168E1F1E"/>
    <w:rsid w:val="169F8DE2"/>
    <w:rsid w:val="1709C633"/>
    <w:rsid w:val="174DFB02"/>
    <w:rsid w:val="1788759D"/>
    <w:rsid w:val="178C9D81"/>
    <w:rsid w:val="17CCF3D9"/>
    <w:rsid w:val="17D91112"/>
    <w:rsid w:val="187414B5"/>
    <w:rsid w:val="189D0444"/>
    <w:rsid w:val="18EA0DA1"/>
    <w:rsid w:val="195C2AA2"/>
    <w:rsid w:val="197748A4"/>
    <w:rsid w:val="198DC4A6"/>
    <w:rsid w:val="1A0FE516"/>
    <w:rsid w:val="1A5D730C"/>
    <w:rsid w:val="1AAA6D50"/>
    <w:rsid w:val="1ABC5084"/>
    <w:rsid w:val="1B10B1D4"/>
    <w:rsid w:val="1B2B23A8"/>
    <w:rsid w:val="1B4E9875"/>
    <w:rsid w:val="1B86F063"/>
    <w:rsid w:val="1B941004"/>
    <w:rsid w:val="1B995EB4"/>
    <w:rsid w:val="1C098B11"/>
    <w:rsid w:val="1C328398"/>
    <w:rsid w:val="1CB1A52A"/>
    <w:rsid w:val="1CC4AA62"/>
    <w:rsid w:val="1CC625BB"/>
    <w:rsid w:val="1CD14BC8"/>
    <w:rsid w:val="1D2983E4"/>
    <w:rsid w:val="1D43BA55"/>
    <w:rsid w:val="1D4A340C"/>
    <w:rsid w:val="1D8D0005"/>
    <w:rsid w:val="1E118451"/>
    <w:rsid w:val="1E22206E"/>
    <w:rsid w:val="1E2F2A39"/>
    <w:rsid w:val="1E616974"/>
    <w:rsid w:val="1E8052BE"/>
    <w:rsid w:val="1EBED90E"/>
    <w:rsid w:val="1ED21B62"/>
    <w:rsid w:val="1F7211E0"/>
    <w:rsid w:val="1FDB888F"/>
    <w:rsid w:val="1FE422F7"/>
    <w:rsid w:val="2005446C"/>
    <w:rsid w:val="206DEBC3"/>
    <w:rsid w:val="20865243"/>
    <w:rsid w:val="20FB652C"/>
    <w:rsid w:val="2119AED4"/>
    <w:rsid w:val="2121FE09"/>
    <w:rsid w:val="2141BA69"/>
    <w:rsid w:val="217FF358"/>
    <w:rsid w:val="2289B39E"/>
    <w:rsid w:val="228FF2CD"/>
    <w:rsid w:val="22DA6090"/>
    <w:rsid w:val="22E9E48B"/>
    <w:rsid w:val="230B03B4"/>
    <w:rsid w:val="2380A48D"/>
    <w:rsid w:val="23A5664B"/>
    <w:rsid w:val="23E913F4"/>
    <w:rsid w:val="23F2A6C8"/>
    <w:rsid w:val="240ACA7E"/>
    <w:rsid w:val="240B57B7"/>
    <w:rsid w:val="24514F96"/>
    <w:rsid w:val="2467E5AB"/>
    <w:rsid w:val="249161F2"/>
    <w:rsid w:val="24C32D3D"/>
    <w:rsid w:val="25056614"/>
    <w:rsid w:val="251B8A30"/>
    <w:rsid w:val="257FF086"/>
    <w:rsid w:val="258D184A"/>
    <w:rsid w:val="25ACCDFE"/>
    <w:rsid w:val="262D3253"/>
    <w:rsid w:val="265EC1D7"/>
    <w:rsid w:val="26618E4F"/>
    <w:rsid w:val="26DBD6C4"/>
    <w:rsid w:val="271CEE4D"/>
    <w:rsid w:val="271E1B48"/>
    <w:rsid w:val="27376607"/>
    <w:rsid w:val="27CD3563"/>
    <w:rsid w:val="27DBF46A"/>
    <w:rsid w:val="27FE780B"/>
    <w:rsid w:val="2818037E"/>
    <w:rsid w:val="28F25F94"/>
    <w:rsid w:val="2AA7E24D"/>
    <w:rsid w:val="2AFD645D"/>
    <w:rsid w:val="2B2D3BA4"/>
    <w:rsid w:val="2B33B3DC"/>
    <w:rsid w:val="2B60E503"/>
    <w:rsid w:val="2B6B89CF"/>
    <w:rsid w:val="2B8F70F2"/>
    <w:rsid w:val="2C9C73D7"/>
    <w:rsid w:val="2D007F8A"/>
    <w:rsid w:val="2D11ABC8"/>
    <w:rsid w:val="2D453E51"/>
    <w:rsid w:val="2D61AA01"/>
    <w:rsid w:val="2D881FDA"/>
    <w:rsid w:val="2D8C3E28"/>
    <w:rsid w:val="2DD33CEC"/>
    <w:rsid w:val="2DFBC606"/>
    <w:rsid w:val="2E3484B8"/>
    <w:rsid w:val="2EBD1A1B"/>
    <w:rsid w:val="2F205A25"/>
    <w:rsid w:val="2F52B47C"/>
    <w:rsid w:val="2F913C1C"/>
    <w:rsid w:val="2FBEA1DF"/>
    <w:rsid w:val="2FC3C146"/>
    <w:rsid w:val="301B8D61"/>
    <w:rsid w:val="309A9F9B"/>
    <w:rsid w:val="30A30229"/>
    <w:rsid w:val="30D07FB1"/>
    <w:rsid w:val="3153B639"/>
    <w:rsid w:val="318B38EE"/>
    <w:rsid w:val="319AB2D3"/>
    <w:rsid w:val="31C197A7"/>
    <w:rsid w:val="31CDB1A8"/>
    <w:rsid w:val="31E61B4F"/>
    <w:rsid w:val="328759A7"/>
    <w:rsid w:val="32939070"/>
    <w:rsid w:val="329CA883"/>
    <w:rsid w:val="32B2A8B7"/>
    <w:rsid w:val="32B9852C"/>
    <w:rsid w:val="32C03271"/>
    <w:rsid w:val="32F9B8A7"/>
    <w:rsid w:val="3352D5F8"/>
    <w:rsid w:val="339E7E24"/>
    <w:rsid w:val="33B443D1"/>
    <w:rsid w:val="33C8AF6D"/>
    <w:rsid w:val="34AF7342"/>
    <w:rsid w:val="352E2032"/>
    <w:rsid w:val="35420DF6"/>
    <w:rsid w:val="35447F71"/>
    <w:rsid w:val="355C2492"/>
    <w:rsid w:val="35A64D2A"/>
    <w:rsid w:val="369A446D"/>
    <w:rsid w:val="36FBA6E3"/>
    <w:rsid w:val="370810A0"/>
    <w:rsid w:val="3708E1C4"/>
    <w:rsid w:val="371243AD"/>
    <w:rsid w:val="37C55165"/>
    <w:rsid w:val="37E068CE"/>
    <w:rsid w:val="39189D87"/>
    <w:rsid w:val="39291810"/>
    <w:rsid w:val="395BBB63"/>
    <w:rsid w:val="3988EB9D"/>
    <w:rsid w:val="39D18220"/>
    <w:rsid w:val="3A0C934B"/>
    <w:rsid w:val="3A2F82F7"/>
    <w:rsid w:val="3A598CAA"/>
    <w:rsid w:val="3AA1CA38"/>
    <w:rsid w:val="3AA48C0C"/>
    <w:rsid w:val="3AC7F12A"/>
    <w:rsid w:val="3AFDF970"/>
    <w:rsid w:val="3B53DCE1"/>
    <w:rsid w:val="3C234326"/>
    <w:rsid w:val="3C4C2393"/>
    <w:rsid w:val="3C92DD85"/>
    <w:rsid w:val="3CC08C5F"/>
    <w:rsid w:val="3CCDB9CB"/>
    <w:rsid w:val="3CD977C3"/>
    <w:rsid w:val="3CF3A585"/>
    <w:rsid w:val="3D06C4FF"/>
    <w:rsid w:val="3D82BBA5"/>
    <w:rsid w:val="3D9A3C02"/>
    <w:rsid w:val="3E3B5289"/>
    <w:rsid w:val="3E7402B2"/>
    <w:rsid w:val="3E91D234"/>
    <w:rsid w:val="3ED11E69"/>
    <w:rsid w:val="3F62032E"/>
    <w:rsid w:val="3F80006E"/>
    <w:rsid w:val="3FA5FF93"/>
    <w:rsid w:val="400158F3"/>
    <w:rsid w:val="40446EA4"/>
    <w:rsid w:val="4047819A"/>
    <w:rsid w:val="40F703E6"/>
    <w:rsid w:val="4160EE60"/>
    <w:rsid w:val="41721E6A"/>
    <w:rsid w:val="419F175C"/>
    <w:rsid w:val="4271B635"/>
    <w:rsid w:val="42F00E63"/>
    <w:rsid w:val="42F0A41C"/>
    <w:rsid w:val="4312F78D"/>
    <w:rsid w:val="435746C8"/>
    <w:rsid w:val="43A0CE7A"/>
    <w:rsid w:val="43D4F845"/>
    <w:rsid w:val="44C95D05"/>
    <w:rsid w:val="455E4214"/>
    <w:rsid w:val="45AD9075"/>
    <w:rsid w:val="45C9E5A4"/>
    <w:rsid w:val="464156D0"/>
    <w:rsid w:val="46649E42"/>
    <w:rsid w:val="46AE2EC5"/>
    <w:rsid w:val="46EE76A5"/>
    <w:rsid w:val="4755AFA7"/>
    <w:rsid w:val="47562447"/>
    <w:rsid w:val="4785675F"/>
    <w:rsid w:val="47B840B1"/>
    <w:rsid w:val="48171FD7"/>
    <w:rsid w:val="48BE1C1B"/>
    <w:rsid w:val="48C9C4B7"/>
    <w:rsid w:val="48CC255E"/>
    <w:rsid w:val="497FDFD2"/>
    <w:rsid w:val="49AD9BCC"/>
    <w:rsid w:val="49ED2FC4"/>
    <w:rsid w:val="4A0BE544"/>
    <w:rsid w:val="4A3F99C8"/>
    <w:rsid w:val="4A80AC90"/>
    <w:rsid w:val="4A97A798"/>
    <w:rsid w:val="4A9E5FAE"/>
    <w:rsid w:val="4AB10411"/>
    <w:rsid w:val="4AB10536"/>
    <w:rsid w:val="4AF922F9"/>
    <w:rsid w:val="4B31CC3A"/>
    <w:rsid w:val="4B485F5D"/>
    <w:rsid w:val="4BEAD7FD"/>
    <w:rsid w:val="4C8E2016"/>
    <w:rsid w:val="4CBC2455"/>
    <w:rsid w:val="4CED4B90"/>
    <w:rsid w:val="4D000D16"/>
    <w:rsid w:val="4DB8AB7E"/>
    <w:rsid w:val="4EABC997"/>
    <w:rsid w:val="4EBEC30F"/>
    <w:rsid w:val="4F46520B"/>
    <w:rsid w:val="4FA0AA88"/>
    <w:rsid w:val="4FA72533"/>
    <w:rsid w:val="4FA7D1B3"/>
    <w:rsid w:val="4FEF2156"/>
    <w:rsid w:val="4FF70EDC"/>
    <w:rsid w:val="4FF7B8A2"/>
    <w:rsid w:val="50019E38"/>
    <w:rsid w:val="500CCE80"/>
    <w:rsid w:val="50163E71"/>
    <w:rsid w:val="502A1633"/>
    <w:rsid w:val="5039746D"/>
    <w:rsid w:val="503A964B"/>
    <w:rsid w:val="503FF320"/>
    <w:rsid w:val="505A35FB"/>
    <w:rsid w:val="508D1F96"/>
    <w:rsid w:val="5131E513"/>
    <w:rsid w:val="5164ADCB"/>
    <w:rsid w:val="52307438"/>
    <w:rsid w:val="53136F6F"/>
    <w:rsid w:val="53433655"/>
    <w:rsid w:val="5365B080"/>
    <w:rsid w:val="53E4932F"/>
    <w:rsid w:val="544933EB"/>
    <w:rsid w:val="546985D5"/>
    <w:rsid w:val="54BEC6F6"/>
    <w:rsid w:val="550DAD71"/>
    <w:rsid w:val="551CF25A"/>
    <w:rsid w:val="558CFE63"/>
    <w:rsid w:val="55A458B8"/>
    <w:rsid w:val="55B167CC"/>
    <w:rsid w:val="55E7EC11"/>
    <w:rsid w:val="56260917"/>
    <w:rsid w:val="57C7AADA"/>
    <w:rsid w:val="57F3EC6A"/>
    <w:rsid w:val="580220C1"/>
    <w:rsid w:val="5832925E"/>
    <w:rsid w:val="58688D44"/>
    <w:rsid w:val="58C920CB"/>
    <w:rsid w:val="5929EE4B"/>
    <w:rsid w:val="59682D52"/>
    <w:rsid w:val="59F70797"/>
    <w:rsid w:val="5A33A7CD"/>
    <w:rsid w:val="5ABE31E9"/>
    <w:rsid w:val="5B0854A8"/>
    <w:rsid w:val="5B0BE57E"/>
    <w:rsid w:val="5B8D8AE0"/>
    <w:rsid w:val="5BE26669"/>
    <w:rsid w:val="5C15FA36"/>
    <w:rsid w:val="5C1A5F7E"/>
    <w:rsid w:val="5C2596F0"/>
    <w:rsid w:val="5D21145B"/>
    <w:rsid w:val="5D3A2440"/>
    <w:rsid w:val="5D3B1677"/>
    <w:rsid w:val="5D4120C5"/>
    <w:rsid w:val="5D5488AA"/>
    <w:rsid w:val="5D878563"/>
    <w:rsid w:val="5FAF806D"/>
    <w:rsid w:val="600D32A6"/>
    <w:rsid w:val="60BF1046"/>
    <w:rsid w:val="61155196"/>
    <w:rsid w:val="61600239"/>
    <w:rsid w:val="618E073A"/>
    <w:rsid w:val="619CA6AA"/>
    <w:rsid w:val="6224382B"/>
    <w:rsid w:val="628CC505"/>
    <w:rsid w:val="62A25B6F"/>
    <w:rsid w:val="63628092"/>
    <w:rsid w:val="63C4F8B7"/>
    <w:rsid w:val="64B57EB8"/>
    <w:rsid w:val="65410AC5"/>
    <w:rsid w:val="65ADFE09"/>
    <w:rsid w:val="65C1D37E"/>
    <w:rsid w:val="660C828F"/>
    <w:rsid w:val="66BA9047"/>
    <w:rsid w:val="66DE14AE"/>
    <w:rsid w:val="6740CE99"/>
    <w:rsid w:val="676CD27E"/>
    <w:rsid w:val="67C0F88A"/>
    <w:rsid w:val="684FEDF8"/>
    <w:rsid w:val="68EF2F1E"/>
    <w:rsid w:val="69A21838"/>
    <w:rsid w:val="69CC3A0A"/>
    <w:rsid w:val="6A03AFAE"/>
    <w:rsid w:val="6A2094CE"/>
    <w:rsid w:val="6B9D7343"/>
    <w:rsid w:val="6BCDD903"/>
    <w:rsid w:val="6C325A28"/>
    <w:rsid w:val="6CCA7661"/>
    <w:rsid w:val="6CD9B8FA"/>
    <w:rsid w:val="6CDF15CF"/>
    <w:rsid w:val="6D82FCFA"/>
    <w:rsid w:val="6DA19A5D"/>
    <w:rsid w:val="6DBE9818"/>
    <w:rsid w:val="6E072F1C"/>
    <w:rsid w:val="6E278EEE"/>
    <w:rsid w:val="6F48F848"/>
    <w:rsid w:val="6F6220A5"/>
    <w:rsid w:val="6FA66C31"/>
    <w:rsid w:val="6FE5BE52"/>
    <w:rsid w:val="701E5034"/>
    <w:rsid w:val="7033CB20"/>
    <w:rsid w:val="706375C5"/>
    <w:rsid w:val="708B1360"/>
    <w:rsid w:val="70B263E8"/>
    <w:rsid w:val="70E43965"/>
    <w:rsid w:val="723AF669"/>
    <w:rsid w:val="73096E92"/>
    <w:rsid w:val="733FE8BC"/>
    <w:rsid w:val="73A56F0D"/>
    <w:rsid w:val="73A60386"/>
    <w:rsid w:val="73C753C7"/>
    <w:rsid w:val="749722E5"/>
    <w:rsid w:val="75B839CC"/>
    <w:rsid w:val="760CC265"/>
    <w:rsid w:val="76188F02"/>
    <w:rsid w:val="765A7184"/>
    <w:rsid w:val="7674827D"/>
    <w:rsid w:val="76773273"/>
    <w:rsid w:val="76C5D1E2"/>
    <w:rsid w:val="77BA53F7"/>
    <w:rsid w:val="780AAE29"/>
    <w:rsid w:val="785ABA25"/>
    <w:rsid w:val="78BD6BDB"/>
    <w:rsid w:val="79018941"/>
    <w:rsid w:val="79198E90"/>
    <w:rsid w:val="798E9BCC"/>
    <w:rsid w:val="7A2EADB6"/>
    <w:rsid w:val="7AA494FE"/>
    <w:rsid w:val="7AC28076"/>
    <w:rsid w:val="7AD5F1D6"/>
    <w:rsid w:val="7AE08C16"/>
    <w:rsid w:val="7B12AF02"/>
    <w:rsid w:val="7B14FCB4"/>
    <w:rsid w:val="7B29A92F"/>
    <w:rsid w:val="7BDC1DAE"/>
    <w:rsid w:val="7BEE93E8"/>
    <w:rsid w:val="7C065271"/>
    <w:rsid w:val="7C5ADC5C"/>
    <w:rsid w:val="7C71C237"/>
    <w:rsid w:val="7C85543E"/>
    <w:rsid w:val="7CE00640"/>
    <w:rsid w:val="7D1E2679"/>
    <w:rsid w:val="7D63820F"/>
    <w:rsid w:val="7DE88E0A"/>
    <w:rsid w:val="7EF6E452"/>
    <w:rsid w:val="7EFFB73E"/>
    <w:rsid w:val="7F412F36"/>
    <w:rsid w:val="7F5C45A4"/>
    <w:rsid w:val="7FDBE4A7"/>
    <w:rsid w:val="7FE0EC1F"/>
  </w:rsids>
  <w:docVars>
    <w:docVar w:name="__Grammarly_42___1" w:val="H4sIAAAAAAAEAKtWcslP9kxRslIyNDY2sDQ2N7e0NLUwMjA2NDBR0lEKTi0uzszPAykwrAUAdQxmuy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7AD273C3"/>
  <w15:docId w15:val="{1ED88077-61D5-4D6F-8F80-E30D307C0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C32"/>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basedOn w:val="Normal"/>
    <w:link w:val="FootnoteTextChar"/>
    <w:uiPriority w:val="99"/>
    <w:rsid w:val="00043C32"/>
    <w:pPr>
      <w:tabs>
        <w:tab w:val="left" w:pos="-720"/>
      </w:tabs>
      <w:suppressAutoHyphens/>
    </w:pPr>
  </w:style>
  <w:style w:type="character" w:customStyle="1" w:styleId="FootnoteTextChar">
    <w:name w:val="Footnote Text Char"/>
    <w:basedOn w:val="DefaultParagraphFont"/>
    <w:link w:val="FootnoteText"/>
    <w:uiPriority w:val="99"/>
    <w:rsid w:val="00043C32"/>
    <w:rPr>
      <w:rFonts w:ascii="Courier" w:hAnsi="Courier"/>
      <w:sz w:val="24"/>
    </w:rPr>
  </w:style>
  <w:style w:type="character" w:styleId="FootnoteReference">
    <w:name w:val="footnote reference"/>
    <w:uiPriority w:val="99"/>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semiHidden/>
    <w:rsid w:val="00442E07"/>
    <w:pPr>
      <w:tabs>
        <w:tab w:val="left" w:pos="-720"/>
      </w:tabs>
      <w:suppressAutoHyphens/>
    </w:pPr>
  </w:style>
  <w:style w:type="character" w:customStyle="1" w:styleId="EndnoteTextChar">
    <w:name w:val="Endnote Text Char"/>
    <w:basedOn w:val="DefaultParagraphFont"/>
    <w:link w:val="EndnoteText"/>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unhideWhenUsed/>
    <w:rsid w:val="006A38F7"/>
    <w:rPr>
      <w:sz w:val="20"/>
    </w:rPr>
  </w:style>
  <w:style w:type="character" w:customStyle="1" w:styleId="CommentTextChar">
    <w:name w:val="Comment Text Char"/>
    <w:basedOn w:val="DefaultParagraphFont"/>
    <w:link w:val="CommentText"/>
    <w:uiPriority w:val="99"/>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GridTable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0">
    <w:name w:val="Body Text"/>
    <w:basedOn w:val="Normal"/>
    <w:link w:val="BodyTextChar0"/>
    <w:qFormat/>
    <w:rsid w:val="00B8448B"/>
    <w:pPr>
      <w:tabs>
        <w:tab w:val="left" w:pos="540"/>
      </w:tabs>
      <w:spacing w:before="240" w:line="276" w:lineRule="auto"/>
    </w:pPr>
    <w:rPr>
      <w:rFonts w:ascii="Times New Roman" w:hAnsi="Times New Roman" w:eastAsiaTheme="minorHAnsi"/>
      <w:szCs w:val="24"/>
    </w:rPr>
  </w:style>
  <w:style w:type="character" w:customStyle="1" w:styleId="BodyTextChar0">
    <w:name w:val="Body Text Char"/>
    <w:basedOn w:val="DefaultParagraphFont"/>
    <w:link w:val="BodyText0"/>
    <w:rsid w:val="00B8448B"/>
    <w:rPr>
      <w:rFonts w:eastAsiaTheme="minorHAnsi"/>
      <w:sz w:val="24"/>
      <w:szCs w:val="24"/>
    </w:rPr>
  </w:style>
  <w:style w:type="paragraph" w:styleId="Revision">
    <w:name w:val="Revision"/>
    <w:hidden/>
    <w:uiPriority w:val="99"/>
    <w:semiHidden/>
    <w:rsid w:val="00590772"/>
    <w:rPr>
      <w:rFonts w:ascii="Courier" w:hAnsi="Courier"/>
      <w:sz w:val="24"/>
    </w:rPr>
  </w:style>
  <w:style w:type="character" w:styleId="Mention">
    <w:name w:val="Mention"/>
    <w:basedOn w:val="DefaultParagraphFont"/>
    <w:uiPriority w:val="99"/>
    <w:unhideWhenUsed/>
    <w:rPr>
      <w:color w:val="2B579A"/>
      <w:shd w:val="clear" w:color="auto" w:fill="E6E6E6"/>
    </w:rPr>
  </w:style>
  <w:style w:type="paragraph" w:customStyle="1" w:styleId="EXHIBITTITLE-PPSSBO">
    <w:name w:val="EXHIBIT TITLE-PPSS BO"/>
    <w:basedOn w:val="Normal"/>
    <w:next w:val="TEXT-PPSSBO"/>
    <w:uiPriority w:val="1"/>
    <w:qFormat/>
    <w:rsid w:val="7C065271"/>
    <w:pPr>
      <w:keepNext/>
      <w:widowControl w:val="0"/>
      <w:spacing w:before="120" w:after="120"/>
    </w:pPr>
    <w:rPr>
      <w:rFonts w:ascii="Calibri" w:hAnsi="Calibri" w:eastAsiaTheme="majorEastAsia"/>
      <w:b/>
      <w:bCs/>
      <w:color w:val="000000" w:themeColor="text1"/>
      <w:sz w:val="22"/>
      <w:szCs w:val="22"/>
    </w:rPr>
  </w:style>
  <w:style w:type="paragraph" w:customStyle="1" w:styleId="HEADING1-PPSSBO">
    <w:name w:val="HEADING 1-PPSS BO"/>
    <w:basedOn w:val="Normal"/>
    <w:next w:val="TEXT-PPSSBO"/>
    <w:uiPriority w:val="1"/>
    <w:qFormat/>
    <w:rsid w:val="7C065271"/>
    <w:pPr>
      <w:keepNext/>
      <w:spacing w:before="360" w:after="240"/>
      <w:outlineLvl w:val="1"/>
    </w:pPr>
    <w:rPr>
      <w:rFonts w:ascii="Arial" w:hAnsi="Arial" w:eastAsiaTheme="majorEastAsia"/>
      <w:b/>
      <w:bCs/>
      <w:sz w:val="28"/>
      <w:szCs w:val="28"/>
    </w:rPr>
  </w:style>
  <w:style w:type="paragraph" w:customStyle="1" w:styleId="TableColumnHeading-PPSSBO">
    <w:name w:val="Table Column Heading-PPSS BO"/>
    <w:basedOn w:val="Normal"/>
    <w:uiPriority w:val="1"/>
    <w:qFormat/>
    <w:rsid w:val="7C065271"/>
    <w:pPr>
      <w:spacing w:before="40" w:after="40"/>
      <w:jc w:val="center"/>
    </w:pPr>
    <w:rPr>
      <w:rFonts w:ascii="Calibri" w:hAnsi="Calibri" w:cs="Calibri"/>
      <w:b/>
      <w:bCs/>
    </w:rPr>
  </w:style>
  <w:style w:type="paragraph" w:customStyle="1" w:styleId="TableText-PPSSBO">
    <w:name w:val="Table Text-PPSS BO"/>
    <w:basedOn w:val="Normal"/>
    <w:uiPriority w:val="1"/>
    <w:qFormat/>
    <w:rsid w:val="7C065271"/>
    <w:pPr>
      <w:spacing w:after="40"/>
    </w:pPr>
    <w:rPr>
      <w:rFonts w:ascii="Calibri" w:hAnsi="Calibri" w:cs="Calibri"/>
    </w:rPr>
  </w:style>
  <w:style w:type="paragraph" w:customStyle="1" w:styleId="TEXT-PPSSBO">
    <w:name w:val="TEXT-PPSS BO"/>
    <w:basedOn w:val="Normal"/>
    <w:link w:val="TEXT-PPSSBOChar"/>
    <w:uiPriority w:val="1"/>
    <w:qFormat/>
    <w:rsid w:val="7C065271"/>
    <w:pPr>
      <w:spacing w:after="240"/>
    </w:pPr>
    <w:rPr>
      <w:sz w:val="22"/>
      <w:szCs w:val="22"/>
    </w:rPr>
  </w:style>
  <w:style w:type="character" w:customStyle="1" w:styleId="TEXT-PPSSBOChar">
    <w:name w:val="TEXT-PPSS BO Char"/>
    <w:basedOn w:val="DefaultParagraphFont"/>
    <w:link w:val="TEXT-PPSSBO"/>
    <w:uiPriority w:val="1"/>
    <w:rsid w:val="7C065271"/>
    <w:rPr>
      <w:sz w:val="22"/>
      <w:szCs w:val="22"/>
    </w:rPr>
  </w:style>
  <w:style w:type="character" w:customStyle="1" w:styleId="normaltextrun">
    <w:name w:val="normaltextrun"/>
    <w:basedOn w:val="DefaultParagraphFont"/>
    <w:rsid w:val="00745EB5"/>
  </w:style>
  <w:style w:type="paragraph" w:customStyle="1" w:styleId="paragraph">
    <w:name w:val="paragraph"/>
    <w:basedOn w:val="Normal"/>
    <w:rsid w:val="00845B0B"/>
    <w:pPr>
      <w:spacing w:before="100" w:beforeAutospacing="1" w:after="100" w:afterAutospacing="1"/>
    </w:pPr>
    <w:rPr>
      <w:rFonts w:ascii="Times New Roman" w:hAnsi="Times New Roman"/>
      <w:szCs w:val="24"/>
    </w:rPr>
  </w:style>
  <w:style w:type="character" w:customStyle="1" w:styleId="eop">
    <w:name w:val="eop"/>
    <w:basedOn w:val="DefaultParagraphFont"/>
    <w:rsid w:val="00845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doi.org/10.1037/0012-1649.43.6.1428" TargetMode="External" /><Relationship Id="rId9" Type="http://schemas.openxmlformats.org/officeDocument/2006/relationships/hyperlink" Target="https://ies.ed.gov/ncee/wwc/practiceguide/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14749b3-a487-429c-bea2-2f21a4e7ff7c">
      <Terms xmlns="http://schemas.microsoft.com/office/infopath/2007/PartnerControls"/>
    </lcf76f155ced4ddcb4097134ff3c332f>
    <TaxCatchAll xmlns="9389f5b4-ce8b-4c9c-9f0b-be74c383084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79C6E6CA6CEE47ADBDA8DFB5AE1E27" ma:contentTypeVersion="14" ma:contentTypeDescription="Create a new document." ma:contentTypeScope="" ma:versionID="f66f4abd3531efe5848f15b4e87eff39">
  <xsd:schema xmlns:xsd="http://www.w3.org/2001/XMLSchema" xmlns:xs="http://www.w3.org/2001/XMLSchema" xmlns:p="http://schemas.microsoft.com/office/2006/metadata/properties" xmlns:ns2="9389f5b4-ce8b-4c9c-9f0b-be74c383084a" xmlns:ns3="614749b3-a487-429c-bea2-2f21a4e7ff7c" targetNamespace="http://schemas.microsoft.com/office/2006/metadata/properties" ma:root="true" ma:fieldsID="52b34f37a8d3bf5da8d012b886fa7066" ns2:_="" ns3:_="">
    <xsd:import namespace="9389f5b4-ce8b-4c9c-9f0b-be74c383084a"/>
    <xsd:import namespace="614749b3-a487-429c-bea2-2f21a4e7ff7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99b5793-c82e-43e6-8580-f136cc3fd639}" ma:internalName="TaxCatchAll" ma:showField="CatchAllData" ma:web="9389f5b4-ce8b-4c9c-9f0b-be74c38308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4749b3-a487-429c-bea2-2f21a4e7ff7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2445cae-00a8-41b2-b692-3298960a865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865A40-E31D-40FD-BF96-734E87A17B84}">
  <ds:schemaRefs>
    <ds:schemaRef ds:uri="http://schemas.openxmlformats.org/officeDocument/2006/bibliography"/>
  </ds:schemaRefs>
</ds:datastoreItem>
</file>

<file path=customXml/itemProps2.xml><?xml version="1.0" encoding="utf-8"?>
<ds:datastoreItem xmlns:ds="http://schemas.openxmlformats.org/officeDocument/2006/customXml" ds:itemID="{1C0FC2ED-6745-40E5-99DC-404EF7F56774}">
  <ds:schemaRefs>
    <ds:schemaRef ds:uri="http://schemas.microsoft.com/office/2006/metadata/properties"/>
    <ds:schemaRef ds:uri="http://schemas.microsoft.com/office/infopath/2007/PartnerControls"/>
    <ds:schemaRef ds:uri="614749b3-a487-429c-bea2-2f21a4e7ff7c"/>
    <ds:schemaRef ds:uri="9389f5b4-ce8b-4c9c-9f0b-be74c383084a"/>
  </ds:schemaRefs>
</ds:datastoreItem>
</file>

<file path=customXml/itemProps3.xml><?xml version="1.0" encoding="utf-8"?>
<ds:datastoreItem xmlns:ds="http://schemas.openxmlformats.org/officeDocument/2006/customXml" ds:itemID="{D04BB2D7-3963-4CAA-A68F-5398A9DB18D5}">
  <ds:schemaRefs>
    <ds:schemaRef ds:uri="http://schemas.microsoft.com/sharepoint/v3/contenttype/forms"/>
  </ds:schemaRefs>
</ds:datastoreItem>
</file>

<file path=customXml/itemProps4.xml><?xml version="1.0" encoding="utf-8"?>
<ds:datastoreItem xmlns:ds="http://schemas.openxmlformats.org/officeDocument/2006/customXml" ds:itemID="{BE185FBF-2792-4A8F-99F5-141EBD0F0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9f5b4-ce8b-4c9c-9f0b-be74c383084a"/>
    <ds:schemaRef ds:uri="614749b3-a487-429c-bea2-2f21a4e7f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975c20-18d4-40c9-811f-0d8ea387c6ea}" enabled="0" method="" siteId="{78975c20-18d4-40c9-811f-0d8ea387c6ea}" removed="1"/>
</clbl:labelList>
</file>

<file path=docProps/app.xml><?xml version="1.0" encoding="utf-8"?>
<Properties xmlns="http://schemas.openxmlformats.org/officeDocument/2006/extended-properties" xmlns:vt="http://schemas.openxmlformats.org/officeDocument/2006/docPropsVTypes">
  <Template>Normal</Template>
  <TotalTime>2</TotalTime>
  <Pages>13</Pages>
  <Words>5226</Words>
  <Characters>29792</Characters>
  <Application>Microsoft Office Word</Application>
  <DocSecurity>0</DocSecurity>
  <Lines>248</Lines>
  <Paragraphs>69</Paragraphs>
  <ScaleCrop>false</ScaleCrop>
  <Company>U.S. Department of Education</Company>
  <LinksUpToDate>false</LinksUpToDate>
  <CharactersWithSpaces>3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creator>Authorised User</dc:creator>
  <cp:keywords>supporting statement, Part A</cp:keywords>
  <cp:lastModifiedBy>Pearson, Juliana</cp:lastModifiedBy>
  <cp:revision>5</cp:revision>
  <dcterms:created xsi:type="dcterms:W3CDTF">2023-09-08T14:51:00Z</dcterms:created>
  <dcterms:modified xsi:type="dcterms:W3CDTF">2023-11-1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nectED Offices">
    <vt:lpwstr>2107;#OPEPD|ce92b553-05da-452f-8e44-07d7a13de30f</vt:lpwstr>
  </property>
  <property fmtid="{D5CDD505-2E9C-101B-9397-08002B2CF9AE}" pid="3" name="ContentOffice">
    <vt:lpwstr/>
  </property>
  <property fmtid="{D5CDD505-2E9C-101B-9397-08002B2CF9AE}" pid="4" name="ContentTypeId">
    <vt:lpwstr>0x0101009F79C6E6CA6CEE47ADBDA8DFB5AE1E27</vt:lpwstr>
  </property>
  <property fmtid="{D5CDD505-2E9C-101B-9397-08002B2CF9AE}" pid="5" name="ContentWebmasterEmail">
    <vt:lpwstr>connected@ed.gov</vt:lpwstr>
  </property>
  <property fmtid="{D5CDD505-2E9C-101B-9397-08002B2CF9AE}" pid="6" name="Enterprise Navigation Section">
    <vt:lpwstr>1324;#Information Collection Clearance Division|7c44fac8-3be8-47c1-8865-7a007fc70514</vt:lpwstr>
  </property>
  <property fmtid="{D5CDD505-2E9C-101B-9397-08002B2CF9AE}" pid="7" name="Enterprise Site Category/Topic">
    <vt:lpwstr/>
  </property>
  <property fmtid="{D5CDD505-2E9C-101B-9397-08002B2CF9AE}" pid="8" name="hebfa55e97a440a4b0b631fde26adccc">
    <vt:lpwstr/>
  </property>
  <property fmtid="{D5CDD505-2E9C-101B-9397-08002B2CF9AE}" pid="9"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10" name="MediaServiceImageTags">
    <vt:lpwstr/>
  </property>
  <property fmtid="{D5CDD505-2E9C-101B-9397-08002B2CF9AE}" pid="11" name="Navigation Category">
    <vt:lpwstr>2895;#Information Collection|be93d448-b265-4cb3-93a5-4708954c2750</vt:lpwstr>
  </property>
  <property fmtid="{D5CDD505-2E9C-101B-9397-08002B2CF9AE}" pid="12" name="Order">
    <vt:r8>700</vt:r8>
  </property>
  <property fmtid="{D5CDD505-2E9C-101B-9397-08002B2CF9AE}" pid="13" name="Secondary Navigation Category">
    <vt:lpwstr/>
  </property>
  <property fmtid="{D5CDD505-2E9C-101B-9397-08002B2CF9AE}" pid="14" name="WorkflowChangePath">
    <vt:lpwstr>8f38e374-a608-41a9-a760-7cfdddace18b,32;8f38e374-a608-41a9-a760-7cfdddace18b,32;</vt:lpwstr>
  </property>
  <property fmtid="{D5CDD505-2E9C-101B-9397-08002B2CF9AE}" pid="15" name="_dlc_DocIdItemGuid">
    <vt:lpwstr>41013e83-931d-4b51-a694-340c449e8e68</vt:lpwstr>
  </property>
  <property fmtid="{D5CDD505-2E9C-101B-9397-08002B2CF9AE}" pid="16" name="_dlc_LastRun">
    <vt:lpwstr>03/23/2021 01:12:33</vt:lpwstr>
  </property>
  <property fmtid="{D5CDD505-2E9C-101B-9397-08002B2CF9AE}" pid="17" name="_dlc_policyId">
    <vt:lpwstr>0x0101001C22A2B9DBEDBB4DB130C1FAF5F2F008|-874002092</vt:lpwstr>
  </property>
</Properties>
</file>